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6E91A1" w14:textId="25981C68" w:rsidR="00DA7EF9" w:rsidRPr="00AC04BB" w:rsidRDefault="00DA7EF9" w:rsidP="00DA7EF9">
      <w:pPr>
        <w:pStyle w:val="Title"/>
        <w:jc w:val="center"/>
        <w:rPr>
          <w:rFonts w:ascii="Arial" w:hAnsi="Arial" w:cs="Arial"/>
          <w:sz w:val="48"/>
        </w:rPr>
      </w:pPr>
      <w:r w:rsidRPr="00AC04BB">
        <w:rPr>
          <w:rFonts w:ascii="Arial" w:hAnsi="Arial" w:cs="Arial"/>
          <w:sz w:val="48"/>
        </w:rPr>
        <w:t xml:space="preserve">RFA </w:t>
      </w:r>
      <w:r w:rsidR="0005727C" w:rsidRPr="00AC04BB">
        <w:rPr>
          <w:rFonts w:ascii="Arial" w:hAnsi="Arial" w:cs="Arial"/>
          <w:sz w:val="48"/>
        </w:rPr>
        <w:t>202106083</w:t>
      </w:r>
    </w:p>
    <w:p w14:paraId="35AEB1CF" w14:textId="77777777" w:rsidR="00DA7EF9" w:rsidRPr="00AC04BB" w:rsidRDefault="00DA7EF9" w:rsidP="00DA7EF9">
      <w:pPr>
        <w:pStyle w:val="Title"/>
        <w:jc w:val="center"/>
        <w:rPr>
          <w:rFonts w:ascii="Arial" w:hAnsi="Arial" w:cs="Arial"/>
          <w:sz w:val="48"/>
        </w:rPr>
      </w:pPr>
      <w:r w:rsidRPr="00AC04BB">
        <w:rPr>
          <w:rFonts w:ascii="Arial" w:hAnsi="Arial" w:cs="Arial"/>
          <w:sz w:val="48"/>
        </w:rPr>
        <w:t xml:space="preserve">American Rescue Plan – Homeless Children and Youth I </w:t>
      </w:r>
    </w:p>
    <w:p w14:paraId="00453870" w14:textId="04FB3F0E" w:rsidR="00DA7EF9" w:rsidRPr="00AC04BB" w:rsidRDefault="00DA7EF9" w:rsidP="00DA7EF9">
      <w:pPr>
        <w:pStyle w:val="Title"/>
        <w:jc w:val="center"/>
        <w:rPr>
          <w:rStyle w:val="InitialStyle"/>
          <w:rFonts w:ascii="Arial" w:eastAsiaTheme="minorHAnsi" w:hAnsi="Arial" w:cs="Arial"/>
          <w:color w:val="5A5A5A" w:themeColor="text1" w:themeTint="A5"/>
          <w:spacing w:val="15"/>
          <w:sz w:val="22"/>
          <w:szCs w:val="22"/>
        </w:rPr>
      </w:pPr>
      <w:r w:rsidRPr="00AC04BB">
        <w:rPr>
          <w:rStyle w:val="InitialStyle"/>
          <w:rFonts w:ascii="Arial" w:eastAsiaTheme="minorHAnsi" w:hAnsi="Arial" w:cs="Arial"/>
          <w:color w:val="5A5A5A" w:themeColor="text1" w:themeTint="A5"/>
          <w:spacing w:val="15"/>
          <w:sz w:val="22"/>
          <w:szCs w:val="22"/>
        </w:rPr>
        <w:t>FY 2021 Application</w:t>
      </w:r>
    </w:p>
    <w:p w14:paraId="7A92D150" w14:textId="77777777" w:rsidR="00DA7EF9" w:rsidRPr="00AC04BB" w:rsidRDefault="00DA7EF9" w:rsidP="00DA7EF9">
      <w:pPr>
        <w:pStyle w:val="Heading1"/>
        <w:rPr>
          <w:rFonts w:ascii="Arial" w:hAnsi="Arial" w:cs="Arial"/>
        </w:rPr>
      </w:pPr>
      <w:r w:rsidRPr="00AC04BB">
        <w:rPr>
          <w:rFonts w:ascii="Arial" w:hAnsi="Arial" w:cs="Arial"/>
        </w:rPr>
        <w:t>Application Details and Instructions</w:t>
      </w:r>
    </w:p>
    <w:p w14:paraId="6D74E5D8" w14:textId="4C476B58" w:rsidR="00DA7EF9" w:rsidRDefault="00DA7EF9" w:rsidP="00DA7EF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sz w:val="24"/>
          <w:szCs w:val="24"/>
        </w:rPr>
      </w:pPr>
      <w:r w:rsidRPr="000E02B6">
        <w:rPr>
          <w:rFonts w:ascii="Arial" w:hAnsi="Arial" w:cs="Arial"/>
          <w:bCs/>
          <w:sz w:val="24"/>
          <w:szCs w:val="24"/>
        </w:rPr>
        <w:t xml:space="preserve">Through this application, the Department intends to provide funding to SAUs </w:t>
      </w:r>
      <w:r w:rsidRPr="000E02B6">
        <w:rPr>
          <w:rFonts w:ascii="Arial" w:hAnsi="Arial" w:cs="Arial"/>
          <w:sz w:val="24"/>
          <w:szCs w:val="24"/>
        </w:rPr>
        <w:t xml:space="preserve">to develop, implement, continue, and/or expand programs that facilitate the school success of homeless children and youth. This funding is provided under the McKinney-Vento Education for Homeless Children and Youth (EHCY) program. This program is authorized under </w:t>
      </w:r>
      <w:hyperlink r:id="rId7" w:history="1">
        <w:r w:rsidRPr="000E02B6">
          <w:rPr>
            <w:rStyle w:val="Hyperlink"/>
            <w:rFonts w:ascii="Arial" w:hAnsi="Arial" w:cs="Arial"/>
            <w:sz w:val="24"/>
            <w:szCs w:val="24"/>
          </w:rPr>
          <w:t>Title IX-A of the federal Every Student Succeeds Act (ESSA) of 2015, the McKinney-Vento Education for Homeless Children and Youths program</w:t>
        </w:r>
      </w:hyperlink>
      <w:r w:rsidRPr="000E02B6">
        <w:rPr>
          <w:rFonts w:ascii="Arial" w:hAnsi="Arial" w:cs="Arial"/>
          <w:sz w:val="24"/>
          <w:szCs w:val="24"/>
        </w:rPr>
        <w:t xml:space="preserve">, specifically Section 723, “Local Educational Agency Sub-grants”.  </w:t>
      </w:r>
    </w:p>
    <w:p w14:paraId="4C8075AF" w14:textId="6D428655" w:rsidR="00DA7EF9" w:rsidRPr="00DA7EF9" w:rsidRDefault="00DA7EF9" w:rsidP="00DA7EF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sz w:val="24"/>
          <w:szCs w:val="24"/>
        </w:rPr>
      </w:pPr>
      <w:r w:rsidRPr="00DA7EF9">
        <w:rPr>
          <w:rFonts w:ascii="Arial" w:hAnsi="Arial" w:cs="Arial"/>
          <w:sz w:val="24"/>
          <w:szCs w:val="24"/>
        </w:rPr>
        <w:t>American Rescue Plan (ARP) Elementary and Secondary School Emergency Relief – Homeless Children and Youth (ARP-HCY) Funds must be used to identify homeless children and youth, to provide homeless children and youth with wrap-around services to address the challenges of COVID-19, and to enable homeless children and youth to attend school and fully participate in school activities. The Maine Department of Education (DOE) will release ARP-HCY funds in two separate disbursements (ARP Homeless I and ARP Homeless II).</w:t>
      </w:r>
    </w:p>
    <w:p w14:paraId="78910A57" w14:textId="02AE215C" w:rsidR="00DA7EF9" w:rsidRPr="00DA7EF9" w:rsidRDefault="00DA7EF9" w:rsidP="00DA7EF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sz w:val="24"/>
          <w:szCs w:val="24"/>
        </w:rPr>
      </w:pPr>
      <w:r w:rsidRPr="00DA7EF9">
        <w:rPr>
          <w:rFonts w:ascii="Arial" w:hAnsi="Arial" w:cs="Arial"/>
          <w:sz w:val="24"/>
          <w:szCs w:val="24"/>
        </w:rPr>
        <w:t>New ARP funding to support students experiencing homelessness has tremendous potential to expand the systems in your SAU to identify and support the needs of homeless children and youth. The Maine DOE is opening this streamlined application for ARP Homeless I Funds to any SAU who had applied for McKinney-Vento Funds (mini grant or subgrant) in 2020. The goals of ARP Homeless I are to increase identification and outreach efforts and to target immediate needs.</w:t>
      </w:r>
    </w:p>
    <w:p w14:paraId="6F469879" w14:textId="1FCD0449" w:rsidR="00DA7EF9" w:rsidRPr="00DA7EF9" w:rsidRDefault="00DA7EF9" w:rsidP="00DA7EF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sz w:val="24"/>
          <w:szCs w:val="24"/>
        </w:rPr>
      </w:pPr>
      <w:r w:rsidRPr="00DA7EF9">
        <w:rPr>
          <w:rFonts w:ascii="Arial" w:hAnsi="Arial" w:cs="Arial"/>
          <w:sz w:val="24"/>
          <w:szCs w:val="24"/>
        </w:rPr>
        <w:t xml:space="preserve">Maine DOE encourages SAUs to use these funds to focus on identifying students this spring and to connect students experiencing homelessness and their families to summer learning and enrichment programs </w:t>
      </w:r>
      <w:r w:rsidR="008840AB">
        <w:rPr>
          <w:rFonts w:ascii="Arial" w:hAnsi="Arial" w:cs="Arial"/>
          <w:sz w:val="24"/>
          <w:szCs w:val="24"/>
        </w:rPr>
        <w:t>during the summer of 2021</w:t>
      </w:r>
      <w:r w:rsidRPr="00DA7EF9">
        <w:rPr>
          <w:rFonts w:ascii="Arial" w:hAnsi="Arial" w:cs="Arial"/>
          <w:sz w:val="24"/>
          <w:szCs w:val="24"/>
        </w:rPr>
        <w:t xml:space="preserve">, and to engage students and their families in preparation for </w:t>
      </w:r>
      <w:r w:rsidR="008840AB">
        <w:rPr>
          <w:rFonts w:ascii="Arial" w:hAnsi="Arial" w:cs="Arial"/>
          <w:sz w:val="24"/>
          <w:szCs w:val="24"/>
        </w:rPr>
        <w:t>the</w:t>
      </w:r>
      <w:r w:rsidR="008840AB" w:rsidRPr="00DA7EF9">
        <w:rPr>
          <w:rFonts w:ascii="Arial" w:hAnsi="Arial" w:cs="Arial"/>
          <w:sz w:val="24"/>
          <w:szCs w:val="24"/>
        </w:rPr>
        <w:t xml:space="preserve"> </w:t>
      </w:r>
      <w:r w:rsidRPr="00DA7EF9">
        <w:rPr>
          <w:rFonts w:ascii="Arial" w:hAnsi="Arial" w:cs="Arial"/>
          <w:sz w:val="24"/>
          <w:szCs w:val="24"/>
        </w:rPr>
        <w:t xml:space="preserve">fall. </w:t>
      </w:r>
    </w:p>
    <w:p w14:paraId="38A27A64" w14:textId="77777777" w:rsidR="00DA7EF9" w:rsidRPr="000E02B6" w:rsidRDefault="00DA7EF9" w:rsidP="00DA7EF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sz w:val="24"/>
          <w:szCs w:val="24"/>
        </w:rPr>
      </w:pPr>
      <w:r w:rsidRPr="000E02B6">
        <w:rPr>
          <w:rFonts w:ascii="Arial" w:hAnsi="Arial" w:cs="Arial"/>
          <w:sz w:val="24"/>
          <w:szCs w:val="24"/>
        </w:rPr>
        <w:t xml:space="preserve">All communication regarding this Request for Applications must be made via email to the grant coordinator identified on the </w:t>
      </w:r>
      <w:hyperlink r:id="rId8" w:history="1">
        <w:r w:rsidRPr="000E02B6">
          <w:rPr>
            <w:rStyle w:val="Hyperlink"/>
            <w:rFonts w:ascii="Arial" w:hAnsi="Arial" w:cs="Arial"/>
            <w:sz w:val="24"/>
            <w:szCs w:val="24"/>
          </w:rPr>
          <w:t>Grant RFPs and RFAs webpage</w:t>
        </w:r>
      </w:hyperlink>
      <w:r w:rsidRPr="000E02B6">
        <w:rPr>
          <w:rFonts w:ascii="Arial" w:hAnsi="Arial" w:cs="Arial"/>
          <w:sz w:val="24"/>
          <w:szCs w:val="24"/>
        </w:rPr>
        <w:t xml:space="preserve">. </w:t>
      </w:r>
    </w:p>
    <w:p w14:paraId="56EEAFE0" w14:textId="5528360B" w:rsidR="0015529F" w:rsidRPr="00863CDC" w:rsidRDefault="00DA7EF9" w:rsidP="00863CDC">
      <w:pPr>
        <w:numPr>
          <w:ilvl w:val="0"/>
          <w:numId w:val="15"/>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sz w:val="24"/>
          <w:szCs w:val="24"/>
        </w:rPr>
      </w:pPr>
      <w:r w:rsidRPr="000E02B6">
        <w:rPr>
          <w:rFonts w:ascii="Arial" w:hAnsi="Arial" w:cs="Arial"/>
          <w:b/>
          <w:bCs/>
          <w:sz w:val="24"/>
          <w:szCs w:val="24"/>
        </w:rPr>
        <w:t>Allowed Activities</w:t>
      </w:r>
      <w:r w:rsidRPr="000E02B6">
        <w:rPr>
          <w:rFonts w:ascii="Arial" w:hAnsi="Arial" w:cs="Arial"/>
          <w:b/>
          <w:bCs/>
          <w:i/>
          <w:sz w:val="24"/>
          <w:szCs w:val="24"/>
        </w:rPr>
        <w:t xml:space="preserve">   </w:t>
      </w:r>
    </w:p>
    <w:p w14:paraId="4A8AB31E" w14:textId="1350A211" w:rsidR="0015529F" w:rsidRPr="00863CDC" w:rsidRDefault="0015529F" w:rsidP="00837551">
      <w:pPr>
        <w:spacing w:after="0" w:line="240" w:lineRule="auto"/>
        <w:contextualSpacing/>
        <w:rPr>
          <w:rFonts w:ascii="Arial" w:hAnsi="Arial" w:cs="Arial"/>
          <w:bCs/>
          <w:sz w:val="24"/>
          <w:szCs w:val="24"/>
          <w:u w:val="single"/>
        </w:rPr>
      </w:pPr>
      <w:r w:rsidRPr="00863CDC">
        <w:rPr>
          <w:rFonts w:ascii="Arial" w:hAnsi="Arial" w:cs="Arial"/>
          <w:bCs/>
          <w:sz w:val="24"/>
          <w:szCs w:val="24"/>
          <w:u w:val="single"/>
        </w:rPr>
        <w:t>Allowable L</w:t>
      </w:r>
      <w:r w:rsidR="009901AD">
        <w:rPr>
          <w:rFonts w:ascii="Arial" w:hAnsi="Arial" w:cs="Arial"/>
          <w:bCs/>
          <w:sz w:val="24"/>
          <w:szCs w:val="24"/>
          <w:u w:val="single"/>
        </w:rPr>
        <w:t xml:space="preserve">ocal </w:t>
      </w:r>
      <w:r w:rsidRPr="00863CDC">
        <w:rPr>
          <w:rFonts w:ascii="Arial" w:hAnsi="Arial" w:cs="Arial"/>
          <w:bCs/>
          <w:sz w:val="24"/>
          <w:szCs w:val="24"/>
          <w:u w:val="single"/>
        </w:rPr>
        <w:t>E</w:t>
      </w:r>
      <w:r w:rsidR="009901AD">
        <w:rPr>
          <w:rFonts w:ascii="Arial" w:hAnsi="Arial" w:cs="Arial"/>
          <w:bCs/>
          <w:sz w:val="24"/>
          <w:szCs w:val="24"/>
          <w:u w:val="single"/>
        </w:rPr>
        <w:t xml:space="preserve">ducational </w:t>
      </w:r>
      <w:r w:rsidRPr="00863CDC">
        <w:rPr>
          <w:rFonts w:ascii="Arial" w:hAnsi="Arial" w:cs="Arial"/>
          <w:bCs/>
          <w:sz w:val="24"/>
          <w:szCs w:val="24"/>
          <w:u w:val="single"/>
        </w:rPr>
        <w:t>A</w:t>
      </w:r>
      <w:r w:rsidR="009901AD">
        <w:rPr>
          <w:rFonts w:ascii="Arial" w:hAnsi="Arial" w:cs="Arial"/>
          <w:bCs/>
          <w:sz w:val="24"/>
          <w:szCs w:val="24"/>
          <w:u w:val="single"/>
        </w:rPr>
        <w:t>gency</w:t>
      </w:r>
      <w:r w:rsidRPr="00863CDC">
        <w:rPr>
          <w:rFonts w:ascii="Arial" w:hAnsi="Arial" w:cs="Arial"/>
          <w:bCs/>
          <w:sz w:val="24"/>
          <w:szCs w:val="24"/>
          <w:u w:val="single"/>
        </w:rPr>
        <w:t xml:space="preserve"> </w:t>
      </w:r>
      <w:r w:rsidR="00837551">
        <w:rPr>
          <w:rFonts w:ascii="Arial" w:hAnsi="Arial" w:cs="Arial"/>
          <w:bCs/>
          <w:sz w:val="24"/>
          <w:szCs w:val="24"/>
          <w:u w:val="single"/>
        </w:rPr>
        <w:t xml:space="preserve">(LEA) </w:t>
      </w:r>
      <w:r w:rsidRPr="00863CDC">
        <w:rPr>
          <w:rFonts w:ascii="Arial" w:hAnsi="Arial" w:cs="Arial"/>
          <w:bCs/>
          <w:sz w:val="24"/>
          <w:szCs w:val="24"/>
          <w:u w:val="single"/>
        </w:rPr>
        <w:t>Uses of ARP Homeless I Funds</w:t>
      </w:r>
      <w:r w:rsidR="00863CDC" w:rsidRPr="00863CDC">
        <w:rPr>
          <w:rFonts w:ascii="Arial" w:hAnsi="Arial" w:cs="Arial"/>
          <w:bCs/>
          <w:sz w:val="24"/>
          <w:szCs w:val="24"/>
          <w:u w:val="single"/>
        </w:rPr>
        <w:t xml:space="preserve"> </w:t>
      </w:r>
      <w:r w:rsidRPr="00863CDC">
        <w:rPr>
          <w:rFonts w:ascii="Arial" w:hAnsi="Arial" w:cs="Arial"/>
          <w:bCs/>
          <w:sz w:val="24"/>
          <w:szCs w:val="24"/>
          <w:u w:val="single"/>
        </w:rPr>
        <w:t xml:space="preserve">from the U.S. Department of Education’s </w:t>
      </w:r>
      <w:hyperlink r:id="rId9" w:history="1">
        <w:r w:rsidRPr="009901AD">
          <w:rPr>
            <w:rStyle w:val="Hyperlink"/>
            <w:rFonts w:ascii="Arial" w:hAnsi="Arial" w:cs="Arial"/>
            <w:bCs/>
            <w:sz w:val="24"/>
            <w:szCs w:val="24"/>
          </w:rPr>
          <w:t>April 23, 2021 Letter to Chief State School Officers</w:t>
        </w:r>
      </w:hyperlink>
    </w:p>
    <w:p w14:paraId="46065805" w14:textId="77777777" w:rsidR="0015529F" w:rsidRPr="00863CDC" w:rsidRDefault="0015529F" w:rsidP="00837551">
      <w:pPr>
        <w:numPr>
          <w:ilvl w:val="0"/>
          <w:numId w:val="40"/>
        </w:numPr>
        <w:shd w:val="clear" w:color="auto" w:fill="FFFFFF"/>
        <w:spacing w:before="100" w:beforeAutospacing="1" w:after="100" w:afterAutospacing="1" w:line="240" w:lineRule="auto"/>
        <w:rPr>
          <w:rFonts w:ascii="Arial" w:hAnsi="Arial" w:cs="Arial"/>
          <w:sz w:val="24"/>
          <w:szCs w:val="24"/>
        </w:rPr>
      </w:pPr>
      <w:r w:rsidRPr="00863CDC">
        <w:rPr>
          <w:rFonts w:ascii="Arial" w:hAnsi="Arial" w:cs="Arial"/>
          <w:sz w:val="24"/>
          <w:szCs w:val="24"/>
        </w:rPr>
        <w:t xml:space="preserve">To increase capacity by hiring staff, dedicating resources, and planning partnerships with community-based organizations, among other strategies. </w:t>
      </w:r>
    </w:p>
    <w:p w14:paraId="7C6B94A6" w14:textId="77777777" w:rsidR="0015529F" w:rsidRPr="00863CDC" w:rsidRDefault="0015529F" w:rsidP="00837551">
      <w:pPr>
        <w:numPr>
          <w:ilvl w:val="0"/>
          <w:numId w:val="40"/>
        </w:numPr>
        <w:shd w:val="clear" w:color="auto" w:fill="FFFFFF"/>
        <w:spacing w:before="100" w:beforeAutospacing="1" w:after="100" w:afterAutospacing="1" w:line="240" w:lineRule="auto"/>
        <w:rPr>
          <w:rFonts w:ascii="Arial" w:hAnsi="Arial" w:cs="Arial"/>
          <w:sz w:val="24"/>
          <w:szCs w:val="24"/>
        </w:rPr>
      </w:pPr>
      <w:r w:rsidRPr="00863CDC">
        <w:rPr>
          <w:rFonts w:ascii="Arial" w:hAnsi="Arial" w:cs="Arial"/>
          <w:sz w:val="24"/>
          <w:szCs w:val="24"/>
        </w:rPr>
        <w:lastRenderedPageBreak/>
        <w:t xml:space="preserve">To identify students </w:t>
      </w:r>
      <w:r w:rsidRPr="00863CDC">
        <w:rPr>
          <w:rFonts w:ascii="Arial" w:hAnsi="Arial" w:cs="Arial"/>
          <w:i/>
          <w:iCs/>
          <w:sz w:val="24"/>
          <w:szCs w:val="24"/>
        </w:rPr>
        <w:t xml:space="preserve">this spring </w:t>
      </w:r>
      <w:r w:rsidRPr="00863CDC">
        <w:rPr>
          <w:rFonts w:ascii="Arial" w:hAnsi="Arial" w:cs="Arial"/>
          <w:sz w:val="24"/>
          <w:szCs w:val="24"/>
        </w:rPr>
        <w:t>and to connect students experiencing homelessness and their families to summer learning and enrichment programs this summer (summer 2021), and to engage students and their families in preparation for this fall.</w:t>
      </w:r>
    </w:p>
    <w:p w14:paraId="4632A688" w14:textId="77777777" w:rsidR="0015529F" w:rsidRPr="00863CDC" w:rsidRDefault="0015529F" w:rsidP="00837551">
      <w:pPr>
        <w:numPr>
          <w:ilvl w:val="0"/>
          <w:numId w:val="40"/>
        </w:numPr>
        <w:shd w:val="clear" w:color="auto" w:fill="FFFFFF"/>
        <w:spacing w:before="100" w:beforeAutospacing="1" w:after="100" w:afterAutospacing="1" w:line="240" w:lineRule="auto"/>
        <w:rPr>
          <w:rFonts w:ascii="Arial" w:hAnsi="Arial" w:cs="Arial"/>
          <w:sz w:val="24"/>
          <w:szCs w:val="24"/>
        </w:rPr>
      </w:pPr>
      <w:r w:rsidRPr="00863CDC">
        <w:rPr>
          <w:rFonts w:ascii="Arial" w:hAnsi="Arial" w:cs="Arial"/>
          <w:sz w:val="24"/>
          <w:szCs w:val="24"/>
        </w:rPr>
        <w:t xml:space="preserve">To compete and award contracts to community-based organizations that are well-positioned to identify historically underserved populations such as rural children and youth, Tribal children and youth, students of color, children and youth with disabilities, English learners, and LGBTQ+ youth, and connect them to educationally related support and wraparound services. </w:t>
      </w:r>
    </w:p>
    <w:p w14:paraId="202B7D8F" w14:textId="3CCCE18B" w:rsidR="0015529F" w:rsidRPr="00863CDC" w:rsidRDefault="0015529F" w:rsidP="00837551">
      <w:pPr>
        <w:numPr>
          <w:ilvl w:val="0"/>
          <w:numId w:val="40"/>
        </w:numPr>
        <w:shd w:val="clear" w:color="auto" w:fill="FFFFFF"/>
        <w:spacing w:before="100" w:beforeAutospacing="1" w:after="100" w:afterAutospacing="1" w:line="240" w:lineRule="auto"/>
        <w:rPr>
          <w:rFonts w:ascii="Arial" w:hAnsi="Arial" w:cs="Arial"/>
          <w:sz w:val="24"/>
          <w:szCs w:val="24"/>
        </w:rPr>
      </w:pPr>
      <w:r w:rsidRPr="00863CDC">
        <w:rPr>
          <w:rFonts w:ascii="Arial" w:hAnsi="Arial" w:cs="Arial"/>
          <w:color w:val="000000"/>
          <w:sz w:val="24"/>
          <w:szCs w:val="24"/>
        </w:rPr>
        <w:t xml:space="preserve">For any of the sixteen uses permitted by the McKinney-Vento Act (see </w:t>
      </w:r>
      <w:hyperlink r:id="rId10" w:history="1">
        <w:r w:rsidRPr="009901AD">
          <w:rPr>
            <w:rStyle w:val="Hyperlink"/>
            <w:rFonts w:ascii="Arial" w:hAnsi="Arial" w:cs="Arial"/>
            <w:sz w:val="24"/>
            <w:szCs w:val="24"/>
          </w:rPr>
          <w:t>42 U.S.C. 11433(d)</w:t>
        </w:r>
      </w:hyperlink>
      <w:r w:rsidRPr="00863CDC">
        <w:rPr>
          <w:rFonts w:ascii="Arial" w:hAnsi="Arial" w:cs="Arial"/>
          <w:color w:val="000000"/>
          <w:sz w:val="24"/>
          <w:szCs w:val="24"/>
        </w:rPr>
        <w:t>).</w:t>
      </w:r>
    </w:p>
    <w:p w14:paraId="3F7C9BBC" w14:textId="77777777" w:rsidR="0015529F" w:rsidRPr="00863CDC" w:rsidRDefault="0015529F" w:rsidP="00837551">
      <w:pPr>
        <w:numPr>
          <w:ilvl w:val="0"/>
          <w:numId w:val="40"/>
        </w:numPr>
        <w:shd w:val="clear" w:color="auto" w:fill="FFFFFF"/>
        <w:spacing w:before="100" w:beforeAutospacing="1" w:after="100" w:afterAutospacing="1" w:line="240" w:lineRule="auto"/>
        <w:rPr>
          <w:rFonts w:ascii="Arial" w:hAnsi="Arial" w:cs="Arial"/>
          <w:sz w:val="24"/>
          <w:szCs w:val="24"/>
        </w:rPr>
      </w:pPr>
      <w:r w:rsidRPr="00863CDC">
        <w:rPr>
          <w:rFonts w:ascii="Arial" w:hAnsi="Arial" w:cs="Arial"/>
          <w:sz w:val="24"/>
          <w:szCs w:val="24"/>
        </w:rPr>
        <w:t xml:space="preserve">For any expenses necessary to facilitate the identification, enrollment, retention, and educational success of homeless children and youth, such as: </w:t>
      </w:r>
    </w:p>
    <w:p w14:paraId="2A6F4B66" w14:textId="77777777" w:rsidR="0015529F" w:rsidRPr="00863CDC" w:rsidRDefault="0015529F" w:rsidP="00837551">
      <w:pPr>
        <w:numPr>
          <w:ilvl w:val="1"/>
          <w:numId w:val="40"/>
        </w:numPr>
        <w:shd w:val="clear" w:color="auto" w:fill="FFFFFF"/>
        <w:tabs>
          <w:tab w:val="num" w:pos="1080"/>
        </w:tabs>
        <w:spacing w:before="100" w:beforeAutospacing="1" w:after="100" w:afterAutospacing="1" w:line="240" w:lineRule="auto"/>
        <w:ind w:left="1080"/>
        <w:rPr>
          <w:rFonts w:ascii="Arial" w:hAnsi="Arial" w:cs="Arial"/>
          <w:sz w:val="24"/>
          <w:szCs w:val="24"/>
        </w:rPr>
      </w:pPr>
      <w:r w:rsidRPr="00863CDC">
        <w:rPr>
          <w:rFonts w:ascii="Arial" w:hAnsi="Arial" w:cs="Arial"/>
          <w:sz w:val="24"/>
          <w:szCs w:val="24"/>
        </w:rPr>
        <w:t xml:space="preserve">providing wraparound services (which could be provided in collaboration with and/or through contracts with community-based organizations, and could include academic supports, trauma-informed care, social-emotional support, and mental health services); </w:t>
      </w:r>
    </w:p>
    <w:p w14:paraId="0AAC4234" w14:textId="77777777" w:rsidR="0015529F" w:rsidRPr="00863CDC" w:rsidRDefault="0015529F" w:rsidP="00837551">
      <w:pPr>
        <w:numPr>
          <w:ilvl w:val="1"/>
          <w:numId w:val="40"/>
        </w:numPr>
        <w:shd w:val="clear" w:color="auto" w:fill="FFFFFF"/>
        <w:tabs>
          <w:tab w:val="num" w:pos="1080"/>
        </w:tabs>
        <w:spacing w:before="100" w:beforeAutospacing="1" w:after="100" w:afterAutospacing="1" w:line="240" w:lineRule="auto"/>
        <w:ind w:left="1080"/>
        <w:rPr>
          <w:rFonts w:ascii="Arial" w:hAnsi="Arial" w:cs="Arial"/>
          <w:sz w:val="24"/>
          <w:szCs w:val="24"/>
        </w:rPr>
      </w:pPr>
      <w:r w:rsidRPr="00863CDC">
        <w:rPr>
          <w:rFonts w:ascii="Arial" w:hAnsi="Arial" w:cs="Arial"/>
          <w:sz w:val="24"/>
          <w:szCs w:val="24"/>
        </w:rPr>
        <w:t xml:space="preserve">purchasing needed supplies (e.g., PPE, eyeglasses, school supplies, personal care items); </w:t>
      </w:r>
    </w:p>
    <w:p w14:paraId="0D747692" w14:textId="77777777" w:rsidR="0015529F" w:rsidRPr="00863CDC" w:rsidRDefault="0015529F" w:rsidP="00837551">
      <w:pPr>
        <w:numPr>
          <w:ilvl w:val="1"/>
          <w:numId w:val="40"/>
        </w:numPr>
        <w:shd w:val="clear" w:color="auto" w:fill="FFFFFF"/>
        <w:tabs>
          <w:tab w:val="num" w:pos="1080"/>
        </w:tabs>
        <w:spacing w:before="100" w:beforeAutospacing="1" w:after="100" w:afterAutospacing="1" w:line="240" w:lineRule="auto"/>
        <w:ind w:left="1080"/>
        <w:rPr>
          <w:rFonts w:ascii="Arial" w:hAnsi="Arial" w:cs="Arial"/>
          <w:sz w:val="24"/>
          <w:szCs w:val="24"/>
        </w:rPr>
      </w:pPr>
      <w:r w:rsidRPr="00863CDC">
        <w:rPr>
          <w:rFonts w:ascii="Arial" w:hAnsi="Arial" w:cs="Arial"/>
          <w:sz w:val="24"/>
          <w:szCs w:val="24"/>
        </w:rPr>
        <w:t xml:space="preserve">providing transportation to enable children and youth to attend classes and participate fully in school activities; </w:t>
      </w:r>
    </w:p>
    <w:p w14:paraId="47F582ED" w14:textId="77777777" w:rsidR="0015529F" w:rsidRPr="00863CDC" w:rsidRDefault="0015529F" w:rsidP="00837551">
      <w:pPr>
        <w:numPr>
          <w:ilvl w:val="1"/>
          <w:numId w:val="40"/>
        </w:numPr>
        <w:shd w:val="clear" w:color="auto" w:fill="FFFFFF"/>
        <w:tabs>
          <w:tab w:val="num" w:pos="1080"/>
        </w:tabs>
        <w:spacing w:before="100" w:beforeAutospacing="1" w:after="100" w:afterAutospacing="1" w:line="240" w:lineRule="auto"/>
        <w:ind w:left="1080"/>
        <w:rPr>
          <w:rFonts w:ascii="Arial" w:hAnsi="Arial" w:cs="Arial"/>
          <w:sz w:val="24"/>
          <w:szCs w:val="24"/>
        </w:rPr>
      </w:pPr>
      <w:r w:rsidRPr="00863CDC">
        <w:rPr>
          <w:rFonts w:ascii="Arial" w:hAnsi="Arial" w:cs="Arial"/>
          <w:sz w:val="24"/>
          <w:szCs w:val="24"/>
        </w:rPr>
        <w:t>purchasing cell phones or other technological devices for unaccompanied youth to enable the youth to attend and fully participate in school activities; and</w:t>
      </w:r>
    </w:p>
    <w:p w14:paraId="30AC874E" w14:textId="77777777" w:rsidR="0015529F" w:rsidRPr="00863CDC" w:rsidRDefault="0015529F" w:rsidP="00837551">
      <w:pPr>
        <w:numPr>
          <w:ilvl w:val="1"/>
          <w:numId w:val="40"/>
        </w:numPr>
        <w:shd w:val="clear" w:color="auto" w:fill="FFFFFF"/>
        <w:tabs>
          <w:tab w:val="num" w:pos="1080"/>
        </w:tabs>
        <w:spacing w:before="100" w:beforeAutospacing="1" w:after="100" w:afterAutospacing="1" w:line="240" w:lineRule="auto"/>
        <w:ind w:left="1080"/>
        <w:rPr>
          <w:rFonts w:ascii="Arial" w:hAnsi="Arial" w:cs="Arial"/>
          <w:sz w:val="24"/>
          <w:szCs w:val="24"/>
        </w:rPr>
      </w:pPr>
      <w:r w:rsidRPr="00863CDC">
        <w:rPr>
          <w:rFonts w:ascii="Arial" w:hAnsi="Arial" w:cs="Arial"/>
          <w:sz w:val="24"/>
          <w:szCs w:val="24"/>
        </w:rPr>
        <w:t>providing access to reliable, high-speed internet for students through the purchase of internet-connected devices/equipment, mobile hotspots, wireless service plans, or installation of Community Wi-Fi Hotspots (e.g., at homeless shelters), especially in underserved communities.</w:t>
      </w:r>
    </w:p>
    <w:p w14:paraId="65CF8091" w14:textId="77777777" w:rsidR="0015529F" w:rsidRPr="00863CDC" w:rsidRDefault="0015529F" w:rsidP="00837551">
      <w:pPr>
        <w:numPr>
          <w:ilvl w:val="0"/>
          <w:numId w:val="41"/>
        </w:numPr>
        <w:shd w:val="clear" w:color="auto" w:fill="FFFFFF"/>
        <w:spacing w:before="100" w:beforeAutospacing="1" w:after="100" w:afterAutospacing="1" w:line="240" w:lineRule="auto"/>
        <w:rPr>
          <w:rFonts w:ascii="Arial" w:hAnsi="Arial" w:cs="Arial"/>
          <w:sz w:val="24"/>
          <w:szCs w:val="24"/>
        </w:rPr>
      </w:pPr>
      <w:r w:rsidRPr="00863CDC">
        <w:rPr>
          <w:rFonts w:ascii="Arial" w:hAnsi="Arial" w:cs="Arial"/>
          <w:sz w:val="24"/>
          <w:szCs w:val="24"/>
        </w:rPr>
        <w:t xml:space="preserve">To pay for short-term, temporary housing (e.g., a few days in a motel) when such emergency housing is the only reasonable option for COVID-safe temporary housing and when necessary to enable the homeless child or youth to attend school and participate fully in school activities (including summer school). </w:t>
      </w:r>
    </w:p>
    <w:p w14:paraId="64843495" w14:textId="77777777" w:rsidR="0015529F" w:rsidRPr="00863CDC" w:rsidRDefault="0015529F" w:rsidP="00837551">
      <w:pPr>
        <w:numPr>
          <w:ilvl w:val="0"/>
          <w:numId w:val="41"/>
        </w:numPr>
        <w:shd w:val="clear" w:color="auto" w:fill="FFFFFF"/>
        <w:spacing w:before="100" w:beforeAutospacing="1" w:after="100" w:afterAutospacing="1" w:line="240" w:lineRule="auto"/>
        <w:rPr>
          <w:rFonts w:ascii="Arial" w:hAnsi="Arial" w:cs="Arial"/>
          <w:sz w:val="24"/>
          <w:szCs w:val="24"/>
        </w:rPr>
      </w:pPr>
      <w:r w:rsidRPr="00863CDC">
        <w:rPr>
          <w:rFonts w:ascii="Arial" w:hAnsi="Arial" w:cs="Arial"/>
          <w:sz w:val="24"/>
          <w:szCs w:val="24"/>
        </w:rPr>
        <w:t>For store cards/prepaid debit cards to purchase materials necessary for students to participate in school activities.</w:t>
      </w:r>
    </w:p>
    <w:p w14:paraId="1F0208F5" w14:textId="04E325B9" w:rsidR="0015529F" w:rsidRPr="00863CDC" w:rsidRDefault="0015529F" w:rsidP="0015529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rPr>
          <w:rFonts w:ascii="Arial" w:hAnsi="Arial" w:cs="Arial"/>
          <w:bCs/>
          <w:sz w:val="24"/>
          <w:szCs w:val="24"/>
        </w:rPr>
      </w:pPr>
      <w:r w:rsidRPr="00863CDC">
        <w:rPr>
          <w:rFonts w:ascii="Arial" w:hAnsi="Arial" w:cs="Arial"/>
          <w:sz w:val="24"/>
          <w:szCs w:val="24"/>
        </w:rPr>
        <w:t>Overall, costs must be “reasonable and necessary” and “align with the purpose of, and other requirements in, the EHCY statute.” LEAs also should consider the extraordinary impact of the pandemic on students experiencing homelessness when making decisions about how to use funds.</w:t>
      </w:r>
    </w:p>
    <w:p w14:paraId="23999B7C" w14:textId="77777777" w:rsidR="0015529F" w:rsidRDefault="0015529F" w:rsidP="00DA7EF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rPr>
          <w:rFonts w:ascii="Arial" w:hAnsi="Arial" w:cs="Arial"/>
          <w:bCs/>
          <w:sz w:val="24"/>
          <w:szCs w:val="24"/>
        </w:rPr>
      </w:pPr>
    </w:p>
    <w:p w14:paraId="25A6BE1D" w14:textId="2C1E5B19" w:rsidR="00DA7EF9" w:rsidRPr="000E02B6" w:rsidRDefault="00DA7EF9" w:rsidP="00DA7EF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rPr>
          <w:rFonts w:ascii="Arial" w:hAnsi="Arial" w:cs="Arial"/>
          <w:sz w:val="24"/>
          <w:szCs w:val="24"/>
        </w:rPr>
      </w:pPr>
      <w:r w:rsidRPr="000E02B6">
        <w:rPr>
          <w:rFonts w:ascii="Arial" w:hAnsi="Arial" w:cs="Arial"/>
          <w:bCs/>
          <w:sz w:val="24"/>
          <w:szCs w:val="24"/>
        </w:rPr>
        <w:t>The following list of allowed activities may be supported with sub-grant funds:</w:t>
      </w:r>
      <w:r w:rsidRPr="000E02B6">
        <w:rPr>
          <w:rFonts w:ascii="Arial" w:hAnsi="Arial" w:cs="Arial"/>
          <w:sz w:val="24"/>
          <w:szCs w:val="24"/>
        </w:rPr>
        <w:t xml:space="preserve"> </w:t>
      </w:r>
    </w:p>
    <w:p w14:paraId="08D82B91" w14:textId="77777777" w:rsidR="00DA7EF9" w:rsidRPr="000E02B6" w:rsidRDefault="00DA7EF9" w:rsidP="00DA7EF9">
      <w:pPr>
        <w:numPr>
          <w:ilvl w:val="1"/>
          <w:numId w:val="14"/>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Providing supplemental instruction and educational enrichment services that help homeless students achieve challenging State academic standards.</w:t>
      </w:r>
    </w:p>
    <w:p w14:paraId="680C02A9" w14:textId="77777777" w:rsidR="00DA7EF9" w:rsidRPr="000E02B6" w:rsidRDefault="00DA7EF9" w:rsidP="00DA7EF9">
      <w:pPr>
        <w:numPr>
          <w:ilvl w:val="1"/>
          <w:numId w:val="14"/>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 xml:space="preserve">Providing specialized instructional support services (including violence prevention and counseling), referrals for such services, and activities to address </w:t>
      </w:r>
      <w:r w:rsidRPr="000E02B6">
        <w:rPr>
          <w:rFonts w:ascii="Arial" w:hAnsi="Arial" w:cs="Arial"/>
          <w:bCs/>
          <w:sz w:val="24"/>
          <w:szCs w:val="24"/>
        </w:rPr>
        <w:lastRenderedPageBreak/>
        <w:t>the particular needs of homeless children and youths that may arise from domestic violence and parental mental health or substance abuse.</w:t>
      </w:r>
    </w:p>
    <w:p w14:paraId="2FCEF4F2" w14:textId="77777777" w:rsidR="00DA7EF9" w:rsidRPr="000E02B6" w:rsidRDefault="00DA7EF9" w:rsidP="00DA7EF9">
      <w:pPr>
        <w:numPr>
          <w:ilvl w:val="1"/>
          <w:numId w:val="14"/>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Providing specialized guidance services to prepare homeless children and youth for post-secondary education.</w:t>
      </w:r>
    </w:p>
    <w:p w14:paraId="3197C2CE" w14:textId="77777777" w:rsidR="00DA7EF9" w:rsidRPr="000E02B6" w:rsidRDefault="00DA7EF9" w:rsidP="00DA7EF9">
      <w:pPr>
        <w:widowControl w:val="0"/>
        <w:numPr>
          <w:ilvl w:val="1"/>
          <w:numId w:val="14"/>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spacing w:after="0"/>
        <w:ind w:left="720"/>
        <w:rPr>
          <w:rFonts w:ascii="Arial" w:hAnsi="Arial" w:cs="Arial"/>
          <w:sz w:val="24"/>
          <w:szCs w:val="24"/>
        </w:rPr>
      </w:pPr>
      <w:r w:rsidRPr="000E02B6">
        <w:rPr>
          <w:rFonts w:ascii="Arial" w:hAnsi="Arial" w:cs="Arial"/>
          <w:sz w:val="24"/>
          <w:szCs w:val="24"/>
        </w:rPr>
        <w:t>Providing developmentally appropriate early childhood education programs for preschool-aged homeless children.</w:t>
      </w:r>
    </w:p>
    <w:p w14:paraId="261918FA" w14:textId="77777777" w:rsidR="00DA7EF9" w:rsidRPr="000E02B6" w:rsidRDefault="00DA7EF9" w:rsidP="00DA7EF9">
      <w:pPr>
        <w:numPr>
          <w:ilvl w:val="1"/>
          <w:numId w:val="14"/>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Attracting, engaging, and retaining homeless children and youths who are not enrolled in schools and programs provided to non-homeless youth.</w:t>
      </w:r>
    </w:p>
    <w:p w14:paraId="2BDFF4E1" w14:textId="77777777" w:rsidR="00DA7EF9" w:rsidRPr="000E02B6" w:rsidRDefault="00DA7EF9" w:rsidP="00DA7EF9">
      <w:pPr>
        <w:numPr>
          <w:ilvl w:val="1"/>
          <w:numId w:val="14"/>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Coordinating school services for homeless youth with those of other agencies.</w:t>
      </w:r>
    </w:p>
    <w:p w14:paraId="49C22F35" w14:textId="77777777" w:rsidR="00DA7EF9" w:rsidRPr="000E02B6" w:rsidRDefault="00DA7EF9" w:rsidP="00DA7EF9">
      <w:pPr>
        <w:numPr>
          <w:ilvl w:val="1"/>
          <w:numId w:val="14"/>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Expediting the evaluation of the strengths and needs of homeless children and youth and their eligibility for specific programs and services.</w:t>
      </w:r>
    </w:p>
    <w:p w14:paraId="3999EB6E" w14:textId="77777777" w:rsidR="00DA7EF9" w:rsidRPr="000E02B6" w:rsidRDefault="00DA7EF9" w:rsidP="00DA7EF9">
      <w:pPr>
        <w:numPr>
          <w:ilvl w:val="1"/>
          <w:numId w:val="14"/>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Professional development for school personnel to heighten their understanding of the needs and rights of homeless and runaway youth.</w:t>
      </w:r>
    </w:p>
    <w:p w14:paraId="60E9B95E" w14:textId="77777777" w:rsidR="00DA7EF9" w:rsidRPr="000E02B6" w:rsidRDefault="00DA7EF9" w:rsidP="00DA7EF9">
      <w:pPr>
        <w:numPr>
          <w:ilvl w:val="1"/>
          <w:numId w:val="14"/>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Referral services to homeless children and youths for medical, dental, mental, and other health resources.</w:t>
      </w:r>
    </w:p>
    <w:p w14:paraId="01794642" w14:textId="77777777" w:rsidR="00DA7EF9" w:rsidRPr="000E02B6" w:rsidRDefault="00DA7EF9" w:rsidP="00DA7EF9">
      <w:pPr>
        <w:numPr>
          <w:ilvl w:val="1"/>
          <w:numId w:val="14"/>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Paying fees and other costs associated with obtaining essential school records for homeless youth and children.</w:t>
      </w:r>
    </w:p>
    <w:p w14:paraId="2489162A" w14:textId="77777777" w:rsidR="00DA7EF9" w:rsidRPr="000E02B6" w:rsidRDefault="00DA7EF9" w:rsidP="00DA7EF9">
      <w:pPr>
        <w:numPr>
          <w:ilvl w:val="1"/>
          <w:numId w:val="14"/>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sz w:val="24"/>
          <w:szCs w:val="24"/>
        </w:rPr>
        <w:t>Educating parents and guardians of homeless children about their rights and available resources, and other activities designed to meaningfully increase parent and guardian involvement in the education of homeless youth and children</w:t>
      </w:r>
    </w:p>
    <w:p w14:paraId="3A2407FA" w14:textId="77777777" w:rsidR="00DA7EF9" w:rsidRPr="000E02B6" w:rsidRDefault="00DA7EF9" w:rsidP="00DA7EF9">
      <w:pPr>
        <w:numPr>
          <w:ilvl w:val="1"/>
          <w:numId w:val="14"/>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Adapting space and purchasing supplies for any non-school facilities made available for the provision of services under the sub-grant.</w:t>
      </w:r>
    </w:p>
    <w:p w14:paraId="1352C213" w14:textId="77777777" w:rsidR="00DA7EF9" w:rsidRPr="000E02B6" w:rsidRDefault="00DA7EF9" w:rsidP="00DA7EF9">
      <w:pPr>
        <w:numPr>
          <w:ilvl w:val="1"/>
          <w:numId w:val="14"/>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Defraying the excess cost of transportation for students under McKinney-Vento, beyond the costs otherwise covered through Federal, State, or local funding.</w:t>
      </w:r>
    </w:p>
    <w:p w14:paraId="68EC1031" w14:textId="77777777" w:rsidR="00DA7EF9" w:rsidRPr="000E02B6" w:rsidRDefault="00DA7EF9" w:rsidP="00DA7EF9">
      <w:pPr>
        <w:numPr>
          <w:ilvl w:val="1"/>
          <w:numId w:val="14"/>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Providing school supplies, including those to be distributed at shelters or temporary housing facilities, or other appropriate locations.</w:t>
      </w:r>
    </w:p>
    <w:p w14:paraId="433617F8" w14:textId="77777777" w:rsidR="00DA7EF9" w:rsidRPr="000E02B6" w:rsidRDefault="00DA7EF9" w:rsidP="00DA7EF9">
      <w:pPr>
        <w:numPr>
          <w:ilvl w:val="1"/>
          <w:numId w:val="14"/>
        </w:num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r w:rsidRPr="000E02B6">
        <w:rPr>
          <w:rFonts w:ascii="Arial" w:hAnsi="Arial" w:cs="Arial"/>
          <w:bCs/>
          <w:sz w:val="24"/>
          <w:szCs w:val="24"/>
        </w:rPr>
        <w:t>Providing other extraordinary or emergency assistance needed to enable homeless children and youths to attend school and participate fully in school activities.</w:t>
      </w:r>
    </w:p>
    <w:p w14:paraId="0D425BB7" w14:textId="77777777" w:rsidR="00DA7EF9" w:rsidRPr="000E02B6" w:rsidRDefault="00DA7EF9" w:rsidP="00DA7EF9">
      <w:p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ind w:left="720"/>
        <w:rPr>
          <w:rFonts w:ascii="Arial" w:hAnsi="Arial" w:cs="Arial"/>
          <w:bCs/>
          <w:sz w:val="24"/>
          <w:szCs w:val="24"/>
        </w:rPr>
      </w:pPr>
    </w:p>
    <w:p w14:paraId="45C52E0F" w14:textId="479B74EB" w:rsidR="00DA7EF9" w:rsidRDefault="00DA7EF9" w:rsidP="00DA7EF9">
      <w:pPr>
        <w:jc w:val="center"/>
        <w:rPr>
          <w:rFonts w:ascii="Arial" w:hAnsi="Arial" w:cs="Arial"/>
          <w:b/>
          <w:bCs/>
          <w:i/>
          <w:sz w:val="24"/>
          <w:szCs w:val="24"/>
        </w:rPr>
      </w:pPr>
      <w:r w:rsidRPr="000E02B6">
        <w:rPr>
          <w:rFonts w:ascii="Arial" w:hAnsi="Arial" w:cs="Arial"/>
          <w:b/>
          <w:bCs/>
          <w:i/>
          <w:sz w:val="24"/>
          <w:szCs w:val="24"/>
        </w:rPr>
        <w:t xml:space="preserve">Applicants should review the </w:t>
      </w:r>
      <w:hyperlink r:id="rId11" w:history="1">
        <w:r w:rsidRPr="000E02B6">
          <w:rPr>
            <w:rFonts w:ascii="Arial" w:hAnsi="Arial" w:cs="Arial"/>
            <w:b/>
            <w:i/>
            <w:color w:val="0000FF"/>
            <w:sz w:val="24"/>
            <w:szCs w:val="24"/>
            <w:u w:val="single"/>
          </w:rPr>
          <w:t>2015 reauthorization of the McKinney-Vento Act</w:t>
        </w:r>
      </w:hyperlink>
      <w:r w:rsidRPr="000E02B6">
        <w:rPr>
          <w:rFonts w:ascii="Arial" w:hAnsi="Arial" w:cs="Arial"/>
          <w:b/>
          <w:bCs/>
          <w:i/>
          <w:sz w:val="24"/>
          <w:szCs w:val="24"/>
        </w:rPr>
        <w:t xml:space="preserve"> when completing their response to this RFA.</w:t>
      </w:r>
    </w:p>
    <w:p w14:paraId="31E13FA0" w14:textId="77777777" w:rsidR="00B01514" w:rsidRPr="000E02B6" w:rsidRDefault="00B01514" w:rsidP="00DA7EF9">
      <w:pPr>
        <w:jc w:val="center"/>
        <w:rPr>
          <w:rFonts w:ascii="Arial" w:hAnsi="Arial" w:cs="Arial"/>
          <w:b/>
          <w:bCs/>
          <w:i/>
          <w:sz w:val="24"/>
          <w:szCs w:val="24"/>
        </w:rPr>
      </w:pPr>
    </w:p>
    <w:p w14:paraId="3884C03A" w14:textId="77777777" w:rsidR="00DA7EF9" w:rsidRPr="000E02B6" w:rsidRDefault="00DA7EF9" w:rsidP="00DA7EF9">
      <w:pPr>
        <w:pStyle w:val="Heading2"/>
        <w:numPr>
          <w:ilvl w:val="0"/>
          <w:numId w:val="15"/>
        </w:numPr>
        <w:spacing w:before="0" w:after="240"/>
        <w:rPr>
          <w:rStyle w:val="InitialStyle"/>
          <w:rFonts w:ascii="Arial" w:hAnsi="Arial" w:cs="Arial"/>
          <w:b/>
          <w:color w:val="auto"/>
          <w:sz w:val="24"/>
          <w:szCs w:val="24"/>
        </w:rPr>
      </w:pPr>
      <w:bookmarkStart w:id="0" w:name="_Toc367174725"/>
      <w:bookmarkStart w:id="1" w:name="_Toc397069193"/>
      <w:r w:rsidRPr="000E02B6">
        <w:rPr>
          <w:rStyle w:val="InitialStyle"/>
          <w:rFonts w:ascii="Arial" w:hAnsi="Arial" w:cs="Arial"/>
          <w:b/>
          <w:color w:val="auto"/>
          <w:sz w:val="24"/>
          <w:szCs w:val="24"/>
        </w:rPr>
        <w:t>Eligibility to Submit Bids</w:t>
      </w:r>
      <w:bookmarkEnd w:id="0"/>
      <w:bookmarkEnd w:id="1"/>
    </w:p>
    <w:p w14:paraId="57CF558C" w14:textId="188E5888" w:rsidR="00DA7EF9" w:rsidRPr="000E02B6" w:rsidRDefault="00DA7EF9" w:rsidP="00DA7EF9">
      <w:pPr>
        <w:rPr>
          <w:rFonts w:ascii="Arial" w:hAnsi="Arial" w:cs="Arial"/>
          <w:sz w:val="24"/>
          <w:szCs w:val="24"/>
        </w:rPr>
      </w:pPr>
      <w:r>
        <w:rPr>
          <w:rFonts w:ascii="Arial" w:hAnsi="Arial" w:cs="Arial"/>
          <w:sz w:val="24"/>
          <w:szCs w:val="24"/>
        </w:rPr>
        <w:t>Only</w:t>
      </w:r>
      <w:r w:rsidRPr="000E02B6">
        <w:rPr>
          <w:rFonts w:ascii="Arial" w:hAnsi="Arial" w:cs="Arial"/>
          <w:sz w:val="24"/>
          <w:szCs w:val="24"/>
        </w:rPr>
        <w:t xml:space="preserve"> Maine School Administrative Units (SAUs) as defined by </w:t>
      </w:r>
      <w:hyperlink r:id="rId12" w:history="1">
        <w:r w:rsidRPr="000E02B6">
          <w:rPr>
            <w:rStyle w:val="Hyperlink"/>
            <w:rFonts w:ascii="Arial" w:hAnsi="Arial" w:cs="Arial"/>
            <w:sz w:val="24"/>
            <w:szCs w:val="24"/>
          </w:rPr>
          <w:t>20-A M.R.S. §1(26)</w:t>
        </w:r>
      </w:hyperlink>
      <w:r w:rsidRPr="000E02B6">
        <w:rPr>
          <w:rFonts w:ascii="Arial" w:hAnsi="Arial" w:cs="Arial"/>
          <w:sz w:val="24"/>
          <w:szCs w:val="24"/>
        </w:rPr>
        <w:t xml:space="preserve"> </w:t>
      </w:r>
      <w:r w:rsidRPr="00DA7EF9">
        <w:rPr>
          <w:rFonts w:ascii="Arial" w:hAnsi="Arial" w:cs="Arial"/>
          <w:sz w:val="24"/>
          <w:szCs w:val="24"/>
        </w:rPr>
        <w:t>who had applied for McKinney-Vento Funds (mini grant or subgrant) in 2020</w:t>
      </w:r>
      <w:r>
        <w:rPr>
          <w:rFonts w:ascii="Arial" w:hAnsi="Arial" w:cs="Arial"/>
          <w:sz w:val="24"/>
          <w:szCs w:val="24"/>
        </w:rPr>
        <w:t xml:space="preserve"> </w:t>
      </w:r>
      <w:r w:rsidRPr="000E02B6">
        <w:rPr>
          <w:rFonts w:ascii="Arial" w:hAnsi="Arial" w:cs="Arial"/>
          <w:sz w:val="24"/>
          <w:szCs w:val="24"/>
        </w:rPr>
        <w:t xml:space="preserve">are eligible to submit bids in response to this Request for Proposals. Multiple SAUs may join together to submit a collaborative proposal, but such proposals must be submitted by a lead SAU that agrees to act as the fiscal agent for the project.  </w:t>
      </w:r>
    </w:p>
    <w:p w14:paraId="7E1F36F1" w14:textId="456046FC" w:rsidR="00DA7EF9" w:rsidRDefault="00DA7EF9" w:rsidP="00DA7EF9">
      <w:pPr>
        <w:pStyle w:val="Heading2"/>
        <w:numPr>
          <w:ilvl w:val="0"/>
          <w:numId w:val="15"/>
        </w:numPr>
        <w:spacing w:before="0"/>
        <w:rPr>
          <w:rStyle w:val="InitialStyle"/>
          <w:rFonts w:ascii="Arial" w:hAnsi="Arial" w:cs="Arial"/>
          <w:b/>
          <w:color w:val="auto"/>
          <w:sz w:val="24"/>
          <w:szCs w:val="24"/>
        </w:rPr>
      </w:pPr>
      <w:r w:rsidRPr="000E02B6">
        <w:rPr>
          <w:rStyle w:val="InitialStyle"/>
          <w:rFonts w:ascii="Arial" w:hAnsi="Arial" w:cs="Arial"/>
          <w:b/>
          <w:color w:val="auto"/>
          <w:sz w:val="24"/>
          <w:szCs w:val="24"/>
        </w:rPr>
        <w:lastRenderedPageBreak/>
        <w:t>Awards</w:t>
      </w:r>
    </w:p>
    <w:p w14:paraId="199015A7" w14:textId="77777777" w:rsidR="00B01514" w:rsidRPr="00B01514" w:rsidRDefault="00B01514" w:rsidP="00B01514"/>
    <w:p w14:paraId="1F64473F" w14:textId="2FFFDB8E" w:rsidR="00DA7EF9" w:rsidRPr="000E02B6" w:rsidRDefault="00DA7EF9" w:rsidP="00DA7EF9">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r w:rsidRPr="000E02B6">
        <w:rPr>
          <w:rFonts w:ascii="Arial" w:hAnsi="Arial" w:cs="Arial"/>
        </w:rPr>
        <w:t xml:space="preserve">The Department anticipates making awards </w:t>
      </w:r>
      <w:r>
        <w:rPr>
          <w:rFonts w:ascii="Arial" w:hAnsi="Arial" w:cs="Arial"/>
        </w:rPr>
        <w:t>to all applicants</w:t>
      </w:r>
      <w:r w:rsidRPr="000E02B6">
        <w:rPr>
          <w:rFonts w:ascii="Arial" w:hAnsi="Arial" w:cs="Arial"/>
        </w:rPr>
        <w:t xml:space="preserve">. </w:t>
      </w:r>
      <w:r w:rsidR="00560422">
        <w:rPr>
          <w:rFonts w:ascii="Arial" w:hAnsi="Arial" w:cs="Arial"/>
        </w:rPr>
        <w:t>The D</w:t>
      </w:r>
      <w:r w:rsidRPr="000E02B6">
        <w:rPr>
          <w:rFonts w:ascii="Arial" w:hAnsi="Arial" w:cs="Arial"/>
        </w:rPr>
        <w:t>epartment reserves the right to make awards at amounts less than that requested</w:t>
      </w:r>
      <w:r>
        <w:rPr>
          <w:rFonts w:ascii="Arial" w:hAnsi="Arial" w:cs="Arial"/>
        </w:rPr>
        <w:t>.</w:t>
      </w:r>
    </w:p>
    <w:p w14:paraId="650DF295" w14:textId="77777777" w:rsidR="00DA7EF9" w:rsidRPr="000E02B6" w:rsidRDefault="00DA7EF9" w:rsidP="00DA7EF9">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p w14:paraId="63202EE5" w14:textId="0923FC6B" w:rsidR="00DA7EF9" w:rsidRPr="000E02B6" w:rsidRDefault="00DA7EF9" w:rsidP="00DA7EF9">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r w:rsidRPr="00B35395">
        <w:rPr>
          <w:rFonts w:ascii="Arial" w:hAnsi="Arial" w:cs="Arial"/>
        </w:rPr>
        <w:t xml:space="preserve">Funding is based on a per pupil amount determined by dividing the total number of identified homeless students enrolled in the districts that will be awarded grant funds into the total amount of funding available for </w:t>
      </w:r>
      <w:r>
        <w:rPr>
          <w:rFonts w:ascii="Arial" w:hAnsi="Arial" w:cs="Arial"/>
        </w:rPr>
        <w:t>ARP-HCY I</w:t>
      </w:r>
      <w:r w:rsidRPr="00B35395">
        <w:rPr>
          <w:rFonts w:ascii="Arial" w:hAnsi="Arial" w:cs="Arial"/>
        </w:rPr>
        <w:t xml:space="preserve"> awards.</w:t>
      </w:r>
    </w:p>
    <w:p w14:paraId="64B3EF31" w14:textId="77777777" w:rsidR="00DA7EF9" w:rsidRPr="000E02B6" w:rsidRDefault="00DA7EF9" w:rsidP="00DA7EF9">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rPr>
      </w:pPr>
    </w:p>
    <w:p w14:paraId="65EC0922" w14:textId="77777777" w:rsidR="00DA7EF9" w:rsidRPr="000E02B6" w:rsidRDefault="00DA7EF9" w:rsidP="00DA7EF9">
      <w:pPr>
        <w:pStyle w:val="DefaultText"/>
        <w:rPr>
          <w:rFonts w:ascii="Arial" w:hAnsi="Arial" w:cs="Arial"/>
        </w:rPr>
      </w:pPr>
      <w:r w:rsidRPr="000E02B6">
        <w:rPr>
          <w:rFonts w:ascii="Arial" w:hAnsi="Arial" w:cs="Arial"/>
        </w:rPr>
        <w:t xml:space="preserve">Any person aggrieved by the award decision that results from this Request for Applications may appeal the decision to the Director of the Bureau of General Services in the manner prescribed in 5 MRSA § 1825-E and 18-554 Code of Maine Rules, Chapter 120 (found here: </w:t>
      </w:r>
      <w:hyperlink r:id="rId13" w:history="1">
        <w:r w:rsidRPr="000E02B6">
          <w:rPr>
            <w:rStyle w:val="Hyperlink"/>
            <w:rFonts w:ascii="Arial" w:hAnsi="Arial" w:cs="Arial"/>
          </w:rPr>
          <w:t>Chapter 120</w:t>
        </w:r>
      </w:hyperlink>
      <w:r w:rsidRPr="000E02B6">
        <w:rPr>
          <w:rFonts w:ascii="Arial" w:hAnsi="Arial" w:cs="Arial"/>
        </w:rPr>
        <w:t>).  The appeal must be in writing and filed with the Director of the Bureau of General Services, 9 State House Station, Augusta, Maine, 04333-0009 within 15 calendar days of receipt of notification of contract award.</w:t>
      </w:r>
    </w:p>
    <w:p w14:paraId="2B27517E" w14:textId="77777777" w:rsidR="00DA7EF9" w:rsidRPr="000E02B6" w:rsidRDefault="00DA7EF9" w:rsidP="00DA7EF9">
      <w:pPr>
        <w:pStyle w:val="DefaultText"/>
        <w:rPr>
          <w:rFonts w:ascii="Arial" w:hAnsi="Arial" w:cs="Arial"/>
        </w:rPr>
      </w:pPr>
    </w:p>
    <w:p w14:paraId="4FB45F38" w14:textId="77777777" w:rsidR="00DA7EF9" w:rsidRPr="000E02B6" w:rsidRDefault="00DA7EF9" w:rsidP="00DA7EF9">
      <w:pPr>
        <w:rPr>
          <w:rFonts w:ascii="Arial" w:eastAsiaTheme="majorEastAsia" w:hAnsi="Arial" w:cs="Arial"/>
          <w:spacing w:val="-10"/>
          <w:sz w:val="24"/>
          <w:szCs w:val="24"/>
        </w:rPr>
      </w:pPr>
      <w:r w:rsidRPr="000E02B6">
        <w:rPr>
          <w:rFonts w:ascii="Arial" w:hAnsi="Arial" w:cs="Arial"/>
          <w:sz w:val="24"/>
          <w:szCs w:val="24"/>
        </w:rPr>
        <w:br w:type="page"/>
      </w:r>
    </w:p>
    <w:p w14:paraId="09940B81" w14:textId="77777777" w:rsidR="00AC04BB" w:rsidRPr="00AC04BB" w:rsidRDefault="00AC04BB" w:rsidP="00AC04BB">
      <w:pPr>
        <w:pStyle w:val="Title"/>
        <w:jc w:val="center"/>
        <w:rPr>
          <w:rFonts w:ascii="Arial" w:hAnsi="Arial" w:cs="Arial"/>
          <w:sz w:val="48"/>
        </w:rPr>
      </w:pPr>
      <w:r w:rsidRPr="00AC04BB">
        <w:rPr>
          <w:rFonts w:ascii="Arial" w:hAnsi="Arial" w:cs="Arial"/>
          <w:sz w:val="48"/>
        </w:rPr>
        <w:lastRenderedPageBreak/>
        <w:t>RFA 202106083</w:t>
      </w:r>
    </w:p>
    <w:p w14:paraId="0F8A0339" w14:textId="77777777" w:rsidR="00AC04BB" w:rsidRPr="00AC04BB" w:rsidRDefault="00AC04BB" w:rsidP="00AC04BB">
      <w:pPr>
        <w:pStyle w:val="Title"/>
        <w:jc w:val="center"/>
        <w:rPr>
          <w:rFonts w:ascii="Arial" w:hAnsi="Arial" w:cs="Arial"/>
          <w:sz w:val="48"/>
        </w:rPr>
      </w:pPr>
      <w:r w:rsidRPr="00AC04BB">
        <w:rPr>
          <w:rFonts w:ascii="Arial" w:hAnsi="Arial" w:cs="Arial"/>
          <w:sz w:val="48"/>
        </w:rPr>
        <w:t xml:space="preserve">American Rescue Plan – Homeless Children and Youth I </w:t>
      </w:r>
    </w:p>
    <w:p w14:paraId="7967D995" w14:textId="77777777" w:rsidR="00DA7EF9" w:rsidRPr="000E02B6" w:rsidRDefault="00DA7EF9" w:rsidP="00DA7EF9">
      <w:pPr>
        <w:pStyle w:val="Heading1"/>
        <w:tabs>
          <w:tab w:val="left" w:pos="1440"/>
        </w:tabs>
        <w:spacing w:before="0"/>
        <w:jc w:val="center"/>
        <w:rPr>
          <w:rStyle w:val="InitialStyle"/>
          <w:rFonts w:ascii="Arial" w:hAnsi="Arial" w:cs="Arial"/>
          <w:b/>
          <w:bCs/>
          <w:sz w:val="24"/>
          <w:szCs w:val="24"/>
        </w:rPr>
      </w:pPr>
      <w:r w:rsidRPr="000E02B6">
        <w:rPr>
          <w:rStyle w:val="InitialStyle"/>
          <w:rFonts w:ascii="Arial" w:hAnsi="Arial" w:cs="Arial"/>
          <w:bCs/>
          <w:sz w:val="24"/>
          <w:szCs w:val="24"/>
        </w:rPr>
        <w:t>KEY PROCESS EVENTS</w:t>
      </w:r>
    </w:p>
    <w:p w14:paraId="2013315A" w14:textId="77777777" w:rsidR="00DA7EF9" w:rsidRPr="000E02B6" w:rsidRDefault="00DA7EF9" w:rsidP="00DA7EF9">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bCs/>
        </w:rPr>
      </w:pPr>
    </w:p>
    <w:p w14:paraId="1B5905DE" w14:textId="77777777" w:rsidR="00DA7EF9" w:rsidRPr="000E02B6" w:rsidRDefault="00DA7EF9" w:rsidP="00DA7EF9">
      <w:pPr>
        <w:pStyle w:val="Heading2"/>
        <w:keepNext w:val="0"/>
        <w:keepLines w:val="0"/>
        <w:widowControl w:val="0"/>
        <w:numPr>
          <w:ilvl w:val="0"/>
          <w:numId w:val="25"/>
        </w:numPr>
        <w:autoSpaceDE w:val="0"/>
        <w:autoSpaceDN w:val="0"/>
        <w:spacing w:before="0" w:line="240" w:lineRule="auto"/>
        <w:ind w:left="360"/>
        <w:rPr>
          <w:rStyle w:val="InitialStyle"/>
          <w:rFonts w:ascii="Arial" w:hAnsi="Arial" w:cs="Arial"/>
          <w:b/>
          <w:sz w:val="24"/>
          <w:szCs w:val="24"/>
        </w:rPr>
      </w:pPr>
      <w:r w:rsidRPr="000E02B6">
        <w:rPr>
          <w:rStyle w:val="InitialStyle"/>
          <w:rFonts w:ascii="Arial" w:hAnsi="Arial" w:cs="Arial"/>
          <w:b/>
          <w:sz w:val="24"/>
          <w:szCs w:val="24"/>
        </w:rPr>
        <w:t>Submitting Questions about the Request for Applications</w:t>
      </w:r>
    </w:p>
    <w:p w14:paraId="4142C3A8" w14:textId="77777777" w:rsidR="00DA7EF9" w:rsidRPr="000E02B6" w:rsidRDefault="00DA7EF9" w:rsidP="00DA7EF9">
      <w:pPr>
        <w:pStyle w:val="DefaultText"/>
        <w:widowControl/>
        <w:tabs>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180"/>
        <w:rPr>
          <w:rStyle w:val="InitialStyle"/>
          <w:rFonts w:ascii="Arial" w:hAnsi="Arial" w:cs="Arial"/>
          <w:b/>
        </w:rPr>
      </w:pPr>
    </w:p>
    <w:p w14:paraId="3958CBBD" w14:textId="1E4B271B" w:rsidR="00DA7EF9" w:rsidRPr="000E02B6" w:rsidRDefault="00DA7EF9" w:rsidP="00DA7EF9">
      <w:pPr>
        <w:pStyle w:val="DefaultText"/>
        <w:widowControl/>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color w:val="0563C1" w:themeColor="hyperlink"/>
          <w:u w:val="single"/>
        </w:rPr>
      </w:pPr>
      <w:r w:rsidRPr="00560422">
        <w:rPr>
          <w:rStyle w:val="InitialStyle"/>
          <w:rFonts w:ascii="Arial" w:hAnsi="Arial" w:cs="Arial"/>
          <w:bCs/>
        </w:rPr>
        <w:t xml:space="preserve">Any questions must be submitted by e-mail to the Grant Coordinator identified on the </w:t>
      </w:r>
      <w:hyperlink r:id="rId14" w:history="1">
        <w:r w:rsidRPr="00560422">
          <w:rPr>
            <w:rStyle w:val="Hyperlink"/>
            <w:rFonts w:ascii="Arial" w:hAnsi="Arial" w:cs="Arial"/>
          </w:rPr>
          <w:t>Grant RFPs and RFAs webpage</w:t>
        </w:r>
      </w:hyperlink>
      <w:r w:rsidRPr="00560422">
        <w:rPr>
          <w:rStyle w:val="Hyperlink"/>
          <w:rFonts w:ascii="Arial" w:hAnsi="Arial" w:cs="Arial"/>
          <w:u w:val="none"/>
        </w:rPr>
        <w:t xml:space="preserve"> </w:t>
      </w:r>
      <w:r w:rsidRPr="00560422">
        <w:rPr>
          <w:rStyle w:val="InitialStyle"/>
          <w:rFonts w:ascii="Arial" w:hAnsi="Arial" w:cs="Arial"/>
          <w:bCs/>
        </w:rPr>
        <w:t>by</w:t>
      </w:r>
      <w:r w:rsidRPr="00560422">
        <w:rPr>
          <w:rStyle w:val="InitialStyle"/>
          <w:rFonts w:ascii="Arial" w:hAnsi="Arial" w:cs="Arial"/>
          <w:bCs/>
          <w:color w:val="FF0000"/>
        </w:rPr>
        <w:t xml:space="preserve"> </w:t>
      </w:r>
      <w:r w:rsidRPr="00560422">
        <w:rPr>
          <w:rStyle w:val="InitialStyle"/>
          <w:rFonts w:ascii="Arial" w:hAnsi="Arial" w:cs="Arial"/>
          <w:bCs/>
        </w:rPr>
        <w:t xml:space="preserve">June </w:t>
      </w:r>
      <w:r w:rsidR="004B4935">
        <w:rPr>
          <w:rStyle w:val="InitialStyle"/>
          <w:rFonts w:ascii="Arial" w:hAnsi="Arial" w:cs="Arial"/>
          <w:bCs/>
        </w:rPr>
        <w:t>29</w:t>
      </w:r>
      <w:r w:rsidR="004B4935" w:rsidRPr="004B4935">
        <w:rPr>
          <w:rStyle w:val="InitialStyle"/>
          <w:rFonts w:ascii="Arial" w:hAnsi="Arial" w:cs="Arial"/>
          <w:bCs/>
          <w:vertAlign w:val="superscript"/>
        </w:rPr>
        <w:t>th</w:t>
      </w:r>
      <w:r w:rsidRPr="00560422">
        <w:rPr>
          <w:rStyle w:val="InitialStyle"/>
          <w:rFonts w:ascii="Arial" w:hAnsi="Arial" w:cs="Arial"/>
          <w:bCs/>
        </w:rPr>
        <w:t>, 202</w:t>
      </w:r>
      <w:r w:rsidR="004B4935">
        <w:rPr>
          <w:rStyle w:val="InitialStyle"/>
          <w:rFonts w:ascii="Arial" w:hAnsi="Arial" w:cs="Arial"/>
          <w:bCs/>
        </w:rPr>
        <w:t>1</w:t>
      </w:r>
      <w:r w:rsidRPr="00560422">
        <w:rPr>
          <w:rStyle w:val="InitialStyle"/>
          <w:rFonts w:ascii="Arial" w:hAnsi="Arial" w:cs="Arial"/>
          <w:bCs/>
        </w:rPr>
        <w:t xml:space="preserve"> at 11:59 p.m. local time.  Submitted Questions must include the subject line: “RFA# </w:t>
      </w:r>
      <w:r w:rsidR="0005727C" w:rsidRPr="00560422">
        <w:rPr>
          <w:rStyle w:val="InitialStyle"/>
          <w:rFonts w:ascii="Arial" w:hAnsi="Arial" w:cs="Arial"/>
          <w:bCs/>
        </w:rPr>
        <w:t>202106083</w:t>
      </w:r>
      <w:r w:rsidRPr="00560422">
        <w:rPr>
          <w:rStyle w:val="InitialStyle"/>
          <w:rFonts w:ascii="Arial" w:hAnsi="Arial" w:cs="Arial"/>
          <w:bCs/>
        </w:rPr>
        <w:t xml:space="preserve"> Questions”.  The Department assumes no liability for assuring accurate/complete/on time e-mail transmission and receipt.</w:t>
      </w:r>
    </w:p>
    <w:p w14:paraId="1E8CE4FC" w14:textId="77777777" w:rsidR="00DA7EF9" w:rsidRPr="000E02B6" w:rsidRDefault="00DA7EF9" w:rsidP="00DA7EF9">
      <w:pPr>
        <w:pStyle w:val="DefaultText"/>
        <w:widowControl/>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720"/>
        <w:jc w:val="both"/>
        <w:rPr>
          <w:rStyle w:val="InitialStyle"/>
          <w:rFonts w:ascii="Arial" w:hAnsi="Arial" w:cs="Arial"/>
          <w:b/>
          <w:bCs/>
        </w:rPr>
      </w:pPr>
    </w:p>
    <w:p w14:paraId="1E394A6D" w14:textId="77777777" w:rsidR="00DA7EF9" w:rsidRPr="000E02B6" w:rsidRDefault="00DA7EF9" w:rsidP="00DA7EF9">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rPr>
      </w:pPr>
      <w:r w:rsidRPr="000E02B6">
        <w:rPr>
          <w:rStyle w:val="InitialStyle"/>
          <w:rFonts w:ascii="Arial" w:hAnsi="Arial" w:cs="Arial"/>
          <w:bCs/>
        </w:rPr>
        <w:t xml:space="preserve">Question &amp; Answer Summary: </w:t>
      </w:r>
      <w:r w:rsidRPr="000E02B6">
        <w:rPr>
          <w:rStyle w:val="InitialStyle"/>
          <w:rFonts w:ascii="Arial" w:hAnsi="Arial" w:cs="Arial"/>
        </w:rPr>
        <w:t xml:space="preserve">Responses to all questions will be compiled in writing and posted on the following website: </w:t>
      </w:r>
      <w:hyperlink r:id="rId15" w:history="1">
        <w:r w:rsidRPr="000E02B6">
          <w:rPr>
            <w:rStyle w:val="Hyperlink"/>
            <w:rFonts w:ascii="Arial" w:hAnsi="Arial" w:cs="Arial"/>
            <w:bCs/>
          </w:rPr>
          <w:t>Grant RFPs and RFAs</w:t>
        </w:r>
      </w:hyperlink>
      <w:r w:rsidRPr="000E02B6">
        <w:rPr>
          <w:rStyle w:val="InitialStyle"/>
          <w:rFonts w:ascii="Arial" w:hAnsi="Arial" w:cs="Arial"/>
        </w:rPr>
        <w:t xml:space="preserve">.  </w:t>
      </w:r>
      <w:r w:rsidRPr="000E02B6">
        <w:rPr>
          <w:rStyle w:val="InitialStyle"/>
          <w:rFonts w:ascii="Arial" w:hAnsi="Arial" w:cs="Arial"/>
          <w:u w:val="single"/>
        </w:rPr>
        <w:t>It is the responsibility of all interested parties to go to this website to obtain a copy of the Question &amp; Answer Summary</w:t>
      </w:r>
      <w:r w:rsidRPr="000E02B6">
        <w:rPr>
          <w:rStyle w:val="InitialStyle"/>
          <w:rFonts w:ascii="Arial" w:hAnsi="Arial" w:cs="Arial"/>
        </w:rPr>
        <w:t xml:space="preserve">.  </w:t>
      </w:r>
      <w:r w:rsidRPr="000E02B6">
        <w:rPr>
          <w:rStyle w:val="InitialStyle"/>
          <w:rFonts w:ascii="Arial" w:hAnsi="Arial" w:cs="Arial"/>
          <w:u w:val="single"/>
        </w:rPr>
        <w:t>Only those answers issued in writing on this website will be considered binding</w:t>
      </w:r>
      <w:r w:rsidRPr="000E02B6">
        <w:rPr>
          <w:rStyle w:val="InitialStyle"/>
          <w:rFonts w:ascii="Arial" w:hAnsi="Arial" w:cs="Arial"/>
        </w:rPr>
        <w:t>.</w:t>
      </w:r>
    </w:p>
    <w:p w14:paraId="16E8F7E4" w14:textId="77777777" w:rsidR="00DA7EF9" w:rsidRPr="000E02B6" w:rsidRDefault="00DA7EF9" w:rsidP="00DA7EF9">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360"/>
        <w:rPr>
          <w:rStyle w:val="InitialStyle"/>
          <w:rFonts w:ascii="Arial" w:hAnsi="Arial" w:cs="Arial"/>
        </w:rPr>
      </w:pPr>
    </w:p>
    <w:p w14:paraId="027A9377" w14:textId="77777777" w:rsidR="00DA7EF9" w:rsidRPr="000E02B6" w:rsidRDefault="00DA7EF9" w:rsidP="00DA7EF9">
      <w:pPr>
        <w:pStyle w:val="Heading2"/>
        <w:keepNext w:val="0"/>
        <w:keepLines w:val="0"/>
        <w:widowControl w:val="0"/>
        <w:numPr>
          <w:ilvl w:val="0"/>
          <w:numId w:val="25"/>
        </w:numPr>
        <w:autoSpaceDE w:val="0"/>
        <w:autoSpaceDN w:val="0"/>
        <w:spacing w:before="0" w:line="240" w:lineRule="auto"/>
        <w:ind w:left="360"/>
        <w:rPr>
          <w:rStyle w:val="InitialStyle"/>
          <w:rFonts w:ascii="Arial" w:hAnsi="Arial" w:cs="Arial"/>
          <w:b/>
          <w:sz w:val="24"/>
          <w:szCs w:val="24"/>
        </w:rPr>
      </w:pPr>
      <w:bookmarkStart w:id="2" w:name="_Toc367174733"/>
      <w:bookmarkStart w:id="3" w:name="_Toc397069201"/>
      <w:r w:rsidRPr="000E02B6">
        <w:rPr>
          <w:rStyle w:val="InitialStyle"/>
          <w:rFonts w:ascii="Arial" w:hAnsi="Arial" w:cs="Arial"/>
          <w:b/>
          <w:sz w:val="24"/>
          <w:szCs w:val="24"/>
        </w:rPr>
        <w:t>Amendments to the Request for Applications</w:t>
      </w:r>
    </w:p>
    <w:p w14:paraId="3377E119" w14:textId="77777777" w:rsidR="00DA7EF9" w:rsidRPr="000E02B6" w:rsidRDefault="00DA7EF9" w:rsidP="00DA7EF9">
      <w:pPr>
        <w:pStyle w:val="Heading2"/>
        <w:spacing w:before="0"/>
        <w:ind w:left="180"/>
        <w:rPr>
          <w:rStyle w:val="InitialStyle"/>
          <w:rFonts w:ascii="Arial" w:hAnsi="Arial" w:cs="Arial"/>
          <w:b/>
          <w:sz w:val="24"/>
          <w:szCs w:val="24"/>
        </w:rPr>
      </w:pPr>
    </w:p>
    <w:p w14:paraId="19033DA6" w14:textId="77777777" w:rsidR="00DA7EF9" w:rsidRPr="000E02B6" w:rsidRDefault="00DA7EF9" w:rsidP="00DA7EF9">
      <w:pPr>
        <w:outlineLvl w:val="1"/>
        <w:rPr>
          <w:rFonts w:ascii="Arial" w:hAnsi="Arial" w:cs="Arial"/>
          <w:bCs/>
          <w:sz w:val="24"/>
          <w:szCs w:val="24"/>
          <w:lang w:val="x-none" w:eastAsia="x-none"/>
        </w:rPr>
      </w:pPr>
      <w:r w:rsidRPr="000E02B6">
        <w:rPr>
          <w:rFonts w:ascii="Arial" w:hAnsi="Arial" w:cs="Arial"/>
          <w:bCs/>
          <w:sz w:val="24"/>
          <w:szCs w:val="24"/>
          <w:lang w:val="x-none" w:eastAsia="x-none"/>
        </w:rPr>
        <w:t>All amendments</w:t>
      </w:r>
      <w:r w:rsidRPr="000E02B6">
        <w:rPr>
          <w:rFonts w:ascii="Arial" w:hAnsi="Arial" w:cs="Arial"/>
          <w:bCs/>
          <w:sz w:val="24"/>
          <w:szCs w:val="24"/>
          <w:lang w:eastAsia="x-none"/>
        </w:rPr>
        <w:t xml:space="preserve"> (if any)</w:t>
      </w:r>
      <w:r w:rsidRPr="000E02B6">
        <w:rPr>
          <w:rFonts w:ascii="Arial" w:hAnsi="Arial" w:cs="Arial"/>
          <w:bCs/>
          <w:sz w:val="24"/>
          <w:szCs w:val="24"/>
          <w:lang w:val="x-none" w:eastAsia="x-none"/>
        </w:rPr>
        <w:t xml:space="preserve"> released in regard to this R</w:t>
      </w:r>
      <w:r w:rsidRPr="000E02B6">
        <w:rPr>
          <w:rFonts w:ascii="Arial" w:hAnsi="Arial" w:cs="Arial"/>
          <w:bCs/>
          <w:sz w:val="24"/>
          <w:szCs w:val="24"/>
          <w:lang w:eastAsia="x-none"/>
        </w:rPr>
        <w:t>equest for Applications</w:t>
      </w:r>
      <w:r w:rsidRPr="000E02B6">
        <w:rPr>
          <w:rFonts w:ascii="Arial" w:hAnsi="Arial" w:cs="Arial"/>
          <w:bCs/>
          <w:sz w:val="24"/>
          <w:szCs w:val="24"/>
          <w:lang w:val="x-none" w:eastAsia="x-none"/>
        </w:rPr>
        <w:t xml:space="preserve"> will be posted on the following website: </w:t>
      </w:r>
      <w:hyperlink r:id="rId16" w:history="1">
        <w:r w:rsidRPr="000E02B6">
          <w:rPr>
            <w:rStyle w:val="Hyperlink"/>
            <w:rFonts w:ascii="Arial" w:hAnsi="Arial" w:cs="Arial"/>
            <w:bCs/>
            <w:sz w:val="24"/>
            <w:szCs w:val="24"/>
          </w:rPr>
          <w:t>Grant RFPs and RFAs</w:t>
        </w:r>
      </w:hyperlink>
      <w:r w:rsidRPr="000E02B6">
        <w:rPr>
          <w:rFonts w:ascii="Arial" w:hAnsi="Arial" w:cs="Arial"/>
          <w:sz w:val="24"/>
          <w:szCs w:val="24"/>
          <w:lang w:val="x-none" w:eastAsia="x-none"/>
        </w:rPr>
        <w:t xml:space="preserve">.  </w:t>
      </w:r>
      <w:r w:rsidRPr="000E02B6">
        <w:rPr>
          <w:rFonts w:ascii="Arial" w:hAnsi="Arial" w:cs="Arial"/>
          <w:bCs/>
          <w:sz w:val="24"/>
          <w:szCs w:val="24"/>
          <w:u w:val="single"/>
          <w:lang w:val="x-none" w:eastAsia="x-none"/>
        </w:rPr>
        <w:t>It is the responsibility of all interested parties to go to this website to obtain amendments</w:t>
      </w:r>
      <w:r w:rsidRPr="000E02B6">
        <w:rPr>
          <w:rFonts w:ascii="Arial" w:hAnsi="Arial" w:cs="Arial"/>
          <w:bCs/>
          <w:sz w:val="24"/>
          <w:szCs w:val="24"/>
          <w:lang w:val="x-none" w:eastAsia="x-none"/>
        </w:rPr>
        <w:t xml:space="preserve">.  </w:t>
      </w:r>
      <w:r w:rsidRPr="000E02B6">
        <w:rPr>
          <w:rFonts w:ascii="Arial" w:hAnsi="Arial" w:cs="Arial"/>
          <w:bCs/>
          <w:sz w:val="24"/>
          <w:szCs w:val="24"/>
          <w:u w:val="single"/>
          <w:lang w:val="x-none" w:eastAsia="x-none"/>
        </w:rPr>
        <w:t>Only those amendments posted on this website are considered binding</w:t>
      </w:r>
      <w:r w:rsidRPr="000E02B6">
        <w:rPr>
          <w:rFonts w:ascii="Arial" w:hAnsi="Arial" w:cs="Arial"/>
          <w:bCs/>
          <w:sz w:val="24"/>
          <w:szCs w:val="24"/>
          <w:lang w:val="x-none" w:eastAsia="x-none"/>
        </w:rPr>
        <w:t>.</w:t>
      </w:r>
    </w:p>
    <w:p w14:paraId="2C60D150" w14:textId="77777777" w:rsidR="00DA7EF9" w:rsidRPr="000E02B6" w:rsidRDefault="00DA7EF9" w:rsidP="00DA7EF9">
      <w:pPr>
        <w:pStyle w:val="Heading2"/>
        <w:spacing w:before="0"/>
        <w:ind w:left="180"/>
        <w:rPr>
          <w:rStyle w:val="InitialStyle"/>
          <w:rFonts w:ascii="Arial" w:hAnsi="Arial" w:cs="Arial"/>
          <w:b/>
          <w:sz w:val="24"/>
          <w:szCs w:val="24"/>
        </w:rPr>
      </w:pPr>
    </w:p>
    <w:bookmarkEnd w:id="2"/>
    <w:bookmarkEnd w:id="3"/>
    <w:p w14:paraId="38553833" w14:textId="77777777" w:rsidR="00AF3490" w:rsidRPr="000E02B6" w:rsidRDefault="00AF3490" w:rsidP="00AF3490">
      <w:pPr>
        <w:pStyle w:val="Heading2"/>
        <w:keepNext w:val="0"/>
        <w:keepLines w:val="0"/>
        <w:widowControl w:val="0"/>
        <w:numPr>
          <w:ilvl w:val="0"/>
          <w:numId w:val="25"/>
        </w:numPr>
        <w:autoSpaceDE w:val="0"/>
        <w:autoSpaceDN w:val="0"/>
        <w:spacing w:before="0" w:line="240" w:lineRule="auto"/>
        <w:ind w:left="360"/>
        <w:rPr>
          <w:rStyle w:val="InitialStyle"/>
          <w:rFonts w:ascii="Arial" w:hAnsi="Arial" w:cs="Arial"/>
          <w:b/>
          <w:sz w:val="24"/>
          <w:szCs w:val="24"/>
        </w:rPr>
      </w:pPr>
      <w:r w:rsidRPr="000E02B6">
        <w:rPr>
          <w:rStyle w:val="InitialStyle"/>
          <w:rFonts w:ascii="Arial" w:hAnsi="Arial" w:cs="Arial"/>
          <w:b/>
          <w:sz w:val="24"/>
          <w:szCs w:val="24"/>
        </w:rPr>
        <w:t>Submitting your Application</w:t>
      </w:r>
    </w:p>
    <w:p w14:paraId="3859CA14" w14:textId="77777777" w:rsidR="00AF3490" w:rsidRPr="000E02B6" w:rsidRDefault="00AF3490" w:rsidP="00AF3490">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b/>
        </w:rPr>
      </w:pPr>
    </w:p>
    <w:p w14:paraId="67AA3B07" w14:textId="53D03ADD" w:rsidR="00AF3490" w:rsidRPr="000E02B6" w:rsidRDefault="00AF3490" w:rsidP="00AF3490">
      <w:pPr>
        <w:pStyle w:val="DefaultText"/>
        <w:widowControl/>
        <w:numPr>
          <w:ilvl w:val="0"/>
          <w:numId w:val="44"/>
        </w:num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bCs/>
        </w:rPr>
      </w:pPr>
      <w:r w:rsidRPr="004D6723">
        <w:rPr>
          <w:rStyle w:val="InitialStyle"/>
          <w:rFonts w:ascii="Arial" w:hAnsi="Arial" w:cs="Arial"/>
          <w:b/>
        </w:rPr>
        <w:t xml:space="preserve">Applications Due: </w:t>
      </w:r>
      <w:r w:rsidRPr="000E02B6">
        <w:rPr>
          <w:rStyle w:val="InitialStyle"/>
          <w:rFonts w:ascii="Arial" w:hAnsi="Arial" w:cs="Arial"/>
        </w:rPr>
        <w:t xml:space="preserve">Applications must be received by </w:t>
      </w:r>
      <w:r w:rsidRPr="004D6723">
        <w:rPr>
          <w:rStyle w:val="InitialStyle"/>
          <w:rFonts w:ascii="Arial" w:hAnsi="Arial" w:cs="Arial"/>
        </w:rPr>
        <w:t xml:space="preserve">July </w:t>
      </w:r>
      <w:r w:rsidR="004B4935">
        <w:rPr>
          <w:rStyle w:val="InitialStyle"/>
          <w:rFonts w:ascii="Arial" w:hAnsi="Arial" w:cs="Arial"/>
        </w:rPr>
        <w:t>9</w:t>
      </w:r>
      <w:r w:rsidRPr="004D6723">
        <w:rPr>
          <w:rStyle w:val="InitialStyle"/>
          <w:rFonts w:ascii="Arial" w:hAnsi="Arial" w:cs="Arial"/>
        </w:rPr>
        <w:t>, 202</w:t>
      </w:r>
      <w:r w:rsidR="004B4935">
        <w:rPr>
          <w:rStyle w:val="InitialStyle"/>
          <w:rFonts w:ascii="Arial" w:hAnsi="Arial" w:cs="Arial"/>
        </w:rPr>
        <w:t>1</w:t>
      </w:r>
      <w:r w:rsidRPr="004D6723">
        <w:rPr>
          <w:rStyle w:val="InitialStyle"/>
          <w:rFonts w:ascii="Arial" w:hAnsi="Arial" w:cs="Arial"/>
        </w:rPr>
        <w:t xml:space="preserve"> at 11:59 p.m. local time</w:t>
      </w:r>
      <w:r w:rsidRPr="000E02B6">
        <w:rPr>
          <w:rStyle w:val="InitialStyle"/>
          <w:rFonts w:ascii="Arial" w:hAnsi="Arial" w:cs="Arial"/>
        </w:rPr>
        <w:t xml:space="preserve">.  </w:t>
      </w:r>
      <w:r w:rsidRPr="000E02B6">
        <w:rPr>
          <w:rStyle w:val="InitialStyle"/>
          <w:rFonts w:ascii="Arial" w:hAnsi="Arial" w:cs="Arial"/>
          <w:u w:val="single"/>
        </w:rPr>
        <w:t>Applications received after the 11:59 p.m. deadline will be ineligible for award consideration for that annual application enrollment period</w:t>
      </w:r>
      <w:r w:rsidRPr="000E02B6">
        <w:rPr>
          <w:rStyle w:val="InitialStyle"/>
          <w:rFonts w:ascii="Arial" w:hAnsi="Arial" w:cs="Arial"/>
        </w:rPr>
        <w:t>.</w:t>
      </w:r>
    </w:p>
    <w:p w14:paraId="08A76C9D" w14:textId="77777777" w:rsidR="00AF3490" w:rsidRPr="000E02B6" w:rsidRDefault="00AF3490" w:rsidP="00AF3490">
      <w:pPr>
        <w:pStyle w:val="DefaultText"/>
        <w:widowControl/>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Fonts w:ascii="Arial" w:hAnsi="Arial" w:cs="Arial"/>
        </w:rPr>
      </w:pPr>
    </w:p>
    <w:p w14:paraId="19FE7A2F" w14:textId="77777777" w:rsidR="00AF3490" w:rsidRDefault="00AF3490" w:rsidP="00AF3490">
      <w:pPr>
        <w:pStyle w:val="ListParagraph"/>
        <w:widowControl w:val="0"/>
        <w:numPr>
          <w:ilvl w:val="0"/>
          <w:numId w:val="44"/>
        </w:numPr>
        <w:autoSpaceDE w:val="0"/>
        <w:autoSpaceDN w:val="0"/>
        <w:spacing w:after="0" w:line="240" w:lineRule="auto"/>
        <w:rPr>
          <w:rStyle w:val="InitialStyle"/>
          <w:rFonts w:ascii="Arial" w:hAnsi="Arial" w:cs="Arial"/>
          <w:sz w:val="24"/>
          <w:szCs w:val="24"/>
        </w:rPr>
      </w:pPr>
      <w:r>
        <w:rPr>
          <w:rStyle w:val="InitialStyle"/>
          <w:rFonts w:ascii="Arial" w:hAnsi="Arial" w:cs="Arial"/>
          <w:b/>
          <w:bCs/>
          <w:sz w:val="24"/>
          <w:szCs w:val="24"/>
        </w:rPr>
        <w:t xml:space="preserve">Submission Instructions: </w:t>
      </w:r>
      <w:r w:rsidRPr="00EC6075">
        <w:rPr>
          <w:rStyle w:val="InitialStyle"/>
          <w:rFonts w:ascii="Arial" w:hAnsi="Arial" w:cs="Arial"/>
          <w:sz w:val="24"/>
          <w:szCs w:val="24"/>
        </w:rPr>
        <w:t xml:space="preserve">Applications are to be submitted to the State of Maine Division of Procurement Services, via email, to </w:t>
      </w:r>
      <w:hyperlink r:id="rId17" w:history="1">
        <w:r w:rsidRPr="00E35355">
          <w:rPr>
            <w:rStyle w:val="Hyperlink"/>
            <w:rFonts w:ascii="Arial" w:hAnsi="Arial" w:cs="Arial"/>
            <w:sz w:val="24"/>
            <w:szCs w:val="24"/>
          </w:rPr>
          <w:t>Proposals@maine.gov</w:t>
        </w:r>
      </w:hyperlink>
      <w:r>
        <w:rPr>
          <w:rStyle w:val="InitialStyle"/>
          <w:rFonts w:ascii="Arial" w:hAnsi="Arial" w:cs="Arial"/>
          <w:sz w:val="24"/>
          <w:szCs w:val="24"/>
        </w:rPr>
        <w:t>.</w:t>
      </w:r>
    </w:p>
    <w:p w14:paraId="52A22AED" w14:textId="77777777" w:rsidR="00AF3490" w:rsidRPr="00EC6075" w:rsidRDefault="00AF3490" w:rsidP="00AF3490">
      <w:pPr>
        <w:pStyle w:val="ListParagraph"/>
        <w:widowControl w:val="0"/>
        <w:numPr>
          <w:ilvl w:val="1"/>
          <w:numId w:val="44"/>
        </w:numPr>
        <w:autoSpaceDE w:val="0"/>
        <w:autoSpaceDN w:val="0"/>
        <w:spacing w:after="0" w:line="240" w:lineRule="auto"/>
        <w:ind w:left="1080"/>
        <w:rPr>
          <w:rStyle w:val="InitialStyle"/>
          <w:rFonts w:ascii="Arial" w:hAnsi="Arial" w:cs="Arial"/>
          <w:sz w:val="24"/>
          <w:szCs w:val="24"/>
        </w:rPr>
      </w:pPr>
      <w:r w:rsidRPr="00EC6075">
        <w:rPr>
          <w:rStyle w:val="InitialStyle"/>
          <w:rFonts w:ascii="Arial" w:hAnsi="Arial" w:cs="Arial"/>
          <w:sz w:val="24"/>
          <w:szCs w:val="24"/>
        </w:rPr>
        <w:t xml:space="preserve">Only applications received by email will be considered.  </w:t>
      </w:r>
      <w:r w:rsidRPr="00EC6075">
        <w:rPr>
          <w:rStyle w:val="InitialStyle"/>
          <w:rFonts w:ascii="Arial" w:hAnsi="Arial" w:cs="Arial"/>
          <w:bCs/>
          <w:sz w:val="24"/>
          <w:szCs w:val="24"/>
        </w:rPr>
        <w:t xml:space="preserve">The Department assumes no liability for assuring accurate/complete e-mail transmission and receipt. </w:t>
      </w:r>
    </w:p>
    <w:p w14:paraId="3255955F" w14:textId="77777777" w:rsidR="00AF3490" w:rsidRPr="00C97934" w:rsidRDefault="00AF3490" w:rsidP="00AF3490">
      <w:pPr>
        <w:pStyle w:val="ListParagraph"/>
        <w:widowControl w:val="0"/>
        <w:numPr>
          <w:ilvl w:val="1"/>
          <w:numId w:val="44"/>
        </w:numPr>
        <w:autoSpaceDE w:val="0"/>
        <w:autoSpaceDN w:val="0"/>
        <w:spacing w:after="0" w:line="240" w:lineRule="auto"/>
        <w:ind w:left="1080"/>
        <w:contextualSpacing w:val="0"/>
        <w:rPr>
          <w:rFonts w:ascii="Arial" w:hAnsi="Arial" w:cs="Arial"/>
          <w:sz w:val="24"/>
          <w:szCs w:val="24"/>
        </w:rPr>
      </w:pPr>
      <w:r w:rsidRPr="00C97934">
        <w:rPr>
          <w:rFonts w:ascii="Arial" w:hAnsi="Arial" w:cs="Arial"/>
          <w:sz w:val="24"/>
          <w:szCs w:val="24"/>
          <w:u w:val="single"/>
        </w:rPr>
        <w:t xml:space="preserve">Only </w:t>
      </w:r>
      <w:r>
        <w:rPr>
          <w:rFonts w:ascii="Arial" w:hAnsi="Arial" w:cs="Arial"/>
          <w:sz w:val="24"/>
          <w:szCs w:val="24"/>
          <w:u w:val="single"/>
        </w:rPr>
        <w:t>applications</w:t>
      </w:r>
      <w:r w:rsidRPr="00C97934">
        <w:rPr>
          <w:rFonts w:ascii="Arial" w:hAnsi="Arial" w:cs="Arial"/>
          <w:sz w:val="24"/>
          <w:szCs w:val="24"/>
          <w:u w:val="single"/>
        </w:rPr>
        <w:t xml:space="preserve"> received by e-mail will be considered.</w:t>
      </w:r>
      <w:r w:rsidRPr="00C97934">
        <w:rPr>
          <w:rFonts w:ascii="Arial" w:hAnsi="Arial" w:cs="Arial"/>
          <w:sz w:val="24"/>
          <w:szCs w:val="24"/>
        </w:rPr>
        <w:t xml:space="preserve">  The Department assumes no liability for assuring accurate/complete e-mail transmission and receipt.</w:t>
      </w:r>
    </w:p>
    <w:p w14:paraId="18503E19" w14:textId="77777777" w:rsidR="00AF3490" w:rsidRPr="00C97934" w:rsidRDefault="00AF3490" w:rsidP="00AF3490">
      <w:pPr>
        <w:pStyle w:val="ListParagraph"/>
        <w:widowControl w:val="0"/>
        <w:numPr>
          <w:ilvl w:val="1"/>
          <w:numId w:val="44"/>
        </w:numPr>
        <w:autoSpaceDE w:val="0"/>
        <w:autoSpaceDN w:val="0"/>
        <w:spacing w:after="0" w:line="240" w:lineRule="auto"/>
        <w:ind w:left="1080"/>
        <w:contextualSpacing w:val="0"/>
        <w:rPr>
          <w:rFonts w:ascii="Arial" w:hAnsi="Arial" w:cs="Arial"/>
          <w:sz w:val="24"/>
          <w:szCs w:val="24"/>
        </w:rPr>
      </w:pPr>
      <w:r w:rsidRPr="00C97934">
        <w:rPr>
          <w:rFonts w:ascii="Arial" w:hAnsi="Arial" w:cs="Arial"/>
          <w:sz w:val="24"/>
          <w:szCs w:val="24"/>
          <w:u w:val="single"/>
        </w:rPr>
        <w:t>E-mails containing links to file sharing sites or online file repositories will not be accepted as submissions</w:t>
      </w:r>
      <w:r w:rsidRPr="00C97934">
        <w:rPr>
          <w:rFonts w:ascii="Arial" w:hAnsi="Arial" w:cs="Arial"/>
          <w:sz w:val="24"/>
          <w:szCs w:val="24"/>
        </w:rPr>
        <w:t xml:space="preserve">.  Only e-mail </w:t>
      </w:r>
      <w:r>
        <w:rPr>
          <w:rFonts w:ascii="Arial" w:hAnsi="Arial" w:cs="Arial"/>
          <w:sz w:val="24"/>
          <w:szCs w:val="24"/>
        </w:rPr>
        <w:t>applications</w:t>
      </w:r>
      <w:r w:rsidRPr="00C97934">
        <w:rPr>
          <w:rFonts w:ascii="Arial" w:hAnsi="Arial" w:cs="Arial"/>
          <w:sz w:val="24"/>
          <w:szCs w:val="24"/>
        </w:rPr>
        <w:t xml:space="preserve"> that have the actual </w:t>
      </w:r>
      <w:r w:rsidRPr="00C97934">
        <w:rPr>
          <w:rFonts w:ascii="Arial" w:hAnsi="Arial" w:cs="Arial"/>
          <w:sz w:val="24"/>
          <w:szCs w:val="24"/>
        </w:rPr>
        <w:lastRenderedPageBreak/>
        <w:t>requested files attached will be accepted.</w:t>
      </w:r>
    </w:p>
    <w:p w14:paraId="596AFDBA" w14:textId="77777777" w:rsidR="00AF3490" w:rsidRPr="00C97934" w:rsidRDefault="00AF3490" w:rsidP="00AF3490">
      <w:pPr>
        <w:pStyle w:val="ListParagraph"/>
        <w:widowControl w:val="0"/>
        <w:numPr>
          <w:ilvl w:val="1"/>
          <w:numId w:val="44"/>
        </w:numPr>
        <w:autoSpaceDE w:val="0"/>
        <w:autoSpaceDN w:val="0"/>
        <w:spacing w:after="0" w:line="240" w:lineRule="auto"/>
        <w:ind w:left="1080"/>
        <w:contextualSpacing w:val="0"/>
        <w:rPr>
          <w:rFonts w:ascii="Arial" w:hAnsi="Arial" w:cs="Arial"/>
          <w:sz w:val="24"/>
          <w:szCs w:val="24"/>
          <w:u w:val="single"/>
        </w:rPr>
      </w:pPr>
      <w:bookmarkStart w:id="4" w:name="_Hlk62561509"/>
      <w:r w:rsidRPr="00C97934">
        <w:rPr>
          <w:rFonts w:ascii="Arial" w:hAnsi="Arial" w:cs="Arial"/>
          <w:sz w:val="24"/>
          <w:szCs w:val="24"/>
          <w:u w:val="single"/>
        </w:rPr>
        <w:t>Encrypted e-mails received which require opening attachments and logging into a proprietary system will not be accepted as submissions</w:t>
      </w:r>
      <w:r w:rsidRPr="00C97934">
        <w:rPr>
          <w:rFonts w:ascii="Arial" w:hAnsi="Arial" w:cs="Arial"/>
          <w:sz w:val="24"/>
          <w:szCs w:val="24"/>
        </w:rPr>
        <w:t xml:space="preserve">. Please check with your organization’s Information Technology team to ensure that your security settings will not encrypt your proposal submission. </w:t>
      </w:r>
    </w:p>
    <w:bookmarkEnd w:id="4"/>
    <w:p w14:paraId="7894AEB2" w14:textId="77777777" w:rsidR="00AF3490" w:rsidRDefault="00AF3490" w:rsidP="00AF3490">
      <w:pPr>
        <w:pStyle w:val="ListParagraph"/>
        <w:widowControl w:val="0"/>
        <w:numPr>
          <w:ilvl w:val="1"/>
          <w:numId w:val="44"/>
        </w:numPr>
        <w:autoSpaceDE w:val="0"/>
        <w:autoSpaceDN w:val="0"/>
        <w:spacing w:after="0" w:line="240" w:lineRule="auto"/>
        <w:ind w:left="1080"/>
        <w:contextualSpacing w:val="0"/>
        <w:rPr>
          <w:rFonts w:ascii="Arial" w:hAnsi="Arial" w:cs="Arial"/>
          <w:sz w:val="24"/>
          <w:szCs w:val="24"/>
        </w:rPr>
      </w:pPr>
      <w:r w:rsidRPr="00C97934">
        <w:rPr>
          <w:rFonts w:ascii="Arial" w:hAnsi="Arial" w:cs="Arial"/>
          <w:sz w:val="24"/>
          <w:szCs w:val="24"/>
        </w:rPr>
        <w:t xml:space="preserve">File size limits are 25MB per e-mail.  </w:t>
      </w:r>
      <w:r>
        <w:rPr>
          <w:rFonts w:ascii="Arial" w:hAnsi="Arial" w:cs="Arial"/>
          <w:sz w:val="24"/>
          <w:szCs w:val="24"/>
        </w:rPr>
        <w:t>Applicants</w:t>
      </w:r>
      <w:r w:rsidRPr="00C97934">
        <w:rPr>
          <w:rFonts w:ascii="Arial" w:hAnsi="Arial" w:cs="Arial"/>
          <w:sz w:val="24"/>
          <w:szCs w:val="24"/>
        </w:rPr>
        <w:t xml:space="preserve"> may submit files separately across multiple e-mails, as necessary, due to file size concerns. All e-mails and files must be received by the due date and time listed above.</w:t>
      </w:r>
    </w:p>
    <w:p w14:paraId="7AFED29B" w14:textId="566F937C" w:rsidR="00AF3490" w:rsidRPr="00EC6075" w:rsidRDefault="00AF3490" w:rsidP="00AF3490">
      <w:pPr>
        <w:pStyle w:val="ListParagraph"/>
        <w:widowControl w:val="0"/>
        <w:numPr>
          <w:ilvl w:val="1"/>
          <w:numId w:val="44"/>
        </w:numPr>
        <w:autoSpaceDE w:val="0"/>
        <w:autoSpaceDN w:val="0"/>
        <w:spacing w:after="0" w:line="240" w:lineRule="auto"/>
        <w:ind w:left="1080"/>
        <w:contextualSpacing w:val="0"/>
        <w:rPr>
          <w:rStyle w:val="InitialStyle"/>
          <w:rFonts w:ascii="Arial" w:hAnsi="Arial" w:cs="Arial"/>
          <w:sz w:val="24"/>
          <w:szCs w:val="24"/>
        </w:rPr>
      </w:pPr>
      <w:r w:rsidRPr="00EC6075">
        <w:rPr>
          <w:rStyle w:val="InitialStyle"/>
          <w:rFonts w:ascii="Arial" w:hAnsi="Arial" w:cs="Arial"/>
          <w:bCs/>
          <w:sz w:val="24"/>
          <w:szCs w:val="24"/>
        </w:rPr>
        <w:t>Applicants are to insert the following into the subject line of their email submission:</w:t>
      </w:r>
      <w:r w:rsidRPr="00EC6075">
        <w:rPr>
          <w:rStyle w:val="InitialStyle"/>
          <w:rFonts w:ascii="Arial" w:hAnsi="Arial" w:cs="Arial"/>
          <w:sz w:val="24"/>
          <w:szCs w:val="24"/>
        </w:rPr>
        <w:t xml:space="preserve"> </w:t>
      </w:r>
      <w:r w:rsidRPr="00EC6075">
        <w:rPr>
          <w:rStyle w:val="InitialStyle"/>
          <w:rFonts w:ascii="Arial" w:hAnsi="Arial" w:cs="Arial"/>
          <w:b/>
          <w:sz w:val="24"/>
          <w:szCs w:val="24"/>
        </w:rPr>
        <w:t xml:space="preserve">“RFA# </w:t>
      </w:r>
      <w:r>
        <w:rPr>
          <w:rStyle w:val="InitialStyle"/>
          <w:rFonts w:ascii="Arial" w:hAnsi="Arial" w:cs="Arial"/>
          <w:b/>
          <w:sz w:val="24"/>
          <w:szCs w:val="24"/>
        </w:rPr>
        <w:t>202106083</w:t>
      </w:r>
      <w:r w:rsidRPr="00EC6075">
        <w:rPr>
          <w:rStyle w:val="InitialStyle"/>
          <w:rFonts w:ascii="Arial" w:hAnsi="Arial" w:cs="Arial"/>
          <w:b/>
          <w:sz w:val="24"/>
          <w:szCs w:val="24"/>
        </w:rPr>
        <w:t xml:space="preserve"> Application Submission – [Applicant’s Name]”</w:t>
      </w:r>
    </w:p>
    <w:p w14:paraId="1CE26C89" w14:textId="4769265A" w:rsidR="00AF3490" w:rsidRPr="00EC6075" w:rsidRDefault="00AF3490" w:rsidP="00AF3490">
      <w:pPr>
        <w:pStyle w:val="ListParagraph"/>
        <w:widowControl w:val="0"/>
        <w:numPr>
          <w:ilvl w:val="1"/>
          <w:numId w:val="44"/>
        </w:numPr>
        <w:autoSpaceDE w:val="0"/>
        <w:autoSpaceDN w:val="0"/>
        <w:spacing w:after="0" w:line="240" w:lineRule="auto"/>
        <w:ind w:left="1080"/>
        <w:contextualSpacing w:val="0"/>
        <w:rPr>
          <w:rStyle w:val="InitialStyle"/>
          <w:rFonts w:ascii="Arial" w:hAnsi="Arial" w:cs="Arial"/>
          <w:sz w:val="24"/>
          <w:szCs w:val="24"/>
        </w:rPr>
      </w:pPr>
      <w:r w:rsidRPr="00EC6075">
        <w:rPr>
          <w:rStyle w:val="InitialStyle"/>
          <w:rFonts w:ascii="Arial" w:hAnsi="Arial" w:cs="Arial"/>
          <w:sz w:val="24"/>
          <w:szCs w:val="24"/>
        </w:rPr>
        <w:t xml:space="preserve">Applications are to be submitted as a single, typed, PDF or WORD file and must include pages </w:t>
      </w:r>
      <w:r w:rsidR="00C8676A">
        <w:rPr>
          <w:rStyle w:val="InitialStyle"/>
          <w:rFonts w:ascii="Arial" w:hAnsi="Arial" w:cs="Arial"/>
          <w:sz w:val="24"/>
          <w:szCs w:val="24"/>
        </w:rPr>
        <w:t>8</w:t>
      </w:r>
      <w:r w:rsidR="004B4935">
        <w:rPr>
          <w:rStyle w:val="InitialStyle"/>
          <w:rFonts w:ascii="Arial" w:hAnsi="Arial" w:cs="Arial"/>
          <w:sz w:val="24"/>
          <w:szCs w:val="24"/>
        </w:rPr>
        <w:t>-1</w:t>
      </w:r>
      <w:r w:rsidR="00C8676A">
        <w:rPr>
          <w:rStyle w:val="InitialStyle"/>
          <w:rFonts w:ascii="Arial" w:hAnsi="Arial" w:cs="Arial"/>
          <w:sz w:val="24"/>
          <w:szCs w:val="24"/>
        </w:rPr>
        <w:t>5</w:t>
      </w:r>
      <w:r w:rsidRPr="00EC6075">
        <w:rPr>
          <w:rStyle w:val="InitialStyle"/>
          <w:rFonts w:ascii="Arial" w:hAnsi="Arial" w:cs="Arial"/>
          <w:sz w:val="24"/>
          <w:szCs w:val="24"/>
        </w:rPr>
        <w:t xml:space="preserve"> of this RFA document.</w:t>
      </w:r>
    </w:p>
    <w:p w14:paraId="11974B24" w14:textId="022BF257" w:rsidR="00C8676A" w:rsidRDefault="00C8676A">
      <w:pPr>
        <w:rPr>
          <w:rFonts w:ascii="Arial" w:eastAsiaTheme="majorEastAsia" w:hAnsi="Arial" w:cs="Arial"/>
          <w:spacing w:val="-10"/>
          <w:sz w:val="24"/>
          <w:szCs w:val="24"/>
        </w:rPr>
      </w:pPr>
      <w:r>
        <w:rPr>
          <w:rFonts w:ascii="Arial" w:eastAsiaTheme="majorEastAsia" w:hAnsi="Arial" w:cs="Arial"/>
          <w:spacing w:val="-10"/>
          <w:sz w:val="24"/>
          <w:szCs w:val="24"/>
        </w:rPr>
        <w:br w:type="page"/>
      </w:r>
    </w:p>
    <w:p w14:paraId="188EA83F" w14:textId="754FBD8A" w:rsidR="00AC04BB" w:rsidRPr="00BA3B44" w:rsidRDefault="00AC04BB" w:rsidP="00AC04BB">
      <w:pPr>
        <w:spacing w:after="0" w:line="240" w:lineRule="auto"/>
        <w:jc w:val="center"/>
        <w:rPr>
          <w:rFonts w:ascii="Arial" w:hAnsi="Arial" w:cs="Arial"/>
          <w:sz w:val="40"/>
        </w:rPr>
      </w:pPr>
      <w:r w:rsidRPr="00BA3B44">
        <w:rPr>
          <w:rFonts w:ascii="Arial" w:hAnsi="Arial" w:cs="Arial"/>
          <w:sz w:val="40"/>
        </w:rPr>
        <w:lastRenderedPageBreak/>
        <w:t>RFA</w:t>
      </w:r>
      <w:r>
        <w:rPr>
          <w:rFonts w:ascii="Arial" w:hAnsi="Arial" w:cs="Arial"/>
          <w:sz w:val="40"/>
        </w:rPr>
        <w:t xml:space="preserve"> 202</w:t>
      </w:r>
      <w:r w:rsidR="004B4935">
        <w:rPr>
          <w:rFonts w:ascii="Arial" w:hAnsi="Arial" w:cs="Arial"/>
          <w:sz w:val="40"/>
        </w:rPr>
        <w:t>106083</w:t>
      </w:r>
    </w:p>
    <w:p w14:paraId="379FFE78" w14:textId="77777777" w:rsidR="00C8676A" w:rsidRPr="00AC04BB" w:rsidRDefault="00C8676A" w:rsidP="00C8676A">
      <w:pPr>
        <w:pStyle w:val="Title"/>
        <w:jc w:val="center"/>
        <w:rPr>
          <w:rFonts w:ascii="Arial" w:hAnsi="Arial" w:cs="Arial"/>
          <w:sz w:val="48"/>
        </w:rPr>
      </w:pPr>
      <w:r w:rsidRPr="00AC04BB">
        <w:rPr>
          <w:rFonts w:ascii="Arial" w:hAnsi="Arial" w:cs="Arial"/>
          <w:sz w:val="48"/>
        </w:rPr>
        <w:t xml:space="preserve">American Rescue Plan – Homeless Children and Youth I </w:t>
      </w:r>
    </w:p>
    <w:p w14:paraId="2EE94D8D" w14:textId="77777777" w:rsidR="00AC04BB" w:rsidRDefault="00AC04BB" w:rsidP="00AC04BB">
      <w:pPr>
        <w:pStyle w:val="Subtitle"/>
        <w:jc w:val="center"/>
        <w:rPr>
          <w:rFonts w:ascii="Arial" w:hAnsi="Arial" w:cs="Arial"/>
        </w:rPr>
      </w:pPr>
      <w:r w:rsidRPr="00B655F8">
        <w:rPr>
          <w:rFonts w:ascii="Arial" w:hAnsi="Arial" w:cs="Arial"/>
        </w:rPr>
        <w:t>APPLICATION COVER PAGE</w:t>
      </w:r>
    </w:p>
    <w:p w14:paraId="4750EB72" w14:textId="77777777" w:rsidR="00AC04BB" w:rsidRPr="007270E9" w:rsidRDefault="00AC04BB" w:rsidP="00AC04BB">
      <w:pPr>
        <w:tabs>
          <w:tab w:val="left" w:pos="180"/>
          <w:tab w:val="left" w:pos="720"/>
          <w:tab w:val="left" w:pos="1080"/>
          <w:tab w:val="left" w:pos="1440"/>
        </w:tabs>
        <w:jc w:val="center"/>
        <w:rPr>
          <w:b/>
        </w:rPr>
      </w:pPr>
      <w:r w:rsidRPr="007270E9">
        <w:rPr>
          <w:rFonts w:ascii="Arial" w:hAnsi="Arial" w:cs="Arial"/>
          <w:b/>
          <w:sz w:val="24"/>
          <w:szCs w:val="24"/>
          <w:u w:val="single"/>
        </w:rPr>
        <w:t>Handwritten Applications Will Not Be Accepted</w:t>
      </w:r>
    </w:p>
    <w:tbl>
      <w:tblPr>
        <w:tblStyle w:val="TableGrid"/>
        <w:tblW w:w="9346"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644"/>
        <w:gridCol w:w="2071"/>
        <w:gridCol w:w="416"/>
        <w:gridCol w:w="167"/>
        <w:gridCol w:w="388"/>
        <w:gridCol w:w="976"/>
        <w:gridCol w:w="4684"/>
      </w:tblGrid>
      <w:tr w:rsidR="00AC04BB" w:rsidRPr="00B655F8" w14:paraId="67567898" w14:textId="77777777" w:rsidTr="00B673B7">
        <w:trPr>
          <w:trHeight w:val="530"/>
        </w:trPr>
        <w:tc>
          <w:tcPr>
            <w:tcW w:w="2715" w:type="dxa"/>
            <w:gridSpan w:val="2"/>
            <w:shd w:val="clear" w:color="auto" w:fill="7B7B7B" w:themeFill="accent3" w:themeFillShade="BF"/>
            <w:vAlign w:val="center"/>
          </w:tcPr>
          <w:p w14:paraId="06654A5C" w14:textId="77777777" w:rsidR="00AC04BB" w:rsidRPr="00B655F8" w:rsidRDefault="00AC04BB" w:rsidP="00B673B7">
            <w:pPr>
              <w:rPr>
                <w:rFonts w:ascii="Arial" w:hAnsi="Arial" w:cs="Arial"/>
                <w:b/>
                <w:color w:val="FFFFFF" w:themeColor="background1"/>
                <w:szCs w:val="24"/>
              </w:rPr>
            </w:pPr>
            <w:r w:rsidRPr="00B655F8">
              <w:rPr>
                <w:rFonts w:ascii="Arial" w:hAnsi="Arial" w:cs="Arial"/>
                <w:b/>
                <w:color w:val="FFFFFF" w:themeColor="background1"/>
                <w:szCs w:val="24"/>
              </w:rPr>
              <w:t>Applicant’s Organization Name:</w:t>
            </w:r>
          </w:p>
        </w:tc>
        <w:sdt>
          <w:sdtPr>
            <w:rPr>
              <w:rFonts w:ascii="Arial" w:hAnsi="Arial" w:cs="Arial"/>
              <w:color w:val="2B579A"/>
              <w:szCs w:val="24"/>
              <w:shd w:val="clear" w:color="auto" w:fill="E6E6E6"/>
            </w:rPr>
            <w:id w:val="-1504126394"/>
            <w:placeholder>
              <w:docPart w:val="3EAD10D7D80240018EBFF2F6D9B32C32"/>
            </w:placeholder>
            <w:showingPlcHdr/>
          </w:sdtPr>
          <w:sdtEndPr/>
          <w:sdtContent>
            <w:tc>
              <w:tcPr>
                <w:tcW w:w="6631" w:type="dxa"/>
                <w:gridSpan w:val="5"/>
                <w:vAlign w:val="center"/>
              </w:tcPr>
              <w:p w14:paraId="76E26C02" w14:textId="77777777" w:rsidR="00AC04BB" w:rsidRPr="00B655F8" w:rsidRDefault="00AC04BB" w:rsidP="00B673B7">
                <w:pPr>
                  <w:rPr>
                    <w:rFonts w:ascii="Arial" w:hAnsi="Arial" w:cs="Arial"/>
                    <w:b/>
                    <w:szCs w:val="24"/>
                  </w:rPr>
                </w:pPr>
                <w:r w:rsidRPr="00B655F8">
                  <w:rPr>
                    <w:rStyle w:val="PlaceholderText"/>
                    <w:rFonts w:ascii="Arial" w:hAnsi="Arial" w:cs="Arial"/>
                  </w:rPr>
                  <w:t>Click or tap here to enter text.</w:t>
                </w:r>
              </w:p>
            </w:tc>
          </w:sdtContent>
        </w:sdt>
      </w:tr>
      <w:tr w:rsidR="00AC04BB" w:rsidRPr="00B655F8" w14:paraId="194BF5F0" w14:textId="77777777" w:rsidTr="00B673B7">
        <w:trPr>
          <w:trHeight w:val="330"/>
        </w:trPr>
        <w:tc>
          <w:tcPr>
            <w:tcW w:w="2715" w:type="dxa"/>
            <w:gridSpan w:val="2"/>
            <w:shd w:val="clear" w:color="auto" w:fill="7B7B7B" w:themeFill="accent3" w:themeFillShade="BF"/>
            <w:vAlign w:val="center"/>
          </w:tcPr>
          <w:p w14:paraId="7B5D4066" w14:textId="77777777" w:rsidR="00AC04BB" w:rsidRPr="00B655F8" w:rsidRDefault="00AC04BB" w:rsidP="00B673B7">
            <w:pPr>
              <w:rPr>
                <w:rFonts w:ascii="Arial" w:hAnsi="Arial" w:cs="Arial"/>
                <w:b/>
                <w:color w:val="FFFFFF" w:themeColor="background1"/>
                <w:szCs w:val="24"/>
              </w:rPr>
            </w:pPr>
            <w:r w:rsidRPr="00B655F8">
              <w:rPr>
                <w:rFonts w:ascii="Arial" w:hAnsi="Arial" w:cs="Arial"/>
                <w:b/>
                <w:color w:val="FFFFFF" w:themeColor="background1"/>
                <w:szCs w:val="24"/>
              </w:rPr>
              <w:t>Name of Application:</w:t>
            </w:r>
          </w:p>
        </w:tc>
        <w:sdt>
          <w:sdtPr>
            <w:rPr>
              <w:rFonts w:ascii="Arial" w:hAnsi="Arial" w:cs="Arial"/>
              <w:color w:val="2B579A"/>
              <w:szCs w:val="24"/>
              <w:shd w:val="clear" w:color="auto" w:fill="E6E6E6"/>
            </w:rPr>
            <w:id w:val="-115141931"/>
            <w:placeholder>
              <w:docPart w:val="88592A44DD924187A8A94AC2D16D42F4"/>
            </w:placeholder>
            <w:showingPlcHdr/>
          </w:sdtPr>
          <w:sdtEndPr/>
          <w:sdtContent>
            <w:tc>
              <w:tcPr>
                <w:tcW w:w="6631" w:type="dxa"/>
                <w:gridSpan w:val="5"/>
                <w:vAlign w:val="center"/>
              </w:tcPr>
              <w:p w14:paraId="437C7972" w14:textId="77777777" w:rsidR="00AC04BB" w:rsidRPr="00B655F8" w:rsidRDefault="00AC04BB" w:rsidP="00B673B7">
                <w:pPr>
                  <w:rPr>
                    <w:rFonts w:ascii="Arial" w:hAnsi="Arial" w:cs="Arial"/>
                    <w:b/>
                    <w:szCs w:val="24"/>
                  </w:rPr>
                </w:pPr>
                <w:r w:rsidRPr="00B655F8">
                  <w:rPr>
                    <w:rStyle w:val="PlaceholderText"/>
                    <w:rFonts w:ascii="Arial" w:hAnsi="Arial" w:cs="Arial"/>
                  </w:rPr>
                  <w:t>Click or tap here to enter text.</w:t>
                </w:r>
              </w:p>
            </w:tc>
          </w:sdtContent>
        </w:sdt>
      </w:tr>
      <w:tr w:rsidR="00AC04BB" w:rsidRPr="00B655F8" w14:paraId="56E868B9" w14:textId="77777777" w:rsidTr="00B673B7">
        <w:trPr>
          <w:trHeight w:val="339"/>
        </w:trPr>
        <w:tc>
          <w:tcPr>
            <w:tcW w:w="2715" w:type="dxa"/>
            <w:gridSpan w:val="2"/>
            <w:shd w:val="clear" w:color="auto" w:fill="7B7B7B" w:themeFill="accent3" w:themeFillShade="BF"/>
            <w:vAlign w:val="center"/>
          </w:tcPr>
          <w:p w14:paraId="1226C4C4" w14:textId="77777777" w:rsidR="00AC04BB" w:rsidRPr="00B655F8" w:rsidRDefault="00AC04BB" w:rsidP="00B673B7">
            <w:pPr>
              <w:rPr>
                <w:rFonts w:ascii="Arial" w:hAnsi="Arial" w:cs="Arial"/>
                <w:b/>
                <w:color w:val="FFFFFF" w:themeColor="background1"/>
                <w:szCs w:val="24"/>
              </w:rPr>
            </w:pPr>
            <w:r w:rsidRPr="00B655F8">
              <w:rPr>
                <w:rFonts w:ascii="Arial" w:hAnsi="Arial" w:cs="Arial"/>
                <w:b/>
                <w:color w:val="FFFFFF" w:themeColor="background1"/>
                <w:szCs w:val="24"/>
              </w:rPr>
              <w:t>Superintendent’s Name</w:t>
            </w:r>
          </w:p>
        </w:tc>
        <w:sdt>
          <w:sdtPr>
            <w:rPr>
              <w:rFonts w:ascii="Arial" w:hAnsi="Arial" w:cs="Arial"/>
              <w:color w:val="2B579A"/>
              <w:szCs w:val="24"/>
              <w:shd w:val="clear" w:color="auto" w:fill="E6E6E6"/>
            </w:rPr>
            <w:id w:val="-1134552344"/>
            <w:placeholder>
              <w:docPart w:val="D211CD97958A46ABB5A37A93846E620C"/>
            </w:placeholder>
            <w:showingPlcHdr/>
          </w:sdtPr>
          <w:sdtEndPr/>
          <w:sdtContent>
            <w:tc>
              <w:tcPr>
                <w:tcW w:w="6631" w:type="dxa"/>
                <w:gridSpan w:val="5"/>
                <w:vAlign w:val="center"/>
              </w:tcPr>
              <w:p w14:paraId="74575F1A" w14:textId="77777777" w:rsidR="00AC04BB" w:rsidRPr="00B655F8" w:rsidRDefault="00AC04BB" w:rsidP="00B673B7">
                <w:pPr>
                  <w:rPr>
                    <w:rFonts w:ascii="Arial" w:hAnsi="Arial" w:cs="Arial"/>
                    <w:b/>
                    <w:szCs w:val="24"/>
                  </w:rPr>
                </w:pPr>
                <w:r w:rsidRPr="00B655F8">
                  <w:rPr>
                    <w:rStyle w:val="PlaceholderText"/>
                    <w:rFonts w:ascii="Arial" w:hAnsi="Arial" w:cs="Arial"/>
                  </w:rPr>
                  <w:t>Click or tap here to enter text.</w:t>
                </w:r>
              </w:p>
            </w:tc>
          </w:sdtContent>
        </w:sdt>
      </w:tr>
      <w:tr w:rsidR="00AC04BB" w:rsidRPr="00B655F8" w14:paraId="0E990198" w14:textId="77777777" w:rsidTr="00B673B7">
        <w:trPr>
          <w:trHeight w:val="401"/>
        </w:trPr>
        <w:tc>
          <w:tcPr>
            <w:tcW w:w="644" w:type="dxa"/>
            <w:shd w:val="clear" w:color="auto" w:fill="7B7B7B" w:themeFill="accent3" w:themeFillShade="BF"/>
            <w:vAlign w:val="center"/>
          </w:tcPr>
          <w:p w14:paraId="2D0659D9" w14:textId="77777777" w:rsidR="00AC04BB" w:rsidRPr="00B655F8" w:rsidRDefault="00AC04BB" w:rsidP="00B673B7">
            <w:pPr>
              <w:rPr>
                <w:rFonts w:ascii="Arial" w:hAnsi="Arial" w:cs="Arial"/>
                <w:b/>
                <w:color w:val="FFFFFF" w:themeColor="background1"/>
                <w:szCs w:val="24"/>
              </w:rPr>
            </w:pPr>
            <w:r w:rsidRPr="00B655F8">
              <w:rPr>
                <w:rFonts w:ascii="Arial" w:hAnsi="Arial" w:cs="Arial"/>
                <w:b/>
                <w:color w:val="FFFFFF" w:themeColor="background1"/>
                <w:szCs w:val="24"/>
              </w:rPr>
              <w:t>Tel:</w:t>
            </w:r>
          </w:p>
        </w:tc>
        <w:sdt>
          <w:sdtPr>
            <w:rPr>
              <w:rFonts w:ascii="Arial" w:hAnsi="Arial" w:cs="Arial"/>
              <w:color w:val="2B579A"/>
              <w:szCs w:val="24"/>
              <w:shd w:val="clear" w:color="auto" w:fill="E6E6E6"/>
            </w:rPr>
            <w:id w:val="404194961"/>
            <w:placeholder>
              <w:docPart w:val="EF4F932393A44B31934E37907605A2C4"/>
            </w:placeholder>
            <w:showingPlcHdr/>
          </w:sdtPr>
          <w:sdtEndPr/>
          <w:sdtContent>
            <w:tc>
              <w:tcPr>
                <w:tcW w:w="3042" w:type="dxa"/>
                <w:gridSpan w:val="4"/>
                <w:vAlign w:val="center"/>
              </w:tcPr>
              <w:p w14:paraId="67B1AF19" w14:textId="77777777" w:rsidR="00AC04BB" w:rsidRPr="00B655F8" w:rsidRDefault="00AC04BB" w:rsidP="00B673B7">
                <w:pPr>
                  <w:ind w:right="-585"/>
                  <w:rPr>
                    <w:rFonts w:ascii="Arial" w:hAnsi="Arial" w:cs="Arial"/>
                    <w:b/>
                    <w:szCs w:val="24"/>
                  </w:rPr>
                </w:pPr>
                <w:r w:rsidRPr="00B655F8">
                  <w:rPr>
                    <w:rStyle w:val="PlaceholderText"/>
                    <w:rFonts w:ascii="Arial" w:hAnsi="Arial" w:cs="Arial"/>
                  </w:rPr>
                  <w:t>Click or tap here to enter text.</w:t>
                </w:r>
              </w:p>
            </w:tc>
          </w:sdtContent>
        </w:sdt>
        <w:tc>
          <w:tcPr>
            <w:tcW w:w="976" w:type="dxa"/>
            <w:shd w:val="clear" w:color="auto" w:fill="7B7B7B" w:themeFill="accent3" w:themeFillShade="BF"/>
            <w:vAlign w:val="center"/>
          </w:tcPr>
          <w:p w14:paraId="2697470C" w14:textId="77777777" w:rsidR="00AC04BB" w:rsidRPr="00B655F8" w:rsidRDefault="00AC04BB" w:rsidP="00B673B7">
            <w:pPr>
              <w:rPr>
                <w:rFonts w:ascii="Arial" w:hAnsi="Arial" w:cs="Arial"/>
                <w:b/>
                <w:color w:val="FFFFFF" w:themeColor="background1"/>
                <w:szCs w:val="24"/>
              </w:rPr>
            </w:pPr>
            <w:r w:rsidRPr="00B655F8">
              <w:rPr>
                <w:rFonts w:ascii="Arial" w:hAnsi="Arial" w:cs="Arial"/>
                <w:b/>
                <w:color w:val="FFFFFF" w:themeColor="background1"/>
                <w:szCs w:val="24"/>
              </w:rPr>
              <w:t>E-mail:</w:t>
            </w:r>
          </w:p>
        </w:tc>
        <w:sdt>
          <w:sdtPr>
            <w:rPr>
              <w:rFonts w:ascii="Arial" w:hAnsi="Arial" w:cs="Arial"/>
              <w:color w:val="2B579A"/>
              <w:szCs w:val="24"/>
              <w:shd w:val="clear" w:color="auto" w:fill="E6E6E6"/>
            </w:rPr>
            <w:id w:val="-583148582"/>
            <w:placeholder>
              <w:docPart w:val="E363DA8B36014114AD940897B0667482"/>
            </w:placeholder>
            <w:showingPlcHdr/>
          </w:sdtPr>
          <w:sdtEndPr/>
          <w:sdtContent>
            <w:tc>
              <w:tcPr>
                <w:tcW w:w="4683" w:type="dxa"/>
                <w:vAlign w:val="center"/>
              </w:tcPr>
              <w:p w14:paraId="148D5F98" w14:textId="77777777" w:rsidR="00AC04BB" w:rsidRPr="00B655F8" w:rsidRDefault="00AC04BB" w:rsidP="00B673B7">
                <w:pPr>
                  <w:rPr>
                    <w:rFonts w:ascii="Arial" w:hAnsi="Arial" w:cs="Arial"/>
                    <w:b/>
                    <w:szCs w:val="24"/>
                  </w:rPr>
                </w:pPr>
                <w:r w:rsidRPr="00B655F8">
                  <w:rPr>
                    <w:rStyle w:val="PlaceholderText"/>
                    <w:rFonts w:ascii="Arial" w:hAnsi="Arial" w:cs="Arial"/>
                  </w:rPr>
                  <w:t>Click or tap here to enter text.</w:t>
                </w:r>
              </w:p>
            </w:tc>
          </w:sdtContent>
        </w:sdt>
      </w:tr>
      <w:tr w:rsidR="00AC04BB" w:rsidRPr="00B655F8" w14:paraId="42938A9F" w14:textId="77777777" w:rsidTr="00B673B7">
        <w:trPr>
          <w:trHeight w:val="530"/>
        </w:trPr>
        <w:tc>
          <w:tcPr>
            <w:tcW w:w="2715" w:type="dxa"/>
            <w:gridSpan w:val="2"/>
            <w:shd w:val="clear" w:color="auto" w:fill="7B7B7B" w:themeFill="accent3" w:themeFillShade="BF"/>
            <w:vAlign w:val="center"/>
          </w:tcPr>
          <w:p w14:paraId="1EDEE09D" w14:textId="77777777" w:rsidR="00AC04BB" w:rsidRPr="00B655F8" w:rsidRDefault="00AC04BB" w:rsidP="00B673B7">
            <w:pPr>
              <w:rPr>
                <w:rFonts w:ascii="Arial" w:hAnsi="Arial" w:cs="Arial"/>
                <w:b/>
                <w:color w:val="FFFFFF" w:themeColor="background1"/>
                <w:szCs w:val="24"/>
              </w:rPr>
            </w:pPr>
            <w:r w:rsidRPr="00B655F8">
              <w:rPr>
                <w:rFonts w:ascii="Arial" w:hAnsi="Arial" w:cs="Arial"/>
                <w:b/>
                <w:color w:val="FFFFFF" w:themeColor="background1"/>
                <w:szCs w:val="24"/>
              </w:rPr>
              <w:t>Headquarters’ Street Address:</w:t>
            </w:r>
          </w:p>
        </w:tc>
        <w:sdt>
          <w:sdtPr>
            <w:rPr>
              <w:rFonts w:ascii="Arial" w:hAnsi="Arial" w:cs="Arial"/>
              <w:color w:val="2B579A"/>
              <w:szCs w:val="24"/>
              <w:shd w:val="clear" w:color="auto" w:fill="E6E6E6"/>
            </w:rPr>
            <w:id w:val="491453787"/>
            <w:placeholder>
              <w:docPart w:val="4E9C3BADA01541069ACF2B59DA1B1805"/>
            </w:placeholder>
            <w:showingPlcHdr/>
          </w:sdtPr>
          <w:sdtEndPr/>
          <w:sdtContent>
            <w:tc>
              <w:tcPr>
                <w:tcW w:w="6631" w:type="dxa"/>
                <w:gridSpan w:val="5"/>
                <w:vAlign w:val="center"/>
              </w:tcPr>
              <w:p w14:paraId="675BA9F2" w14:textId="77777777" w:rsidR="00AC04BB" w:rsidRPr="00B655F8" w:rsidRDefault="00AC04BB" w:rsidP="00B673B7">
                <w:pPr>
                  <w:rPr>
                    <w:rFonts w:ascii="Arial" w:hAnsi="Arial" w:cs="Arial"/>
                    <w:b/>
                    <w:szCs w:val="24"/>
                  </w:rPr>
                </w:pPr>
                <w:r w:rsidRPr="00B655F8">
                  <w:rPr>
                    <w:rStyle w:val="PlaceholderText"/>
                    <w:rFonts w:ascii="Arial" w:hAnsi="Arial" w:cs="Arial"/>
                  </w:rPr>
                  <w:t>Click or tap here to enter text.</w:t>
                </w:r>
              </w:p>
            </w:tc>
          </w:sdtContent>
        </w:sdt>
      </w:tr>
      <w:tr w:rsidR="00AC04BB" w:rsidRPr="00B655F8" w14:paraId="0C9576AA" w14:textId="77777777" w:rsidTr="00B673B7">
        <w:trPr>
          <w:trHeight w:val="515"/>
        </w:trPr>
        <w:tc>
          <w:tcPr>
            <w:tcW w:w="2715" w:type="dxa"/>
            <w:gridSpan w:val="2"/>
            <w:shd w:val="clear" w:color="auto" w:fill="7B7B7B" w:themeFill="accent3" w:themeFillShade="BF"/>
            <w:vAlign w:val="center"/>
          </w:tcPr>
          <w:p w14:paraId="3139CA35" w14:textId="77777777" w:rsidR="00AC04BB" w:rsidRPr="00B655F8" w:rsidRDefault="00AC04BB" w:rsidP="00B673B7">
            <w:pPr>
              <w:rPr>
                <w:rFonts w:ascii="Arial" w:hAnsi="Arial" w:cs="Arial"/>
                <w:b/>
                <w:color w:val="FFFFFF" w:themeColor="background1"/>
                <w:szCs w:val="24"/>
              </w:rPr>
            </w:pPr>
            <w:r w:rsidRPr="00B655F8">
              <w:rPr>
                <w:rFonts w:ascii="Arial" w:hAnsi="Arial" w:cs="Arial"/>
                <w:b/>
                <w:color w:val="FFFFFF" w:themeColor="background1"/>
                <w:szCs w:val="24"/>
              </w:rPr>
              <w:t>Headquarters’ City/State/Zip</w:t>
            </w:r>
          </w:p>
        </w:tc>
        <w:sdt>
          <w:sdtPr>
            <w:rPr>
              <w:rFonts w:ascii="Arial" w:hAnsi="Arial" w:cs="Arial"/>
              <w:color w:val="2B579A"/>
              <w:szCs w:val="24"/>
              <w:shd w:val="clear" w:color="auto" w:fill="E6E6E6"/>
            </w:rPr>
            <w:id w:val="838431069"/>
            <w:placeholder>
              <w:docPart w:val="92E7FEC90F5A45B5B731A757B62DDFDD"/>
            </w:placeholder>
            <w:showingPlcHdr/>
          </w:sdtPr>
          <w:sdtEndPr/>
          <w:sdtContent>
            <w:tc>
              <w:tcPr>
                <w:tcW w:w="6631" w:type="dxa"/>
                <w:gridSpan w:val="5"/>
                <w:vAlign w:val="center"/>
              </w:tcPr>
              <w:p w14:paraId="110F21EF" w14:textId="77777777" w:rsidR="00AC04BB" w:rsidRPr="00B655F8" w:rsidRDefault="00AC04BB" w:rsidP="00B673B7">
                <w:pPr>
                  <w:rPr>
                    <w:rFonts w:ascii="Arial" w:hAnsi="Arial" w:cs="Arial"/>
                    <w:b/>
                    <w:szCs w:val="24"/>
                  </w:rPr>
                </w:pPr>
                <w:r w:rsidRPr="00B655F8">
                  <w:rPr>
                    <w:rStyle w:val="PlaceholderText"/>
                    <w:rFonts w:ascii="Arial" w:hAnsi="Arial" w:cs="Arial"/>
                  </w:rPr>
                  <w:t>Click or tap here to enter text.</w:t>
                </w:r>
              </w:p>
            </w:tc>
          </w:sdtContent>
        </w:sdt>
      </w:tr>
      <w:tr w:rsidR="00AC04BB" w:rsidRPr="00B655F8" w14:paraId="66112EDB" w14:textId="77777777" w:rsidTr="00B673B7">
        <w:trPr>
          <w:trHeight w:val="326"/>
        </w:trPr>
        <w:tc>
          <w:tcPr>
            <w:tcW w:w="9346" w:type="dxa"/>
            <w:gridSpan w:val="7"/>
            <w:shd w:val="clear" w:color="auto" w:fill="7B7B7B" w:themeFill="accent3" w:themeFillShade="BF"/>
            <w:vAlign w:val="center"/>
          </w:tcPr>
          <w:p w14:paraId="5CF60B02" w14:textId="77777777" w:rsidR="00AC04BB" w:rsidRPr="00B655F8" w:rsidRDefault="00AC04BB" w:rsidP="00B673B7">
            <w:pPr>
              <w:rPr>
                <w:rFonts w:ascii="Arial" w:hAnsi="Arial" w:cs="Arial"/>
                <w:b/>
                <w:i/>
                <w:color w:val="FFFFFF" w:themeColor="background1"/>
                <w:szCs w:val="24"/>
              </w:rPr>
            </w:pPr>
            <w:r w:rsidRPr="00B655F8">
              <w:rPr>
                <w:rFonts w:ascii="Arial" w:hAnsi="Arial" w:cs="Arial"/>
                <w:b/>
                <w:i/>
                <w:color w:val="FFFFFF" w:themeColor="background1"/>
                <w:szCs w:val="24"/>
              </w:rPr>
              <w:t>Provide information requested below if different from above</w:t>
            </w:r>
          </w:p>
        </w:tc>
      </w:tr>
      <w:tr w:rsidR="00AC04BB" w:rsidRPr="00B655F8" w14:paraId="15561894" w14:textId="77777777" w:rsidTr="00B673B7">
        <w:trPr>
          <w:trHeight w:val="515"/>
        </w:trPr>
        <w:tc>
          <w:tcPr>
            <w:tcW w:w="3131" w:type="dxa"/>
            <w:gridSpan w:val="3"/>
            <w:shd w:val="clear" w:color="auto" w:fill="7B7B7B" w:themeFill="accent3" w:themeFillShade="BF"/>
            <w:vAlign w:val="center"/>
          </w:tcPr>
          <w:p w14:paraId="3C3F6D50" w14:textId="77777777" w:rsidR="00AC04BB" w:rsidRPr="00B655F8" w:rsidRDefault="00AC04BB" w:rsidP="00B673B7">
            <w:pPr>
              <w:rPr>
                <w:rFonts w:ascii="Arial" w:hAnsi="Arial" w:cs="Arial"/>
                <w:b/>
                <w:color w:val="FFFFFF" w:themeColor="background1"/>
                <w:szCs w:val="24"/>
              </w:rPr>
            </w:pPr>
            <w:r w:rsidRPr="00B655F8">
              <w:rPr>
                <w:rFonts w:ascii="Arial" w:hAnsi="Arial" w:cs="Arial"/>
                <w:b/>
                <w:color w:val="FFFFFF" w:themeColor="background1"/>
                <w:szCs w:val="24"/>
              </w:rPr>
              <w:t>Point of Contact for Application- Name and Title</w:t>
            </w:r>
          </w:p>
        </w:tc>
        <w:sdt>
          <w:sdtPr>
            <w:rPr>
              <w:rFonts w:ascii="Arial" w:hAnsi="Arial" w:cs="Arial"/>
              <w:color w:val="2B579A"/>
              <w:szCs w:val="24"/>
              <w:shd w:val="clear" w:color="auto" w:fill="E6E6E6"/>
            </w:rPr>
            <w:id w:val="-877086488"/>
            <w:placeholder>
              <w:docPart w:val="75D73E8271E64BA09966E6BC6B31CEAA"/>
            </w:placeholder>
            <w:showingPlcHdr/>
          </w:sdtPr>
          <w:sdtEndPr/>
          <w:sdtContent>
            <w:tc>
              <w:tcPr>
                <w:tcW w:w="6215" w:type="dxa"/>
                <w:gridSpan w:val="4"/>
                <w:vAlign w:val="center"/>
              </w:tcPr>
              <w:p w14:paraId="68516329" w14:textId="77777777" w:rsidR="00AC04BB" w:rsidRPr="00B655F8" w:rsidRDefault="00AC04BB" w:rsidP="00B673B7">
                <w:pPr>
                  <w:rPr>
                    <w:rFonts w:ascii="Arial" w:hAnsi="Arial" w:cs="Arial"/>
                    <w:b/>
                    <w:szCs w:val="24"/>
                  </w:rPr>
                </w:pPr>
                <w:r w:rsidRPr="00B655F8">
                  <w:rPr>
                    <w:rStyle w:val="PlaceholderText"/>
                    <w:rFonts w:ascii="Arial" w:hAnsi="Arial" w:cs="Arial"/>
                  </w:rPr>
                  <w:t>Click or tap here to enter text.</w:t>
                </w:r>
              </w:p>
            </w:tc>
          </w:sdtContent>
        </w:sdt>
      </w:tr>
      <w:tr w:rsidR="00AC04BB" w:rsidRPr="00B655F8" w14:paraId="01EE0B8D" w14:textId="77777777" w:rsidTr="00B673B7">
        <w:trPr>
          <w:trHeight w:val="392"/>
        </w:trPr>
        <w:tc>
          <w:tcPr>
            <w:tcW w:w="644" w:type="dxa"/>
            <w:shd w:val="clear" w:color="auto" w:fill="7B7B7B" w:themeFill="accent3" w:themeFillShade="BF"/>
            <w:vAlign w:val="center"/>
          </w:tcPr>
          <w:p w14:paraId="22F9A2D6" w14:textId="77777777" w:rsidR="00AC04BB" w:rsidRPr="00B655F8" w:rsidRDefault="00AC04BB" w:rsidP="00B673B7">
            <w:pPr>
              <w:rPr>
                <w:rFonts w:ascii="Arial" w:hAnsi="Arial" w:cs="Arial"/>
                <w:b/>
                <w:color w:val="FFFFFF" w:themeColor="background1"/>
                <w:szCs w:val="24"/>
              </w:rPr>
            </w:pPr>
            <w:r w:rsidRPr="00B655F8">
              <w:rPr>
                <w:rFonts w:ascii="Arial" w:hAnsi="Arial" w:cs="Arial"/>
                <w:b/>
                <w:color w:val="FFFFFF" w:themeColor="background1"/>
                <w:szCs w:val="24"/>
              </w:rPr>
              <w:t>Tel:</w:t>
            </w:r>
          </w:p>
        </w:tc>
        <w:sdt>
          <w:sdtPr>
            <w:rPr>
              <w:rFonts w:ascii="Arial" w:hAnsi="Arial" w:cs="Arial"/>
              <w:color w:val="2B579A"/>
              <w:szCs w:val="24"/>
              <w:shd w:val="clear" w:color="auto" w:fill="E6E6E6"/>
            </w:rPr>
            <w:id w:val="-1470434508"/>
            <w:placeholder>
              <w:docPart w:val="1298E5AAE05D439AA2005634D8991184"/>
            </w:placeholder>
            <w:showingPlcHdr/>
          </w:sdtPr>
          <w:sdtEndPr/>
          <w:sdtContent>
            <w:tc>
              <w:tcPr>
                <w:tcW w:w="3042" w:type="dxa"/>
                <w:gridSpan w:val="4"/>
                <w:vAlign w:val="center"/>
              </w:tcPr>
              <w:p w14:paraId="5DE8A0A4" w14:textId="77777777" w:rsidR="00AC04BB" w:rsidRPr="00B655F8" w:rsidRDefault="00AC04BB" w:rsidP="00B673B7">
                <w:pPr>
                  <w:rPr>
                    <w:rFonts w:ascii="Arial" w:hAnsi="Arial" w:cs="Arial"/>
                    <w:b/>
                    <w:szCs w:val="24"/>
                  </w:rPr>
                </w:pPr>
                <w:r w:rsidRPr="00B655F8">
                  <w:rPr>
                    <w:rStyle w:val="PlaceholderText"/>
                    <w:rFonts w:ascii="Arial" w:hAnsi="Arial" w:cs="Arial"/>
                  </w:rPr>
                  <w:t>Click or tap here to enter text.</w:t>
                </w:r>
              </w:p>
            </w:tc>
          </w:sdtContent>
        </w:sdt>
        <w:tc>
          <w:tcPr>
            <w:tcW w:w="976" w:type="dxa"/>
            <w:shd w:val="clear" w:color="auto" w:fill="7B7B7B" w:themeFill="accent3" w:themeFillShade="BF"/>
            <w:vAlign w:val="center"/>
          </w:tcPr>
          <w:p w14:paraId="4067968F" w14:textId="77777777" w:rsidR="00AC04BB" w:rsidRPr="00B655F8" w:rsidRDefault="00AC04BB" w:rsidP="00B673B7">
            <w:pPr>
              <w:rPr>
                <w:rFonts w:ascii="Arial" w:hAnsi="Arial" w:cs="Arial"/>
                <w:b/>
                <w:color w:val="FFFFFF" w:themeColor="background1"/>
                <w:szCs w:val="24"/>
              </w:rPr>
            </w:pPr>
            <w:r w:rsidRPr="00B655F8">
              <w:rPr>
                <w:rFonts w:ascii="Arial" w:hAnsi="Arial" w:cs="Arial"/>
                <w:b/>
                <w:color w:val="FFFFFF" w:themeColor="background1"/>
                <w:szCs w:val="24"/>
              </w:rPr>
              <w:t>E-mail:</w:t>
            </w:r>
          </w:p>
        </w:tc>
        <w:sdt>
          <w:sdtPr>
            <w:rPr>
              <w:rFonts w:ascii="Arial" w:hAnsi="Arial" w:cs="Arial"/>
              <w:color w:val="2B579A"/>
              <w:szCs w:val="24"/>
              <w:shd w:val="clear" w:color="auto" w:fill="E6E6E6"/>
            </w:rPr>
            <w:id w:val="-164163101"/>
            <w:placeholder>
              <w:docPart w:val="6871732DFA9B4476A31784B552FC6492"/>
            </w:placeholder>
            <w:showingPlcHdr/>
          </w:sdtPr>
          <w:sdtEndPr/>
          <w:sdtContent>
            <w:tc>
              <w:tcPr>
                <w:tcW w:w="4683" w:type="dxa"/>
                <w:vAlign w:val="center"/>
              </w:tcPr>
              <w:p w14:paraId="6107C3C3" w14:textId="77777777" w:rsidR="00AC04BB" w:rsidRPr="00B655F8" w:rsidRDefault="00AC04BB" w:rsidP="00B673B7">
                <w:pPr>
                  <w:rPr>
                    <w:rFonts w:ascii="Arial" w:hAnsi="Arial" w:cs="Arial"/>
                    <w:b/>
                    <w:szCs w:val="24"/>
                  </w:rPr>
                </w:pPr>
                <w:r w:rsidRPr="00B655F8">
                  <w:rPr>
                    <w:rStyle w:val="PlaceholderText"/>
                    <w:rFonts w:ascii="Arial" w:hAnsi="Arial" w:cs="Arial"/>
                  </w:rPr>
                  <w:t>Click or tap here to enter text.</w:t>
                </w:r>
              </w:p>
            </w:tc>
          </w:sdtContent>
        </w:sdt>
      </w:tr>
      <w:tr w:rsidR="00AC04BB" w:rsidRPr="00B655F8" w14:paraId="538A6EA7" w14:textId="77777777" w:rsidTr="00B673B7">
        <w:trPr>
          <w:trHeight w:val="530"/>
        </w:trPr>
        <w:tc>
          <w:tcPr>
            <w:tcW w:w="2715" w:type="dxa"/>
            <w:gridSpan w:val="2"/>
            <w:shd w:val="clear" w:color="auto" w:fill="7B7B7B" w:themeFill="accent3" w:themeFillShade="BF"/>
            <w:vAlign w:val="center"/>
          </w:tcPr>
          <w:p w14:paraId="243DCF6E" w14:textId="77777777" w:rsidR="00AC04BB" w:rsidRPr="00B655F8" w:rsidRDefault="00AC04BB" w:rsidP="00B673B7">
            <w:pPr>
              <w:rPr>
                <w:rFonts w:ascii="Arial" w:hAnsi="Arial" w:cs="Arial"/>
                <w:b/>
                <w:color w:val="FFFFFF" w:themeColor="background1"/>
                <w:szCs w:val="24"/>
              </w:rPr>
            </w:pPr>
            <w:r w:rsidRPr="00B655F8">
              <w:rPr>
                <w:rFonts w:ascii="Arial" w:hAnsi="Arial" w:cs="Arial"/>
                <w:b/>
                <w:color w:val="FFFFFF" w:themeColor="background1"/>
                <w:szCs w:val="24"/>
              </w:rPr>
              <w:t>Headquarters’ Street Address:</w:t>
            </w:r>
          </w:p>
        </w:tc>
        <w:sdt>
          <w:sdtPr>
            <w:rPr>
              <w:rFonts w:ascii="Arial" w:hAnsi="Arial" w:cs="Arial"/>
              <w:color w:val="2B579A"/>
              <w:szCs w:val="24"/>
              <w:shd w:val="clear" w:color="auto" w:fill="E6E6E6"/>
            </w:rPr>
            <w:id w:val="937094037"/>
            <w:placeholder>
              <w:docPart w:val="67938735593F4F2692A2A8F3638B1AE8"/>
            </w:placeholder>
            <w:showingPlcHdr/>
          </w:sdtPr>
          <w:sdtEndPr/>
          <w:sdtContent>
            <w:tc>
              <w:tcPr>
                <w:tcW w:w="6631" w:type="dxa"/>
                <w:gridSpan w:val="5"/>
                <w:vAlign w:val="center"/>
              </w:tcPr>
              <w:p w14:paraId="724B7312" w14:textId="77777777" w:rsidR="00AC04BB" w:rsidRPr="00B655F8" w:rsidRDefault="00AC04BB" w:rsidP="00B673B7">
                <w:pPr>
                  <w:rPr>
                    <w:rFonts w:ascii="Arial" w:hAnsi="Arial" w:cs="Arial"/>
                    <w:b/>
                    <w:szCs w:val="24"/>
                  </w:rPr>
                </w:pPr>
                <w:r w:rsidRPr="00B655F8">
                  <w:rPr>
                    <w:rStyle w:val="PlaceholderText"/>
                    <w:rFonts w:ascii="Arial" w:hAnsi="Arial" w:cs="Arial"/>
                  </w:rPr>
                  <w:t>Click or tap here to enter text.</w:t>
                </w:r>
              </w:p>
            </w:tc>
          </w:sdtContent>
        </w:sdt>
      </w:tr>
      <w:tr w:rsidR="00AC04BB" w:rsidRPr="00B655F8" w14:paraId="6CC01831" w14:textId="77777777" w:rsidTr="00B673B7">
        <w:trPr>
          <w:trHeight w:val="439"/>
        </w:trPr>
        <w:tc>
          <w:tcPr>
            <w:tcW w:w="2715" w:type="dxa"/>
            <w:gridSpan w:val="2"/>
            <w:shd w:val="clear" w:color="auto" w:fill="7B7B7B" w:themeFill="accent3" w:themeFillShade="BF"/>
            <w:vAlign w:val="center"/>
          </w:tcPr>
          <w:p w14:paraId="00C3D2EA" w14:textId="77777777" w:rsidR="00AC04BB" w:rsidRPr="00B655F8" w:rsidRDefault="00AC04BB" w:rsidP="00B673B7">
            <w:pPr>
              <w:rPr>
                <w:rFonts w:ascii="Arial" w:hAnsi="Arial" w:cs="Arial"/>
                <w:b/>
                <w:color w:val="FFFFFF" w:themeColor="background1"/>
                <w:szCs w:val="24"/>
              </w:rPr>
            </w:pPr>
            <w:r w:rsidRPr="00B655F8">
              <w:rPr>
                <w:rFonts w:ascii="Arial" w:hAnsi="Arial" w:cs="Arial"/>
                <w:b/>
                <w:color w:val="FFFFFF" w:themeColor="background1"/>
                <w:szCs w:val="24"/>
              </w:rPr>
              <w:t>Headquarters’ City/State/Zip</w:t>
            </w:r>
          </w:p>
        </w:tc>
        <w:sdt>
          <w:sdtPr>
            <w:rPr>
              <w:rFonts w:ascii="Arial" w:hAnsi="Arial" w:cs="Arial"/>
              <w:color w:val="2B579A"/>
              <w:szCs w:val="24"/>
              <w:shd w:val="clear" w:color="auto" w:fill="E6E6E6"/>
            </w:rPr>
            <w:id w:val="554592876"/>
            <w:placeholder>
              <w:docPart w:val="24C5EE3CE1A14054923F69821F62B38F"/>
            </w:placeholder>
            <w:showingPlcHdr/>
          </w:sdtPr>
          <w:sdtEndPr/>
          <w:sdtContent>
            <w:tc>
              <w:tcPr>
                <w:tcW w:w="6631" w:type="dxa"/>
                <w:gridSpan w:val="5"/>
                <w:vAlign w:val="center"/>
              </w:tcPr>
              <w:p w14:paraId="737F111A" w14:textId="77777777" w:rsidR="00AC04BB" w:rsidRPr="00B655F8" w:rsidRDefault="00AC04BB" w:rsidP="00B673B7">
                <w:pPr>
                  <w:rPr>
                    <w:rFonts w:ascii="Arial" w:hAnsi="Arial" w:cs="Arial"/>
                    <w:b/>
                    <w:szCs w:val="24"/>
                  </w:rPr>
                </w:pPr>
                <w:r w:rsidRPr="00B655F8">
                  <w:rPr>
                    <w:rStyle w:val="PlaceholderText"/>
                    <w:rFonts w:ascii="Arial" w:hAnsi="Arial" w:cs="Arial"/>
                  </w:rPr>
                  <w:t>Click or tap here to enter text.</w:t>
                </w:r>
              </w:p>
            </w:tc>
          </w:sdtContent>
        </w:sdt>
      </w:tr>
      <w:tr w:rsidR="00AC04BB" w:rsidRPr="00B655F8" w14:paraId="640574C5" w14:textId="77777777" w:rsidTr="00B673B7">
        <w:trPr>
          <w:trHeight w:val="401"/>
        </w:trPr>
        <w:tc>
          <w:tcPr>
            <w:tcW w:w="3298" w:type="dxa"/>
            <w:gridSpan w:val="4"/>
            <w:shd w:val="clear" w:color="auto" w:fill="7B7B7B" w:themeFill="accent3" w:themeFillShade="BF"/>
            <w:vAlign w:val="center"/>
          </w:tcPr>
          <w:p w14:paraId="206CFE06" w14:textId="77777777" w:rsidR="00AC04BB" w:rsidRPr="00B655F8" w:rsidRDefault="00AC04BB" w:rsidP="00B673B7">
            <w:pPr>
              <w:rPr>
                <w:rFonts w:ascii="Arial" w:hAnsi="Arial" w:cs="Arial"/>
                <w:b/>
                <w:color w:val="FFFFFF" w:themeColor="background1"/>
                <w:szCs w:val="24"/>
              </w:rPr>
            </w:pPr>
            <w:r w:rsidRPr="00B655F8">
              <w:rPr>
                <w:rFonts w:ascii="Arial" w:hAnsi="Arial" w:cs="Arial"/>
                <w:b/>
                <w:color w:val="FFFFFF" w:themeColor="background1"/>
                <w:szCs w:val="24"/>
              </w:rPr>
              <w:t>Dollar Amount of Application:</w:t>
            </w:r>
          </w:p>
        </w:tc>
        <w:sdt>
          <w:sdtPr>
            <w:rPr>
              <w:rFonts w:ascii="Arial" w:hAnsi="Arial" w:cs="Arial"/>
              <w:color w:val="2B579A"/>
              <w:szCs w:val="24"/>
              <w:shd w:val="clear" w:color="auto" w:fill="E6E6E6"/>
            </w:rPr>
            <w:id w:val="-1570261595"/>
            <w:placeholder>
              <w:docPart w:val="03698F57593C46B3A67FC9D11C9A646E"/>
            </w:placeholder>
            <w:showingPlcHdr/>
          </w:sdtPr>
          <w:sdtEndPr/>
          <w:sdtContent>
            <w:tc>
              <w:tcPr>
                <w:tcW w:w="6048" w:type="dxa"/>
                <w:gridSpan w:val="3"/>
                <w:vAlign w:val="center"/>
              </w:tcPr>
              <w:p w14:paraId="1059E727" w14:textId="77777777" w:rsidR="00AC04BB" w:rsidRPr="00B655F8" w:rsidRDefault="00AC04BB" w:rsidP="00B673B7">
                <w:pPr>
                  <w:rPr>
                    <w:rFonts w:ascii="Arial" w:hAnsi="Arial" w:cs="Arial"/>
                    <w:b/>
                    <w:szCs w:val="24"/>
                  </w:rPr>
                </w:pPr>
                <w:r w:rsidRPr="00B655F8">
                  <w:rPr>
                    <w:rStyle w:val="PlaceholderText"/>
                    <w:rFonts w:ascii="Arial" w:hAnsi="Arial" w:cs="Arial"/>
                  </w:rPr>
                  <w:t>Click or tap here to enter text.</w:t>
                </w:r>
              </w:p>
            </w:tc>
          </w:sdtContent>
        </w:sdt>
      </w:tr>
    </w:tbl>
    <w:p w14:paraId="5FF12E28" w14:textId="77777777" w:rsidR="00AC04BB" w:rsidRPr="00B655F8" w:rsidRDefault="00AC04BB" w:rsidP="00AC04BB">
      <w:pPr>
        <w:pStyle w:val="ListParagraph"/>
        <w:numPr>
          <w:ilvl w:val="0"/>
          <w:numId w:val="4"/>
        </w:numPr>
        <w:rPr>
          <w:rFonts w:ascii="Arial" w:hAnsi="Arial" w:cs="Arial"/>
        </w:rPr>
      </w:pPr>
      <w:r w:rsidRPr="00B655F8">
        <w:rPr>
          <w:rFonts w:ascii="Arial" w:hAnsi="Arial" w:cs="Arial"/>
        </w:rPr>
        <w:t>No personnel currently employed by the Department or any other State agency participated, either directly or indirectly, in any activities relating to the preparation of the Applicant’s application.</w:t>
      </w:r>
    </w:p>
    <w:p w14:paraId="42849FC1" w14:textId="77777777" w:rsidR="00AC04BB" w:rsidRPr="00B655F8" w:rsidRDefault="00AC04BB" w:rsidP="00AC04BB">
      <w:pPr>
        <w:pStyle w:val="ListParagraph"/>
        <w:numPr>
          <w:ilvl w:val="0"/>
          <w:numId w:val="4"/>
        </w:numPr>
        <w:rPr>
          <w:rFonts w:ascii="Arial" w:hAnsi="Arial" w:cs="Arial"/>
        </w:rPr>
      </w:pPr>
      <w:r w:rsidRPr="00B655F8">
        <w:rPr>
          <w:rFonts w:ascii="Arial" w:hAnsi="Arial" w:cs="Arial"/>
        </w:rPr>
        <w:t>No attempt has been made, or will be made, by the Applicant to induce any other person or firm to submit or not to submit an application.</w:t>
      </w:r>
    </w:p>
    <w:p w14:paraId="74F1862D" w14:textId="77777777" w:rsidR="00AC04BB" w:rsidRPr="00B655F8" w:rsidRDefault="00AC04BB" w:rsidP="00AC04BB">
      <w:pPr>
        <w:pStyle w:val="ListParagraph"/>
        <w:numPr>
          <w:ilvl w:val="0"/>
          <w:numId w:val="4"/>
        </w:numPr>
        <w:rPr>
          <w:rFonts w:ascii="Arial" w:hAnsi="Arial" w:cs="Arial"/>
        </w:rPr>
      </w:pPr>
      <w:r w:rsidRPr="00B655F8">
        <w:rPr>
          <w:rFonts w:ascii="Arial" w:hAnsi="Arial" w:cs="Arial"/>
        </w:rPr>
        <w:t>The above-named organization is the legal entity entering into the resulting agreement with the Department should they be awarded a contract.</w:t>
      </w:r>
    </w:p>
    <w:p w14:paraId="70B56F18" w14:textId="77777777" w:rsidR="00AC04BB" w:rsidRPr="00B655F8" w:rsidRDefault="00AC04BB" w:rsidP="00AC04BB">
      <w:pPr>
        <w:pStyle w:val="ListParagraph"/>
        <w:numPr>
          <w:ilvl w:val="0"/>
          <w:numId w:val="4"/>
        </w:numPr>
        <w:rPr>
          <w:rFonts w:ascii="Arial" w:hAnsi="Arial" w:cs="Arial"/>
        </w:rPr>
      </w:pPr>
      <w:r w:rsidRPr="00B655F8">
        <w:rPr>
          <w:rFonts w:ascii="Arial" w:hAnsi="Arial" w:cs="Arial"/>
        </w:rPr>
        <w:t>The undersigned is authorized to enter contractual obligations on behalf of the above-named organization.</w:t>
      </w:r>
    </w:p>
    <w:p w14:paraId="7B73EA92" w14:textId="77777777" w:rsidR="00AC04BB" w:rsidRPr="00B655F8" w:rsidRDefault="00AC04BB" w:rsidP="00AC04BB">
      <w:pPr>
        <w:rPr>
          <w:rStyle w:val="Emphasis"/>
          <w:rFonts w:ascii="Arial" w:hAnsi="Arial" w:cs="Arial"/>
        </w:rPr>
      </w:pPr>
      <w:r w:rsidRPr="00B655F8">
        <w:rPr>
          <w:rStyle w:val="Emphasis"/>
          <w:rFonts w:ascii="Arial" w:hAnsi="Arial" w:cs="Arial"/>
        </w:rPr>
        <w:t>To the best of my knowledge, all information provided in the enclosed application, both programmatic and financial, is complete and accurate at the time of submission.</w:t>
      </w: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675"/>
        <w:gridCol w:w="4655"/>
      </w:tblGrid>
      <w:tr w:rsidR="00AC04BB" w:rsidRPr="00B655F8" w14:paraId="0630DD53" w14:textId="77777777" w:rsidTr="00B673B7">
        <w:trPr>
          <w:trHeight w:val="555"/>
        </w:trPr>
        <w:tc>
          <w:tcPr>
            <w:tcW w:w="4788" w:type="dxa"/>
          </w:tcPr>
          <w:p w14:paraId="28FAD0D0" w14:textId="77777777" w:rsidR="00AC04BB" w:rsidRPr="00B655F8" w:rsidRDefault="00AC04BB" w:rsidP="00B673B7">
            <w:pPr>
              <w:rPr>
                <w:rStyle w:val="Emphasis"/>
                <w:rFonts w:ascii="Arial" w:hAnsi="Arial" w:cs="Arial"/>
                <w:b/>
                <w:i w:val="0"/>
              </w:rPr>
            </w:pPr>
            <w:r w:rsidRPr="00B655F8">
              <w:rPr>
                <w:rStyle w:val="Emphasis"/>
                <w:rFonts w:ascii="Arial" w:hAnsi="Arial" w:cs="Arial"/>
                <w:b/>
                <w:i w:val="0"/>
              </w:rPr>
              <w:t>Name (Print):</w:t>
            </w:r>
            <w:r w:rsidRPr="00B655F8">
              <w:rPr>
                <w:rFonts w:ascii="Arial" w:hAnsi="Arial" w:cs="Arial"/>
                <w:sz w:val="24"/>
                <w:szCs w:val="24"/>
              </w:rPr>
              <w:t xml:space="preserve"> </w:t>
            </w:r>
            <w:sdt>
              <w:sdtPr>
                <w:rPr>
                  <w:rFonts w:ascii="Arial" w:hAnsi="Arial" w:cs="Arial"/>
                  <w:color w:val="2B579A"/>
                  <w:sz w:val="24"/>
                  <w:szCs w:val="24"/>
                  <w:shd w:val="clear" w:color="auto" w:fill="E6E6E6"/>
                </w:rPr>
                <w:id w:val="-178434581"/>
                <w:placeholder>
                  <w:docPart w:val="1A424644688346EA955D3B8F62DA4390"/>
                </w:placeholder>
                <w:showingPlcHdr/>
              </w:sdtPr>
              <w:sdtEndPr/>
              <w:sdtContent>
                <w:r w:rsidRPr="00B655F8">
                  <w:rPr>
                    <w:rStyle w:val="PlaceholderText"/>
                    <w:rFonts w:ascii="Arial" w:hAnsi="Arial" w:cs="Arial"/>
                  </w:rPr>
                  <w:t>Click or tap here to enter text.</w:t>
                </w:r>
              </w:sdtContent>
            </w:sdt>
          </w:p>
        </w:tc>
        <w:tc>
          <w:tcPr>
            <w:tcW w:w="4788" w:type="dxa"/>
          </w:tcPr>
          <w:p w14:paraId="39297316" w14:textId="77777777" w:rsidR="00AC04BB" w:rsidRPr="00B655F8" w:rsidRDefault="00AC04BB" w:rsidP="00B673B7">
            <w:pPr>
              <w:rPr>
                <w:rStyle w:val="Emphasis"/>
                <w:rFonts w:ascii="Arial" w:hAnsi="Arial" w:cs="Arial"/>
                <w:b/>
                <w:i w:val="0"/>
              </w:rPr>
            </w:pPr>
            <w:r w:rsidRPr="00B655F8">
              <w:rPr>
                <w:rStyle w:val="Emphasis"/>
                <w:rFonts w:ascii="Arial" w:hAnsi="Arial" w:cs="Arial"/>
                <w:b/>
                <w:i w:val="0"/>
              </w:rPr>
              <w:t>Title:</w:t>
            </w:r>
            <w:r w:rsidRPr="00B655F8">
              <w:rPr>
                <w:rFonts w:ascii="Arial" w:hAnsi="Arial" w:cs="Arial"/>
                <w:sz w:val="24"/>
                <w:szCs w:val="24"/>
              </w:rPr>
              <w:t xml:space="preserve"> </w:t>
            </w:r>
            <w:sdt>
              <w:sdtPr>
                <w:rPr>
                  <w:rFonts w:ascii="Arial" w:hAnsi="Arial" w:cs="Arial"/>
                  <w:color w:val="2B579A"/>
                  <w:sz w:val="24"/>
                  <w:szCs w:val="24"/>
                  <w:shd w:val="clear" w:color="auto" w:fill="E6E6E6"/>
                </w:rPr>
                <w:id w:val="-2146565823"/>
                <w:placeholder>
                  <w:docPart w:val="F1AC07A93F3A40C49F682B9C516D132E"/>
                </w:placeholder>
                <w:showingPlcHdr/>
              </w:sdtPr>
              <w:sdtEndPr/>
              <w:sdtContent>
                <w:r w:rsidRPr="00B655F8">
                  <w:rPr>
                    <w:rStyle w:val="PlaceholderText"/>
                    <w:rFonts w:ascii="Arial" w:hAnsi="Arial" w:cs="Arial"/>
                  </w:rPr>
                  <w:t>Click or tap here to enter text.</w:t>
                </w:r>
              </w:sdtContent>
            </w:sdt>
          </w:p>
        </w:tc>
      </w:tr>
      <w:tr w:rsidR="00AC04BB" w:rsidRPr="00B655F8" w14:paraId="7EA13636" w14:textId="77777777" w:rsidTr="00C8676A">
        <w:trPr>
          <w:trHeight w:val="690"/>
        </w:trPr>
        <w:tc>
          <w:tcPr>
            <w:tcW w:w="4788" w:type="dxa"/>
          </w:tcPr>
          <w:p w14:paraId="1BA773D3" w14:textId="77777777" w:rsidR="00AC04BB" w:rsidRPr="00B655F8" w:rsidRDefault="00AC04BB" w:rsidP="00B673B7">
            <w:pPr>
              <w:rPr>
                <w:rStyle w:val="Emphasis"/>
                <w:rFonts w:ascii="Arial" w:hAnsi="Arial" w:cs="Arial"/>
                <w:b/>
                <w:i w:val="0"/>
              </w:rPr>
            </w:pPr>
            <w:r w:rsidRPr="00B655F8">
              <w:rPr>
                <w:rStyle w:val="Emphasis"/>
                <w:rFonts w:ascii="Arial" w:hAnsi="Arial" w:cs="Arial"/>
                <w:b/>
                <w:i w:val="0"/>
              </w:rPr>
              <w:t>Authorized Signature:</w:t>
            </w:r>
          </w:p>
        </w:tc>
        <w:tc>
          <w:tcPr>
            <w:tcW w:w="4788" w:type="dxa"/>
          </w:tcPr>
          <w:p w14:paraId="021321C0" w14:textId="77777777" w:rsidR="00AC04BB" w:rsidRPr="00B655F8" w:rsidRDefault="00AC04BB" w:rsidP="00B673B7">
            <w:pPr>
              <w:rPr>
                <w:rStyle w:val="Emphasis"/>
                <w:rFonts w:ascii="Arial" w:hAnsi="Arial" w:cs="Arial"/>
                <w:b/>
                <w:i w:val="0"/>
              </w:rPr>
            </w:pPr>
            <w:r w:rsidRPr="00B655F8">
              <w:rPr>
                <w:rStyle w:val="Emphasis"/>
                <w:rFonts w:ascii="Arial" w:hAnsi="Arial" w:cs="Arial"/>
                <w:b/>
                <w:i w:val="0"/>
              </w:rPr>
              <w:t>Date:</w:t>
            </w:r>
            <w:r w:rsidRPr="00B655F8">
              <w:rPr>
                <w:rFonts w:ascii="Arial" w:hAnsi="Arial" w:cs="Arial"/>
                <w:sz w:val="24"/>
                <w:szCs w:val="24"/>
              </w:rPr>
              <w:t xml:space="preserve"> </w:t>
            </w:r>
            <w:sdt>
              <w:sdtPr>
                <w:rPr>
                  <w:rFonts w:ascii="Arial" w:hAnsi="Arial" w:cs="Arial"/>
                  <w:color w:val="2B579A"/>
                  <w:sz w:val="24"/>
                  <w:szCs w:val="24"/>
                  <w:shd w:val="clear" w:color="auto" w:fill="E6E6E6"/>
                </w:rPr>
                <w:id w:val="-2014916830"/>
                <w:placeholder>
                  <w:docPart w:val="6F6D11C5643C4A1DB1FFB0DE80A67AED"/>
                </w:placeholder>
                <w:showingPlcHdr/>
              </w:sdtPr>
              <w:sdtEndPr/>
              <w:sdtContent>
                <w:r w:rsidRPr="00B655F8">
                  <w:rPr>
                    <w:rStyle w:val="PlaceholderText"/>
                    <w:rFonts w:ascii="Arial" w:hAnsi="Arial" w:cs="Arial"/>
                  </w:rPr>
                  <w:t>Click or tap here to enter text.</w:t>
                </w:r>
              </w:sdtContent>
            </w:sdt>
          </w:p>
          <w:p w14:paraId="330269CA" w14:textId="77777777" w:rsidR="00AC04BB" w:rsidRPr="00B655F8" w:rsidRDefault="00AC04BB" w:rsidP="00B673B7">
            <w:pPr>
              <w:rPr>
                <w:rStyle w:val="Emphasis"/>
                <w:rFonts w:ascii="Arial" w:hAnsi="Arial" w:cs="Arial"/>
                <w:b/>
                <w:i w:val="0"/>
              </w:rPr>
            </w:pPr>
          </w:p>
        </w:tc>
      </w:tr>
    </w:tbl>
    <w:p w14:paraId="09A99F92" w14:textId="0435708E" w:rsidR="00AC04BB" w:rsidRPr="006F4C83" w:rsidRDefault="00AC04BB" w:rsidP="00AC04BB">
      <w:pPr>
        <w:pStyle w:val="Title"/>
        <w:jc w:val="center"/>
        <w:rPr>
          <w:rFonts w:ascii="Arial" w:hAnsi="Arial" w:cs="Arial"/>
          <w:sz w:val="40"/>
          <w:szCs w:val="40"/>
        </w:rPr>
      </w:pPr>
      <w:r w:rsidRPr="00B655F8">
        <w:rPr>
          <w:rFonts w:ascii="Arial" w:hAnsi="Arial" w:cs="Arial"/>
          <w:sz w:val="48"/>
        </w:rPr>
        <w:br w:type="page"/>
      </w:r>
      <w:r w:rsidRPr="006F4C83">
        <w:rPr>
          <w:rFonts w:ascii="Arial" w:hAnsi="Arial" w:cs="Arial"/>
          <w:sz w:val="40"/>
          <w:szCs w:val="40"/>
        </w:rPr>
        <w:lastRenderedPageBreak/>
        <w:t xml:space="preserve">RFA </w:t>
      </w:r>
      <w:r>
        <w:rPr>
          <w:rFonts w:ascii="Arial" w:hAnsi="Arial" w:cs="Arial"/>
          <w:sz w:val="40"/>
          <w:szCs w:val="40"/>
        </w:rPr>
        <w:t>202106083</w:t>
      </w:r>
    </w:p>
    <w:p w14:paraId="6D9B3E70" w14:textId="77777777" w:rsidR="00C8676A" w:rsidRPr="00AC04BB" w:rsidRDefault="00C8676A" w:rsidP="00C8676A">
      <w:pPr>
        <w:pStyle w:val="Title"/>
        <w:jc w:val="center"/>
        <w:rPr>
          <w:rFonts w:ascii="Arial" w:hAnsi="Arial" w:cs="Arial"/>
          <w:sz w:val="48"/>
        </w:rPr>
      </w:pPr>
      <w:r w:rsidRPr="00AC04BB">
        <w:rPr>
          <w:rFonts w:ascii="Arial" w:hAnsi="Arial" w:cs="Arial"/>
          <w:sz w:val="48"/>
        </w:rPr>
        <w:t xml:space="preserve">American Rescue Plan – Homeless Children and Youth I </w:t>
      </w:r>
    </w:p>
    <w:p w14:paraId="09533EFA" w14:textId="77777777" w:rsidR="00AC04BB" w:rsidRDefault="00AC04BB" w:rsidP="00AC04BB">
      <w:pPr>
        <w:pStyle w:val="Subtitle"/>
        <w:jc w:val="center"/>
        <w:rPr>
          <w:rStyle w:val="InitialStyle"/>
          <w:rFonts w:ascii="Arial" w:hAnsi="Arial" w:cs="Arial"/>
        </w:rPr>
      </w:pPr>
      <w:r w:rsidRPr="00B655F8">
        <w:rPr>
          <w:rStyle w:val="InitialStyle"/>
          <w:rFonts w:ascii="Arial" w:hAnsi="Arial" w:cs="Arial"/>
        </w:rPr>
        <w:t>DEBARMENT, PERFORMANCE and NON-COLLUSION CERTIFICATION</w:t>
      </w:r>
    </w:p>
    <w:tbl>
      <w:tblPr>
        <w:tblW w:w="10170" w:type="dxa"/>
        <w:tblInd w:w="120" w:type="dxa"/>
        <w:tblBorders>
          <w:top w:val="double" w:sz="4" w:space="0" w:color="auto"/>
          <w:left w:val="double" w:sz="4" w:space="0" w:color="auto"/>
          <w:bottom w:val="double" w:sz="4" w:space="0" w:color="auto"/>
          <w:right w:val="double" w:sz="4" w:space="0" w:color="auto"/>
          <w:insideV w:val="single" w:sz="6" w:space="0" w:color="000000"/>
        </w:tblBorders>
        <w:tblLayout w:type="fixed"/>
        <w:tblCellMar>
          <w:left w:w="120" w:type="dxa"/>
          <w:right w:w="120" w:type="dxa"/>
        </w:tblCellMar>
        <w:tblLook w:val="00A0" w:firstRow="1" w:lastRow="0" w:firstColumn="1" w:lastColumn="0" w:noHBand="0" w:noVBand="0"/>
      </w:tblPr>
      <w:tblGrid>
        <w:gridCol w:w="3960"/>
        <w:gridCol w:w="6210"/>
      </w:tblGrid>
      <w:tr w:rsidR="00AC04BB" w:rsidRPr="00B655F8" w14:paraId="14F401C5" w14:textId="77777777" w:rsidTr="00B673B7">
        <w:trPr>
          <w:cantSplit/>
          <w:trHeight w:val="528"/>
        </w:trPr>
        <w:tc>
          <w:tcPr>
            <w:tcW w:w="3960" w:type="dxa"/>
            <w:tcBorders>
              <w:top w:val="double" w:sz="4" w:space="0" w:color="auto"/>
              <w:left w:val="double" w:sz="4" w:space="0" w:color="auto"/>
              <w:bottom w:val="double" w:sz="4" w:space="0" w:color="auto"/>
              <w:right w:val="single" w:sz="6" w:space="0" w:color="000000"/>
            </w:tcBorders>
            <w:shd w:val="clear" w:color="auto" w:fill="7B7B7B" w:themeFill="accent3" w:themeFillShade="BF"/>
            <w:vAlign w:val="center"/>
            <w:hideMark/>
          </w:tcPr>
          <w:p w14:paraId="754800F4" w14:textId="77777777" w:rsidR="00AC04BB" w:rsidRPr="00B655F8" w:rsidRDefault="00AC04BB" w:rsidP="00B673B7">
            <w:pPr>
              <w:pStyle w:val="DefaultText"/>
              <w:rPr>
                <w:rStyle w:val="InitialStyle"/>
                <w:rFonts w:ascii="Arial" w:hAnsi="Arial" w:cs="Arial"/>
                <w:b/>
              </w:rPr>
            </w:pPr>
            <w:r w:rsidRPr="00B655F8">
              <w:rPr>
                <w:rStyle w:val="InitialStyle"/>
                <w:rFonts w:ascii="Arial" w:hAnsi="Arial" w:cs="Arial"/>
                <w:b/>
                <w:color w:val="FFFFFF" w:themeColor="background1"/>
              </w:rPr>
              <w:t>Applicant’s Organization Name:</w:t>
            </w:r>
          </w:p>
        </w:tc>
        <w:tc>
          <w:tcPr>
            <w:tcW w:w="6210" w:type="dxa"/>
            <w:tcBorders>
              <w:top w:val="double" w:sz="4" w:space="0" w:color="auto"/>
              <w:left w:val="single" w:sz="6" w:space="0" w:color="000000"/>
              <w:bottom w:val="double" w:sz="4" w:space="0" w:color="auto"/>
              <w:right w:val="double" w:sz="4" w:space="0" w:color="auto"/>
            </w:tcBorders>
            <w:vAlign w:val="center"/>
          </w:tcPr>
          <w:p w14:paraId="66598FF1" w14:textId="77777777" w:rsidR="00AC04BB" w:rsidRPr="00B655F8" w:rsidRDefault="00AC04BB" w:rsidP="00B673B7">
            <w:pPr>
              <w:pStyle w:val="DefaultText"/>
              <w:rPr>
                <w:rStyle w:val="InitialStyle"/>
                <w:rFonts w:ascii="Arial" w:hAnsi="Arial" w:cs="Arial"/>
                <w:b/>
              </w:rPr>
            </w:pPr>
            <w:r w:rsidRPr="00B655F8">
              <w:rPr>
                <w:rStyle w:val="PlaceholderText"/>
                <w:rFonts w:ascii="Arial" w:hAnsi="Arial" w:cs="Arial"/>
                <w:sz w:val="22"/>
              </w:rPr>
              <w:t>Click or tap here to enter text.</w:t>
            </w:r>
          </w:p>
        </w:tc>
      </w:tr>
    </w:tbl>
    <w:p w14:paraId="6FF4A7A6" w14:textId="77777777" w:rsidR="00AC04BB" w:rsidRPr="00B655F8" w:rsidRDefault="00AC04BB" w:rsidP="00AC04BB">
      <w:pPr>
        <w:pStyle w:val="DefaultText"/>
        <w:rPr>
          <w:rStyle w:val="InitialStyle"/>
          <w:rFonts w:ascii="Arial" w:hAnsi="Arial" w:cs="Arial"/>
          <w:i/>
        </w:rPr>
      </w:pPr>
    </w:p>
    <w:p w14:paraId="17D07747" w14:textId="77777777" w:rsidR="00AC04BB" w:rsidRPr="00B655F8" w:rsidRDefault="00AC04BB" w:rsidP="00AC04BB">
      <w:pPr>
        <w:spacing w:after="0"/>
        <w:rPr>
          <w:rFonts w:ascii="Arial" w:hAnsi="Arial" w:cs="Arial"/>
          <w:iCs/>
          <w:sz w:val="23"/>
          <w:szCs w:val="23"/>
        </w:rPr>
      </w:pPr>
      <w:r w:rsidRPr="00B655F8">
        <w:rPr>
          <w:rFonts w:ascii="Arial" w:hAnsi="Arial" w:cs="Arial"/>
          <w:i/>
          <w:iCs/>
          <w:sz w:val="23"/>
          <w:szCs w:val="23"/>
        </w:rPr>
        <w:t>By signing this document, I certify to the best of my knowledge and belief that the aforementioned organization, its principals and any subcontractors named in this application:</w:t>
      </w:r>
    </w:p>
    <w:p w14:paraId="337CAEE4" w14:textId="77777777" w:rsidR="00AC04BB" w:rsidRPr="00B655F8" w:rsidRDefault="00AC04BB" w:rsidP="00AC04BB">
      <w:pPr>
        <w:numPr>
          <w:ilvl w:val="0"/>
          <w:numId w:val="5"/>
        </w:numPr>
        <w:autoSpaceDN w:val="0"/>
        <w:spacing w:after="200" w:line="276" w:lineRule="auto"/>
        <w:ind w:left="540"/>
        <w:contextualSpacing/>
        <w:rPr>
          <w:rFonts w:ascii="Arial" w:hAnsi="Arial" w:cs="Arial"/>
          <w:i/>
          <w:iCs/>
          <w:sz w:val="23"/>
          <w:szCs w:val="23"/>
        </w:rPr>
      </w:pPr>
      <w:r w:rsidRPr="00B655F8">
        <w:rPr>
          <w:rFonts w:ascii="Arial" w:hAnsi="Arial" w:cs="Arial"/>
          <w:i/>
          <w:iCs/>
          <w:sz w:val="23"/>
          <w:szCs w:val="23"/>
        </w:rPr>
        <w:t>Are not presently debarred, suspended, proposed for debarment, and declared ineligible or voluntarily excluded from bidding or working on contracts issued by any governmental agency.</w:t>
      </w:r>
    </w:p>
    <w:p w14:paraId="514E4156" w14:textId="77777777" w:rsidR="00AC04BB" w:rsidRPr="00B655F8" w:rsidRDefault="00AC04BB" w:rsidP="00AC04BB">
      <w:pPr>
        <w:numPr>
          <w:ilvl w:val="0"/>
          <w:numId w:val="5"/>
        </w:numPr>
        <w:autoSpaceDN w:val="0"/>
        <w:spacing w:after="200" w:line="276" w:lineRule="auto"/>
        <w:ind w:left="540"/>
        <w:contextualSpacing/>
        <w:rPr>
          <w:rFonts w:ascii="Arial" w:hAnsi="Arial" w:cs="Arial"/>
          <w:i/>
          <w:iCs/>
          <w:sz w:val="23"/>
          <w:szCs w:val="23"/>
        </w:rPr>
      </w:pPr>
      <w:r w:rsidRPr="00B655F8">
        <w:rPr>
          <w:rFonts w:ascii="Arial" w:hAnsi="Arial" w:cs="Arial"/>
          <w:i/>
          <w:iCs/>
          <w:sz w:val="23"/>
          <w:szCs w:val="23"/>
        </w:rPr>
        <w:t>Have not within three years of submitting the application for this contract been convicted of or had a civil judgment rendered against them for:</w:t>
      </w:r>
    </w:p>
    <w:p w14:paraId="422D5848" w14:textId="77777777" w:rsidR="00AC04BB" w:rsidRPr="00B655F8" w:rsidRDefault="00AC04BB" w:rsidP="00AC04BB">
      <w:pPr>
        <w:numPr>
          <w:ilvl w:val="1"/>
          <w:numId w:val="6"/>
        </w:numPr>
        <w:autoSpaceDN w:val="0"/>
        <w:spacing w:after="200" w:line="276" w:lineRule="auto"/>
        <w:ind w:left="1080" w:hanging="180"/>
        <w:contextualSpacing/>
        <w:rPr>
          <w:rFonts w:ascii="Arial" w:hAnsi="Arial" w:cs="Arial"/>
          <w:i/>
          <w:iCs/>
          <w:sz w:val="23"/>
          <w:szCs w:val="23"/>
        </w:rPr>
      </w:pPr>
      <w:r w:rsidRPr="00B655F8">
        <w:rPr>
          <w:rFonts w:ascii="Arial" w:hAnsi="Arial" w:cs="Arial"/>
          <w:i/>
          <w:iCs/>
          <w:sz w:val="23"/>
          <w:szCs w:val="23"/>
        </w:rPr>
        <w:t>Fraud or a criminal offense in connection with obtaining, attempting to obtain, or performing a federal, state or local government transaction or contract.</w:t>
      </w:r>
    </w:p>
    <w:p w14:paraId="60A0AC67" w14:textId="77777777" w:rsidR="00AC04BB" w:rsidRPr="00B655F8" w:rsidRDefault="00AC04BB" w:rsidP="00AC04BB">
      <w:pPr>
        <w:numPr>
          <w:ilvl w:val="1"/>
          <w:numId w:val="6"/>
        </w:numPr>
        <w:autoSpaceDN w:val="0"/>
        <w:spacing w:after="200" w:line="276" w:lineRule="auto"/>
        <w:ind w:left="1080" w:hanging="180"/>
        <w:contextualSpacing/>
        <w:rPr>
          <w:rFonts w:ascii="Arial" w:hAnsi="Arial" w:cs="Arial"/>
          <w:i/>
          <w:iCs/>
          <w:sz w:val="23"/>
          <w:szCs w:val="23"/>
        </w:rPr>
      </w:pPr>
      <w:r w:rsidRPr="00B655F8">
        <w:rPr>
          <w:rFonts w:ascii="Arial" w:hAnsi="Arial" w:cs="Arial"/>
          <w:i/>
          <w:iCs/>
          <w:sz w:val="23"/>
          <w:szCs w:val="23"/>
        </w:rPr>
        <w:t>Violating Federal or State antitrust statutes or committing embezzlement, theft, forgery, bribery, falsification or destruction of records, making false statements, or receiving stolen property;</w:t>
      </w:r>
    </w:p>
    <w:p w14:paraId="0F02DAFD" w14:textId="77777777" w:rsidR="00AC04BB" w:rsidRPr="00B655F8" w:rsidRDefault="00AC04BB" w:rsidP="00AC04BB">
      <w:pPr>
        <w:numPr>
          <w:ilvl w:val="1"/>
          <w:numId w:val="6"/>
        </w:numPr>
        <w:autoSpaceDN w:val="0"/>
        <w:spacing w:after="200" w:line="276" w:lineRule="auto"/>
        <w:ind w:left="1080" w:hanging="180"/>
        <w:contextualSpacing/>
        <w:rPr>
          <w:rFonts w:ascii="Arial" w:hAnsi="Arial" w:cs="Arial"/>
          <w:i/>
          <w:iCs/>
          <w:sz w:val="23"/>
          <w:szCs w:val="23"/>
        </w:rPr>
      </w:pPr>
      <w:r w:rsidRPr="00B655F8">
        <w:rPr>
          <w:rFonts w:ascii="Arial" w:hAnsi="Arial" w:cs="Arial"/>
          <w:i/>
          <w:iCs/>
          <w:sz w:val="23"/>
          <w:szCs w:val="23"/>
        </w:rPr>
        <w:t>Are not presently indicted for or otherwise criminally or civilly charged by a governmental entity (Federal, State or Local) with commission of any of the offenses enumerated in paragraph (b) of this certification; and</w:t>
      </w:r>
    </w:p>
    <w:p w14:paraId="7B97E124" w14:textId="77777777" w:rsidR="00AC04BB" w:rsidRPr="00B655F8" w:rsidRDefault="00AC04BB" w:rsidP="00AC04BB">
      <w:pPr>
        <w:numPr>
          <w:ilvl w:val="1"/>
          <w:numId w:val="6"/>
        </w:numPr>
        <w:autoSpaceDN w:val="0"/>
        <w:spacing w:after="200" w:line="276" w:lineRule="auto"/>
        <w:ind w:left="1080" w:hanging="180"/>
        <w:contextualSpacing/>
        <w:rPr>
          <w:rFonts w:ascii="Arial" w:hAnsi="Arial" w:cs="Arial"/>
          <w:sz w:val="23"/>
          <w:szCs w:val="23"/>
        </w:rPr>
      </w:pPr>
      <w:r w:rsidRPr="00B655F8">
        <w:rPr>
          <w:rFonts w:ascii="Arial" w:hAnsi="Arial" w:cs="Arial"/>
          <w:i/>
          <w:iCs/>
          <w:sz w:val="23"/>
          <w:szCs w:val="23"/>
        </w:rPr>
        <w:t>Have not within a three (3) year period preceding this application had one or more federal, state or local government transactions terminated for cause or default</w:t>
      </w:r>
      <w:r w:rsidRPr="00B655F8">
        <w:rPr>
          <w:rFonts w:ascii="Arial" w:hAnsi="Arial" w:cs="Arial"/>
          <w:sz w:val="23"/>
          <w:szCs w:val="23"/>
        </w:rPr>
        <w:t>.</w:t>
      </w:r>
    </w:p>
    <w:p w14:paraId="0CA51BFD" w14:textId="77777777" w:rsidR="00AC04BB" w:rsidRPr="00B655F8" w:rsidRDefault="00AC04BB" w:rsidP="00AC04BB">
      <w:pPr>
        <w:numPr>
          <w:ilvl w:val="0"/>
          <w:numId w:val="5"/>
        </w:numPr>
        <w:autoSpaceDN w:val="0"/>
        <w:spacing w:after="200" w:line="276" w:lineRule="auto"/>
        <w:ind w:left="540"/>
        <w:contextualSpacing/>
        <w:rPr>
          <w:rFonts w:ascii="Arial" w:hAnsi="Arial" w:cs="Arial"/>
          <w:i/>
          <w:iCs/>
          <w:sz w:val="23"/>
          <w:szCs w:val="23"/>
        </w:rPr>
      </w:pPr>
      <w:r w:rsidRPr="00B655F8">
        <w:rPr>
          <w:rFonts w:ascii="Arial" w:hAnsi="Arial" w:cs="Arial"/>
          <w:i/>
          <w:iCs/>
          <w:sz w:val="23"/>
          <w:szCs w:val="23"/>
        </w:rPr>
        <w:t>Have not entered into a prior understanding, agreement, or connection with any corporation, firm, or person submitting a response for the same materials, supplies, equipment, or services and this application is in all respects fair and without collusion or fraud. The above-mentioned entities understand and agree that collusive bidding is a violation of state and federal law and can result in fines, prison sentences, and civil damage awards.</w:t>
      </w:r>
    </w:p>
    <w:p w14:paraId="352F80C4" w14:textId="77777777" w:rsidR="00AC04BB" w:rsidRPr="00B655F8" w:rsidRDefault="00AC04BB" w:rsidP="00AC04BB">
      <w:pPr>
        <w:pStyle w:val="DefaultText"/>
        <w:rPr>
          <w:rStyle w:val="InitialStyle"/>
          <w:rFonts w:ascii="Arial" w:hAnsi="Arial" w:cs="Arial"/>
          <w:b/>
        </w:rPr>
      </w:pPr>
      <w:r w:rsidRPr="00B655F8">
        <w:rPr>
          <w:rStyle w:val="InitialStyle"/>
          <w:rFonts w:ascii="Arial" w:hAnsi="Arial" w:cs="Arial"/>
          <w:b/>
        </w:rPr>
        <w:t xml:space="preserve">Failure to provide this certification may result in the disqualification of the </w:t>
      </w:r>
      <w:r>
        <w:rPr>
          <w:rStyle w:val="InitialStyle"/>
          <w:rFonts w:ascii="Arial" w:hAnsi="Arial" w:cs="Arial"/>
          <w:b/>
        </w:rPr>
        <w:t>Applicant</w:t>
      </w:r>
      <w:r w:rsidRPr="00B655F8">
        <w:rPr>
          <w:rStyle w:val="InitialStyle"/>
          <w:rFonts w:ascii="Arial" w:hAnsi="Arial" w:cs="Arial"/>
          <w:b/>
        </w:rPr>
        <w:t>’s application, at the discretion of the Department.</w:t>
      </w:r>
    </w:p>
    <w:p w14:paraId="7A6BC075" w14:textId="77777777" w:rsidR="00AC04BB" w:rsidRPr="00B655F8" w:rsidRDefault="00AC04BB" w:rsidP="00AC04BB">
      <w:pPr>
        <w:pStyle w:val="DefaultText"/>
        <w:rPr>
          <w:rStyle w:val="InitialStyle"/>
          <w:rFonts w:ascii="Arial" w:hAnsi="Arial" w:cs="Arial"/>
          <w:b/>
        </w:rPr>
      </w:pP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675"/>
        <w:gridCol w:w="4655"/>
      </w:tblGrid>
      <w:tr w:rsidR="00AC04BB" w:rsidRPr="00B655F8" w14:paraId="316F54C3" w14:textId="77777777" w:rsidTr="00B673B7">
        <w:trPr>
          <w:trHeight w:val="555"/>
        </w:trPr>
        <w:tc>
          <w:tcPr>
            <w:tcW w:w="4675" w:type="dxa"/>
          </w:tcPr>
          <w:p w14:paraId="12C33FDE" w14:textId="77777777" w:rsidR="00AC04BB" w:rsidRPr="00B655F8" w:rsidRDefault="00AC04BB" w:rsidP="00B673B7">
            <w:pPr>
              <w:rPr>
                <w:rStyle w:val="Emphasis"/>
                <w:rFonts w:ascii="Arial" w:hAnsi="Arial" w:cs="Arial"/>
                <w:b/>
                <w:i w:val="0"/>
              </w:rPr>
            </w:pPr>
            <w:r w:rsidRPr="00B655F8">
              <w:rPr>
                <w:rFonts w:ascii="Arial" w:hAnsi="Arial" w:cs="Arial"/>
                <w:sz w:val="48"/>
              </w:rPr>
              <w:br w:type="page"/>
            </w:r>
            <w:r w:rsidRPr="00B655F8">
              <w:rPr>
                <w:rStyle w:val="Emphasis"/>
                <w:rFonts w:ascii="Arial" w:hAnsi="Arial" w:cs="Arial"/>
                <w:b/>
                <w:i w:val="0"/>
              </w:rPr>
              <w:t>Name (Print):</w:t>
            </w:r>
            <w:r w:rsidRPr="00B655F8">
              <w:rPr>
                <w:rFonts w:ascii="Arial" w:hAnsi="Arial" w:cs="Arial"/>
                <w:sz w:val="24"/>
                <w:szCs w:val="24"/>
              </w:rPr>
              <w:t xml:space="preserve"> </w:t>
            </w:r>
            <w:sdt>
              <w:sdtPr>
                <w:rPr>
                  <w:rFonts w:ascii="Arial" w:hAnsi="Arial" w:cs="Arial"/>
                  <w:color w:val="2B579A"/>
                  <w:sz w:val="24"/>
                  <w:szCs w:val="24"/>
                  <w:shd w:val="clear" w:color="auto" w:fill="E6E6E6"/>
                </w:rPr>
                <w:id w:val="890924385"/>
                <w:placeholder>
                  <w:docPart w:val="E594606ABD864FD8957190E442FB565C"/>
                </w:placeholder>
                <w:showingPlcHdr/>
              </w:sdtPr>
              <w:sdtEndPr/>
              <w:sdtContent>
                <w:r w:rsidRPr="00B655F8">
                  <w:rPr>
                    <w:rStyle w:val="PlaceholderText"/>
                    <w:rFonts w:ascii="Arial" w:hAnsi="Arial" w:cs="Arial"/>
                  </w:rPr>
                  <w:t>Click or tap here to enter text.</w:t>
                </w:r>
              </w:sdtContent>
            </w:sdt>
          </w:p>
        </w:tc>
        <w:tc>
          <w:tcPr>
            <w:tcW w:w="4655" w:type="dxa"/>
          </w:tcPr>
          <w:p w14:paraId="6775E8C2" w14:textId="77777777" w:rsidR="00AC04BB" w:rsidRPr="00B655F8" w:rsidRDefault="00AC04BB" w:rsidP="00B673B7">
            <w:pPr>
              <w:rPr>
                <w:rStyle w:val="Emphasis"/>
                <w:rFonts w:ascii="Arial" w:hAnsi="Arial" w:cs="Arial"/>
                <w:b/>
                <w:i w:val="0"/>
              </w:rPr>
            </w:pPr>
            <w:r w:rsidRPr="00B655F8">
              <w:rPr>
                <w:rStyle w:val="Emphasis"/>
                <w:rFonts w:ascii="Arial" w:hAnsi="Arial" w:cs="Arial"/>
                <w:b/>
                <w:i w:val="0"/>
              </w:rPr>
              <w:t>Title:</w:t>
            </w:r>
            <w:r w:rsidRPr="00B655F8">
              <w:rPr>
                <w:rFonts w:ascii="Arial" w:hAnsi="Arial" w:cs="Arial"/>
                <w:sz w:val="24"/>
                <w:szCs w:val="24"/>
              </w:rPr>
              <w:t xml:space="preserve"> </w:t>
            </w:r>
            <w:sdt>
              <w:sdtPr>
                <w:rPr>
                  <w:rFonts w:ascii="Arial" w:hAnsi="Arial" w:cs="Arial"/>
                  <w:color w:val="2B579A"/>
                  <w:sz w:val="24"/>
                  <w:szCs w:val="24"/>
                  <w:shd w:val="clear" w:color="auto" w:fill="E6E6E6"/>
                </w:rPr>
                <w:id w:val="1762802202"/>
                <w:placeholder>
                  <w:docPart w:val="1E3A8521AD6A4C9198BAC20D17E3945D"/>
                </w:placeholder>
                <w:showingPlcHdr/>
              </w:sdtPr>
              <w:sdtEndPr/>
              <w:sdtContent>
                <w:r w:rsidRPr="00B655F8">
                  <w:rPr>
                    <w:rStyle w:val="PlaceholderText"/>
                    <w:rFonts w:ascii="Arial" w:hAnsi="Arial" w:cs="Arial"/>
                  </w:rPr>
                  <w:t>Click or tap here to enter text.</w:t>
                </w:r>
              </w:sdtContent>
            </w:sdt>
          </w:p>
        </w:tc>
      </w:tr>
      <w:tr w:rsidR="00AC04BB" w:rsidRPr="00B655F8" w14:paraId="3AD6E29A" w14:textId="77777777" w:rsidTr="00C8676A">
        <w:trPr>
          <w:trHeight w:val="600"/>
        </w:trPr>
        <w:tc>
          <w:tcPr>
            <w:tcW w:w="4675" w:type="dxa"/>
          </w:tcPr>
          <w:p w14:paraId="1713811A" w14:textId="77777777" w:rsidR="00AC04BB" w:rsidRPr="00B655F8" w:rsidRDefault="00AC04BB" w:rsidP="00B673B7">
            <w:pPr>
              <w:rPr>
                <w:rStyle w:val="Emphasis"/>
                <w:rFonts w:ascii="Arial" w:hAnsi="Arial" w:cs="Arial"/>
                <w:b/>
                <w:i w:val="0"/>
              </w:rPr>
            </w:pPr>
            <w:r w:rsidRPr="00B655F8">
              <w:rPr>
                <w:rStyle w:val="Emphasis"/>
                <w:rFonts w:ascii="Arial" w:hAnsi="Arial" w:cs="Arial"/>
                <w:b/>
                <w:i w:val="0"/>
              </w:rPr>
              <w:t>Authorized Signature:</w:t>
            </w:r>
          </w:p>
        </w:tc>
        <w:tc>
          <w:tcPr>
            <w:tcW w:w="4655" w:type="dxa"/>
          </w:tcPr>
          <w:p w14:paraId="624C8820" w14:textId="77777777" w:rsidR="00AC04BB" w:rsidRPr="00B655F8" w:rsidRDefault="00AC04BB" w:rsidP="00B673B7">
            <w:pPr>
              <w:rPr>
                <w:rStyle w:val="Emphasis"/>
                <w:rFonts w:ascii="Arial" w:hAnsi="Arial" w:cs="Arial"/>
                <w:b/>
                <w:i w:val="0"/>
              </w:rPr>
            </w:pPr>
            <w:r w:rsidRPr="00B655F8">
              <w:rPr>
                <w:rStyle w:val="Emphasis"/>
                <w:rFonts w:ascii="Arial" w:hAnsi="Arial" w:cs="Arial"/>
                <w:b/>
                <w:i w:val="0"/>
              </w:rPr>
              <w:t>Date:</w:t>
            </w:r>
            <w:r w:rsidRPr="00B655F8">
              <w:rPr>
                <w:rFonts w:ascii="Arial" w:hAnsi="Arial" w:cs="Arial"/>
                <w:sz w:val="24"/>
                <w:szCs w:val="24"/>
              </w:rPr>
              <w:t xml:space="preserve"> </w:t>
            </w:r>
            <w:sdt>
              <w:sdtPr>
                <w:rPr>
                  <w:rFonts w:ascii="Arial" w:hAnsi="Arial" w:cs="Arial"/>
                  <w:color w:val="2B579A"/>
                  <w:sz w:val="24"/>
                  <w:szCs w:val="24"/>
                  <w:shd w:val="clear" w:color="auto" w:fill="E6E6E6"/>
                </w:rPr>
                <w:id w:val="1431779813"/>
                <w:placeholder>
                  <w:docPart w:val="64DAAE15F51147299F3ECE1F39F711D8"/>
                </w:placeholder>
                <w:showingPlcHdr/>
              </w:sdtPr>
              <w:sdtEndPr/>
              <w:sdtContent>
                <w:r w:rsidRPr="00B655F8">
                  <w:rPr>
                    <w:rStyle w:val="PlaceholderText"/>
                    <w:rFonts w:ascii="Arial" w:hAnsi="Arial" w:cs="Arial"/>
                  </w:rPr>
                  <w:t>Click or tap here to enter text.</w:t>
                </w:r>
              </w:sdtContent>
            </w:sdt>
          </w:p>
          <w:p w14:paraId="2D0F30FB" w14:textId="77777777" w:rsidR="00AC04BB" w:rsidRPr="00B655F8" w:rsidRDefault="00AC04BB" w:rsidP="00B673B7">
            <w:pPr>
              <w:rPr>
                <w:rStyle w:val="Emphasis"/>
                <w:rFonts w:ascii="Arial" w:hAnsi="Arial" w:cs="Arial"/>
                <w:b/>
                <w:i w:val="0"/>
              </w:rPr>
            </w:pPr>
          </w:p>
        </w:tc>
      </w:tr>
    </w:tbl>
    <w:p w14:paraId="5CE6C7C0" w14:textId="47362AE4" w:rsidR="00AC04BB" w:rsidRPr="00AC04BB" w:rsidRDefault="00AC04BB" w:rsidP="00AC04BB">
      <w:pPr>
        <w:pStyle w:val="Title"/>
        <w:jc w:val="center"/>
        <w:rPr>
          <w:rFonts w:ascii="Arial" w:hAnsi="Arial" w:cs="Arial"/>
          <w:sz w:val="48"/>
        </w:rPr>
      </w:pPr>
      <w:r w:rsidRPr="00AC04BB">
        <w:rPr>
          <w:rFonts w:ascii="Arial" w:hAnsi="Arial" w:cs="Arial"/>
          <w:sz w:val="48"/>
        </w:rPr>
        <w:lastRenderedPageBreak/>
        <w:t>RFA 202106083</w:t>
      </w:r>
    </w:p>
    <w:p w14:paraId="1C89F395" w14:textId="77777777" w:rsidR="00AC04BB" w:rsidRPr="00AC04BB" w:rsidRDefault="00AC04BB" w:rsidP="00AC04BB">
      <w:pPr>
        <w:pStyle w:val="Title"/>
        <w:jc w:val="center"/>
        <w:rPr>
          <w:rFonts w:ascii="Arial" w:hAnsi="Arial" w:cs="Arial"/>
          <w:sz w:val="48"/>
        </w:rPr>
      </w:pPr>
      <w:r w:rsidRPr="00AC04BB">
        <w:rPr>
          <w:rFonts w:ascii="Arial" w:hAnsi="Arial" w:cs="Arial"/>
          <w:sz w:val="48"/>
        </w:rPr>
        <w:t xml:space="preserve">American Rescue Plan – Homeless Children and Youth I </w:t>
      </w:r>
    </w:p>
    <w:p w14:paraId="71DD2FCF" w14:textId="77777777" w:rsidR="00DA7EF9" w:rsidRPr="000E02B6" w:rsidRDefault="00DA7EF9" w:rsidP="00DA7EF9">
      <w:pPr>
        <w:pStyle w:val="Subtitle"/>
        <w:jc w:val="center"/>
        <w:rPr>
          <w:rFonts w:ascii="Arial" w:hAnsi="Arial" w:cs="Arial"/>
          <w:sz w:val="24"/>
          <w:szCs w:val="24"/>
        </w:rPr>
      </w:pPr>
      <w:r w:rsidRPr="000E02B6">
        <w:rPr>
          <w:rFonts w:ascii="Arial" w:hAnsi="Arial" w:cs="Arial"/>
          <w:sz w:val="24"/>
          <w:szCs w:val="24"/>
        </w:rPr>
        <w:t>APPLICATION</w:t>
      </w:r>
    </w:p>
    <w:p w14:paraId="5926626A" w14:textId="76BBC058" w:rsidR="00DA7EF9" w:rsidRPr="00863CDC" w:rsidRDefault="00DA7EF9" w:rsidP="00DA7EF9">
      <w:pPr>
        <w:spacing w:after="0" w:line="360" w:lineRule="auto"/>
        <w:contextualSpacing/>
        <w:rPr>
          <w:rFonts w:ascii="Arial" w:hAnsi="Arial" w:cs="Arial"/>
          <w:sz w:val="24"/>
          <w:szCs w:val="24"/>
        </w:rPr>
      </w:pPr>
      <w:r w:rsidRPr="00863CDC">
        <w:rPr>
          <w:rFonts w:ascii="Arial" w:hAnsi="Arial" w:cs="Arial"/>
          <w:sz w:val="24"/>
          <w:szCs w:val="24"/>
        </w:rPr>
        <w:t xml:space="preserve">Answer the following questions. </w:t>
      </w:r>
      <w:r w:rsidRPr="00863CDC">
        <w:rPr>
          <w:rFonts w:ascii="Arial" w:hAnsi="Arial" w:cs="Arial"/>
          <w:b/>
          <w:sz w:val="24"/>
          <w:szCs w:val="24"/>
        </w:rPr>
        <w:t xml:space="preserve">Narrative answers should be limited to no more than </w:t>
      </w:r>
      <w:r w:rsidRPr="00863CDC">
        <w:rPr>
          <w:rFonts w:ascii="Arial" w:hAnsi="Arial" w:cs="Arial"/>
          <w:b/>
          <w:sz w:val="24"/>
          <w:szCs w:val="24"/>
          <w:u w:val="single"/>
        </w:rPr>
        <w:t>five</w:t>
      </w:r>
      <w:r w:rsidRPr="00863CDC">
        <w:rPr>
          <w:rFonts w:ascii="Arial" w:hAnsi="Arial" w:cs="Arial"/>
          <w:b/>
          <w:sz w:val="24"/>
          <w:szCs w:val="24"/>
        </w:rPr>
        <w:t xml:space="preserve"> sentences</w:t>
      </w:r>
      <w:r w:rsidRPr="00863CDC">
        <w:rPr>
          <w:rFonts w:ascii="Arial" w:hAnsi="Arial" w:cs="Arial"/>
          <w:sz w:val="24"/>
          <w:szCs w:val="24"/>
        </w:rPr>
        <w:t xml:space="preserve"> per question.</w:t>
      </w:r>
    </w:p>
    <w:p w14:paraId="309A5B71" w14:textId="77777777" w:rsidR="00DA7EF9" w:rsidRPr="00863CDC" w:rsidRDefault="00DA7EF9" w:rsidP="00DA7EF9">
      <w:pPr>
        <w:numPr>
          <w:ilvl w:val="0"/>
          <w:numId w:val="39"/>
        </w:numPr>
        <w:spacing w:after="0" w:line="360" w:lineRule="auto"/>
        <w:ind w:left="360"/>
        <w:contextualSpacing/>
        <w:rPr>
          <w:rFonts w:ascii="Arial" w:hAnsi="Arial" w:cs="Arial"/>
          <w:sz w:val="24"/>
          <w:szCs w:val="24"/>
        </w:rPr>
      </w:pPr>
      <w:r w:rsidRPr="00863CDC">
        <w:rPr>
          <w:rFonts w:ascii="Arial" w:hAnsi="Arial" w:cs="Arial"/>
          <w:sz w:val="24"/>
          <w:szCs w:val="24"/>
        </w:rPr>
        <w:t>For the current and preceding two school years, please record (below) the number of identified children and youth experiencing homelessness in the SAU(s), preschool through high school:</w:t>
      </w:r>
    </w:p>
    <w:p w14:paraId="6DD47D58" w14:textId="77777777" w:rsidR="00837551" w:rsidRPr="00837551" w:rsidRDefault="00DA7EF9" w:rsidP="00837551">
      <w:pPr>
        <w:pStyle w:val="ListParagraph"/>
        <w:numPr>
          <w:ilvl w:val="1"/>
          <w:numId w:val="39"/>
        </w:numPr>
        <w:spacing w:after="0" w:line="360" w:lineRule="auto"/>
        <w:ind w:left="720"/>
        <w:rPr>
          <w:rFonts w:ascii="Arial" w:hAnsi="Arial" w:cs="Arial"/>
          <w:sz w:val="24"/>
          <w:szCs w:val="24"/>
        </w:rPr>
      </w:pPr>
      <w:r w:rsidRPr="00837551">
        <w:rPr>
          <w:rFonts w:ascii="Arial" w:hAnsi="Arial" w:cs="Arial"/>
          <w:sz w:val="24"/>
          <w:szCs w:val="24"/>
        </w:rPr>
        <w:t xml:space="preserve">2018-19 school year: </w:t>
      </w:r>
      <w:sdt>
        <w:sdtPr>
          <w:id w:val="-1226143553"/>
          <w:placeholder>
            <w:docPart w:val="887B3CE3478147F78EB5D202A3088560"/>
          </w:placeholder>
          <w:showingPlcHdr/>
          <w:text/>
        </w:sdtPr>
        <w:sdtEndPr/>
        <w:sdtContent>
          <w:r w:rsidRPr="00837551">
            <w:rPr>
              <w:rFonts w:ascii="Arial" w:hAnsi="Arial" w:cs="Arial"/>
              <w:color w:val="808080"/>
              <w:sz w:val="24"/>
              <w:szCs w:val="24"/>
            </w:rPr>
            <w:t>Click or tap here to enter text.</w:t>
          </w:r>
        </w:sdtContent>
      </w:sdt>
    </w:p>
    <w:p w14:paraId="3ED2EC76" w14:textId="77777777" w:rsidR="00837551" w:rsidRPr="00837551" w:rsidRDefault="00DA7EF9" w:rsidP="00837551">
      <w:pPr>
        <w:pStyle w:val="ListParagraph"/>
        <w:numPr>
          <w:ilvl w:val="1"/>
          <w:numId w:val="39"/>
        </w:numPr>
        <w:spacing w:after="0" w:line="360" w:lineRule="auto"/>
        <w:ind w:left="720"/>
        <w:rPr>
          <w:rFonts w:ascii="Arial" w:hAnsi="Arial" w:cs="Arial"/>
          <w:sz w:val="24"/>
          <w:szCs w:val="24"/>
        </w:rPr>
      </w:pPr>
      <w:r w:rsidRPr="00837551">
        <w:rPr>
          <w:rFonts w:ascii="Arial" w:hAnsi="Arial" w:cs="Arial"/>
          <w:sz w:val="24"/>
          <w:szCs w:val="24"/>
        </w:rPr>
        <w:t xml:space="preserve">2019-20 school year: </w:t>
      </w:r>
      <w:sdt>
        <w:sdtPr>
          <w:id w:val="1899249212"/>
          <w:placeholder>
            <w:docPart w:val="887B3CE3478147F78EB5D202A3088560"/>
          </w:placeholder>
          <w:showingPlcHdr/>
          <w:text/>
        </w:sdtPr>
        <w:sdtEndPr/>
        <w:sdtContent>
          <w:r w:rsidRPr="00837551">
            <w:rPr>
              <w:rFonts w:ascii="Arial" w:hAnsi="Arial" w:cs="Arial"/>
              <w:color w:val="808080"/>
              <w:sz w:val="24"/>
              <w:szCs w:val="24"/>
            </w:rPr>
            <w:t>Click or tap here to enter text.</w:t>
          </w:r>
        </w:sdtContent>
      </w:sdt>
    </w:p>
    <w:p w14:paraId="796BD172" w14:textId="3775D757" w:rsidR="00DA7EF9" w:rsidRPr="00837551" w:rsidRDefault="00DA7EF9" w:rsidP="00837551">
      <w:pPr>
        <w:pStyle w:val="ListParagraph"/>
        <w:numPr>
          <w:ilvl w:val="1"/>
          <w:numId w:val="39"/>
        </w:numPr>
        <w:spacing w:after="0" w:line="360" w:lineRule="auto"/>
        <w:ind w:left="720"/>
        <w:rPr>
          <w:rFonts w:ascii="Arial" w:hAnsi="Arial" w:cs="Arial"/>
          <w:sz w:val="24"/>
          <w:szCs w:val="24"/>
        </w:rPr>
      </w:pPr>
      <w:r w:rsidRPr="00837551">
        <w:rPr>
          <w:rFonts w:ascii="Arial" w:hAnsi="Arial" w:cs="Arial"/>
          <w:sz w:val="24"/>
          <w:szCs w:val="24"/>
        </w:rPr>
        <w:t xml:space="preserve">2020-21 school year (available to date): </w:t>
      </w:r>
      <w:sdt>
        <w:sdtPr>
          <w:id w:val="766734325"/>
          <w:placeholder>
            <w:docPart w:val="887B3CE3478147F78EB5D202A3088560"/>
          </w:placeholder>
          <w:showingPlcHdr/>
          <w:text/>
        </w:sdtPr>
        <w:sdtEndPr/>
        <w:sdtContent>
          <w:r w:rsidRPr="00837551">
            <w:rPr>
              <w:rFonts w:ascii="Arial" w:hAnsi="Arial" w:cs="Arial"/>
              <w:color w:val="808080"/>
              <w:sz w:val="24"/>
              <w:szCs w:val="24"/>
            </w:rPr>
            <w:t>Click or tap here to enter text.</w:t>
          </w:r>
        </w:sdtContent>
      </w:sdt>
    </w:p>
    <w:p w14:paraId="384F070A" w14:textId="77777777" w:rsidR="00DA7EF9" w:rsidRPr="00863CDC" w:rsidRDefault="00DA7EF9" w:rsidP="00DA7EF9">
      <w:pPr>
        <w:numPr>
          <w:ilvl w:val="0"/>
          <w:numId w:val="39"/>
        </w:numPr>
        <w:spacing w:after="0" w:line="360" w:lineRule="auto"/>
        <w:ind w:left="360"/>
        <w:contextualSpacing/>
        <w:rPr>
          <w:rFonts w:ascii="Arial" w:hAnsi="Arial" w:cs="Arial"/>
          <w:sz w:val="24"/>
          <w:szCs w:val="24"/>
        </w:rPr>
      </w:pPr>
      <w:r w:rsidRPr="00863CDC">
        <w:rPr>
          <w:rFonts w:ascii="Arial" w:hAnsi="Arial" w:cs="Arial"/>
          <w:sz w:val="24"/>
          <w:szCs w:val="24"/>
        </w:rPr>
        <w:t>If the number of identified children and youth experiencing homelessness in the SAU(s) has changed by more than 10% since the 2018-19 school year, explain the difference.</w:t>
      </w:r>
    </w:p>
    <w:sdt>
      <w:sdtPr>
        <w:rPr>
          <w:rFonts w:ascii="Arial" w:hAnsi="Arial" w:cs="Arial"/>
          <w:sz w:val="24"/>
          <w:szCs w:val="24"/>
        </w:rPr>
        <w:id w:val="-1359345324"/>
        <w:placeholder>
          <w:docPart w:val="E71D87420A294205945ABD226B5BB999"/>
        </w:placeholder>
        <w:showingPlcHdr/>
        <w:text/>
      </w:sdtPr>
      <w:sdtEndPr/>
      <w:sdtContent>
        <w:p w14:paraId="54EE6838" w14:textId="2547D164" w:rsidR="00DA7EF9" w:rsidRPr="00863CDC" w:rsidRDefault="00DA7EF9" w:rsidP="00863CDC">
          <w:pPr>
            <w:spacing w:after="0" w:line="360" w:lineRule="auto"/>
            <w:ind w:left="360"/>
            <w:contextualSpacing/>
            <w:rPr>
              <w:rFonts w:ascii="Arial" w:hAnsi="Arial" w:cs="Arial"/>
              <w:sz w:val="24"/>
              <w:szCs w:val="24"/>
            </w:rPr>
          </w:pPr>
          <w:r w:rsidRPr="00863CDC">
            <w:rPr>
              <w:rFonts w:ascii="Arial" w:hAnsi="Arial" w:cs="Arial"/>
              <w:color w:val="808080"/>
              <w:sz w:val="24"/>
              <w:szCs w:val="24"/>
            </w:rPr>
            <w:t>Click or tap here to enter text.</w:t>
          </w:r>
        </w:p>
      </w:sdtContent>
    </w:sdt>
    <w:p w14:paraId="5921086E" w14:textId="77777777" w:rsidR="00DA7EF9" w:rsidRPr="00863CDC" w:rsidRDefault="00DA7EF9" w:rsidP="00DA7EF9">
      <w:pPr>
        <w:numPr>
          <w:ilvl w:val="0"/>
          <w:numId w:val="39"/>
        </w:numPr>
        <w:spacing w:after="0" w:line="360" w:lineRule="auto"/>
        <w:ind w:left="360"/>
        <w:contextualSpacing/>
        <w:rPr>
          <w:rFonts w:ascii="Arial" w:hAnsi="Arial" w:cs="Arial"/>
          <w:sz w:val="24"/>
          <w:szCs w:val="24"/>
        </w:rPr>
      </w:pPr>
      <w:r w:rsidRPr="00863CDC">
        <w:rPr>
          <w:rFonts w:ascii="Arial" w:hAnsi="Arial" w:cs="Arial"/>
          <w:sz w:val="24"/>
          <w:szCs w:val="24"/>
        </w:rPr>
        <w:t>What is the average attendance for identified children and youth experiencing homelessness in the SAU(s) for the 2019-20 or 2020-21 school year? How does this compare to the average attendance for all students in the same year?</w:t>
      </w:r>
    </w:p>
    <w:sdt>
      <w:sdtPr>
        <w:rPr>
          <w:rFonts w:ascii="Arial" w:hAnsi="Arial" w:cs="Arial"/>
          <w:sz w:val="24"/>
          <w:szCs w:val="24"/>
        </w:rPr>
        <w:id w:val="-109431521"/>
        <w:placeholder>
          <w:docPart w:val="9E4CD8EDCDCF48509F2B4F2D6BC50332"/>
        </w:placeholder>
        <w:showingPlcHdr/>
        <w:text/>
      </w:sdtPr>
      <w:sdtEndPr/>
      <w:sdtContent>
        <w:p w14:paraId="26A4837F" w14:textId="4F38A6EB" w:rsidR="00DA7EF9" w:rsidRPr="00863CDC" w:rsidRDefault="00DA7EF9" w:rsidP="00863CDC">
          <w:pPr>
            <w:spacing w:after="0" w:line="360" w:lineRule="auto"/>
            <w:ind w:left="360"/>
            <w:contextualSpacing/>
            <w:rPr>
              <w:rFonts w:ascii="Arial" w:hAnsi="Arial" w:cs="Arial"/>
              <w:sz w:val="24"/>
              <w:szCs w:val="24"/>
            </w:rPr>
          </w:pPr>
          <w:r w:rsidRPr="00863CDC">
            <w:rPr>
              <w:rFonts w:ascii="Arial" w:hAnsi="Arial" w:cs="Arial"/>
              <w:color w:val="808080"/>
              <w:sz w:val="24"/>
              <w:szCs w:val="24"/>
            </w:rPr>
            <w:t>Click or tap here to enter text.</w:t>
          </w:r>
        </w:p>
      </w:sdtContent>
    </w:sdt>
    <w:p w14:paraId="1055789B" w14:textId="498D2D4E" w:rsidR="00DA7EF9" w:rsidRPr="00863CDC" w:rsidRDefault="00DA7EF9" w:rsidP="00DA7EF9">
      <w:pPr>
        <w:numPr>
          <w:ilvl w:val="0"/>
          <w:numId w:val="39"/>
        </w:numPr>
        <w:spacing w:after="0" w:line="360" w:lineRule="auto"/>
        <w:ind w:left="360"/>
        <w:contextualSpacing/>
        <w:rPr>
          <w:rFonts w:ascii="Arial" w:hAnsi="Arial" w:cs="Arial"/>
          <w:sz w:val="24"/>
          <w:szCs w:val="24"/>
        </w:rPr>
      </w:pPr>
      <w:r w:rsidRPr="00863CDC">
        <w:rPr>
          <w:rFonts w:ascii="Arial" w:hAnsi="Arial" w:cs="Arial"/>
          <w:sz w:val="24"/>
          <w:szCs w:val="24"/>
        </w:rPr>
        <w:t>What are the primary current educational and related needs of children and youth experiencing homelessness in the SAU(s) as they relate to eligible uses of funds (check all that apply)?</w:t>
      </w:r>
    </w:p>
    <w:p w14:paraId="3A008124" w14:textId="77777777" w:rsidR="00DA7EF9" w:rsidRPr="00863CDC"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494187019"/>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Outreach and identification</w:t>
      </w:r>
    </w:p>
    <w:p w14:paraId="406709B6" w14:textId="77777777" w:rsidR="00DA7EF9" w:rsidRPr="00863CDC"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1581562626"/>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Enrollment</w:t>
      </w:r>
    </w:p>
    <w:p w14:paraId="4BEC5778" w14:textId="77777777" w:rsidR="00DA7EF9" w:rsidRPr="00863CDC"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128294631"/>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Attendance</w:t>
      </w:r>
    </w:p>
    <w:p w14:paraId="44E473F4" w14:textId="77777777" w:rsidR="00DA7EF9" w:rsidRPr="00863CDC"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550119173"/>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Transportation</w:t>
      </w:r>
    </w:p>
    <w:p w14:paraId="0B413DEC" w14:textId="77777777" w:rsidR="00DA7EF9" w:rsidRPr="00863CDC"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786812288"/>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Academic support</w:t>
      </w:r>
    </w:p>
    <w:p w14:paraId="60F137E3" w14:textId="77777777" w:rsidR="00DA7EF9" w:rsidRPr="00863CDC"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709960520"/>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Extra-curricular participation</w:t>
      </w:r>
    </w:p>
    <w:p w14:paraId="20F9DF4D" w14:textId="77777777" w:rsidR="00DA7EF9" w:rsidRPr="00863CDC"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2090888009"/>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Trauma-informed care</w:t>
      </w:r>
    </w:p>
    <w:p w14:paraId="2CF84CAA" w14:textId="77777777" w:rsidR="00DA7EF9" w:rsidRPr="00863CDC"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406573948"/>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Social emotional learning</w:t>
      </w:r>
    </w:p>
    <w:p w14:paraId="4CA1D85E" w14:textId="77777777" w:rsidR="00DA7EF9" w:rsidRPr="00863CDC"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22140938"/>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Mental health support</w:t>
      </w:r>
    </w:p>
    <w:p w14:paraId="77F67A58" w14:textId="77777777" w:rsidR="00DA7EF9" w:rsidRPr="00863CDC"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1997410186"/>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Supplies (school, health, hygiene, clothing, etc.)</w:t>
      </w:r>
    </w:p>
    <w:p w14:paraId="45C066E6" w14:textId="77777777" w:rsidR="00DA7EF9" w:rsidRPr="00863CDC"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1652825621"/>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Cell phones, laptops, internet, or other technological devices</w:t>
      </w:r>
    </w:p>
    <w:p w14:paraId="013852CF" w14:textId="77777777" w:rsidR="00DA7EF9" w:rsidRPr="00863CDC"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442297002"/>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Access to early childhood programs</w:t>
      </w:r>
    </w:p>
    <w:p w14:paraId="68CD8D16" w14:textId="77777777" w:rsidR="00DA7EF9" w:rsidRPr="00863CDC"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607241209"/>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Short-term, temporary housing</w:t>
      </w:r>
    </w:p>
    <w:p w14:paraId="0B93284E" w14:textId="672C3719" w:rsidR="000D0BA9"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461620102"/>
          <w14:checkbox>
            <w14:checked w14:val="0"/>
            <w14:checkedState w14:val="2612" w14:font="MS Gothic"/>
            <w14:uncheckedState w14:val="2610" w14:font="MS Gothic"/>
          </w14:checkbox>
        </w:sdtPr>
        <w:sdtEndPr/>
        <w:sdtContent>
          <w:r w:rsidR="000D0BA9">
            <w:rPr>
              <w:rFonts w:ascii="MS Gothic" w:eastAsia="MS Gothic" w:hAnsi="MS Gothic" w:cs="Arial" w:hint="eastAsia"/>
              <w:sz w:val="24"/>
              <w:szCs w:val="24"/>
            </w:rPr>
            <w:t>☐</w:t>
          </w:r>
        </w:sdtContent>
      </w:sdt>
      <w:r w:rsidR="00DA7EF9" w:rsidRPr="00863CDC">
        <w:rPr>
          <w:rFonts w:ascii="Arial" w:hAnsi="Arial" w:cs="Arial"/>
          <w:sz w:val="24"/>
          <w:szCs w:val="24"/>
        </w:rPr>
        <w:t xml:space="preserve"> Other (please describe)</w:t>
      </w:r>
      <w:r w:rsidR="000D0BA9">
        <w:rPr>
          <w:rFonts w:ascii="Arial" w:hAnsi="Arial" w:cs="Arial"/>
          <w:sz w:val="24"/>
          <w:szCs w:val="24"/>
        </w:rPr>
        <w:t xml:space="preserve"> </w:t>
      </w:r>
      <w:sdt>
        <w:sdtPr>
          <w:rPr>
            <w:rFonts w:ascii="Arial" w:hAnsi="Arial" w:cs="Arial"/>
            <w:sz w:val="24"/>
            <w:szCs w:val="24"/>
          </w:rPr>
          <w:id w:val="-1232066966"/>
          <w:placeholder>
            <w:docPart w:val="DefaultPlaceholder_-1854013440"/>
          </w:placeholder>
        </w:sdtPr>
        <w:sdtEndPr/>
        <w:sdtContent>
          <w:sdt>
            <w:sdtPr>
              <w:rPr>
                <w:rFonts w:ascii="Arial" w:hAnsi="Arial" w:cs="Arial"/>
                <w:sz w:val="24"/>
                <w:szCs w:val="24"/>
              </w:rPr>
              <w:id w:val="-1853092447"/>
              <w:placeholder>
                <w:docPart w:val="04B0A811B5D6437B81BD9C2D468E7772"/>
              </w:placeholder>
              <w:showingPlcHdr/>
              <w:text/>
            </w:sdtPr>
            <w:sdtEndPr/>
            <w:sdtContent>
              <w:r w:rsidR="000D0BA9" w:rsidRPr="00863CDC">
                <w:rPr>
                  <w:rFonts w:ascii="Arial" w:hAnsi="Arial" w:cs="Arial"/>
                  <w:color w:val="808080"/>
                  <w:sz w:val="24"/>
                  <w:szCs w:val="24"/>
                </w:rPr>
                <w:t>Click or tap here to enter text.</w:t>
              </w:r>
            </w:sdtContent>
          </w:sdt>
        </w:sdtContent>
      </w:sdt>
    </w:p>
    <w:p w14:paraId="0D064961" w14:textId="77777777" w:rsidR="00DA7EF9" w:rsidRPr="00863CDC" w:rsidRDefault="00DA7EF9" w:rsidP="00DA7EF9">
      <w:pPr>
        <w:numPr>
          <w:ilvl w:val="0"/>
          <w:numId w:val="39"/>
        </w:numPr>
        <w:spacing w:after="0" w:line="360" w:lineRule="auto"/>
        <w:ind w:left="360"/>
        <w:contextualSpacing/>
        <w:rPr>
          <w:rFonts w:ascii="Arial" w:hAnsi="Arial" w:cs="Arial"/>
          <w:sz w:val="24"/>
          <w:szCs w:val="24"/>
        </w:rPr>
      </w:pPr>
      <w:r w:rsidRPr="00863CDC">
        <w:rPr>
          <w:rFonts w:ascii="Arial" w:hAnsi="Arial" w:cs="Arial"/>
          <w:sz w:val="24"/>
          <w:szCs w:val="24"/>
        </w:rPr>
        <w:t>ARP Homeless I Funds will be used to facilitate (check all that apply):</w:t>
      </w:r>
    </w:p>
    <w:p w14:paraId="4539D27F" w14:textId="77777777" w:rsidR="00DA7EF9" w:rsidRPr="00863CDC" w:rsidRDefault="00F72A71" w:rsidP="00DA7EF9">
      <w:pPr>
        <w:spacing w:after="0" w:line="360" w:lineRule="auto"/>
        <w:ind w:left="360"/>
        <w:contextualSpacing/>
        <w:rPr>
          <w:rFonts w:ascii="Arial" w:hAnsi="Arial" w:cs="Arial"/>
          <w:sz w:val="24"/>
          <w:szCs w:val="24"/>
        </w:rPr>
      </w:pPr>
      <w:sdt>
        <w:sdtPr>
          <w:rPr>
            <w:rFonts w:ascii="Arial" w:hAnsi="Arial" w:cs="Arial"/>
            <w:sz w:val="24"/>
            <w:szCs w:val="24"/>
          </w:rPr>
          <w:id w:val="105940912"/>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Identification of children and youth experiencing homelessness</w:t>
      </w:r>
    </w:p>
    <w:p w14:paraId="564D3E2F" w14:textId="77777777" w:rsidR="00DA7EF9" w:rsidRPr="00863CDC" w:rsidRDefault="00F72A71" w:rsidP="00DA7EF9">
      <w:pPr>
        <w:spacing w:after="0" w:line="360" w:lineRule="auto"/>
        <w:ind w:left="360"/>
        <w:contextualSpacing/>
        <w:rPr>
          <w:rFonts w:ascii="Arial" w:hAnsi="Arial" w:cs="Arial"/>
          <w:sz w:val="24"/>
          <w:szCs w:val="24"/>
        </w:rPr>
      </w:pPr>
      <w:sdt>
        <w:sdtPr>
          <w:rPr>
            <w:rFonts w:ascii="Arial" w:hAnsi="Arial" w:cs="Arial"/>
            <w:sz w:val="24"/>
            <w:szCs w:val="24"/>
          </w:rPr>
          <w:id w:val="1415508701"/>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Enrollment of children and youth experiencing homelessness</w:t>
      </w:r>
    </w:p>
    <w:p w14:paraId="6C576810" w14:textId="77777777" w:rsidR="00DA7EF9" w:rsidRPr="00863CDC" w:rsidRDefault="00F72A71" w:rsidP="00DA7EF9">
      <w:pPr>
        <w:spacing w:after="0" w:line="360" w:lineRule="auto"/>
        <w:ind w:left="360"/>
        <w:contextualSpacing/>
        <w:rPr>
          <w:rFonts w:ascii="Arial" w:hAnsi="Arial" w:cs="Arial"/>
          <w:sz w:val="24"/>
          <w:szCs w:val="24"/>
        </w:rPr>
      </w:pPr>
      <w:sdt>
        <w:sdtPr>
          <w:rPr>
            <w:rFonts w:ascii="Arial" w:hAnsi="Arial" w:cs="Arial"/>
            <w:sz w:val="24"/>
            <w:szCs w:val="24"/>
          </w:rPr>
          <w:id w:val="-567192033"/>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Retention of children and youth experiencing homelessness</w:t>
      </w:r>
    </w:p>
    <w:p w14:paraId="688888C1" w14:textId="3FD186FF" w:rsidR="00DA7EF9" w:rsidRPr="00863CDC" w:rsidRDefault="00F72A71" w:rsidP="00863CDC">
      <w:pPr>
        <w:spacing w:after="0" w:line="360" w:lineRule="auto"/>
        <w:ind w:left="360"/>
        <w:contextualSpacing/>
        <w:rPr>
          <w:rFonts w:ascii="Arial" w:hAnsi="Arial" w:cs="Arial"/>
          <w:sz w:val="24"/>
          <w:szCs w:val="24"/>
        </w:rPr>
      </w:pPr>
      <w:sdt>
        <w:sdtPr>
          <w:rPr>
            <w:rFonts w:ascii="Arial" w:hAnsi="Arial" w:cs="Arial"/>
            <w:sz w:val="24"/>
            <w:szCs w:val="24"/>
          </w:rPr>
          <w:id w:val="-2144331947"/>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Educational success of children and youth experiencing homelessness</w:t>
      </w:r>
    </w:p>
    <w:p w14:paraId="58F33A8A" w14:textId="77777777" w:rsidR="00DA7EF9" w:rsidRPr="00863CDC" w:rsidRDefault="00DA7EF9" w:rsidP="00DA7EF9">
      <w:pPr>
        <w:numPr>
          <w:ilvl w:val="0"/>
          <w:numId w:val="39"/>
        </w:numPr>
        <w:spacing w:after="0" w:line="360" w:lineRule="auto"/>
        <w:ind w:left="360"/>
        <w:contextualSpacing/>
        <w:rPr>
          <w:rFonts w:ascii="Arial" w:hAnsi="Arial" w:cs="Arial"/>
          <w:sz w:val="24"/>
          <w:szCs w:val="24"/>
        </w:rPr>
      </w:pPr>
      <w:r w:rsidRPr="00863CDC">
        <w:rPr>
          <w:rFonts w:ascii="Arial" w:hAnsi="Arial" w:cs="Arial"/>
          <w:sz w:val="24"/>
          <w:szCs w:val="24"/>
        </w:rPr>
        <w:t>How will the SAU(s) use ARP Homeless I subgrant funds to identify and outreach to children and youth experiencing homelessness?</w:t>
      </w:r>
    </w:p>
    <w:p w14:paraId="20F24316" w14:textId="3DB243D4" w:rsidR="00DA7EF9" w:rsidRPr="00863CDC" w:rsidRDefault="00F72A71" w:rsidP="000D0BA9">
      <w:pPr>
        <w:spacing w:after="0" w:line="360" w:lineRule="auto"/>
        <w:ind w:left="360"/>
        <w:rPr>
          <w:rFonts w:ascii="Arial" w:hAnsi="Arial" w:cs="Arial"/>
          <w:sz w:val="24"/>
          <w:szCs w:val="24"/>
        </w:rPr>
      </w:pPr>
      <w:sdt>
        <w:sdtPr>
          <w:rPr>
            <w:rFonts w:ascii="Arial" w:hAnsi="Arial" w:cs="Arial"/>
            <w:sz w:val="24"/>
            <w:szCs w:val="24"/>
          </w:rPr>
          <w:id w:val="-1076052733"/>
          <w14:checkbox>
            <w14:checked w14:val="0"/>
            <w14:checkedState w14:val="2612" w14:font="MS Gothic"/>
            <w14:uncheckedState w14:val="2610" w14:font="MS Gothic"/>
          </w14:checkbox>
        </w:sdtPr>
        <w:sdtEndPr/>
        <w:sdtContent>
          <w:r w:rsidR="00863CDC">
            <w:rPr>
              <w:rFonts w:ascii="MS Gothic" w:eastAsia="MS Gothic" w:hAnsi="MS Gothic" w:cs="Arial" w:hint="eastAsia"/>
              <w:sz w:val="24"/>
              <w:szCs w:val="24"/>
            </w:rPr>
            <w:t>☐</w:t>
          </w:r>
        </w:sdtContent>
      </w:sdt>
      <w:r w:rsidR="00DA7EF9" w:rsidRPr="00863CDC">
        <w:rPr>
          <w:rFonts w:ascii="Arial" w:hAnsi="Arial" w:cs="Arial"/>
          <w:sz w:val="24"/>
          <w:szCs w:val="24"/>
        </w:rPr>
        <w:t xml:space="preserve"> Compete and award contracts to community-based organizations that are well-positioned to identify historically underserved populations such as rural children and youth, Tribal children and youth, students of color, children and youth with disabilities, English learners, LGBTQ+ youth, and pregnant, parenting, or caregiving students, and to connect them to educationally related support and wraparound services.</w:t>
      </w:r>
    </w:p>
    <w:p w14:paraId="086754E5" w14:textId="6324C1D6" w:rsidR="00DA7EF9" w:rsidRPr="00863CDC" w:rsidRDefault="00F72A71" w:rsidP="000D0BA9">
      <w:pPr>
        <w:spacing w:after="0" w:line="360" w:lineRule="auto"/>
        <w:ind w:left="360"/>
        <w:rPr>
          <w:rFonts w:ascii="Arial" w:hAnsi="Arial" w:cs="Arial"/>
          <w:sz w:val="24"/>
          <w:szCs w:val="24"/>
        </w:rPr>
      </w:pPr>
      <w:sdt>
        <w:sdtPr>
          <w:rPr>
            <w:rFonts w:ascii="Arial" w:hAnsi="Arial" w:cs="Arial"/>
            <w:sz w:val="24"/>
            <w:szCs w:val="24"/>
          </w:rPr>
          <w:id w:val="-554618894"/>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Hire outreach staff member</w:t>
      </w:r>
      <w:r w:rsidR="009901AD">
        <w:rPr>
          <w:rFonts w:ascii="Arial" w:hAnsi="Arial" w:cs="Arial"/>
          <w:sz w:val="24"/>
          <w:szCs w:val="24"/>
        </w:rPr>
        <w:t>(s)</w:t>
      </w:r>
      <w:r w:rsidR="00DA7EF9" w:rsidRPr="00863CDC">
        <w:rPr>
          <w:rFonts w:ascii="Arial" w:hAnsi="Arial" w:cs="Arial"/>
          <w:sz w:val="24"/>
          <w:szCs w:val="24"/>
        </w:rPr>
        <w:t xml:space="preserve"> to conduct outreach in the schools, community, with community partners</w:t>
      </w:r>
    </w:p>
    <w:p w14:paraId="064ADF07" w14:textId="787B51D0" w:rsidR="00DA7EF9" w:rsidRPr="00863CDC" w:rsidRDefault="00F72A71" w:rsidP="000D0BA9">
      <w:pPr>
        <w:spacing w:after="0" w:line="360" w:lineRule="auto"/>
        <w:ind w:left="360"/>
        <w:rPr>
          <w:rFonts w:ascii="Arial" w:hAnsi="Arial" w:cs="Arial"/>
          <w:sz w:val="24"/>
          <w:szCs w:val="24"/>
        </w:rPr>
      </w:pPr>
      <w:sdt>
        <w:sdtPr>
          <w:rPr>
            <w:rFonts w:ascii="Arial" w:hAnsi="Arial" w:cs="Arial"/>
            <w:sz w:val="24"/>
            <w:szCs w:val="24"/>
          </w:rPr>
          <w:id w:val="-946535263"/>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Prioritize the hiring of individuals / CBOs who may not have the traditional education background but do share lived experiences, linguistic and cultural backgrounds with the target populations</w:t>
      </w:r>
    </w:p>
    <w:p w14:paraId="108E38C9" w14:textId="1BCEEA8E" w:rsidR="00DA7EF9" w:rsidRPr="00863CDC" w:rsidRDefault="00F72A71" w:rsidP="000D0BA9">
      <w:pPr>
        <w:spacing w:after="0" w:line="360" w:lineRule="auto"/>
        <w:ind w:left="360"/>
        <w:rPr>
          <w:rFonts w:ascii="Arial" w:hAnsi="Arial" w:cs="Arial"/>
          <w:sz w:val="24"/>
          <w:szCs w:val="24"/>
        </w:rPr>
      </w:pPr>
      <w:sdt>
        <w:sdtPr>
          <w:rPr>
            <w:rFonts w:ascii="Arial" w:hAnsi="Arial" w:cs="Arial"/>
            <w:sz w:val="24"/>
            <w:szCs w:val="24"/>
          </w:rPr>
          <w:id w:val="562294695"/>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Evaluate and re-design enrollment forms and online enrollment process for identification, ensuring students and families feel welcome and safe to share their housing status</w:t>
      </w:r>
    </w:p>
    <w:p w14:paraId="1EDE84A7" w14:textId="7AE0E3DE" w:rsidR="00DA7EF9" w:rsidRPr="00863CDC" w:rsidRDefault="00F72A71" w:rsidP="000D0BA9">
      <w:pPr>
        <w:spacing w:after="0" w:line="360" w:lineRule="auto"/>
        <w:ind w:left="360"/>
        <w:rPr>
          <w:rFonts w:ascii="Arial" w:hAnsi="Arial" w:cs="Arial"/>
          <w:sz w:val="24"/>
          <w:szCs w:val="24"/>
        </w:rPr>
      </w:pPr>
      <w:sdt>
        <w:sdtPr>
          <w:rPr>
            <w:rFonts w:ascii="Arial" w:hAnsi="Arial" w:cs="Arial"/>
            <w:sz w:val="24"/>
            <w:szCs w:val="24"/>
          </w:rPr>
          <w:id w:val="1521349512"/>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Evaluate liaison’s capacity and re-assign if needed, prioritizing liaisons with social work or counseling backgrounds</w:t>
      </w:r>
    </w:p>
    <w:p w14:paraId="14E24CB5" w14:textId="2092C345" w:rsidR="00DA7EF9" w:rsidRPr="00863CDC" w:rsidRDefault="00F72A71" w:rsidP="000D0BA9">
      <w:pPr>
        <w:spacing w:after="0" w:line="360" w:lineRule="auto"/>
        <w:ind w:left="360"/>
        <w:rPr>
          <w:rFonts w:ascii="Arial" w:hAnsi="Arial" w:cs="Arial"/>
          <w:sz w:val="24"/>
          <w:szCs w:val="24"/>
        </w:rPr>
      </w:pPr>
      <w:sdt>
        <w:sdtPr>
          <w:rPr>
            <w:rFonts w:ascii="Arial" w:hAnsi="Arial" w:cs="Arial"/>
            <w:sz w:val="24"/>
            <w:szCs w:val="24"/>
          </w:rPr>
          <w:id w:val="-363443304"/>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Dedicate collaboration with the statewide Migrant Education Program to ensure migrant students experiencing homelessness are properly identified and supported under McKinney-Vento</w:t>
      </w:r>
    </w:p>
    <w:p w14:paraId="0E24968C" w14:textId="3959FF37" w:rsidR="00DA7EF9" w:rsidRPr="00863CDC" w:rsidRDefault="00F72A71" w:rsidP="000D0BA9">
      <w:pPr>
        <w:spacing w:after="0" w:line="360" w:lineRule="auto"/>
        <w:ind w:left="360"/>
        <w:rPr>
          <w:rFonts w:ascii="Arial" w:hAnsi="Arial" w:cs="Arial"/>
          <w:sz w:val="24"/>
          <w:szCs w:val="24"/>
        </w:rPr>
      </w:pPr>
      <w:sdt>
        <w:sdtPr>
          <w:rPr>
            <w:rFonts w:ascii="Arial" w:hAnsi="Arial" w:cs="Arial"/>
            <w:sz w:val="24"/>
            <w:szCs w:val="24"/>
          </w:rPr>
          <w:id w:val="-740328621"/>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Complete training and designate Point of Contact for each school building, include stipend for those staff members</w:t>
      </w:r>
    </w:p>
    <w:p w14:paraId="7FC0F878" w14:textId="4CA0AFF4" w:rsidR="00DA7EF9" w:rsidRPr="00863CDC" w:rsidRDefault="00F72A71" w:rsidP="000D0BA9">
      <w:pPr>
        <w:spacing w:after="0" w:line="360" w:lineRule="auto"/>
        <w:ind w:left="360"/>
        <w:rPr>
          <w:rFonts w:ascii="Arial" w:hAnsi="Arial" w:cs="Arial"/>
          <w:sz w:val="24"/>
          <w:szCs w:val="24"/>
        </w:rPr>
      </w:pPr>
      <w:sdt>
        <w:sdtPr>
          <w:rPr>
            <w:rFonts w:ascii="Arial" w:hAnsi="Arial" w:cs="Arial"/>
            <w:sz w:val="24"/>
            <w:szCs w:val="24"/>
          </w:rPr>
          <w:id w:val="959300662"/>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Screen for homelessness by embedding questions and information about homelessness in all school or district outreach efforts</w:t>
      </w:r>
    </w:p>
    <w:p w14:paraId="5A7A7FC0" w14:textId="4B8B0EB6" w:rsidR="00DA7EF9" w:rsidRPr="00863CDC" w:rsidRDefault="00F72A71" w:rsidP="000D0BA9">
      <w:pPr>
        <w:spacing w:after="0" w:line="360" w:lineRule="auto"/>
        <w:ind w:left="360"/>
        <w:rPr>
          <w:rFonts w:ascii="Arial" w:hAnsi="Arial" w:cs="Arial"/>
          <w:sz w:val="24"/>
          <w:szCs w:val="24"/>
        </w:rPr>
      </w:pPr>
      <w:sdt>
        <w:sdtPr>
          <w:rPr>
            <w:rFonts w:ascii="Arial" w:hAnsi="Arial" w:cs="Arial"/>
            <w:sz w:val="24"/>
            <w:szCs w:val="24"/>
          </w:rPr>
          <w:id w:val="1412889426"/>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Professional development and other activities for educators to increase understanding and sensitivity of the needs and rights of homeless children</w:t>
      </w:r>
    </w:p>
    <w:p w14:paraId="22A5BA3E" w14:textId="30C04B9D" w:rsidR="00DA7EF9" w:rsidRPr="00863CDC" w:rsidRDefault="00F72A71" w:rsidP="000D0BA9">
      <w:pPr>
        <w:spacing w:after="0" w:line="360" w:lineRule="auto"/>
        <w:ind w:left="360"/>
        <w:rPr>
          <w:rFonts w:ascii="Arial" w:hAnsi="Arial" w:cs="Arial"/>
          <w:sz w:val="24"/>
          <w:szCs w:val="24"/>
        </w:rPr>
      </w:pPr>
      <w:sdt>
        <w:sdtPr>
          <w:rPr>
            <w:rFonts w:ascii="Arial" w:hAnsi="Arial" w:cs="Arial"/>
            <w:sz w:val="24"/>
            <w:szCs w:val="24"/>
          </w:rPr>
          <w:id w:val="82119243"/>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Develop, translate, print, and develop virtual outreach materials and review with families for feedback</w:t>
      </w:r>
      <w:r w:rsidR="0015529F" w:rsidRPr="00863CDC">
        <w:rPr>
          <w:rFonts w:ascii="Arial" w:hAnsi="Arial" w:cs="Arial"/>
          <w:sz w:val="24"/>
          <w:szCs w:val="24"/>
        </w:rPr>
        <w:t xml:space="preserve">. </w:t>
      </w:r>
      <w:r w:rsidR="00DA7EF9" w:rsidRPr="00863CDC">
        <w:rPr>
          <w:rFonts w:ascii="Arial" w:hAnsi="Arial" w:cs="Arial"/>
          <w:sz w:val="24"/>
          <w:szCs w:val="24"/>
        </w:rPr>
        <w:t>Increase posters, flyers, and other outreach throughout the community.</w:t>
      </w:r>
    </w:p>
    <w:p w14:paraId="0F87641E" w14:textId="5C21844D" w:rsidR="00DA7EF9" w:rsidRPr="00863CDC" w:rsidRDefault="00F72A71" w:rsidP="000D0BA9">
      <w:pPr>
        <w:spacing w:after="0" w:line="360" w:lineRule="auto"/>
        <w:ind w:left="360"/>
        <w:rPr>
          <w:rFonts w:ascii="Arial" w:hAnsi="Arial" w:cs="Arial"/>
          <w:sz w:val="24"/>
          <w:szCs w:val="24"/>
        </w:rPr>
      </w:pPr>
      <w:sdt>
        <w:sdtPr>
          <w:rPr>
            <w:rFonts w:ascii="Arial" w:hAnsi="Arial" w:cs="Arial"/>
            <w:sz w:val="24"/>
            <w:szCs w:val="24"/>
          </w:rPr>
          <w:id w:val="-116457707"/>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Social media campaign to reach families facing housing instability</w:t>
      </w:r>
    </w:p>
    <w:p w14:paraId="3F132C1E" w14:textId="0CDD55A4" w:rsidR="00DA7EF9" w:rsidRPr="00863CDC" w:rsidRDefault="00F72A71" w:rsidP="000D0BA9">
      <w:pPr>
        <w:spacing w:after="0" w:line="360" w:lineRule="auto"/>
        <w:ind w:left="360"/>
        <w:rPr>
          <w:rFonts w:ascii="Arial" w:hAnsi="Arial" w:cs="Arial"/>
          <w:sz w:val="24"/>
          <w:szCs w:val="24"/>
        </w:rPr>
      </w:pPr>
      <w:sdt>
        <w:sdtPr>
          <w:rPr>
            <w:rFonts w:ascii="Arial" w:hAnsi="Arial" w:cs="Arial"/>
            <w:sz w:val="24"/>
            <w:szCs w:val="24"/>
          </w:rPr>
          <w:id w:val="-18172545"/>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Educate families, parent leaders, parent groups about the rights of McKinney-Vento students</w:t>
      </w:r>
    </w:p>
    <w:p w14:paraId="04B3AC79" w14:textId="222B3BFD" w:rsidR="00DA7EF9" w:rsidRPr="00863CDC" w:rsidRDefault="00F72A71" w:rsidP="000D0BA9">
      <w:pPr>
        <w:spacing w:after="0" w:line="360" w:lineRule="auto"/>
        <w:ind w:left="360"/>
        <w:rPr>
          <w:rFonts w:ascii="Arial" w:hAnsi="Arial" w:cs="Arial"/>
          <w:sz w:val="24"/>
          <w:szCs w:val="24"/>
        </w:rPr>
      </w:pPr>
      <w:sdt>
        <w:sdtPr>
          <w:rPr>
            <w:rFonts w:ascii="Arial" w:hAnsi="Arial" w:cs="Arial"/>
            <w:sz w:val="24"/>
            <w:szCs w:val="24"/>
          </w:rPr>
          <w:id w:val="1991827040"/>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Other: </w:t>
      </w:r>
      <w:sdt>
        <w:sdtPr>
          <w:rPr>
            <w:rFonts w:ascii="Arial" w:hAnsi="Arial" w:cs="Arial"/>
            <w:sz w:val="24"/>
            <w:szCs w:val="24"/>
          </w:rPr>
          <w:id w:val="-1014294146"/>
          <w:placeholder>
            <w:docPart w:val="424A7510A7034443AB3C0713B6930430"/>
          </w:placeholder>
          <w:showingPlcHdr/>
          <w:text/>
        </w:sdtPr>
        <w:sdtEndPr/>
        <w:sdtContent>
          <w:r w:rsidR="00DA7EF9" w:rsidRPr="00863CDC">
            <w:rPr>
              <w:rFonts w:ascii="Arial" w:hAnsi="Arial" w:cs="Arial"/>
              <w:color w:val="808080"/>
              <w:sz w:val="24"/>
              <w:szCs w:val="24"/>
            </w:rPr>
            <w:t>Click or tap here to enter text.</w:t>
          </w:r>
        </w:sdtContent>
      </w:sdt>
    </w:p>
    <w:p w14:paraId="366F84CE" w14:textId="6FA9105B" w:rsidR="00DA7EF9" w:rsidRPr="00863CDC" w:rsidRDefault="00F72A71" w:rsidP="000D0BA9">
      <w:pPr>
        <w:spacing w:after="0" w:line="360" w:lineRule="auto"/>
        <w:ind w:left="360"/>
        <w:rPr>
          <w:rFonts w:ascii="Arial" w:hAnsi="Arial" w:cs="Arial"/>
          <w:sz w:val="24"/>
          <w:szCs w:val="24"/>
        </w:rPr>
      </w:pPr>
      <w:sdt>
        <w:sdtPr>
          <w:rPr>
            <w:rFonts w:ascii="Arial" w:hAnsi="Arial" w:cs="Arial"/>
            <w:sz w:val="24"/>
            <w:szCs w:val="24"/>
          </w:rPr>
          <w:id w:val="1857847905"/>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Other: </w:t>
      </w:r>
      <w:sdt>
        <w:sdtPr>
          <w:rPr>
            <w:rFonts w:ascii="Arial" w:hAnsi="Arial" w:cs="Arial"/>
            <w:sz w:val="24"/>
            <w:szCs w:val="24"/>
          </w:rPr>
          <w:id w:val="-2075348667"/>
          <w:placeholder>
            <w:docPart w:val="8913B533034B448894C06D6E248E3814"/>
          </w:placeholder>
          <w:showingPlcHdr/>
          <w:text/>
        </w:sdtPr>
        <w:sdtEndPr/>
        <w:sdtContent>
          <w:r w:rsidR="00DA7EF9" w:rsidRPr="00863CDC">
            <w:rPr>
              <w:rFonts w:ascii="Arial" w:hAnsi="Arial" w:cs="Arial"/>
              <w:color w:val="808080"/>
              <w:sz w:val="24"/>
              <w:szCs w:val="24"/>
            </w:rPr>
            <w:t>Click or tap here to enter text.</w:t>
          </w:r>
        </w:sdtContent>
      </w:sdt>
    </w:p>
    <w:p w14:paraId="535DD9E9" w14:textId="6434C7C4" w:rsidR="00DA7EF9" w:rsidRPr="00863CDC" w:rsidRDefault="00F72A71" w:rsidP="000D0BA9">
      <w:pPr>
        <w:spacing w:after="0" w:line="360" w:lineRule="auto"/>
        <w:ind w:left="360"/>
        <w:rPr>
          <w:rFonts w:ascii="Arial" w:hAnsi="Arial" w:cs="Arial"/>
          <w:sz w:val="24"/>
          <w:szCs w:val="24"/>
        </w:rPr>
      </w:pPr>
      <w:sdt>
        <w:sdtPr>
          <w:rPr>
            <w:rFonts w:ascii="Arial" w:hAnsi="Arial" w:cs="Arial"/>
            <w:sz w:val="24"/>
            <w:szCs w:val="24"/>
          </w:rPr>
          <w:id w:val="-624224941"/>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Other: </w:t>
      </w:r>
      <w:sdt>
        <w:sdtPr>
          <w:rPr>
            <w:rFonts w:ascii="Arial" w:hAnsi="Arial" w:cs="Arial"/>
            <w:sz w:val="24"/>
            <w:szCs w:val="24"/>
          </w:rPr>
          <w:id w:val="-872838794"/>
          <w:placeholder>
            <w:docPart w:val="6E6342FB8EC34678A08671F91141BE5E"/>
          </w:placeholder>
          <w:showingPlcHdr/>
          <w:text/>
        </w:sdtPr>
        <w:sdtEndPr/>
        <w:sdtContent>
          <w:r w:rsidR="00DA7EF9" w:rsidRPr="00863CDC">
            <w:rPr>
              <w:rFonts w:ascii="Arial" w:hAnsi="Arial" w:cs="Arial"/>
              <w:color w:val="808080"/>
              <w:sz w:val="24"/>
              <w:szCs w:val="24"/>
            </w:rPr>
            <w:t>Click or tap here to enter text.</w:t>
          </w:r>
        </w:sdtContent>
      </w:sdt>
    </w:p>
    <w:p w14:paraId="527D961D" w14:textId="77777777" w:rsidR="00DA7EF9" w:rsidRPr="00863CDC" w:rsidRDefault="00DA7EF9" w:rsidP="00DA7EF9">
      <w:pPr>
        <w:numPr>
          <w:ilvl w:val="0"/>
          <w:numId w:val="39"/>
        </w:numPr>
        <w:shd w:val="clear" w:color="auto" w:fill="FFFFFF"/>
        <w:spacing w:before="100" w:beforeAutospacing="1" w:after="100" w:afterAutospacing="1" w:line="360" w:lineRule="auto"/>
        <w:ind w:left="360"/>
        <w:contextualSpacing/>
        <w:rPr>
          <w:rFonts w:ascii="Arial" w:hAnsi="Arial" w:cs="Arial"/>
          <w:sz w:val="24"/>
          <w:szCs w:val="24"/>
        </w:rPr>
      </w:pPr>
      <w:r w:rsidRPr="00863CDC">
        <w:rPr>
          <w:rFonts w:ascii="Arial" w:hAnsi="Arial" w:cs="Arial"/>
          <w:sz w:val="24"/>
          <w:szCs w:val="24"/>
        </w:rPr>
        <w:t>How will the SAU(s) use ARP Homeless I subgrant funds to connect students experiencing homelessness and their families to summer learning and enrichment programs this summer (summer 2021), and to engage students and their families in preparation for this fall?</w:t>
      </w:r>
    </w:p>
    <w:sdt>
      <w:sdtPr>
        <w:rPr>
          <w:rFonts w:ascii="Arial" w:hAnsi="Arial" w:cs="Arial"/>
          <w:sz w:val="24"/>
          <w:szCs w:val="24"/>
        </w:rPr>
        <w:id w:val="-529566549"/>
        <w:placeholder>
          <w:docPart w:val="06882F8962DB441EBD24CC367CEEA575"/>
        </w:placeholder>
        <w:showingPlcHdr/>
        <w:text/>
      </w:sdtPr>
      <w:sdtEndPr/>
      <w:sdtContent>
        <w:p w14:paraId="65587673" w14:textId="57E08FF4" w:rsidR="00DA7EF9" w:rsidRPr="00863CDC" w:rsidRDefault="00DA7EF9" w:rsidP="00863CDC">
          <w:pPr>
            <w:shd w:val="clear" w:color="auto" w:fill="FFFFFF"/>
            <w:spacing w:before="100" w:beforeAutospacing="1" w:after="100" w:afterAutospacing="1" w:line="360" w:lineRule="auto"/>
            <w:ind w:left="360"/>
            <w:contextualSpacing/>
            <w:rPr>
              <w:rFonts w:ascii="Arial" w:hAnsi="Arial" w:cs="Arial"/>
              <w:sz w:val="24"/>
              <w:szCs w:val="24"/>
            </w:rPr>
          </w:pPr>
          <w:r w:rsidRPr="00863CDC">
            <w:rPr>
              <w:rFonts w:ascii="Arial" w:hAnsi="Arial" w:cs="Arial"/>
              <w:color w:val="808080"/>
              <w:sz w:val="24"/>
              <w:szCs w:val="24"/>
            </w:rPr>
            <w:t>Click or tap here to enter text.</w:t>
          </w:r>
        </w:p>
      </w:sdtContent>
    </w:sdt>
    <w:p w14:paraId="0DC4FE56" w14:textId="77777777" w:rsidR="00DA7EF9" w:rsidRPr="00863CDC" w:rsidRDefault="00DA7EF9" w:rsidP="00DA7EF9">
      <w:pPr>
        <w:numPr>
          <w:ilvl w:val="0"/>
          <w:numId w:val="39"/>
        </w:numPr>
        <w:shd w:val="clear" w:color="auto" w:fill="FFFFFF"/>
        <w:spacing w:before="100" w:beforeAutospacing="1" w:after="100" w:afterAutospacing="1" w:line="360" w:lineRule="auto"/>
        <w:ind w:left="360"/>
        <w:contextualSpacing/>
        <w:rPr>
          <w:rFonts w:ascii="Arial" w:eastAsia="Times New Roman" w:hAnsi="Arial" w:cs="Arial"/>
          <w:sz w:val="24"/>
          <w:szCs w:val="24"/>
        </w:rPr>
      </w:pPr>
      <w:r w:rsidRPr="00863CDC">
        <w:rPr>
          <w:rFonts w:ascii="Arial" w:eastAsia="Cambria" w:hAnsi="Arial" w:cs="Arial"/>
          <w:sz w:val="24"/>
          <w:szCs w:val="24"/>
        </w:rPr>
        <w:t xml:space="preserve">Does the SAU(s) plan to </w:t>
      </w:r>
      <w:r w:rsidRPr="00863CDC">
        <w:rPr>
          <w:rFonts w:ascii="Arial" w:eastAsia="Times New Roman" w:hAnsi="Arial" w:cs="Arial"/>
          <w:sz w:val="24"/>
          <w:szCs w:val="24"/>
        </w:rPr>
        <w:t xml:space="preserve">award contracts to community-based organizations to identify historically underserved populations such as rural children and youth, Tribal children and youth, students of color, children and youth with disabilities, English </w:t>
      </w:r>
      <w:r w:rsidRPr="00863CDC">
        <w:rPr>
          <w:rFonts w:ascii="Arial" w:eastAsia="Times New Roman" w:hAnsi="Arial" w:cs="Arial"/>
          <w:sz w:val="24"/>
          <w:szCs w:val="24"/>
        </w:rPr>
        <w:lastRenderedPageBreak/>
        <w:t>learners, LGBTQ+ youth, and pregnant or parenting youth, and connect them to educationally related support and wraparound services? If so, describe those plans.</w:t>
      </w:r>
    </w:p>
    <w:sdt>
      <w:sdtPr>
        <w:rPr>
          <w:rFonts w:ascii="Arial" w:eastAsia="Cambria" w:hAnsi="Arial" w:cs="Arial"/>
          <w:sz w:val="24"/>
          <w:szCs w:val="24"/>
        </w:rPr>
        <w:id w:val="-413088624"/>
        <w:placeholder>
          <w:docPart w:val="E98CA6B8FE794CF5AC2D2E9075E89E82"/>
        </w:placeholder>
        <w:showingPlcHdr/>
        <w:text/>
      </w:sdtPr>
      <w:sdtEndPr/>
      <w:sdtContent>
        <w:p w14:paraId="7F8AA04A" w14:textId="5CFF771B" w:rsidR="00DA7EF9" w:rsidRPr="00863CDC" w:rsidRDefault="00DA7EF9" w:rsidP="00863CDC">
          <w:pPr>
            <w:shd w:val="clear" w:color="auto" w:fill="FFFFFF"/>
            <w:spacing w:before="100" w:beforeAutospacing="1" w:after="100" w:afterAutospacing="1" w:line="360" w:lineRule="auto"/>
            <w:ind w:left="360"/>
            <w:contextualSpacing/>
            <w:rPr>
              <w:rFonts w:ascii="Arial" w:eastAsia="Cambria" w:hAnsi="Arial" w:cs="Arial"/>
              <w:sz w:val="24"/>
              <w:szCs w:val="24"/>
            </w:rPr>
          </w:pPr>
          <w:r w:rsidRPr="00863CDC">
            <w:rPr>
              <w:rFonts w:ascii="Arial" w:eastAsia="Cambria" w:hAnsi="Arial" w:cs="Arial"/>
              <w:color w:val="808080"/>
              <w:sz w:val="24"/>
              <w:szCs w:val="24"/>
            </w:rPr>
            <w:t>Click or tap here to enter text.</w:t>
          </w:r>
        </w:p>
      </w:sdtContent>
    </w:sdt>
    <w:p w14:paraId="04343AB0" w14:textId="77777777" w:rsidR="00DA7EF9" w:rsidRPr="00863CDC" w:rsidRDefault="00DA7EF9" w:rsidP="00DA7EF9">
      <w:pPr>
        <w:numPr>
          <w:ilvl w:val="0"/>
          <w:numId w:val="39"/>
        </w:numPr>
        <w:shd w:val="clear" w:color="auto" w:fill="FFFFFF"/>
        <w:spacing w:before="100" w:beforeAutospacing="1" w:after="100" w:afterAutospacing="1" w:line="360" w:lineRule="auto"/>
        <w:ind w:left="360"/>
        <w:contextualSpacing/>
        <w:rPr>
          <w:rFonts w:ascii="Arial" w:eastAsia="Times New Roman" w:hAnsi="Arial" w:cs="Arial"/>
          <w:sz w:val="24"/>
          <w:szCs w:val="24"/>
        </w:rPr>
      </w:pPr>
      <w:r w:rsidRPr="00863CDC">
        <w:rPr>
          <w:rFonts w:ascii="Arial" w:eastAsia="Cambria" w:hAnsi="Arial" w:cs="Arial"/>
          <w:sz w:val="24"/>
          <w:szCs w:val="24"/>
        </w:rPr>
        <w:t xml:space="preserve">What other </w:t>
      </w:r>
      <w:r w:rsidRPr="00863CDC">
        <w:rPr>
          <w:rFonts w:ascii="Arial" w:eastAsia="Times New Roman" w:hAnsi="Arial" w:cs="Arial"/>
          <w:sz w:val="24"/>
          <w:szCs w:val="24"/>
        </w:rPr>
        <w:t xml:space="preserve">expenses does the SAU(s) plan to pay with this </w:t>
      </w:r>
      <w:r w:rsidRPr="00863CDC">
        <w:rPr>
          <w:rFonts w:ascii="Arial" w:eastAsia="Cambria" w:hAnsi="Arial" w:cs="Arial"/>
          <w:sz w:val="24"/>
          <w:szCs w:val="24"/>
        </w:rPr>
        <w:t xml:space="preserve">ARP Homeless I </w:t>
      </w:r>
      <w:r w:rsidRPr="00863CDC">
        <w:rPr>
          <w:rFonts w:ascii="Arial" w:eastAsia="Times New Roman" w:hAnsi="Arial" w:cs="Arial"/>
          <w:sz w:val="24"/>
          <w:szCs w:val="24"/>
        </w:rPr>
        <w:t>subgrant to facilitate the identification, enrollment, retention, and educational success of children and youth experiencing homelessness?</w:t>
      </w:r>
    </w:p>
    <w:sdt>
      <w:sdtPr>
        <w:rPr>
          <w:rFonts w:ascii="Arial" w:eastAsia="Times New Roman" w:hAnsi="Arial" w:cs="Arial"/>
          <w:sz w:val="24"/>
          <w:szCs w:val="24"/>
        </w:rPr>
        <w:id w:val="-555850349"/>
        <w:placeholder>
          <w:docPart w:val="36EEAF23FB3A431F90F11480DE82DABD"/>
        </w:placeholder>
        <w:showingPlcHdr/>
        <w:text/>
      </w:sdtPr>
      <w:sdtEndPr/>
      <w:sdtContent>
        <w:p w14:paraId="641FC5C5" w14:textId="4F891D20" w:rsidR="00DA7EF9" w:rsidRPr="00863CDC" w:rsidRDefault="00DA7EF9" w:rsidP="00863CDC">
          <w:pPr>
            <w:shd w:val="clear" w:color="auto" w:fill="FFFFFF"/>
            <w:spacing w:before="100" w:beforeAutospacing="1" w:after="100" w:afterAutospacing="1" w:line="360" w:lineRule="auto"/>
            <w:ind w:left="360"/>
            <w:contextualSpacing/>
            <w:rPr>
              <w:rFonts w:ascii="Arial" w:eastAsia="Times New Roman" w:hAnsi="Arial" w:cs="Arial"/>
              <w:sz w:val="24"/>
              <w:szCs w:val="24"/>
            </w:rPr>
          </w:pPr>
          <w:r w:rsidRPr="00863CDC">
            <w:rPr>
              <w:rFonts w:ascii="Arial" w:eastAsia="Cambria" w:hAnsi="Arial" w:cs="Arial"/>
              <w:color w:val="808080"/>
              <w:sz w:val="24"/>
              <w:szCs w:val="24"/>
            </w:rPr>
            <w:t>Click or tap here to enter text.</w:t>
          </w:r>
        </w:p>
      </w:sdtContent>
    </w:sdt>
    <w:p w14:paraId="31F2F2A8" w14:textId="5A2F380E" w:rsidR="00DA7EF9" w:rsidRPr="00863CDC" w:rsidRDefault="00863CDC" w:rsidP="00DA7EF9">
      <w:pPr>
        <w:numPr>
          <w:ilvl w:val="0"/>
          <w:numId w:val="39"/>
        </w:numPr>
        <w:spacing w:after="0" w:line="360" w:lineRule="auto"/>
        <w:ind w:left="360"/>
        <w:contextualSpacing/>
        <w:rPr>
          <w:rFonts w:ascii="Arial" w:hAnsi="Arial" w:cs="Arial"/>
          <w:sz w:val="24"/>
          <w:szCs w:val="24"/>
        </w:rPr>
      </w:pPr>
      <w:r>
        <w:rPr>
          <w:rFonts w:ascii="Arial" w:hAnsi="Arial" w:cs="Arial"/>
          <w:sz w:val="24"/>
          <w:szCs w:val="24"/>
        </w:rPr>
        <w:t xml:space="preserve"> </w:t>
      </w:r>
      <w:r w:rsidR="00DA7EF9" w:rsidRPr="00863CDC">
        <w:rPr>
          <w:rFonts w:ascii="Arial" w:hAnsi="Arial" w:cs="Arial"/>
          <w:sz w:val="24"/>
          <w:szCs w:val="24"/>
        </w:rPr>
        <w:t>List 2-3 state or local agencies with which you are coordinating to meet identified needs.</w:t>
      </w:r>
    </w:p>
    <w:p w14:paraId="5053D393" w14:textId="77777777" w:rsidR="00DA7EF9" w:rsidRPr="00863CDC" w:rsidRDefault="00F72A71" w:rsidP="00DA7EF9">
      <w:pPr>
        <w:numPr>
          <w:ilvl w:val="0"/>
          <w:numId w:val="43"/>
        </w:numPr>
        <w:spacing w:after="0" w:line="360" w:lineRule="auto"/>
        <w:contextualSpacing/>
        <w:rPr>
          <w:rFonts w:ascii="Arial" w:hAnsi="Arial" w:cs="Arial"/>
          <w:sz w:val="24"/>
          <w:szCs w:val="24"/>
        </w:rPr>
      </w:pPr>
      <w:sdt>
        <w:sdtPr>
          <w:rPr>
            <w:rFonts w:ascii="Arial" w:hAnsi="Arial" w:cs="Arial"/>
            <w:sz w:val="24"/>
            <w:szCs w:val="24"/>
          </w:rPr>
          <w:id w:val="-1688509455"/>
          <w:placeholder>
            <w:docPart w:val="9E14157EC74E459AA906146C0B992E1B"/>
          </w:placeholder>
          <w:showingPlcHdr/>
          <w:text/>
        </w:sdtPr>
        <w:sdtEndPr/>
        <w:sdtContent>
          <w:r w:rsidR="00DA7EF9" w:rsidRPr="00863CDC">
            <w:rPr>
              <w:rFonts w:ascii="Arial" w:hAnsi="Arial" w:cs="Arial"/>
              <w:color w:val="808080"/>
              <w:sz w:val="24"/>
              <w:szCs w:val="24"/>
            </w:rPr>
            <w:t>Click or tap here to enter text.</w:t>
          </w:r>
        </w:sdtContent>
      </w:sdt>
    </w:p>
    <w:p w14:paraId="3AE87F40" w14:textId="77777777" w:rsidR="00DA7EF9" w:rsidRPr="00863CDC" w:rsidRDefault="00F72A71" w:rsidP="00DA7EF9">
      <w:pPr>
        <w:numPr>
          <w:ilvl w:val="0"/>
          <w:numId w:val="43"/>
        </w:numPr>
        <w:spacing w:after="0" w:line="360" w:lineRule="auto"/>
        <w:contextualSpacing/>
        <w:rPr>
          <w:rFonts w:ascii="Arial" w:hAnsi="Arial" w:cs="Arial"/>
          <w:sz w:val="24"/>
          <w:szCs w:val="24"/>
        </w:rPr>
      </w:pPr>
      <w:sdt>
        <w:sdtPr>
          <w:rPr>
            <w:rFonts w:ascii="Arial" w:hAnsi="Arial" w:cs="Arial"/>
            <w:sz w:val="24"/>
            <w:szCs w:val="24"/>
          </w:rPr>
          <w:id w:val="1018968833"/>
          <w:placeholder>
            <w:docPart w:val="448D11F6E1DC40A8B580667E1C6E789A"/>
          </w:placeholder>
          <w:showingPlcHdr/>
          <w:text/>
        </w:sdtPr>
        <w:sdtEndPr/>
        <w:sdtContent>
          <w:r w:rsidR="00DA7EF9" w:rsidRPr="00863CDC">
            <w:rPr>
              <w:rFonts w:ascii="Arial" w:hAnsi="Arial" w:cs="Arial"/>
              <w:color w:val="808080"/>
              <w:sz w:val="24"/>
              <w:szCs w:val="24"/>
            </w:rPr>
            <w:t>Click or tap here to enter text.</w:t>
          </w:r>
        </w:sdtContent>
      </w:sdt>
    </w:p>
    <w:p w14:paraId="046693B8" w14:textId="77777777" w:rsidR="00DA7EF9" w:rsidRPr="00863CDC" w:rsidRDefault="00F72A71" w:rsidP="00DA7EF9">
      <w:pPr>
        <w:numPr>
          <w:ilvl w:val="0"/>
          <w:numId w:val="43"/>
        </w:numPr>
        <w:spacing w:after="0" w:line="360" w:lineRule="auto"/>
        <w:contextualSpacing/>
        <w:rPr>
          <w:rFonts w:ascii="Arial" w:hAnsi="Arial" w:cs="Arial"/>
          <w:sz w:val="24"/>
          <w:szCs w:val="24"/>
        </w:rPr>
      </w:pPr>
      <w:sdt>
        <w:sdtPr>
          <w:rPr>
            <w:rFonts w:ascii="Arial" w:hAnsi="Arial" w:cs="Arial"/>
            <w:sz w:val="24"/>
            <w:szCs w:val="24"/>
          </w:rPr>
          <w:id w:val="281232033"/>
          <w:placeholder>
            <w:docPart w:val="6CA66107F03B46109970A44558461210"/>
          </w:placeholder>
          <w:showingPlcHdr/>
          <w:text/>
        </w:sdtPr>
        <w:sdtEndPr/>
        <w:sdtContent>
          <w:r w:rsidR="00DA7EF9" w:rsidRPr="00863CDC">
            <w:rPr>
              <w:rFonts w:ascii="Arial" w:hAnsi="Arial" w:cs="Arial"/>
              <w:color w:val="808080"/>
              <w:sz w:val="24"/>
              <w:szCs w:val="24"/>
            </w:rPr>
            <w:t>Click or tap here to enter text.</w:t>
          </w:r>
        </w:sdtContent>
      </w:sdt>
    </w:p>
    <w:p w14:paraId="4E7CBC7B" w14:textId="77777777" w:rsidR="00DA7EF9" w:rsidRPr="00863CDC" w:rsidRDefault="00DA7EF9" w:rsidP="00DA7EF9">
      <w:pPr>
        <w:numPr>
          <w:ilvl w:val="0"/>
          <w:numId w:val="39"/>
        </w:numPr>
        <w:spacing w:after="0" w:line="360" w:lineRule="auto"/>
        <w:ind w:left="360"/>
        <w:contextualSpacing/>
        <w:rPr>
          <w:rFonts w:ascii="Arial" w:hAnsi="Arial" w:cs="Arial"/>
          <w:sz w:val="24"/>
          <w:szCs w:val="24"/>
        </w:rPr>
      </w:pPr>
      <w:r w:rsidRPr="00863CDC">
        <w:rPr>
          <w:rFonts w:ascii="Arial" w:hAnsi="Arial" w:cs="Arial"/>
          <w:sz w:val="24"/>
          <w:szCs w:val="24"/>
        </w:rPr>
        <w:t>What other federal funds is your SAU(s) using to support the identification, enrollment, retention, and educational success of children and youth experiencing homelessness specifically?</w:t>
      </w:r>
    </w:p>
    <w:p w14:paraId="2257870A" w14:textId="77777777" w:rsidR="00DA7EF9" w:rsidRPr="00863CDC" w:rsidRDefault="00F72A71" w:rsidP="00DA7EF9">
      <w:pPr>
        <w:spacing w:after="0" w:line="360" w:lineRule="auto"/>
        <w:ind w:left="360"/>
        <w:contextualSpacing/>
        <w:rPr>
          <w:rFonts w:ascii="Arial" w:hAnsi="Arial" w:cs="Arial"/>
          <w:sz w:val="24"/>
          <w:szCs w:val="24"/>
        </w:rPr>
      </w:pPr>
      <w:sdt>
        <w:sdtPr>
          <w:rPr>
            <w:rFonts w:ascii="Arial" w:hAnsi="Arial" w:cs="Arial"/>
            <w:sz w:val="24"/>
            <w:szCs w:val="24"/>
          </w:rPr>
          <w:id w:val="809519906"/>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Coronavirus Aid, Relief, and Economic Security (CARES) Act funds (signed into law March 2020)</w:t>
      </w:r>
    </w:p>
    <w:p w14:paraId="12E441A2" w14:textId="77777777" w:rsidR="00DA7EF9" w:rsidRPr="00863CDC" w:rsidRDefault="00F72A71" w:rsidP="00DA7EF9">
      <w:pPr>
        <w:spacing w:after="0" w:line="360" w:lineRule="auto"/>
        <w:ind w:left="360"/>
        <w:contextualSpacing/>
        <w:rPr>
          <w:rFonts w:ascii="Arial" w:hAnsi="Arial" w:cs="Arial"/>
          <w:sz w:val="24"/>
          <w:szCs w:val="24"/>
        </w:rPr>
      </w:pPr>
      <w:sdt>
        <w:sdtPr>
          <w:rPr>
            <w:rFonts w:ascii="Arial" w:hAnsi="Arial" w:cs="Arial"/>
            <w:sz w:val="24"/>
            <w:szCs w:val="24"/>
          </w:rPr>
          <w:id w:val="1142998179"/>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Coronavirus Response and Relief Supplemental Appropriations (CRRSA) Act (December 2020)</w:t>
      </w:r>
    </w:p>
    <w:p w14:paraId="59B6A3C4" w14:textId="77777777" w:rsidR="00DA7EF9" w:rsidRPr="00863CDC" w:rsidRDefault="00F72A71" w:rsidP="00DA7EF9">
      <w:pPr>
        <w:spacing w:after="0" w:line="360" w:lineRule="auto"/>
        <w:ind w:left="360"/>
        <w:contextualSpacing/>
        <w:rPr>
          <w:rFonts w:ascii="Arial" w:hAnsi="Arial" w:cs="Arial"/>
          <w:sz w:val="24"/>
          <w:szCs w:val="24"/>
        </w:rPr>
      </w:pPr>
      <w:sdt>
        <w:sdtPr>
          <w:rPr>
            <w:rFonts w:ascii="Arial" w:hAnsi="Arial" w:cs="Arial"/>
            <w:sz w:val="24"/>
            <w:szCs w:val="24"/>
          </w:rPr>
          <w:id w:val="1874185716"/>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American Rescue Plan (ARP) Act funds (March 2021)</w:t>
      </w:r>
    </w:p>
    <w:p w14:paraId="4EB56DB8" w14:textId="77777777" w:rsidR="00DA7EF9" w:rsidRPr="00863CDC" w:rsidRDefault="00F72A71" w:rsidP="00DA7EF9">
      <w:pPr>
        <w:spacing w:after="0" w:line="360" w:lineRule="auto"/>
        <w:ind w:left="360"/>
        <w:contextualSpacing/>
        <w:rPr>
          <w:rFonts w:ascii="Arial" w:hAnsi="Arial" w:cs="Arial"/>
          <w:sz w:val="24"/>
          <w:szCs w:val="24"/>
        </w:rPr>
      </w:pPr>
      <w:sdt>
        <w:sdtPr>
          <w:rPr>
            <w:rFonts w:ascii="Arial" w:hAnsi="Arial" w:cs="Arial"/>
            <w:sz w:val="24"/>
            <w:szCs w:val="24"/>
          </w:rPr>
          <w:id w:val="-1518837351"/>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Title I, Part A funds reserved for children and youth experiencing homelessness</w:t>
      </w:r>
    </w:p>
    <w:p w14:paraId="687EBD3E" w14:textId="77777777" w:rsidR="00837551"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764841620"/>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Other funds and services available to children, youth, and families experiencing homelessness</w:t>
      </w:r>
      <w:r w:rsidR="009901AD">
        <w:rPr>
          <w:rFonts w:ascii="Arial" w:hAnsi="Arial" w:cs="Arial"/>
          <w:sz w:val="24"/>
          <w:szCs w:val="24"/>
        </w:rPr>
        <w:t xml:space="preserve"> (describe): </w:t>
      </w:r>
      <w:sdt>
        <w:sdtPr>
          <w:rPr>
            <w:rFonts w:ascii="Arial" w:hAnsi="Arial" w:cs="Arial"/>
            <w:sz w:val="24"/>
            <w:szCs w:val="24"/>
          </w:rPr>
          <w:id w:val="-488475542"/>
          <w:placeholder>
            <w:docPart w:val="80CA03D7BAE04323A963B8B713C84C85"/>
          </w:placeholder>
          <w:showingPlcHdr/>
          <w:text/>
        </w:sdtPr>
        <w:sdtEndPr/>
        <w:sdtContent>
          <w:r w:rsidR="009901AD" w:rsidRPr="00863CDC">
            <w:rPr>
              <w:rFonts w:ascii="Arial" w:hAnsi="Arial" w:cs="Arial"/>
              <w:color w:val="808080"/>
              <w:sz w:val="24"/>
              <w:szCs w:val="24"/>
            </w:rPr>
            <w:t>Click or tap here to enter text.</w:t>
          </w:r>
        </w:sdtContent>
      </w:sdt>
    </w:p>
    <w:p w14:paraId="16144D88" w14:textId="1589F4BD" w:rsidR="00DA7EF9" w:rsidRPr="00837551" w:rsidRDefault="00DA7EF9" w:rsidP="00837551">
      <w:pPr>
        <w:pStyle w:val="ListParagraph"/>
        <w:numPr>
          <w:ilvl w:val="0"/>
          <w:numId w:val="39"/>
        </w:numPr>
        <w:spacing w:after="0" w:line="360" w:lineRule="auto"/>
        <w:ind w:left="360"/>
        <w:rPr>
          <w:rFonts w:ascii="Arial" w:hAnsi="Arial" w:cs="Arial"/>
          <w:sz w:val="24"/>
          <w:szCs w:val="24"/>
        </w:rPr>
      </w:pPr>
      <w:r w:rsidRPr="00837551">
        <w:rPr>
          <w:rFonts w:ascii="Arial" w:hAnsi="Arial" w:cs="Arial"/>
          <w:sz w:val="24"/>
          <w:szCs w:val="24"/>
        </w:rPr>
        <w:t>How will the SAU(s) promote meaningful involvement of parents, guardians, or caregivers in the activities and services proposed?</w:t>
      </w:r>
    </w:p>
    <w:sdt>
      <w:sdtPr>
        <w:rPr>
          <w:rFonts w:ascii="Arial" w:hAnsi="Arial" w:cs="Arial"/>
          <w:sz w:val="24"/>
          <w:szCs w:val="24"/>
        </w:rPr>
        <w:id w:val="643784457"/>
        <w:placeholder>
          <w:docPart w:val="7BDD4491F41743D5945BFC7C1785A7D9"/>
        </w:placeholder>
        <w:showingPlcHdr/>
        <w:text/>
      </w:sdtPr>
      <w:sdtEndPr/>
      <w:sdtContent>
        <w:p w14:paraId="27B4A917" w14:textId="1B2BD551" w:rsidR="00DA7EF9" w:rsidRPr="00863CDC" w:rsidRDefault="00DA7EF9" w:rsidP="00863CDC">
          <w:pPr>
            <w:spacing w:after="0" w:line="360" w:lineRule="auto"/>
            <w:ind w:left="360"/>
            <w:contextualSpacing/>
            <w:rPr>
              <w:rFonts w:ascii="Arial" w:hAnsi="Arial" w:cs="Arial"/>
              <w:sz w:val="24"/>
              <w:szCs w:val="24"/>
            </w:rPr>
          </w:pPr>
          <w:r w:rsidRPr="00863CDC">
            <w:rPr>
              <w:rFonts w:ascii="Arial" w:hAnsi="Arial" w:cs="Arial"/>
              <w:color w:val="808080"/>
              <w:sz w:val="24"/>
              <w:szCs w:val="24"/>
            </w:rPr>
            <w:t>Click or tap here to enter text.</w:t>
          </w:r>
        </w:p>
      </w:sdtContent>
    </w:sdt>
    <w:p w14:paraId="58C7A488" w14:textId="77777777" w:rsidR="00DA7EF9" w:rsidRPr="00863CDC" w:rsidRDefault="00DA7EF9" w:rsidP="00DA7EF9">
      <w:pPr>
        <w:numPr>
          <w:ilvl w:val="0"/>
          <w:numId w:val="39"/>
        </w:numPr>
        <w:spacing w:after="0" w:line="360" w:lineRule="auto"/>
        <w:ind w:left="360"/>
        <w:contextualSpacing/>
        <w:rPr>
          <w:rFonts w:ascii="Arial" w:hAnsi="Arial" w:cs="Arial"/>
          <w:sz w:val="24"/>
          <w:szCs w:val="24"/>
        </w:rPr>
      </w:pPr>
      <w:r w:rsidRPr="00863CDC">
        <w:rPr>
          <w:rFonts w:ascii="Arial" w:hAnsi="Arial" w:cs="Arial"/>
          <w:sz w:val="24"/>
          <w:szCs w:val="24"/>
        </w:rPr>
        <w:t>How you will evaluate the impact of the ARP Homeless I subgrant funds?</w:t>
      </w:r>
    </w:p>
    <w:p w14:paraId="7DFFD2B0" w14:textId="77777777" w:rsidR="00DA7EF9" w:rsidRPr="00863CDC"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1046135775"/>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Data showing increases in the number of identified McKinney-Vento students</w:t>
      </w:r>
    </w:p>
    <w:p w14:paraId="5A42AF9C" w14:textId="77777777" w:rsidR="00DA7EF9" w:rsidRPr="00863CDC"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937869030"/>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Data showing increases in the attendance rates of identified McKinney-Vento students</w:t>
      </w:r>
    </w:p>
    <w:p w14:paraId="4B57CF4F" w14:textId="77777777" w:rsidR="00DA7EF9" w:rsidRPr="00863CDC"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173107955"/>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Data showing increases in academic achievement of identified McKinney-Vento students</w:t>
      </w:r>
    </w:p>
    <w:p w14:paraId="02B8E929" w14:textId="77777777" w:rsidR="00DA7EF9" w:rsidRPr="00863CDC"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933280583"/>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Data showing increases in the graduation rates of identified McKinney-Vento students</w:t>
      </w:r>
    </w:p>
    <w:p w14:paraId="0AD58D1C" w14:textId="77777777" w:rsidR="00DA7EF9" w:rsidRPr="00863CDC"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930539863"/>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Data showing decreases in school discipline rates of identified McKinney-Vento students</w:t>
      </w:r>
    </w:p>
    <w:p w14:paraId="3D931C07" w14:textId="77777777" w:rsidR="00DA7EF9" w:rsidRPr="00863CDC"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389729399"/>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Data showing increases in the number of identified McKinney-Vento children under age six enrolled in early childhood education</w:t>
      </w:r>
    </w:p>
    <w:p w14:paraId="4FA7137F" w14:textId="77777777" w:rsidR="00DA7EF9" w:rsidRPr="00863CDC"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1250225784"/>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Data showing increased parent/guardian/caregiver involvement</w:t>
      </w:r>
    </w:p>
    <w:p w14:paraId="57A3CD52" w14:textId="77777777" w:rsidR="00DA7EF9" w:rsidRPr="00863CDC"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1910457935"/>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Data showing increases in the number of identified McKinney-Vento students transitioning to post-secondary education</w:t>
      </w:r>
    </w:p>
    <w:p w14:paraId="6147E8D2" w14:textId="0833EE0C" w:rsidR="00DA7EF9" w:rsidRPr="00863CDC"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307599533"/>
          <w14:checkbox>
            <w14:checked w14:val="0"/>
            <w14:checkedState w14:val="2612" w14:font="MS Gothic"/>
            <w14:uncheckedState w14:val="2610" w14:font="MS Gothic"/>
          </w14:checkbox>
        </w:sdtPr>
        <w:sdtEndPr/>
        <w:sdtContent>
          <w:r w:rsidR="00837551">
            <w:rPr>
              <w:rFonts w:ascii="MS Gothic" w:eastAsia="MS Gothic" w:hAnsi="MS Gothic" w:cs="Arial" w:hint="eastAsia"/>
              <w:sz w:val="24"/>
              <w:szCs w:val="24"/>
            </w:rPr>
            <w:t>☐</w:t>
          </w:r>
        </w:sdtContent>
      </w:sdt>
      <w:r w:rsidR="00DA7EF9" w:rsidRPr="00863CDC">
        <w:rPr>
          <w:rFonts w:ascii="Arial" w:hAnsi="Arial" w:cs="Arial"/>
          <w:sz w:val="24"/>
          <w:szCs w:val="24"/>
        </w:rPr>
        <w:t xml:space="preserve"> Other (please describe)</w:t>
      </w:r>
      <w:r w:rsidR="00863CDC" w:rsidRPr="00863CDC">
        <w:rPr>
          <w:rFonts w:ascii="Arial" w:hAnsi="Arial" w:cs="Arial"/>
          <w:sz w:val="24"/>
          <w:szCs w:val="24"/>
        </w:rPr>
        <w:t xml:space="preserve"> </w:t>
      </w:r>
      <w:sdt>
        <w:sdtPr>
          <w:rPr>
            <w:rFonts w:ascii="Arial" w:hAnsi="Arial" w:cs="Arial"/>
            <w:sz w:val="24"/>
            <w:szCs w:val="24"/>
          </w:rPr>
          <w:id w:val="-241491328"/>
          <w:placeholder>
            <w:docPart w:val="8E9F2CF6A83D4DB2A10696DD196F3DC5"/>
          </w:placeholder>
          <w:showingPlcHdr/>
          <w:text/>
        </w:sdtPr>
        <w:sdtEndPr/>
        <w:sdtContent>
          <w:r w:rsidR="00863CDC" w:rsidRPr="00863CDC">
            <w:rPr>
              <w:rFonts w:ascii="Arial" w:hAnsi="Arial" w:cs="Arial"/>
              <w:color w:val="808080"/>
              <w:sz w:val="24"/>
              <w:szCs w:val="24"/>
            </w:rPr>
            <w:t>Click or tap here to enter text.</w:t>
          </w:r>
        </w:sdtContent>
      </w:sdt>
    </w:p>
    <w:p w14:paraId="1EBBA43F" w14:textId="42E3B648" w:rsidR="00DA7EF9" w:rsidRPr="00863CDC" w:rsidRDefault="00DA7EF9" w:rsidP="00DA7EF9">
      <w:pPr>
        <w:numPr>
          <w:ilvl w:val="0"/>
          <w:numId w:val="39"/>
        </w:numPr>
        <w:spacing w:after="0" w:line="360" w:lineRule="auto"/>
        <w:ind w:left="360"/>
        <w:contextualSpacing/>
        <w:rPr>
          <w:rFonts w:ascii="Arial" w:hAnsi="Arial" w:cs="Arial"/>
          <w:sz w:val="24"/>
          <w:szCs w:val="24"/>
        </w:rPr>
      </w:pPr>
      <w:r w:rsidRPr="00863CDC">
        <w:rPr>
          <w:rFonts w:ascii="Arial" w:hAnsi="Arial" w:cs="Arial"/>
          <w:sz w:val="24"/>
          <w:szCs w:val="24"/>
        </w:rPr>
        <w:t>Does the SAU(s) plan to provide services specifically for preschool-aged children experiencing homelessness and their families?</w:t>
      </w:r>
      <w:r w:rsidR="009901AD">
        <w:rPr>
          <w:rFonts w:ascii="Arial" w:hAnsi="Arial" w:cs="Arial"/>
          <w:sz w:val="24"/>
          <w:szCs w:val="24"/>
        </w:rPr>
        <w:t xml:space="preserve"> </w:t>
      </w:r>
    </w:p>
    <w:p w14:paraId="42ABC506" w14:textId="2D5EEC84" w:rsidR="00DA7EF9" w:rsidRPr="00863CDC" w:rsidRDefault="00F72A71" w:rsidP="00837551">
      <w:pPr>
        <w:spacing w:after="0" w:line="360" w:lineRule="auto"/>
        <w:ind w:left="360"/>
        <w:contextualSpacing/>
        <w:rPr>
          <w:rFonts w:ascii="Arial" w:hAnsi="Arial" w:cs="Arial"/>
          <w:sz w:val="24"/>
          <w:szCs w:val="24"/>
        </w:rPr>
      </w:pPr>
      <w:sdt>
        <w:sdtPr>
          <w:rPr>
            <w:rFonts w:ascii="Arial" w:hAnsi="Arial" w:cs="Arial"/>
            <w:sz w:val="24"/>
            <w:szCs w:val="24"/>
          </w:rPr>
          <w:id w:val="-1755042450"/>
          <w14:checkbox>
            <w14:checked w14:val="0"/>
            <w14:checkedState w14:val="2612" w14:font="MS Gothic"/>
            <w14:uncheckedState w14:val="2610" w14:font="MS Gothic"/>
          </w14:checkbox>
        </w:sdtPr>
        <w:sdtEndPr/>
        <w:sdtContent>
          <w:r w:rsidR="00837551">
            <w:rPr>
              <w:rFonts w:ascii="MS Gothic" w:eastAsia="MS Gothic" w:hAnsi="MS Gothic" w:cs="Arial" w:hint="eastAsia"/>
              <w:sz w:val="24"/>
              <w:szCs w:val="24"/>
            </w:rPr>
            <w:t>☐</w:t>
          </w:r>
        </w:sdtContent>
      </w:sdt>
      <w:r w:rsidR="009901AD">
        <w:rPr>
          <w:rFonts w:ascii="Arial" w:hAnsi="Arial" w:cs="Arial"/>
          <w:sz w:val="24"/>
          <w:szCs w:val="24"/>
        </w:rPr>
        <w:t xml:space="preserve">Yes </w:t>
      </w:r>
      <w:sdt>
        <w:sdtPr>
          <w:rPr>
            <w:rFonts w:ascii="Arial" w:hAnsi="Arial" w:cs="Arial"/>
            <w:sz w:val="24"/>
            <w:szCs w:val="24"/>
          </w:rPr>
          <w:id w:val="-19704211"/>
          <w14:checkbox>
            <w14:checked w14:val="0"/>
            <w14:checkedState w14:val="2612" w14:font="MS Gothic"/>
            <w14:uncheckedState w14:val="2610" w14:font="MS Gothic"/>
          </w14:checkbox>
        </w:sdtPr>
        <w:sdtEndPr/>
        <w:sdtContent>
          <w:r w:rsidR="009901AD">
            <w:rPr>
              <w:rFonts w:ascii="MS Gothic" w:eastAsia="MS Gothic" w:hAnsi="MS Gothic" w:cs="Arial" w:hint="eastAsia"/>
              <w:sz w:val="24"/>
              <w:szCs w:val="24"/>
            </w:rPr>
            <w:t>☐</w:t>
          </w:r>
        </w:sdtContent>
      </w:sdt>
      <w:r w:rsidR="009901AD">
        <w:rPr>
          <w:rFonts w:ascii="Arial" w:hAnsi="Arial" w:cs="Arial"/>
          <w:sz w:val="24"/>
          <w:szCs w:val="24"/>
        </w:rPr>
        <w:t>No</w:t>
      </w:r>
    </w:p>
    <w:p w14:paraId="52B2519E" w14:textId="2DA4528E" w:rsidR="00DA7EF9" w:rsidRDefault="00DA7EF9" w:rsidP="00DA7EF9">
      <w:pPr>
        <w:numPr>
          <w:ilvl w:val="0"/>
          <w:numId w:val="39"/>
        </w:numPr>
        <w:spacing w:after="0" w:line="360" w:lineRule="auto"/>
        <w:ind w:left="360"/>
        <w:contextualSpacing/>
        <w:rPr>
          <w:rFonts w:ascii="Arial" w:hAnsi="Arial" w:cs="Arial"/>
          <w:sz w:val="24"/>
          <w:szCs w:val="24"/>
        </w:rPr>
      </w:pPr>
      <w:r w:rsidRPr="00863CDC">
        <w:rPr>
          <w:rFonts w:ascii="Arial" w:hAnsi="Arial" w:cs="Arial"/>
          <w:sz w:val="24"/>
          <w:szCs w:val="24"/>
        </w:rPr>
        <w:t>Does the SAU(s) plan to provide services specifically for unaccompanied youth?</w:t>
      </w:r>
    </w:p>
    <w:p w14:paraId="34A89D1A" w14:textId="77777777" w:rsidR="00837551" w:rsidRPr="00837551" w:rsidRDefault="00F72A71" w:rsidP="00837551">
      <w:pPr>
        <w:spacing w:after="0" w:line="360" w:lineRule="auto"/>
        <w:ind w:left="360"/>
        <w:rPr>
          <w:rFonts w:ascii="Arial" w:hAnsi="Arial" w:cs="Arial"/>
          <w:sz w:val="24"/>
          <w:szCs w:val="24"/>
        </w:rPr>
      </w:pPr>
      <w:sdt>
        <w:sdtPr>
          <w:rPr>
            <w:rFonts w:ascii="MS Gothic" w:eastAsia="MS Gothic" w:hAnsi="MS Gothic" w:cs="Arial"/>
            <w:sz w:val="24"/>
            <w:szCs w:val="24"/>
          </w:rPr>
          <w:id w:val="2103146338"/>
          <w14:checkbox>
            <w14:checked w14:val="0"/>
            <w14:checkedState w14:val="2612" w14:font="MS Gothic"/>
            <w14:uncheckedState w14:val="2610" w14:font="MS Gothic"/>
          </w14:checkbox>
        </w:sdtPr>
        <w:sdtEndPr/>
        <w:sdtContent>
          <w:r w:rsidR="00837551" w:rsidRPr="00837551">
            <w:rPr>
              <w:rFonts w:ascii="MS Gothic" w:eastAsia="MS Gothic" w:hAnsi="MS Gothic" w:cs="Arial" w:hint="eastAsia"/>
              <w:sz w:val="24"/>
              <w:szCs w:val="24"/>
            </w:rPr>
            <w:t>☐</w:t>
          </w:r>
        </w:sdtContent>
      </w:sdt>
      <w:r w:rsidR="00837551" w:rsidRPr="00837551">
        <w:rPr>
          <w:rFonts w:ascii="Arial" w:hAnsi="Arial" w:cs="Arial"/>
          <w:sz w:val="24"/>
          <w:szCs w:val="24"/>
        </w:rPr>
        <w:t xml:space="preserve">Yes </w:t>
      </w:r>
      <w:sdt>
        <w:sdtPr>
          <w:rPr>
            <w:rFonts w:ascii="MS Gothic" w:eastAsia="MS Gothic" w:hAnsi="MS Gothic" w:cs="Arial"/>
            <w:sz w:val="24"/>
            <w:szCs w:val="24"/>
          </w:rPr>
          <w:id w:val="1048567565"/>
          <w14:checkbox>
            <w14:checked w14:val="0"/>
            <w14:checkedState w14:val="2612" w14:font="MS Gothic"/>
            <w14:uncheckedState w14:val="2610" w14:font="MS Gothic"/>
          </w14:checkbox>
        </w:sdtPr>
        <w:sdtEndPr/>
        <w:sdtContent>
          <w:r w:rsidR="00837551" w:rsidRPr="00837551">
            <w:rPr>
              <w:rFonts w:ascii="MS Gothic" w:eastAsia="MS Gothic" w:hAnsi="MS Gothic" w:cs="Arial" w:hint="eastAsia"/>
              <w:sz w:val="24"/>
              <w:szCs w:val="24"/>
            </w:rPr>
            <w:t>☐</w:t>
          </w:r>
        </w:sdtContent>
      </w:sdt>
      <w:r w:rsidR="00837551" w:rsidRPr="00837551">
        <w:rPr>
          <w:rFonts w:ascii="Arial" w:hAnsi="Arial" w:cs="Arial"/>
          <w:sz w:val="24"/>
          <w:szCs w:val="24"/>
        </w:rPr>
        <w:t>No</w:t>
      </w:r>
    </w:p>
    <w:p w14:paraId="60763A51" w14:textId="0C6E0563" w:rsidR="00DA7EF9" w:rsidRPr="00863CDC" w:rsidRDefault="00DA7EF9" w:rsidP="00DA7EF9">
      <w:pPr>
        <w:numPr>
          <w:ilvl w:val="0"/>
          <w:numId w:val="39"/>
        </w:numPr>
        <w:spacing w:after="0" w:line="360" w:lineRule="auto"/>
        <w:ind w:left="360"/>
        <w:contextualSpacing/>
        <w:rPr>
          <w:rFonts w:ascii="Arial" w:hAnsi="Arial" w:cs="Arial"/>
          <w:sz w:val="24"/>
          <w:szCs w:val="24"/>
        </w:rPr>
      </w:pPr>
      <w:r w:rsidRPr="00863CDC">
        <w:rPr>
          <w:rFonts w:ascii="Arial" w:hAnsi="Arial" w:cs="Arial"/>
          <w:sz w:val="24"/>
          <w:szCs w:val="24"/>
        </w:rPr>
        <w:t>Check the boxes indicating the policies and/or practices in place in the SAU(s).</w:t>
      </w:r>
    </w:p>
    <w:p w14:paraId="32A831BC" w14:textId="209291FC" w:rsidR="00DA7EF9" w:rsidRPr="00863CDC" w:rsidRDefault="00F72A71" w:rsidP="00837551">
      <w:pPr>
        <w:spacing w:after="0" w:line="360" w:lineRule="auto"/>
        <w:ind w:left="360"/>
        <w:rPr>
          <w:rFonts w:ascii="Arial" w:hAnsi="Arial" w:cs="Arial"/>
          <w:sz w:val="24"/>
          <w:szCs w:val="24"/>
        </w:rPr>
      </w:pPr>
      <w:sdt>
        <w:sdtPr>
          <w:rPr>
            <w:rFonts w:ascii="Arial" w:hAnsi="Arial" w:cs="Arial"/>
            <w:sz w:val="24"/>
            <w:szCs w:val="24"/>
          </w:rPr>
          <w:id w:val="-38203794"/>
          <w14:checkbox>
            <w14:checked w14:val="0"/>
            <w14:checkedState w14:val="2612" w14:font="MS Gothic"/>
            <w14:uncheckedState w14:val="2610" w14:font="MS Gothic"/>
          </w14:checkbox>
        </w:sdtPr>
        <w:sdtEndPr/>
        <w:sdtContent>
          <w:r w:rsidR="000D0BA9">
            <w:rPr>
              <w:rFonts w:ascii="MS Gothic" w:eastAsia="MS Gothic" w:hAnsi="MS Gothic" w:cs="Arial" w:hint="eastAsia"/>
              <w:sz w:val="24"/>
              <w:szCs w:val="24"/>
            </w:rPr>
            <w:t>☐</w:t>
          </w:r>
        </w:sdtContent>
      </w:sdt>
      <w:r w:rsidR="00DA7EF9" w:rsidRPr="00863CDC">
        <w:rPr>
          <w:rFonts w:ascii="Arial" w:hAnsi="Arial" w:cs="Arial"/>
          <w:sz w:val="24"/>
          <w:szCs w:val="24"/>
        </w:rPr>
        <w:t xml:space="preserve"> The SAU(s) will ensure that services provided with this subgrant will not isolate or stigmatize children and youth experiencing homelessness.</w:t>
      </w:r>
    </w:p>
    <w:p w14:paraId="0D5002F9" w14:textId="77777777" w:rsidR="00DA7EF9" w:rsidRPr="00863CDC" w:rsidRDefault="00F72A71" w:rsidP="00837551">
      <w:pPr>
        <w:spacing w:after="0" w:line="360" w:lineRule="auto"/>
        <w:ind w:left="360"/>
        <w:rPr>
          <w:rFonts w:ascii="Arial" w:hAnsi="Arial" w:cs="Arial"/>
          <w:sz w:val="24"/>
          <w:szCs w:val="24"/>
        </w:rPr>
      </w:pPr>
      <w:sdt>
        <w:sdtPr>
          <w:rPr>
            <w:rFonts w:ascii="Arial" w:hAnsi="Arial" w:cs="Arial"/>
            <w:sz w:val="24"/>
            <w:szCs w:val="24"/>
          </w:rPr>
          <w:id w:val="798413821"/>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The SAU(s) will ensure that this subgrant will be used to help children and youth attend, participate fully, and succeed in academic and extracurricular opportunities offered to all students.</w:t>
      </w:r>
    </w:p>
    <w:p w14:paraId="6D32FED2" w14:textId="77777777" w:rsidR="00DA7EF9" w:rsidRPr="00863CDC" w:rsidRDefault="00F72A71" w:rsidP="00837551">
      <w:pPr>
        <w:spacing w:after="0" w:line="360" w:lineRule="auto"/>
        <w:ind w:left="360"/>
        <w:rPr>
          <w:rFonts w:ascii="Arial" w:hAnsi="Arial" w:cs="Arial"/>
          <w:sz w:val="24"/>
          <w:szCs w:val="24"/>
        </w:rPr>
      </w:pPr>
      <w:sdt>
        <w:sdtPr>
          <w:rPr>
            <w:rFonts w:ascii="Arial" w:hAnsi="Arial" w:cs="Arial"/>
            <w:sz w:val="24"/>
            <w:szCs w:val="24"/>
          </w:rPr>
          <w:id w:val="128907586"/>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The SAU(s) will ensure that services provided with this subgrant will supplement, expand, improve upon, or provide access to services provided as part of a school’s academic or extra-curricular program, but not replace such services.</w:t>
      </w:r>
    </w:p>
    <w:p w14:paraId="758D5D36" w14:textId="1651FC44" w:rsidR="00DA7EF9" w:rsidRDefault="00F72A71" w:rsidP="00837551">
      <w:pPr>
        <w:spacing w:after="0" w:line="360" w:lineRule="auto"/>
        <w:ind w:left="360"/>
        <w:rPr>
          <w:rFonts w:ascii="Arial" w:hAnsi="Arial" w:cs="Arial"/>
          <w:sz w:val="24"/>
          <w:szCs w:val="24"/>
        </w:rPr>
      </w:pPr>
      <w:sdt>
        <w:sdtPr>
          <w:rPr>
            <w:rFonts w:ascii="Arial" w:hAnsi="Arial" w:cs="Arial"/>
            <w:sz w:val="24"/>
            <w:szCs w:val="24"/>
          </w:rPr>
          <w:id w:val="-180823913"/>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The SAU(s) will ensure that children and youth experiencing homelessness are integrated into the regular education program.</w:t>
      </w:r>
    </w:p>
    <w:p w14:paraId="1EDB5624" w14:textId="77777777" w:rsidR="00DA7EF9" w:rsidRPr="00863CDC" w:rsidRDefault="00DA7EF9" w:rsidP="000D0BA9">
      <w:pPr>
        <w:numPr>
          <w:ilvl w:val="0"/>
          <w:numId w:val="39"/>
        </w:numPr>
        <w:spacing w:after="0" w:line="360" w:lineRule="auto"/>
        <w:ind w:left="360"/>
        <w:contextualSpacing/>
        <w:rPr>
          <w:rFonts w:ascii="Arial" w:hAnsi="Arial" w:cs="Arial"/>
          <w:sz w:val="24"/>
          <w:szCs w:val="24"/>
        </w:rPr>
      </w:pPr>
      <w:r w:rsidRPr="00863CDC">
        <w:rPr>
          <w:rFonts w:ascii="Arial" w:hAnsi="Arial" w:cs="Arial"/>
          <w:sz w:val="24"/>
          <w:szCs w:val="24"/>
        </w:rPr>
        <w:t>Indicate that the SAU(s) makes the following assurances:</w:t>
      </w:r>
    </w:p>
    <w:p w14:paraId="5F8463AA" w14:textId="77777777" w:rsidR="00DA7EF9" w:rsidRPr="00863CDC" w:rsidRDefault="00F72A71" w:rsidP="000D0BA9">
      <w:pPr>
        <w:spacing w:after="0" w:line="360" w:lineRule="auto"/>
        <w:ind w:left="360"/>
        <w:rPr>
          <w:rFonts w:ascii="Arial" w:hAnsi="Arial" w:cs="Arial"/>
          <w:sz w:val="24"/>
          <w:szCs w:val="24"/>
        </w:rPr>
      </w:pPr>
      <w:sdt>
        <w:sdtPr>
          <w:rPr>
            <w:rFonts w:ascii="Arial" w:hAnsi="Arial" w:cs="Arial"/>
            <w:sz w:val="24"/>
            <w:szCs w:val="24"/>
          </w:rPr>
          <w:id w:val="466399427"/>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The SAU(s) assures that the combined fiscal effort per student, or the aggregate expenditures of that agency and the state with respect to the provision of free public education by such agency for the fiscal year preceding the fiscal year for which the determination is made, was not less than 90 percent of such combined fiscal effort or aggregate expenditures for the second fiscal year preceding the fiscal year for which the determination is made.</w:t>
      </w:r>
    </w:p>
    <w:p w14:paraId="44B7BB3B" w14:textId="77777777" w:rsidR="00DA7EF9" w:rsidRPr="00863CDC" w:rsidRDefault="00F72A71" w:rsidP="000D0BA9">
      <w:pPr>
        <w:spacing w:after="0" w:line="360" w:lineRule="auto"/>
        <w:ind w:left="360"/>
        <w:rPr>
          <w:rFonts w:ascii="Arial" w:hAnsi="Arial" w:cs="Arial"/>
          <w:sz w:val="24"/>
          <w:szCs w:val="24"/>
        </w:rPr>
      </w:pPr>
      <w:sdt>
        <w:sdtPr>
          <w:rPr>
            <w:rFonts w:ascii="Arial" w:hAnsi="Arial" w:cs="Arial"/>
            <w:sz w:val="24"/>
            <w:szCs w:val="24"/>
          </w:rPr>
          <w:id w:val="-705559237"/>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The SAU(s) assures that the applicant complies with, or will use requested funds to comply with, paragraphs (3) through (7) of section 722(g).</w:t>
      </w:r>
    </w:p>
    <w:p w14:paraId="4AE55434" w14:textId="77777777" w:rsidR="00DA7EF9" w:rsidRPr="00863CDC" w:rsidRDefault="00F72A71" w:rsidP="000D0BA9">
      <w:pPr>
        <w:spacing w:after="0" w:line="360" w:lineRule="auto"/>
        <w:ind w:left="360"/>
        <w:rPr>
          <w:rFonts w:ascii="Arial" w:hAnsi="Arial" w:cs="Arial"/>
          <w:sz w:val="24"/>
          <w:szCs w:val="24"/>
        </w:rPr>
      </w:pPr>
      <w:sdt>
        <w:sdtPr>
          <w:rPr>
            <w:rFonts w:ascii="Arial" w:hAnsi="Arial" w:cs="Arial"/>
            <w:sz w:val="24"/>
            <w:szCs w:val="24"/>
          </w:rPr>
          <w:id w:val="-889807459"/>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The SAU(s) assures that it will collect and promptly provide data requested by the State Coordinator pursuant to paragraphs (1) and (3) of section 722(f).</w:t>
      </w:r>
    </w:p>
    <w:p w14:paraId="28FBAF36" w14:textId="7A2D6EDB" w:rsidR="00DA7EF9" w:rsidRDefault="00F72A71" w:rsidP="000D0BA9">
      <w:pPr>
        <w:spacing w:after="0" w:line="360" w:lineRule="auto"/>
        <w:ind w:left="360"/>
        <w:rPr>
          <w:rFonts w:ascii="Arial" w:hAnsi="Arial" w:cs="Arial"/>
          <w:sz w:val="24"/>
          <w:szCs w:val="24"/>
        </w:rPr>
      </w:pPr>
      <w:sdt>
        <w:sdtPr>
          <w:rPr>
            <w:rFonts w:ascii="Arial" w:hAnsi="Arial" w:cs="Arial"/>
            <w:sz w:val="24"/>
            <w:szCs w:val="24"/>
          </w:rPr>
          <w:id w:val="829255954"/>
          <w14:checkbox>
            <w14:checked w14:val="0"/>
            <w14:checkedState w14:val="2612" w14:font="MS Gothic"/>
            <w14:uncheckedState w14:val="2610" w14:font="MS Gothic"/>
          </w14:checkbox>
        </w:sdtPr>
        <w:sdtEndPr/>
        <w:sdtContent>
          <w:r w:rsidR="00DA7EF9" w:rsidRPr="00863CDC">
            <w:rPr>
              <w:rFonts w:ascii="Segoe UI Symbol" w:hAnsi="Segoe UI Symbol" w:cs="Segoe UI Symbol"/>
              <w:sz w:val="24"/>
              <w:szCs w:val="24"/>
            </w:rPr>
            <w:t>☐</w:t>
          </w:r>
        </w:sdtContent>
      </w:sdt>
      <w:r w:rsidR="00DA7EF9" w:rsidRPr="00863CDC">
        <w:rPr>
          <w:rFonts w:ascii="Arial" w:hAnsi="Arial" w:cs="Arial"/>
          <w:sz w:val="24"/>
          <w:szCs w:val="24"/>
        </w:rPr>
        <w:t xml:space="preserve"> The SAU(s) assures that it will meet the requirements of section 722(g)(3).</w:t>
      </w:r>
      <w:bookmarkStart w:id="5" w:name="AppendixB"/>
    </w:p>
    <w:p w14:paraId="3C02C43D" w14:textId="1B197D4F" w:rsidR="00863CDC" w:rsidRDefault="00863CDC" w:rsidP="00863CDC">
      <w:pPr>
        <w:spacing w:after="0" w:line="240" w:lineRule="auto"/>
        <w:ind w:left="360"/>
        <w:rPr>
          <w:rFonts w:ascii="Arial" w:hAnsi="Arial" w:cs="Arial"/>
          <w:sz w:val="24"/>
          <w:szCs w:val="24"/>
        </w:rPr>
      </w:pPr>
    </w:p>
    <w:p w14:paraId="01B49DEA" w14:textId="77777777" w:rsidR="00863CDC" w:rsidRPr="00863CDC" w:rsidRDefault="00863CDC" w:rsidP="00863CDC">
      <w:pPr>
        <w:spacing w:after="0" w:line="240" w:lineRule="auto"/>
        <w:ind w:left="360"/>
        <w:rPr>
          <w:rFonts w:ascii="Arial" w:hAnsi="Arial" w:cs="Arial"/>
          <w:sz w:val="24"/>
          <w:szCs w:val="24"/>
        </w:rPr>
      </w:pPr>
    </w:p>
    <w:tbl>
      <w:tblPr>
        <w:tblStyle w:val="TableGrid"/>
        <w:tblW w:w="9355" w:type="dxa"/>
        <w:tblLook w:val="04A0" w:firstRow="1" w:lastRow="0" w:firstColumn="1" w:lastColumn="0" w:noHBand="0" w:noVBand="1"/>
      </w:tblPr>
      <w:tblGrid>
        <w:gridCol w:w="4765"/>
        <w:gridCol w:w="4590"/>
      </w:tblGrid>
      <w:tr w:rsidR="00863CDC" w:rsidRPr="00863CDC" w14:paraId="73EE2861" w14:textId="77777777" w:rsidTr="00863CDC">
        <w:trPr>
          <w:trHeight w:val="431"/>
        </w:trPr>
        <w:tc>
          <w:tcPr>
            <w:tcW w:w="476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bookmarkEnd w:id="5"/>
          <w:p w14:paraId="47284A09" w14:textId="77777777" w:rsidR="00863CDC" w:rsidRPr="00863CDC" w:rsidRDefault="00863CDC" w:rsidP="00DA7EF9">
            <w:pPr>
              <w:jc w:val="center"/>
              <w:rPr>
                <w:rFonts w:ascii="Arial" w:hAnsi="Arial" w:cs="Arial"/>
                <w:b/>
                <w:sz w:val="24"/>
                <w:szCs w:val="24"/>
              </w:rPr>
            </w:pPr>
            <w:r w:rsidRPr="00863CDC">
              <w:rPr>
                <w:rFonts w:ascii="Arial" w:hAnsi="Arial" w:cs="Arial"/>
                <w:b/>
                <w:sz w:val="24"/>
                <w:szCs w:val="24"/>
              </w:rPr>
              <w:t xml:space="preserve">Budget Category </w:t>
            </w:r>
          </w:p>
          <w:p w14:paraId="6FAD2285" w14:textId="77777777" w:rsidR="00863CDC" w:rsidRPr="00863CDC" w:rsidRDefault="00863CDC" w:rsidP="00DA7EF9">
            <w:pPr>
              <w:jc w:val="center"/>
              <w:rPr>
                <w:rFonts w:ascii="Arial" w:hAnsi="Arial" w:cs="Arial"/>
                <w:b/>
                <w:sz w:val="24"/>
                <w:szCs w:val="24"/>
              </w:rPr>
            </w:pPr>
            <w:r w:rsidRPr="00863CDC">
              <w:rPr>
                <w:rFonts w:ascii="Arial" w:hAnsi="Arial" w:cs="Arial"/>
                <w:b/>
                <w:sz w:val="24"/>
                <w:szCs w:val="24"/>
              </w:rPr>
              <w:t>(amend as needed)</w:t>
            </w:r>
          </w:p>
        </w:tc>
        <w:tc>
          <w:tcPr>
            <w:tcW w:w="45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122DB1" w14:textId="77777777" w:rsidR="00863CDC" w:rsidRPr="00863CDC" w:rsidRDefault="00863CDC" w:rsidP="00DA7EF9">
            <w:pPr>
              <w:jc w:val="center"/>
              <w:rPr>
                <w:rFonts w:ascii="Arial" w:hAnsi="Arial" w:cs="Arial"/>
                <w:b/>
                <w:sz w:val="24"/>
                <w:szCs w:val="24"/>
              </w:rPr>
            </w:pPr>
            <w:r w:rsidRPr="00863CDC">
              <w:rPr>
                <w:rFonts w:ascii="Arial" w:hAnsi="Arial" w:cs="Arial"/>
                <w:b/>
                <w:sz w:val="24"/>
                <w:szCs w:val="24"/>
              </w:rPr>
              <w:t>Amount Requested</w:t>
            </w:r>
          </w:p>
        </w:tc>
      </w:tr>
      <w:tr w:rsidR="00863CDC" w:rsidRPr="00863CDC" w14:paraId="19A253E8" w14:textId="77777777" w:rsidTr="00863CDC">
        <w:tc>
          <w:tcPr>
            <w:tcW w:w="4765" w:type="dxa"/>
            <w:tcBorders>
              <w:top w:val="single" w:sz="4" w:space="0" w:color="auto"/>
              <w:left w:val="single" w:sz="4" w:space="0" w:color="auto"/>
              <w:bottom w:val="single" w:sz="4" w:space="0" w:color="auto"/>
              <w:right w:val="single" w:sz="4" w:space="0" w:color="auto"/>
            </w:tcBorders>
            <w:vAlign w:val="center"/>
            <w:hideMark/>
          </w:tcPr>
          <w:p w14:paraId="12900B00" w14:textId="77777777" w:rsidR="00863CDC" w:rsidRPr="00863CDC" w:rsidRDefault="00863CDC" w:rsidP="00DA7EF9">
            <w:pPr>
              <w:rPr>
                <w:rFonts w:ascii="Arial" w:hAnsi="Arial" w:cs="Arial"/>
                <w:sz w:val="24"/>
                <w:szCs w:val="24"/>
              </w:rPr>
            </w:pPr>
            <w:r w:rsidRPr="00863CDC">
              <w:rPr>
                <w:rFonts w:ascii="Arial" w:hAnsi="Arial" w:cs="Arial"/>
                <w:sz w:val="24"/>
                <w:szCs w:val="24"/>
              </w:rPr>
              <w:t>Personnel (salary, fringe, and benefits)</w:t>
            </w:r>
          </w:p>
        </w:tc>
        <w:tc>
          <w:tcPr>
            <w:tcW w:w="45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sdt>
            <w:sdtPr>
              <w:rPr>
                <w:rFonts w:ascii="Arial" w:hAnsi="Arial" w:cs="Arial"/>
                <w:color w:val="2B579A"/>
                <w:sz w:val="24"/>
                <w:szCs w:val="24"/>
                <w:shd w:val="clear" w:color="auto" w:fill="E6E6E6"/>
              </w:rPr>
              <w:id w:val="-304933079"/>
              <w:placeholder>
                <w:docPart w:val="1A86D3DD7688415DA36FBA94A27B8A9C"/>
              </w:placeholder>
              <w:showingPlcHdr/>
            </w:sdtPr>
            <w:sdtEndPr/>
            <w:sdtContent>
              <w:p w14:paraId="3B02B8EC" w14:textId="77777777" w:rsidR="00863CDC" w:rsidRPr="00863CDC" w:rsidRDefault="00863CDC" w:rsidP="00DA7EF9">
                <w:pPr>
                  <w:rPr>
                    <w:rFonts w:ascii="Arial" w:hAnsi="Arial" w:cs="Arial"/>
                    <w:sz w:val="24"/>
                    <w:szCs w:val="24"/>
                  </w:rPr>
                </w:pPr>
                <w:r w:rsidRPr="00863CDC">
                  <w:rPr>
                    <w:rStyle w:val="PlaceholderText"/>
                    <w:rFonts w:ascii="Arial" w:hAnsi="Arial" w:cs="Arial"/>
                    <w:sz w:val="24"/>
                    <w:szCs w:val="24"/>
                  </w:rPr>
                  <w:t>Click or tap here to enter text.</w:t>
                </w:r>
              </w:p>
            </w:sdtContent>
          </w:sdt>
        </w:tc>
      </w:tr>
      <w:tr w:rsidR="00863CDC" w:rsidRPr="00863CDC" w14:paraId="332E4A38" w14:textId="77777777" w:rsidTr="00863CDC">
        <w:tc>
          <w:tcPr>
            <w:tcW w:w="4765" w:type="dxa"/>
            <w:tcBorders>
              <w:top w:val="single" w:sz="4" w:space="0" w:color="auto"/>
              <w:left w:val="single" w:sz="4" w:space="0" w:color="auto"/>
              <w:bottom w:val="single" w:sz="4" w:space="0" w:color="auto"/>
              <w:right w:val="single" w:sz="4" w:space="0" w:color="auto"/>
            </w:tcBorders>
            <w:vAlign w:val="center"/>
          </w:tcPr>
          <w:p w14:paraId="0379ABCC" w14:textId="77777777" w:rsidR="00863CDC" w:rsidRPr="00863CDC" w:rsidRDefault="00863CDC" w:rsidP="00DA7EF9">
            <w:pPr>
              <w:rPr>
                <w:rFonts w:ascii="Arial" w:hAnsi="Arial" w:cs="Arial"/>
                <w:sz w:val="24"/>
                <w:szCs w:val="24"/>
              </w:rPr>
            </w:pPr>
            <w:r w:rsidRPr="00863CDC">
              <w:rPr>
                <w:rFonts w:ascii="Arial" w:hAnsi="Arial" w:cs="Arial"/>
                <w:sz w:val="24"/>
                <w:szCs w:val="24"/>
              </w:rPr>
              <w:t>Subcontracts</w:t>
            </w:r>
          </w:p>
        </w:tc>
        <w:sdt>
          <w:sdtPr>
            <w:rPr>
              <w:rFonts w:ascii="Arial" w:hAnsi="Arial" w:cs="Arial"/>
              <w:sz w:val="24"/>
              <w:szCs w:val="24"/>
            </w:rPr>
            <w:id w:val="-315266377"/>
            <w:placeholder>
              <w:docPart w:val="875CF6BD29294A30AEED6F78FF92F80A"/>
            </w:placeholder>
            <w:showingPlcHdr/>
          </w:sdtPr>
          <w:sdtEndPr/>
          <w:sdtContent>
            <w:tc>
              <w:tcPr>
                <w:tcW w:w="45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C073A5" w14:textId="77777777" w:rsidR="00863CDC" w:rsidRPr="00863CDC" w:rsidRDefault="00863CDC" w:rsidP="00DA7EF9">
                <w:pPr>
                  <w:rPr>
                    <w:rFonts w:ascii="Arial" w:hAnsi="Arial" w:cs="Arial"/>
                    <w:sz w:val="24"/>
                    <w:szCs w:val="24"/>
                  </w:rPr>
                </w:pPr>
                <w:r w:rsidRPr="00863CDC">
                  <w:rPr>
                    <w:rStyle w:val="PlaceholderText"/>
                    <w:rFonts w:ascii="Arial" w:hAnsi="Arial" w:cs="Arial"/>
                    <w:sz w:val="24"/>
                    <w:szCs w:val="24"/>
                  </w:rPr>
                  <w:t>Click or tap here to enter text.</w:t>
                </w:r>
              </w:p>
            </w:tc>
          </w:sdtContent>
        </w:sdt>
      </w:tr>
      <w:tr w:rsidR="00863CDC" w:rsidRPr="00863CDC" w14:paraId="52C4B664" w14:textId="77777777" w:rsidTr="00863CDC">
        <w:tc>
          <w:tcPr>
            <w:tcW w:w="4765" w:type="dxa"/>
            <w:tcBorders>
              <w:top w:val="single" w:sz="4" w:space="0" w:color="auto"/>
              <w:left w:val="single" w:sz="4" w:space="0" w:color="auto"/>
              <w:bottom w:val="single" w:sz="4" w:space="0" w:color="auto"/>
              <w:right w:val="single" w:sz="4" w:space="0" w:color="auto"/>
            </w:tcBorders>
            <w:vAlign w:val="center"/>
          </w:tcPr>
          <w:p w14:paraId="11E21446" w14:textId="77777777" w:rsidR="00863CDC" w:rsidRPr="00863CDC" w:rsidRDefault="00863CDC" w:rsidP="00DA7EF9">
            <w:pPr>
              <w:rPr>
                <w:rFonts w:ascii="Arial" w:hAnsi="Arial" w:cs="Arial"/>
                <w:sz w:val="24"/>
                <w:szCs w:val="24"/>
              </w:rPr>
            </w:pPr>
            <w:r w:rsidRPr="00863CDC">
              <w:rPr>
                <w:rFonts w:ascii="Arial" w:hAnsi="Arial" w:cs="Arial"/>
                <w:sz w:val="24"/>
                <w:szCs w:val="24"/>
              </w:rPr>
              <w:t>Student Transportation</w:t>
            </w:r>
          </w:p>
        </w:tc>
        <w:sdt>
          <w:sdtPr>
            <w:rPr>
              <w:rFonts w:ascii="Arial" w:hAnsi="Arial" w:cs="Arial"/>
              <w:sz w:val="24"/>
              <w:szCs w:val="24"/>
            </w:rPr>
            <w:id w:val="-960109457"/>
            <w:placeholder>
              <w:docPart w:val="875CF6BD29294A30AEED6F78FF92F80A"/>
            </w:placeholder>
            <w:showingPlcHdr/>
          </w:sdtPr>
          <w:sdtEndPr/>
          <w:sdtContent>
            <w:tc>
              <w:tcPr>
                <w:tcW w:w="45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307150" w14:textId="77777777" w:rsidR="00863CDC" w:rsidRPr="00863CDC" w:rsidRDefault="00863CDC" w:rsidP="00DA7EF9">
                <w:pPr>
                  <w:rPr>
                    <w:rFonts w:ascii="Arial" w:hAnsi="Arial" w:cs="Arial"/>
                    <w:sz w:val="24"/>
                    <w:szCs w:val="24"/>
                  </w:rPr>
                </w:pPr>
                <w:r w:rsidRPr="00863CDC">
                  <w:rPr>
                    <w:rStyle w:val="PlaceholderText"/>
                    <w:rFonts w:ascii="Arial" w:hAnsi="Arial" w:cs="Arial"/>
                    <w:sz w:val="24"/>
                    <w:szCs w:val="24"/>
                  </w:rPr>
                  <w:t>Click or tap here to enter text.</w:t>
                </w:r>
              </w:p>
            </w:tc>
          </w:sdtContent>
        </w:sdt>
      </w:tr>
      <w:tr w:rsidR="00863CDC" w:rsidRPr="00863CDC" w14:paraId="289AC5B3" w14:textId="77777777" w:rsidTr="00863CDC">
        <w:tc>
          <w:tcPr>
            <w:tcW w:w="4765" w:type="dxa"/>
            <w:tcBorders>
              <w:top w:val="single" w:sz="4" w:space="0" w:color="auto"/>
              <w:left w:val="single" w:sz="4" w:space="0" w:color="auto"/>
              <w:bottom w:val="single" w:sz="4" w:space="0" w:color="auto"/>
              <w:right w:val="single" w:sz="4" w:space="0" w:color="auto"/>
            </w:tcBorders>
            <w:vAlign w:val="center"/>
          </w:tcPr>
          <w:p w14:paraId="5F960446" w14:textId="77777777" w:rsidR="00863CDC" w:rsidRPr="00863CDC" w:rsidRDefault="00863CDC" w:rsidP="00DA7EF9">
            <w:pPr>
              <w:rPr>
                <w:rFonts w:ascii="Arial" w:hAnsi="Arial" w:cs="Arial"/>
                <w:sz w:val="24"/>
                <w:szCs w:val="24"/>
              </w:rPr>
            </w:pPr>
            <w:r w:rsidRPr="00863CDC">
              <w:rPr>
                <w:rFonts w:ascii="Arial" w:hAnsi="Arial" w:cs="Arial"/>
                <w:sz w:val="24"/>
                <w:szCs w:val="24"/>
              </w:rPr>
              <w:t>Staff Travel</w:t>
            </w:r>
          </w:p>
        </w:tc>
        <w:sdt>
          <w:sdtPr>
            <w:rPr>
              <w:rFonts w:ascii="Arial" w:hAnsi="Arial" w:cs="Arial"/>
              <w:sz w:val="24"/>
              <w:szCs w:val="24"/>
            </w:rPr>
            <w:id w:val="-1310478026"/>
            <w:placeholder>
              <w:docPart w:val="875CF6BD29294A30AEED6F78FF92F80A"/>
            </w:placeholder>
            <w:showingPlcHdr/>
          </w:sdtPr>
          <w:sdtEndPr/>
          <w:sdtContent>
            <w:tc>
              <w:tcPr>
                <w:tcW w:w="45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2EEB7E" w14:textId="77777777" w:rsidR="00863CDC" w:rsidRPr="00863CDC" w:rsidRDefault="00863CDC" w:rsidP="00DA7EF9">
                <w:pPr>
                  <w:rPr>
                    <w:rFonts w:ascii="Arial" w:hAnsi="Arial" w:cs="Arial"/>
                    <w:sz w:val="24"/>
                    <w:szCs w:val="24"/>
                  </w:rPr>
                </w:pPr>
                <w:r w:rsidRPr="00863CDC">
                  <w:rPr>
                    <w:rStyle w:val="PlaceholderText"/>
                    <w:rFonts w:ascii="Arial" w:hAnsi="Arial" w:cs="Arial"/>
                    <w:sz w:val="24"/>
                    <w:szCs w:val="24"/>
                  </w:rPr>
                  <w:t>Click or tap here to enter text.</w:t>
                </w:r>
              </w:p>
            </w:tc>
          </w:sdtContent>
        </w:sdt>
      </w:tr>
      <w:tr w:rsidR="00863CDC" w:rsidRPr="00863CDC" w14:paraId="548B7D8F" w14:textId="77777777" w:rsidTr="00863CDC">
        <w:tc>
          <w:tcPr>
            <w:tcW w:w="4765" w:type="dxa"/>
            <w:tcBorders>
              <w:top w:val="single" w:sz="4" w:space="0" w:color="auto"/>
              <w:left w:val="single" w:sz="4" w:space="0" w:color="auto"/>
              <w:bottom w:val="single" w:sz="4" w:space="0" w:color="auto"/>
              <w:right w:val="single" w:sz="4" w:space="0" w:color="auto"/>
            </w:tcBorders>
            <w:vAlign w:val="center"/>
            <w:hideMark/>
          </w:tcPr>
          <w:p w14:paraId="549F31A7" w14:textId="77777777" w:rsidR="00863CDC" w:rsidRPr="00863CDC" w:rsidRDefault="00863CDC" w:rsidP="00DA7EF9">
            <w:pPr>
              <w:rPr>
                <w:rFonts w:ascii="Arial" w:hAnsi="Arial" w:cs="Arial"/>
                <w:sz w:val="24"/>
                <w:szCs w:val="24"/>
              </w:rPr>
            </w:pPr>
            <w:r w:rsidRPr="00863CDC">
              <w:rPr>
                <w:rFonts w:ascii="Arial" w:hAnsi="Arial" w:cs="Arial"/>
                <w:sz w:val="24"/>
                <w:szCs w:val="24"/>
              </w:rPr>
              <w:t>Instructional materials and supplies</w:t>
            </w:r>
          </w:p>
        </w:tc>
        <w:tc>
          <w:tcPr>
            <w:tcW w:w="45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sdt>
            <w:sdtPr>
              <w:rPr>
                <w:rFonts w:ascii="Arial" w:hAnsi="Arial" w:cs="Arial"/>
                <w:color w:val="2B579A"/>
                <w:sz w:val="24"/>
                <w:szCs w:val="24"/>
                <w:shd w:val="clear" w:color="auto" w:fill="E6E6E6"/>
              </w:rPr>
              <w:id w:val="-1942208234"/>
              <w:placeholder>
                <w:docPart w:val="FA88D295E1D348B99EEE30851F4B9647"/>
              </w:placeholder>
              <w:showingPlcHdr/>
            </w:sdtPr>
            <w:sdtEndPr/>
            <w:sdtContent>
              <w:p w14:paraId="7A40B466" w14:textId="77777777" w:rsidR="00863CDC" w:rsidRPr="00863CDC" w:rsidRDefault="00863CDC" w:rsidP="00DA7EF9">
                <w:pPr>
                  <w:rPr>
                    <w:rFonts w:ascii="Arial" w:hAnsi="Arial" w:cs="Arial"/>
                    <w:sz w:val="24"/>
                    <w:szCs w:val="24"/>
                  </w:rPr>
                </w:pPr>
                <w:r w:rsidRPr="00863CDC">
                  <w:rPr>
                    <w:rStyle w:val="PlaceholderText"/>
                    <w:rFonts w:ascii="Arial" w:hAnsi="Arial" w:cs="Arial"/>
                    <w:sz w:val="24"/>
                    <w:szCs w:val="24"/>
                  </w:rPr>
                  <w:t>Click or tap here to enter text.</w:t>
                </w:r>
              </w:p>
            </w:sdtContent>
          </w:sdt>
        </w:tc>
      </w:tr>
      <w:tr w:rsidR="00863CDC" w:rsidRPr="00863CDC" w14:paraId="203D8331" w14:textId="77777777" w:rsidTr="00863CDC">
        <w:tc>
          <w:tcPr>
            <w:tcW w:w="4765" w:type="dxa"/>
            <w:tcBorders>
              <w:top w:val="single" w:sz="4" w:space="0" w:color="auto"/>
              <w:left w:val="single" w:sz="4" w:space="0" w:color="auto"/>
              <w:bottom w:val="single" w:sz="4" w:space="0" w:color="auto"/>
              <w:right w:val="single" w:sz="4" w:space="0" w:color="auto"/>
            </w:tcBorders>
            <w:vAlign w:val="center"/>
            <w:hideMark/>
          </w:tcPr>
          <w:p w14:paraId="065CBA28" w14:textId="77777777" w:rsidR="00863CDC" w:rsidRPr="00863CDC" w:rsidRDefault="00863CDC" w:rsidP="00DA7EF9">
            <w:pPr>
              <w:rPr>
                <w:rFonts w:ascii="Arial" w:hAnsi="Arial" w:cs="Arial"/>
                <w:sz w:val="24"/>
                <w:szCs w:val="24"/>
              </w:rPr>
            </w:pPr>
            <w:r w:rsidRPr="00863CDC">
              <w:rPr>
                <w:rFonts w:ascii="Arial" w:hAnsi="Arial" w:cs="Arial"/>
                <w:sz w:val="24"/>
                <w:szCs w:val="24"/>
              </w:rPr>
              <w:t>Non-instructional materials and supplies</w:t>
            </w:r>
          </w:p>
        </w:tc>
        <w:tc>
          <w:tcPr>
            <w:tcW w:w="45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sdt>
            <w:sdtPr>
              <w:rPr>
                <w:rFonts w:ascii="Arial" w:hAnsi="Arial" w:cs="Arial"/>
                <w:color w:val="2B579A"/>
                <w:sz w:val="24"/>
                <w:szCs w:val="24"/>
                <w:shd w:val="clear" w:color="auto" w:fill="E6E6E6"/>
              </w:rPr>
              <w:id w:val="865641389"/>
              <w:placeholder>
                <w:docPart w:val="43B45FDC5CD440F9A1A8DF896C5DCDEF"/>
              </w:placeholder>
              <w:showingPlcHdr/>
            </w:sdtPr>
            <w:sdtEndPr/>
            <w:sdtContent>
              <w:p w14:paraId="2E5E56E4" w14:textId="77777777" w:rsidR="00863CDC" w:rsidRPr="00863CDC" w:rsidRDefault="00863CDC" w:rsidP="00DA7EF9">
                <w:pPr>
                  <w:rPr>
                    <w:rFonts w:ascii="Arial" w:hAnsi="Arial" w:cs="Arial"/>
                    <w:sz w:val="24"/>
                    <w:szCs w:val="24"/>
                  </w:rPr>
                </w:pPr>
                <w:r w:rsidRPr="00863CDC">
                  <w:rPr>
                    <w:rStyle w:val="PlaceholderText"/>
                    <w:rFonts w:ascii="Arial" w:hAnsi="Arial" w:cs="Arial"/>
                    <w:sz w:val="24"/>
                    <w:szCs w:val="24"/>
                  </w:rPr>
                  <w:t>Click or tap here to enter text.</w:t>
                </w:r>
              </w:p>
            </w:sdtContent>
          </w:sdt>
        </w:tc>
      </w:tr>
      <w:tr w:rsidR="00863CDC" w:rsidRPr="00863CDC" w14:paraId="4F9121E8" w14:textId="77777777" w:rsidTr="00863CDC">
        <w:tc>
          <w:tcPr>
            <w:tcW w:w="4765" w:type="dxa"/>
            <w:tcBorders>
              <w:top w:val="single" w:sz="4" w:space="0" w:color="auto"/>
              <w:left w:val="single" w:sz="4" w:space="0" w:color="auto"/>
              <w:bottom w:val="single" w:sz="4" w:space="0" w:color="auto"/>
              <w:right w:val="single" w:sz="4" w:space="0" w:color="auto"/>
            </w:tcBorders>
            <w:vAlign w:val="center"/>
            <w:hideMark/>
          </w:tcPr>
          <w:p w14:paraId="72DEA92B" w14:textId="77777777" w:rsidR="00863CDC" w:rsidRPr="00863CDC" w:rsidRDefault="00863CDC" w:rsidP="00DA7EF9">
            <w:pPr>
              <w:rPr>
                <w:rFonts w:ascii="Arial" w:hAnsi="Arial" w:cs="Arial"/>
                <w:sz w:val="24"/>
                <w:szCs w:val="24"/>
              </w:rPr>
            </w:pPr>
            <w:r w:rsidRPr="00863CDC">
              <w:rPr>
                <w:rFonts w:ascii="Arial" w:hAnsi="Arial" w:cs="Arial"/>
                <w:sz w:val="24"/>
                <w:szCs w:val="24"/>
              </w:rPr>
              <w:t>Professional Development/</w:t>
            </w:r>
          </w:p>
          <w:p w14:paraId="630CC391" w14:textId="77777777" w:rsidR="00863CDC" w:rsidRPr="00863CDC" w:rsidRDefault="00863CDC" w:rsidP="00DA7EF9">
            <w:pPr>
              <w:rPr>
                <w:rFonts w:ascii="Arial" w:hAnsi="Arial" w:cs="Arial"/>
                <w:sz w:val="24"/>
                <w:szCs w:val="24"/>
              </w:rPr>
            </w:pPr>
            <w:r w:rsidRPr="00863CDC">
              <w:rPr>
                <w:rFonts w:ascii="Arial" w:hAnsi="Arial" w:cs="Arial"/>
                <w:sz w:val="24"/>
                <w:szCs w:val="24"/>
              </w:rPr>
              <w:t>Training</w:t>
            </w:r>
          </w:p>
        </w:tc>
        <w:tc>
          <w:tcPr>
            <w:tcW w:w="45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sdt>
            <w:sdtPr>
              <w:rPr>
                <w:rFonts w:ascii="Arial" w:hAnsi="Arial" w:cs="Arial"/>
                <w:color w:val="2B579A"/>
                <w:sz w:val="24"/>
                <w:szCs w:val="24"/>
                <w:shd w:val="clear" w:color="auto" w:fill="E6E6E6"/>
              </w:rPr>
              <w:id w:val="-671880376"/>
              <w:placeholder>
                <w:docPart w:val="BAE28C7FC6654958AD877AB9D9FDD680"/>
              </w:placeholder>
              <w:showingPlcHdr/>
            </w:sdtPr>
            <w:sdtEndPr/>
            <w:sdtContent>
              <w:p w14:paraId="7BB76FB5" w14:textId="77777777" w:rsidR="00863CDC" w:rsidRPr="00863CDC" w:rsidRDefault="00863CDC" w:rsidP="00DA7EF9">
                <w:pPr>
                  <w:rPr>
                    <w:rFonts w:ascii="Arial" w:hAnsi="Arial" w:cs="Arial"/>
                    <w:sz w:val="24"/>
                    <w:szCs w:val="24"/>
                  </w:rPr>
                </w:pPr>
                <w:r w:rsidRPr="00863CDC">
                  <w:rPr>
                    <w:rStyle w:val="PlaceholderText"/>
                    <w:rFonts w:ascii="Arial" w:hAnsi="Arial" w:cs="Arial"/>
                    <w:sz w:val="24"/>
                    <w:szCs w:val="24"/>
                  </w:rPr>
                  <w:t>Click or tap here to enter text.</w:t>
                </w:r>
              </w:p>
            </w:sdtContent>
          </w:sdt>
        </w:tc>
      </w:tr>
      <w:tr w:rsidR="00863CDC" w:rsidRPr="00863CDC" w14:paraId="2C44D3CA" w14:textId="77777777" w:rsidTr="00863CDC">
        <w:tc>
          <w:tcPr>
            <w:tcW w:w="4765" w:type="dxa"/>
            <w:tcBorders>
              <w:top w:val="single" w:sz="4" w:space="0" w:color="auto"/>
              <w:left w:val="single" w:sz="4" w:space="0" w:color="auto"/>
              <w:bottom w:val="single" w:sz="4" w:space="0" w:color="auto"/>
              <w:right w:val="single" w:sz="4" w:space="0" w:color="auto"/>
            </w:tcBorders>
            <w:vAlign w:val="center"/>
            <w:hideMark/>
          </w:tcPr>
          <w:p w14:paraId="0DCEB161" w14:textId="77777777" w:rsidR="00863CDC" w:rsidRPr="00863CDC" w:rsidRDefault="00863CDC" w:rsidP="00DA7EF9">
            <w:pPr>
              <w:rPr>
                <w:rFonts w:ascii="Arial" w:hAnsi="Arial" w:cs="Arial"/>
                <w:sz w:val="24"/>
                <w:szCs w:val="24"/>
              </w:rPr>
            </w:pPr>
            <w:r w:rsidRPr="00863CDC">
              <w:rPr>
                <w:rFonts w:ascii="Arial" w:hAnsi="Arial" w:cs="Arial"/>
                <w:sz w:val="24"/>
                <w:szCs w:val="24"/>
              </w:rPr>
              <w:t>Technology access</w:t>
            </w:r>
          </w:p>
        </w:tc>
        <w:tc>
          <w:tcPr>
            <w:tcW w:w="45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sdt>
            <w:sdtPr>
              <w:rPr>
                <w:rFonts w:ascii="Arial" w:hAnsi="Arial" w:cs="Arial"/>
                <w:color w:val="2B579A"/>
                <w:sz w:val="24"/>
                <w:szCs w:val="24"/>
                <w:shd w:val="clear" w:color="auto" w:fill="E6E6E6"/>
              </w:rPr>
              <w:id w:val="-303004332"/>
              <w:placeholder>
                <w:docPart w:val="53C34E8CD56F47EC8AC29F89564C07E4"/>
              </w:placeholder>
              <w:showingPlcHdr/>
            </w:sdtPr>
            <w:sdtEndPr/>
            <w:sdtContent>
              <w:p w14:paraId="4D777F86" w14:textId="77777777" w:rsidR="00863CDC" w:rsidRPr="00863CDC" w:rsidRDefault="00863CDC" w:rsidP="00DA7EF9">
                <w:pPr>
                  <w:rPr>
                    <w:rFonts w:ascii="Arial" w:hAnsi="Arial" w:cs="Arial"/>
                    <w:sz w:val="24"/>
                    <w:szCs w:val="24"/>
                  </w:rPr>
                </w:pPr>
                <w:r w:rsidRPr="00863CDC">
                  <w:rPr>
                    <w:rStyle w:val="PlaceholderText"/>
                    <w:rFonts w:ascii="Arial" w:hAnsi="Arial" w:cs="Arial"/>
                    <w:sz w:val="24"/>
                    <w:szCs w:val="24"/>
                  </w:rPr>
                  <w:t>Click or tap here to enter text.</w:t>
                </w:r>
              </w:p>
            </w:sdtContent>
          </w:sdt>
        </w:tc>
      </w:tr>
      <w:tr w:rsidR="00863CDC" w:rsidRPr="00863CDC" w14:paraId="27D3DFFC" w14:textId="77777777" w:rsidTr="00863CDC">
        <w:tc>
          <w:tcPr>
            <w:tcW w:w="4765" w:type="dxa"/>
            <w:tcBorders>
              <w:top w:val="single" w:sz="4" w:space="0" w:color="auto"/>
              <w:left w:val="single" w:sz="4" w:space="0" w:color="auto"/>
              <w:bottom w:val="single" w:sz="4" w:space="0" w:color="auto"/>
              <w:right w:val="single" w:sz="4" w:space="0" w:color="auto"/>
            </w:tcBorders>
            <w:vAlign w:val="center"/>
            <w:hideMark/>
          </w:tcPr>
          <w:p w14:paraId="677DB609" w14:textId="77777777" w:rsidR="00863CDC" w:rsidRPr="00863CDC" w:rsidRDefault="00863CDC" w:rsidP="00DA7EF9">
            <w:pPr>
              <w:rPr>
                <w:rFonts w:ascii="Arial" w:hAnsi="Arial" w:cs="Arial"/>
                <w:sz w:val="24"/>
                <w:szCs w:val="24"/>
              </w:rPr>
            </w:pPr>
            <w:r w:rsidRPr="00863CDC">
              <w:rPr>
                <w:rFonts w:ascii="Arial" w:hAnsi="Arial" w:cs="Arial"/>
                <w:sz w:val="24"/>
                <w:szCs w:val="24"/>
              </w:rPr>
              <w:t>Other (specify)</w:t>
            </w:r>
          </w:p>
        </w:tc>
        <w:tc>
          <w:tcPr>
            <w:tcW w:w="45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sdt>
            <w:sdtPr>
              <w:rPr>
                <w:rFonts w:ascii="Arial" w:hAnsi="Arial" w:cs="Arial"/>
                <w:color w:val="2B579A"/>
                <w:sz w:val="24"/>
                <w:szCs w:val="24"/>
                <w:shd w:val="clear" w:color="auto" w:fill="E6E6E6"/>
              </w:rPr>
              <w:id w:val="1618102357"/>
              <w:placeholder>
                <w:docPart w:val="6186A107A1C8426BBDD21FE00D634046"/>
              </w:placeholder>
              <w:showingPlcHdr/>
            </w:sdtPr>
            <w:sdtEndPr/>
            <w:sdtContent>
              <w:p w14:paraId="5CBD6650" w14:textId="77777777" w:rsidR="00863CDC" w:rsidRPr="00863CDC" w:rsidRDefault="00863CDC" w:rsidP="00DA7EF9">
                <w:pPr>
                  <w:rPr>
                    <w:rFonts w:ascii="Arial" w:hAnsi="Arial" w:cs="Arial"/>
                    <w:sz w:val="24"/>
                    <w:szCs w:val="24"/>
                  </w:rPr>
                </w:pPr>
                <w:r w:rsidRPr="00863CDC">
                  <w:rPr>
                    <w:rStyle w:val="PlaceholderText"/>
                    <w:rFonts w:ascii="Arial" w:hAnsi="Arial" w:cs="Arial"/>
                    <w:sz w:val="24"/>
                    <w:szCs w:val="24"/>
                  </w:rPr>
                  <w:t>Click or tap here to enter text.</w:t>
                </w:r>
              </w:p>
            </w:sdtContent>
          </w:sdt>
        </w:tc>
      </w:tr>
      <w:tr w:rsidR="00863CDC" w:rsidRPr="00863CDC" w14:paraId="1CAA8810" w14:textId="77777777" w:rsidTr="00863CDC">
        <w:tc>
          <w:tcPr>
            <w:tcW w:w="4765" w:type="dxa"/>
            <w:tcBorders>
              <w:top w:val="single" w:sz="4" w:space="0" w:color="auto"/>
              <w:left w:val="single" w:sz="4" w:space="0" w:color="auto"/>
              <w:bottom w:val="single" w:sz="4" w:space="0" w:color="auto"/>
              <w:right w:val="single" w:sz="4" w:space="0" w:color="auto"/>
            </w:tcBorders>
            <w:vAlign w:val="center"/>
            <w:hideMark/>
          </w:tcPr>
          <w:p w14:paraId="06449274" w14:textId="77777777" w:rsidR="00863CDC" w:rsidRPr="00863CDC" w:rsidRDefault="00863CDC" w:rsidP="00DA7EF9">
            <w:pPr>
              <w:rPr>
                <w:rFonts w:ascii="Arial" w:hAnsi="Arial" w:cs="Arial"/>
                <w:sz w:val="24"/>
                <w:szCs w:val="24"/>
              </w:rPr>
            </w:pPr>
            <w:r w:rsidRPr="00863CDC">
              <w:rPr>
                <w:rFonts w:ascii="Arial" w:hAnsi="Arial" w:cs="Arial"/>
                <w:sz w:val="24"/>
                <w:szCs w:val="24"/>
              </w:rPr>
              <w:t>Other (specify)</w:t>
            </w:r>
          </w:p>
        </w:tc>
        <w:tc>
          <w:tcPr>
            <w:tcW w:w="45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sdt>
            <w:sdtPr>
              <w:rPr>
                <w:rFonts w:ascii="Arial" w:hAnsi="Arial" w:cs="Arial"/>
                <w:color w:val="2B579A"/>
                <w:sz w:val="24"/>
                <w:szCs w:val="24"/>
                <w:shd w:val="clear" w:color="auto" w:fill="E6E6E6"/>
              </w:rPr>
              <w:id w:val="268667145"/>
              <w:placeholder>
                <w:docPart w:val="680EB19ED4654794AF991740F99826C2"/>
              </w:placeholder>
              <w:showingPlcHdr/>
            </w:sdtPr>
            <w:sdtEndPr/>
            <w:sdtContent>
              <w:p w14:paraId="0FB31FB2" w14:textId="77777777" w:rsidR="00863CDC" w:rsidRPr="00863CDC" w:rsidRDefault="00863CDC" w:rsidP="00DA7EF9">
                <w:pPr>
                  <w:rPr>
                    <w:rFonts w:ascii="Arial" w:hAnsi="Arial" w:cs="Arial"/>
                    <w:sz w:val="24"/>
                    <w:szCs w:val="24"/>
                  </w:rPr>
                </w:pPr>
                <w:r w:rsidRPr="00863CDC">
                  <w:rPr>
                    <w:rStyle w:val="PlaceholderText"/>
                    <w:rFonts w:ascii="Arial" w:hAnsi="Arial" w:cs="Arial"/>
                    <w:sz w:val="24"/>
                    <w:szCs w:val="24"/>
                  </w:rPr>
                  <w:t>Click or tap here to enter text.</w:t>
                </w:r>
              </w:p>
            </w:sdtContent>
          </w:sdt>
        </w:tc>
      </w:tr>
      <w:tr w:rsidR="00863CDC" w:rsidRPr="00863CDC" w14:paraId="05C3D1EE" w14:textId="77777777" w:rsidTr="00863CDC">
        <w:tc>
          <w:tcPr>
            <w:tcW w:w="4765" w:type="dxa"/>
            <w:tcBorders>
              <w:top w:val="single" w:sz="4" w:space="0" w:color="auto"/>
              <w:left w:val="single" w:sz="4" w:space="0" w:color="auto"/>
              <w:bottom w:val="single" w:sz="4" w:space="0" w:color="auto"/>
              <w:right w:val="single" w:sz="4" w:space="0" w:color="auto"/>
            </w:tcBorders>
            <w:vAlign w:val="center"/>
            <w:hideMark/>
          </w:tcPr>
          <w:p w14:paraId="55329C30" w14:textId="77777777" w:rsidR="00863CDC" w:rsidRPr="00863CDC" w:rsidRDefault="00863CDC" w:rsidP="00DA7EF9">
            <w:pPr>
              <w:rPr>
                <w:rFonts w:ascii="Arial" w:hAnsi="Arial" w:cs="Arial"/>
                <w:b/>
                <w:sz w:val="24"/>
                <w:szCs w:val="24"/>
              </w:rPr>
            </w:pPr>
            <w:r w:rsidRPr="00863CDC">
              <w:rPr>
                <w:rFonts w:ascii="Arial" w:hAnsi="Arial" w:cs="Arial"/>
                <w:b/>
                <w:sz w:val="24"/>
                <w:szCs w:val="24"/>
              </w:rPr>
              <w:t>TOTAL REQUEST</w:t>
            </w:r>
          </w:p>
        </w:tc>
        <w:tc>
          <w:tcPr>
            <w:tcW w:w="45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sdt>
            <w:sdtPr>
              <w:rPr>
                <w:rFonts w:ascii="Arial" w:hAnsi="Arial" w:cs="Arial"/>
                <w:color w:val="2B579A"/>
                <w:sz w:val="24"/>
                <w:szCs w:val="24"/>
                <w:shd w:val="clear" w:color="auto" w:fill="E6E6E6"/>
              </w:rPr>
              <w:id w:val="614331073"/>
              <w:placeholder>
                <w:docPart w:val="23A05D9E1FDE4C509D3B67B96B1329E0"/>
              </w:placeholder>
              <w:showingPlcHdr/>
            </w:sdtPr>
            <w:sdtEndPr/>
            <w:sdtContent>
              <w:p w14:paraId="119EB721" w14:textId="77777777" w:rsidR="00863CDC" w:rsidRPr="00863CDC" w:rsidRDefault="00863CDC" w:rsidP="00DA7EF9">
                <w:pPr>
                  <w:pStyle w:val="NoSpacing"/>
                  <w:spacing w:after="160"/>
                  <w:rPr>
                    <w:rFonts w:ascii="Arial" w:hAnsi="Arial" w:cs="Arial"/>
                    <w:sz w:val="24"/>
                    <w:szCs w:val="24"/>
                  </w:rPr>
                </w:pPr>
                <w:r w:rsidRPr="00863CDC">
                  <w:rPr>
                    <w:rStyle w:val="PlaceholderText"/>
                    <w:rFonts w:ascii="Arial" w:hAnsi="Arial" w:cs="Arial"/>
                    <w:sz w:val="24"/>
                    <w:szCs w:val="24"/>
                  </w:rPr>
                  <w:t>Click or tap here to enter text.</w:t>
                </w:r>
              </w:p>
            </w:sdtContent>
          </w:sdt>
        </w:tc>
      </w:tr>
    </w:tbl>
    <w:tbl>
      <w:tblPr>
        <w:tblStyle w:val="TableGrid"/>
        <w:tblpPr w:leftFromText="180" w:rightFromText="180" w:vertAnchor="text" w:horzAnchor="margin" w:tblpY="-43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63CDC" w:rsidRPr="00863CDC" w14:paraId="476148AA" w14:textId="77777777" w:rsidTr="00863CDC">
        <w:tc>
          <w:tcPr>
            <w:tcW w:w="9360" w:type="dxa"/>
            <w:shd w:val="clear" w:color="auto" w:fill="7B7B7B" w:themeFill="accent3" w:themeFillShade="BF"/>
          </w:tcPr>
          <w:p w14:paraId="3FEECDFD" w14:textId="77777777" w:rsidR="00863CDC" w:rsidRPr="00863CDC" w:rsidRDefault="00863CDC" w:rsidP="00863CDC">
            <w:pPr>
              <w:spacing w:line="256" w:lineRule="auto"/>
              <w:rPr>
                <w:rFonts w:ascii="Arial" w:hAnsi="Arial" w:cs="Arial"/>
                <w:color w:val="FFFFFF" w:themeColor="background1"/>
                <w:sz w:val="24"/>
                <w:szCs w:val="24"/>
              </w:rPr>
            </w:pPr>
            <w:r w:rsidRPr="00863CDC">
              <w:rPr>
                <w:rFonts w:ascii="Arial" w:hAnsi="Arial" w:cs="Arial"/>
                <w:b/>
                <w:color w:val="FFFFFF" w:themeColor="background1"/>
                <w:sz w:val="24"/>
                <w:szCs w:val="24"/>
              </w:rPr>
              <w:t>Project Budget</w:t>
            </w:r>
            <w:r w:rsidRPr="00863CDC">
              <w:rPr>
                <w:rFonts w:ascii="Arial" w:hAnsi="Arial" w:cs="Arial"/>
                <w:color w:val="FFFFFF" w:themeColor="background1"/>
                <w:sz w:val="24"/>
                <w:szCs w:val="24"/>
              </w:rPr>
              <w:t xml:space="preserve">  </w:t>
            </w:r>
          </w:p>
        </w:tc>
      </w:tr>
    </w:tbl>
    <w:p w14:paraId="44593FEC" w14:textId="77777777" w:rsidR="00DA7EF9" w:rsidRPr="00863CDC" w:rsidRDefault="00DA7EF9" w:rsidP="00DA7EF9">
      <w:pPr>
        <w:rPr>
          <w:rStyle w:val="Emphasis"/>
          <w:rFonts w:ascii="Arial" w:hAnsi="Arial" w:cs="Arial"/>
          <w:sz w:val="24"/>
          <w:szCs w:val="24"/>
          <w:highlight w:val="yellow"/>
        </w:rPr>
      </w:pPr>
    </w:p>
    <w:tbl>
      <w:tblPr>
        <w:tblStyle w:val="TableGrid"/>
        <w:tblW w:w="0" w:type="auto"/>
        <w:tblLook w:val="04A0" w:firstRow="1" w:lastRow="0" w:firstColumn="1" w:lastColumn="0" w:noHBand="0" w:noVBand="1"/>
      </w:tblPr>
      <w:tblGrid>
        <w:gridCol w:w="5417"/>
        <w:gridCol w:w="3933"/>
      </w:tblGrid>
      <w:tr w:rsidR="00DA7EF9" w:rsidRPr="00863CDC" w14:paraId="0D75247C" w14:textId="77777777" w:rsidTr="00DA7EF9">
        <w:trPr>
          <w:trHeight w:val="314"/>
        </w:trPr>
        <w:tc>
          <w:tcPr>
            <w:tcW w:w="5688" w:type="dxa"/>
            <w:vAlign w:val="center"/>
          </w:tcPr>
          <w:p w14:paraId="2EF61DDF" w14:textId="77777777" w:rsidR="00DA7EF9" w:rsidRPr="00863CDC" w:rsidRDefault="00DA7EF9" w:rsidP="00DA7EF9">
            <w:pPr>
              <w:rPr>
                <w:rStyle w:val="Emphasis"/>
                <w:rFonts w:ascii="Arial" w:hAnsi="Arial" w:cs="Arial"/>
                <w:i w:val="0"/>
                <w:sz w:val="24"/>
                <w:szCs w:val="24"/>
                <w:highlight w:val="yellow"/>
              </w:rPr>
            </w:pPr>
            <w:r w:rsidRPr="00863CDC">
              <w:rPr>
                <w:rFonts w:ascii="Arial" w:hAnsi="Arial" w:cs="Arial"/>
                <w:sz w:val="24"/>
                <w:szCs w:val="24"/>
              </w:rPr>
              <w:t>Estimated number of homeless students to be served:</w:t>
            </w:r>
          </w:p>
        </w:tc>
        <w:tc>
          <w:tcPr>
            <w:tcW w:w="4140" w:type="dxa"/>
            <w:vAlign w:val="center"/>
          </w:tcPr>
          <w:p w14:paraId="32E4C563" w14:textId="77777777" w:rsidR="00DA7EF9" w:rsidRPr="00863CDC" w:rsidRDefault="00DA7EF9" w:rsidP="00DA7EF9">
            <w:pPr>
              <w:rPr>
                <w:rStyle w:val="Emphasis"/>
                <w:rFonts w:ascii="Arial" w:hAnsi="Arial" w:cs="Arial"/>
                <w:i w:val="0"/>
                <w:sz w:val="24"/>
                <w:szCs w:val="24"/>
                <w:highlight w:val="yellow"/>
              </w:rPr>
            </w:pPr>
            <w:r w:rsidRPr="00863CDC">
              <w:rPr>
                <w:rStyle w:val="PlaceholderText"/>
                <w:rFonts w:ascii="Arial" w:hAnsi="Arial" w:cs="Arial"/>
                <w:sz w:val="24"/>
                <w:szCs w:val="24"/>
              </w:rPr>
              <w:t>Click or tap here to enter text.</w:t>
            </w:r>
          </w:p>
        </w:tc>
      </w:tr>
      <w:tr w:rsidR="00DA7EF9" w:rsidRPr="00863CDC" w14:paraId="673402FA" w14:textId="77777777" w:rsidTr="00DA7EF9">
        <w:trPr>
          <w:trHeight w:val="323"/>
        </w:trPr>
        <w:tc>
          <w:tcPr>
            <w:tcW w:w="5688" w:type="dxa"/>
            <w:vAlign w:val="center"/>
          </w:tcPr>
          <w:p w14:paraId="62056164" w14:textId="77777777" w:rsidR="00DA7EF9" w:rsidRPr="00863CDC" w:rsidRDefault="00DA7EF9" w:rsidP="00DA7EF9">
            <w:pPr>
              <w:rPr>
                <w:rStyle w:val="Emphasis"/>
                <w:rFonts w:ascii="Arial" w:hAnsi="Arial" w:cs="Arial"/>
                <w:i w:val="0"/>
                <w:sz w:val="24"/>
                <w:szCs w:val="24"/>
                <w:highlight w:val="yellow"/>
              </w:rPr>
            </w:pPr>
            <w:r w:rsidRPr="00863CDC">
              <w:rPr>
                <w:rFonts w:ascii="Arial" w:hAnsi="Arial" w:cs="Arial"/>
                <w:sz w:val="24"/>
                <w:szCs w:val="24"/>
              </w:rPr>
              <w:t>Cost per student (total request / # of students):</w:t>
            </w:r>
          </w:p>
        </w:tc>
        <w:tc>
          <w:tcPr>
            <w:tcW w:w="4140" w:type="dxa"/>
            <w:vAlign w:val="center"/>
          </w:tcPr>
          <w:p w14:paraId="037629F3" w14:textId="77777777" w:rsidR="00DA7EF9" w:rsidRPr="00863CDC" w:rsidRDefault="00DA7EF9" w:rsidP="00DA7EF9">
            <w:pPr>
              <w:rPr>
                <w:rStyle w:val="Emphasis"/>
                <w:rFonts w:ascii="Arial" w:hAnsi="Arial" w:cs="Arial"/>
                <w:i w:val="0"/>
                <w:sz w:val="24"/>
                <w:szCs w:val="24"/>
                <w:highlight w:val="yellow"/>
              </w:rPr>
            </w:pPr>
            <w:r w:rsidRPr="00863CDC">
              <w:rPr>
                <w:rStyle w:val="PlaceholderText"/>
                <w:rFonts w:ascii="Arial" w:hAnsi="Arial" w:cs="Arial"/>
                <w:sz w:val="24"/>
                <w:szCs w:val="24"/>
              </w:rPr>
              <w:t>Click or tap here to enter text.</w:t>
            </w:r>
          </w:p>
        </w:tc>
      </w:tr>
    </w:tbl>
    <w:p w14:paraId="07C4AA58" w14:textId="77777777" w:rsidR="00DA7EF9" w:rsidRPr="00863CDC" w:rsidRDefault="00DA7EF9">
      <w:pPr>
        <w:rPr>
          <w:rFonts w:ascii="Arial" w:hAnsi="Arial" w:cs="Arial"/>
          <w:sz w:val="24"/>
          <w:szCs w:val="24"/>
        </w:rPr>
      </w:pPr>
    </w:p>
    <w:sectPr w:rsidR="00DA7EF9" w:rsidRPr="00863CDC" w:rsidSect="00DA7EF9">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E8E23C" w14:textId="77777777" w:rsidR="00F72A71" w:rsidRDefault="00F72A71" w:rsidP="00DA7EF9">
      <w:pPr>
        <w:spacing w:after="0" w:line="240" w:lineRule="auto"/>
      </w:pPr>
      <w:r>
        <w:separator/>
      </w:r>
    </w:p>
  </w:endnote>
  <w:endnote w:type="continuationSeparator" w:id="0">
    <w:p w14:paraId="33C81CD0" w14:textId="77777777" w:rsidR="00F72A71" w:rsidRDefault="00F72A71" w:rsidP="00DA7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rPr>
      <w:id w:val="2020119699"/>
      <w:docPartObj>
        <w:docPartGallery w:val="Page Numbers (Bottom of Page)"/>
        <w:docPartUnique/>
      </w:docPartObj>
    </w:sdtPr>
    <w:sdtEndPr/>
    <w:sdtContent>
      <w:p w14:paraId="1CADFBCF" w14:textId="5F08CDFC" w:rsidR="00DA7EF9" w:rsidRPr="00334ACD" w:rsidRDefault="00DA7EF9" w:rsidP="00DA7EF9">
        <w:pPr>
          <w:pStyle w:val="Footer"/>
          <w:rPr>
            <w:rFonts w:ascii="Arial" w:hAnsi="Arial" w:cs="Arial"/>
          </w:rPr>
        </w:pPr>
        <w:r w:rsidRPr="00334ACD">
          <w:rPr>
            <w:rFonts w:ascii="Arial" w:hAnsi="Arial" w:cs="Arial"/>
          </w:rPr>
          <w:t xml:space="preserve">RFA  </w:t>
        </w:r>
        <w:r w:rsidR="0005727C" w:rsidRPr="0005727C">
          <w:rPr>
            <w:rFonts w:ascii="Arial" w:hAnsi="Arial" w:cs="Arial"/>
          </w:rPr>
          <w:t>202106083</w:t>
        </w:r>
        <w:r w:rsidRPr="00334ACD">
          <w:rPr>
            <w:rFonts w:ascii="Arial" w:hAnsi="Arial" w:cs="Arial"/>
          </w:rPr>
          <w:t xml:space="preserve">– </w:t>
        </w:r>
        <w:r>
          <w:rPr>
            <w:rFonts w:ascii="Arial" w:hAnsi="Arial" w:cs="Arial"/>
          </w:rPr>
          <w:t xml:space="preserve">American Rescue Plan – Homeless I </w:t>
        </w:r>
        <w:r w:rsidRPr="00334ACD">
          <w:rPr>
            <w:rFonts w:ascii="Arial" w:hAnsi="Arial" w:cs="Arial"/>
          </w:rPr>
          <w:t>Grants</w:t>
        </w:r>
        <w:r>
          <w:rPr>
            <w:rFonts w:ascii="Arial" w:hAnsi="Arial" w:cs="Arial"/>
          </w:rPr>
          <w:tab/>
        </w:r>
        <w:r>
          <w:rPr>
            <w:rFonts w:ascii="Arial" w:hAnsi="Arial" w:cs="Arial"/>
          </w:rPr>
          <w:tab/>
        </w:r>
        <w:r w:rsidRPr="00334ACD">
          <w:rPr>
            <w:rFonts w:ascii="Arial" w:hAnsi="Arial" w:cs="Arial"/>
          </w:rPr>
          <w:t xml:space="preserve">Page | </w:t>
        </w:r>
        <w:r w:rsidR="00AC04BB" w:rsidRPr="00AC04BB">
          <w:rPr>
            <w:rFonts w:ascii="Arial" w:hAnsi="Arial" w:cs="Arial"/>
          </w:rPr>
          <w:fldChar w:fldCharType="begin"/>
        </w:r>
        <w:r w:rsidR="00AC04BB" w:rsidRPr="00AC04BB">
          <w:rPr>
            <w:rFonts w:ascii="Arial" w:hAnsi="Arial" w:cs="Arial"/>
          </w:rPr>
          <w:instrText xml:space="preserve"> PAGE   \* MERGEFORMAT </w:instrText>
        </w:r>
        <w:r w:rsidR="00AC04BB" w:rsidRPr="00AC04BB">
          <w:rPr>
            <w:rFonts w:ascii="Arial" w:hAnsi="Arial" w:cs="Arial"/>
          </w:rPr>
          <w:fldChar w:fldCharType="separate"/>
        </w:r>
        <w:r w:rsidR="00AC04BB" w:rsidRPr="00AC04BB">
          <w:rPr>
            <w:rFonts w:ascii="Arial" w:hAnsi="Arial" w:cs="Arial"/>
            <w:noProof/>
          </w:rPr>
          <w:t>1</w:t>
        </w:r>
        <w:r w:rsidR="00AC04BB" w:rsidRPr="00AC04BB">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A5322F" w14:textId="77777777" w:rsidR="00F72A71" w:rsidRDefault="00F72A71" w:rsidP="00DA7EF9">
      <w:pPr>
        <w:spacing w:after="0" w:line="240" w:lineRule="auto"/>
      </w:pPr>
      <w:r>
        <w:separator/>
      </w:r>
    </w:p>
  </w:footnote>
  <w:footnote w:type="continuationSeparator" w:id="0">
    <w:p w14:paraId="201565BB" w14:textId="77777777" w:rsidR="00F72A71" w:rsidRDefault="00F72A71" w:rsidP="00DA7E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D2F1C"/>
    <w:multiLevelType w:val="hybridMultilevel"/>
    <w:tmpl w:val="D2F451E6"/>
    <w:lvl w:ilvl="0" w:tplc="04090019">
      <w:start w:val="1"/>
      <w:numFmt w:val="lowerLetter"/>
      <w:lvlText w:val="%1."/>
      <w:lvlJc w:val="left"/>
      <w:pPr>
        <w:ind w:left="720" w:hanging="360"/>
      </w:pPr>
    </w:lvl>
    <w:lvl w:ilvl="1" w:tplc="7DE88FD0">
      <w:start w:val="1"/>
      <w:numFmt w:val="lowerRoman"/>
      <w:lvlText w:val="%2."/>
      <w:lvlJc w:val="left"/>
      <w:pPr>
        <w:ind w:left="1800" w:hanging="72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49F689B"/>
    <w:multiLevelType w:val="hybridMultilevel"/>
    <w:tmpl w:val="C1DA7800"/>
    <w:lvl w:ilvl="0" w:tplc="30EA0A5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035DD"/>
    <w:multiLevelType w:val="hybridMultilevel"/>
    <w:tmpl w:val="7844669C"/>
    <w:lvl w:ilvl="0" w:tplc="DB82B9AA">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2D4648"/>
    <w:multiLevelType w:val="hybridMultilevel"/>
    <w:tmpl w:val="142ADA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FF44795"/>
    <w:multiLevelType w:val="hybridMultilevel"/>
    <w:tmpl w:val="FAEA9C16"/>
    <w:lvl w:ilvl="0" w:tplc="33C80E5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FF857FE"/>
    <w:multiLevelType w:val="hybridMultilevel"/>
    <w:tmpl w:val="3F78640A"/>
    <w:lvl w:ilvl="0" w:tplc="6BA05A5C">
      <w:start w:val="1"/>
      <w:numFmt w:val="upperLetter"/>
      <w:lvlText w:val="%1."/>
      <w:lvlJc w:val="left"/>
      <w:pPr>
        <w:ind w:left="540" w:hanging="360"/>
      </w:pPr>
      <w:rPr>
        <w:rFonts w:ascii="Arial" w:hAnsi="Arial" w:cs="Arial" w:hint="default"/>
        <w:b/>
      </w:rPr>
    </w:lvl>
    <w:lvl w:ilvl="1" w:tplc="2B501722">
      <w:start w:val="1"/>
      <w:numFmt w:val="decimal"/>
      <w:lvlText w:val="%2."/>
      <w:lvlJc w:val="left"/>
      <w:pPr>
        <w:ind w:left="1260" w:hanging="360"/>
      </w:pPr>
      <w:rPr>
        <w:rFonts w:ascii="Arial" w:hAnsi="Arial" w:cs="Arial" w:hint="default"/>
        <w:b/>
        <w:color w:val="auto"/>
        <w:sz w:val="24"/>
        <w:szCs w:val="24"/>
      </w:rPr>
    </w:lvl>
    <w:lvl w:ilvl="2" w:tplc="D3F63030">
      <w:start w:val="100"/>
      <w:numFmt w:val="decimal"/>
      <w:lvlText w:val="%3"/>
      <w:lvlJc w:val="left"/>
      <w:pPr>
        <w:ind w:left="2160" w:hanging="360"/>
      </w:pPr>
      <w:rPr>
        <w:rFonts w:hint="default"/>
      </w:r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10250206"/>
    <w:multiLevelType w:val="hybridMultilevel"/>
    <w:tmpl w:val="57EC7D74"/>
    <w:lvl w:ilvl="0" w:tplc="489C213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DC0BD0"/>
    <w:multiLevelType w:val="hybridMultilevel"/>
    <w:tmpl w:val="B7F6CF32"/>
    <w:lvl w:ilvl="0" w:tplc="9944725C">
      <w:start w:val="1"/>
      <w:numFmt w:val="decimal"/>
      <w:lvlText w:val="%1."/>
      <w:lvlJc w:val="left"/>
      <w:pPr>
        <w:ind w:left="720" w:hanging="360"/>
      </w:pPr>
      <w:rPr>
        <w:b/>
        <w:bCs w:val="0"/>
      </w:rPr>
    </w:lvl>
    <w:lvl w:ilvl="1" w:tplc="62BEA640">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33BDB"/>
    <w:multiLevelType w:val="hybridMultilevel"/>
    <w:tmpl w:val="B33A6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207D23"/>
    <w:multiLevelType w:val="hybridMultilevel"/>
    <w:tmpl w:val="2A66EAA6"/>
    <w:lvl w:ilvl="0" w:tplc="AAF032BE">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12382B1D"/>
    <w:multiLevelType w:val="hybridMultilevel"/>
    <w:tmpl w:val="7668DA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3A63BD"/>
    <w:multiLevelType w:val="hybridMultilevel"/>
    <w:tmpl w:val="CC8C8EC4"/>
    <w:lvl w:ilvl="0" w:tplc="9BAC872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AE6F88"/>
    <w:multiLevelType w:val="hybridMultilevel"/>
    <w:tmpl w:val="A1B41E44"/>
    <w:lvl w:ilvl="0" w:tplc="A112D2C2">
      <w:start w:val="1"/>
      <w:numFmt w:val="upperLetter"/>
      <w:lvlText w:val="%1."/>
      <w:lvlJc w:val="left"/>
      <w:pPr>
        <w:ind w:left="540" w:hanging="360"/>
      </w:pPr>
      <w:rPr>
        <w:rFonts w:hint="default"/>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1A4743FA"/>
    <w:multiLevelType w:val="multilevel"/>
    <w:tmpl w:val="F7982B56"/>
    <w:styleLink w:val="MDOERulmaking"/>
    <w:lvl w:ilvl="0">
      <w:start w:val="1"/>
      <w:numFmt w:val="decimal"/>
      <w:lvlText w:val="1.%1"/>
      <w:lvlJc w:val="left"/>
      <w:pPr>
        <w:ind w:left="360" w:hanging="360"/>
      </w:pPr>
      <w:rPr>
        <w:rFonts w:hint="default"/>
        <w:b/>
        <w:i w:val="0"/>
      </w:rPr>
    </w:lvl>
    <w:lvl w:ilvl="1">
      <w:start w:val="1"/>
      <w:numFmt w:val="upperLetter"/>
      <w:lvlText w:val="%2."/>
      <w:lvlJc w:val="left"/>
      <w:pPr>
        <w:ind w:left="720" w:hanging="360"/>
      </w:pPr>
      <w:rPr>
        <w:rFonts w:hint="default"/>
        <w:b/>
        <w:i w:val="0"/>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decimal"/>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1CBF0D9F"/>
    <w:multiLevelType w:val="hybridMultilevel"/>
    <w:tmpl w:val="9C9CA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4A78E7"/>
    <w:multiLevelType w:val="hybridMultilevel"/>
    <w:tmpl w:val="FFFFFFFF"/>
    <w:lvl w:ilvl="0" w:tplc="1C066BBC">
      <w:start w:val="1"/>
      <w:numFmt w:val="decimal"/>
      <w:lvlText w:val="%1."/>
      <w:lvlJc w:val="left"/>
      <w:pPr>
        <w:ind w:left="720" w:hanging="360"/>
      </w:pPr>
    </w:lvl>
    <w:lvl w:ilvl="1" w:tplc="89423992">
      <w:start w:val="1"/>
      <w:numFmt w:val="lowerLetter"/>
      <w:lvlText w:val="%2."/>
      <w:lvlJc w:val="left"/>
      <w:pPr>
        <w:ind w:left="1440" w:hanging="360"/>
      </w:pPr>
    </w:lvl>
    <w:lvl w:ilvl="2" w:tplc="DF1A9046">
      <w:start w:val="1"/>
      <w:numFmt w:val="lowerRoman"/>
      <w:lvlText w:val="%3."/>
      <w:lvlJc w:val="right"/>
      <w:pPr>
        <w:ind w:left="2160" w:hanging="180"/>
      </w:pPr>
    </w:lvl>
    <w:lvl w:ilvl="3" w:tplc="5EBCAE92">
      <w:start w:val="1"/>
      <w:numFmt w:val="decimal"/>
      <w:lvlText w:val="%4."/>
      <w:lvlJc w:val="left"/>
      <w:pPr>
        <w:ind w:left="2880" w:hanging="360"/>
      </w:pPr>
    </w:lvl>
    <w:lvl w:ilvl="4" w:tplc="ABDCCB22">
      <w:start w:val="1"/>
      <w:numFmt w:val="lowerLetter"/>
      <w:lvlText w:val="%5."/>
      <w:lvlJc w:val="left"/>
      <w:pPr>
        <w:ind w:left="3600" w:hanging="360"/>
      </w:pPr>
    </w:lvl>
    <w:lvl w:ilvl="5" w:tplc="71DA11D0">
      <w:start w:val="1"/>
      <w:numFmt w:val="lowerRoman"/>
      <w:lvlText w:val="%6."/>
      <w:lvlJc w:val="right"/>
      <w:pPr>
        <w:ind w:left="4320" w:hanging="180"/>
      </w:pPr>
    </w:lvl>
    <w:lvl w:ilvl="6" w:tplc="A586B66E">
      <w:start w:val="1"/>
      <w:numFmt w:val="decimal"/>
      <w:lvlText w:val="%7."/>
      <w:lvlJc w:val="left"/>
      <w:pPr>
        <w:ind w:left="5040" w:hanging="360"/>
      </w:pPr>
    </w:lvl>
    <w:lvl w:ilvl="7" w:tplc="4A261D9A">
      <w:start w:val="1"/>
      <w:numFmt w:val="lowerLetter"/>
      <w:lvlText w:val="%8."/>
      <w:lvlJc w:val="left"/>
      <w:pPr>
        <w:ind w:left="5760" w:hanging="360"/>
      </w:pPr>
    </w:lvl>
    <w:lvl w:ilvl="8" w:tplc="EDFC9C46">
      <w:start w:val="1"/>
      <w:numFmt w:val="lowerRoman"/>
      <w:lvlText w:val="%9."/>
      <w:lvlJc w:val="right"/>
      <w:pPr>
        <w:ind w:left="6480" w:hanging="180"/>
      </w:pPr>
    </w:lvl>
  </w:abstractNum>
  <w:abstractNum w:abstractNumId="16" w15:restartNumberingAfterBreak="0">
    <w:nsid w:val="236220B4"/>
    <w:multiLevelType w:val="hybridMultilevel"/>
    <w:tmpl w:val="9AAC49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9A0BD1"/>
    <w:multiLevelType w:val="hybridMultilevel"/>
    <w:tmpl w:val="FD6A8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5EF71E3"/>
    <w:multiLevelType w:val="hybridMultilevel"/>
    <w:tmpl w:val="17044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126E8A"/>
    <w:multiLevelType w:val="hybridMultilevel"/>
    <w:tmpl w:val="D6FE470A"/>
    <w:lvl w:ilvl="0" w:tplc="B87E49A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0AB3D4F"/>
    <w:multiLevelType w:val="hybridMultilevel"/>
    <w:tmpl w:val="A15007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7070DF4"/>
    <w:multiLevelType w:val="hybridMultilevel"/>
    <w:tmpl w:val="43547096"/>
    <w:lvl w:ilvl="0" w:tplc="A730870E">
      <w:start w:val="1"/>
      <w:numFmt w:val="upperLetter"/>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C464CDD"/>
    <w:multiLevelType w:val="hybridMultilevel"/>
    <w:tmpl w:val="87D0AE12"/>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7D0CCB"/>
    <w:multiLevelType w:val="hybridMultilevel"/>
    <w:tmpl w:val="F88EE98C"/>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E376C5C"/>
    <w:multiLevelType w:val="multilevel"/>
    <w:tmpl w:val="C366D69E"/>
    <w:lvl w:ilvl="0">
      <w:start w:val="1"/>
      <w:numFmt w:val="decimal"/>
      <w:lvlText w:val="%1."/>
      <w:lvlJc w:val="left"/>
      <w:pPr>
        <w:tabs>
          <w:tab w:val="num" w:pos="720"/>
        </w:tabs>
        <w:ind w:left="720" w:hanging="360"/>
      </w:pPr>
      <w:rPr>
        <w:rFonts w:ascii="Arial" w:eastAsia="Times New Roman" w:hAnsi="Arial" w:cs="Arial" w:hint="default"/>
        <w:b/>
      </w:rPr>
    </w:lvl>
    <w:lvl w:ilvl="1">
      <w:start w:val="1"/>
      <w:numFmt w:val="upperLetter"/>
      <w:lvlText w:val="%2."/>
      <w:lvlJc w:val="left"/>
      <w:pPr>
        <w:tabs>
          <w:tab w:val="num" w:pos="1080"/>
        </w:tabs>
        <w:ind w:left="1080" w:hanging="360"/>
      </w:pPr>
      <w:rPr>
        <w:rFonts w:hint="default"/>
        <w:b/>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b/>
      </w:rPr>
    </w:lvl>
    <w:lvl w:ilvl="4">
      <w:start w:val="1"/>
      <w:numFmt w:val="lowerRoman"/>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color w:val="auto"/>
      </w:rPr>
    </w:lvl>
    <w:lvl w:ilvl="6">
      <w:start w:val="1"/>
      <w:numFmt w:val="lowerLetter"/>
      <w:lvlText w:val="(%7)"/>
      <w:lvlJc w:val="left"/>
      <w:pPr>
        <w:tabs>
          <w:tab w:val="num" w:pos="2880"/>
        </w:tabs>
        <w:ind w:left="2880" w:hanging="360"/>
      </w:pPr>
      <w:rPr>
        <w:rFonts w:hint="default"/>
        <w:color w:val="auto"/>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5" w15:restartNumberingAfterBreak="0">
    <w:nsid w:val="55170C30"/>
    <w:multiLevelType w:val="multilevel"/>
    <w:tmpl w:val="4AAC349E"/>
    <w:lvl w:ilvl="0">
      <w:start w:val="1"/>
      <w:numFmt w:val="decimal"/>
      <w:lvlText w:val="%1."/>
      <w:lvlJc w:val="left"/>
      <w:pPr>
        <w:ind w:left="720" w:hanging="360"/>
      </w:pPr>
      <w:rPr>
        <w:rFonts w:hint="default"/>
        <w:b/>
      </w:rPr>
    </w:lvl>
    <w:lvl w:ilvl="1">
      <w:start w:val="1"/>
      <w:numFmt w:val="decimal"/>
      <w:lvlText w:val="%2."/>
      <w:lvlJc w:val="left"/>
      <w:pPr>
        <w:ind w:left="630" w:hanging="360"/>
      </w:pPr>
      <w:rPr>
        <w:rFonts w:hint="default"/>
        <w:b/>
      </w:rPr>
    </w:lvl>
    <w:lvl w:ilvl="2">
      <w:start w:val="1"/>
      <w:numFmt w:val="lowerRoman"/>
      <w:lvlText w:val="%3."/>
      <w:lvlJc w:val="right"/>
      <w:pPr>
        <w:ind w:left="2160" w:hanging="180"/>
      </w:pPr>
      <w:rPr>
        <w:rFonts w:hint="default"/>
      </w:rPr>
    </w:lvl>
    <w:lvl w:ilvl="3">
      <w:start w:val="1"/>
      <w:numFmt w:val="decimal"/>
      <w:lvlText w:val="%4."/>
      <w:lvlJc w:val="left"/>
      <w:pPr>
        <w:ind w:left="360" w:hanging="360"/>
      </w:pPr>
      <w:rPr>
        <w:rFonts w:hint="default"/>
        <w:b/>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57C55D74"/>
    <w:multiLevelType w:val="multilevel"/>
    <w:tmpl w:val="00EC9A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8A1DDF"/>
    <w:multiLevelType w:val="hybridMultilevel"/>
    <w:tmpl w:val="867014E6"/>
    <w:lvl w:ilvl="0" w:tplc="06147002">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2F36C9"/>
    <w:multiLevelType w:val="hybridMultilevel"/>
    <w:tmpl w:val="4E463F8E"/>
    <w:lvl w:ilvl="0" w:tplc="D6C4B6DA">
      <w:start w:val="5"/>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ED729EA"/>
    <w:multiLevelType w:val="hybridMultilevel"/>
    <w:tmpl w:val="44FE1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19B42E2"/>
    <w:multiLevelType w:val="multilevel"/>
    <w:tmpl w:val="821CD67E"/>
    <w:lvl w:ilvl="0">
      <w:start w:val="1"/>
      <w:numFmt w:val="decimal"/>
      <w:lvlText w:val="%1."/>
      <w:lvlJc w:val="left"/>
      <w:pPr>
        <w:ind w:left="360" w:hanging="360"/>
      </w:pPr>
      <w:rPr>
        <w:rFonts w:hint="default"/>
        <w:b/>
      </w:rPr>
    </w:lvl>
    <w:lvl w:ilvl="1">
      <w:start w:val="3"/>
      <w:numFmt w:val="decimal"/>
      <w:isLgl/>
      <w:lvlText w:val="%1.%2"/>
      <w:lvlJc w:val="left"/>
      <w:pPr>
        <w:ind w:left="360" w:hanging="360"/>
      </w:pPr>
      <w:rPr>
        <w:rFonts w:hint="default"/>
        <w:b w:val="0"/>
        <w:i w:val="0"/>
      </w:rPr>
    </w:lvl>
    <w:lvl w:ilvl="2">
      <w:start w:val="1"/>
      <w:numFmt w:val="decimal"/>
      <w:isLgl/>
      <w:lvlText w:val="%1.%2.%3"/>
      <w:lvlJc w:val="left"/>
      <w:pPr>
        <w:ind w:left="720" w:hanging="720"/>
      </w:pPr>
      <w:rPr>
        <w:rFonts w:hint="default"/>
        <w:b/>
        <w:i w:val="0"/>
      </w:rPr>
    </w:lvl>
    <w:lvl w:ilvl="3">
      <w:start w:val="1"/>
      <w:numFmt w:val="decimal"/>
      <w:isLgl/>
      <w:lvlText w:val="%1.%2.%3.%4"/>
      <w:lvlJc w:val="left"/>
      <w:pPr>
        <w:ind w:left="720" w:hanging="720"/>
      </w:pPr>
      <w:rPr>
        <w:rFonts w:hint="default"/>
        <w:b/>
        <w:i w:val="0"/>
      </w:rPr>
    </w:lvl>
    <w:lvl w:ilvl="4">
      <w:start w:val="1"/>
      <w:numFmt w:val="decimal"/>
      <w:isLgl/>
      <w:lvlText w:val="%1.%2.%3.%4.%5"/>
      <w:lvlJc w:val="left"/>
      <w:pPr>
        <w:ind w:left="1080" w:hanging="1080"/>
      </w:pPr>
      <w:rPr>
        <w:rFonts w:hint="default"/>
        <w:b/>
        <w:i w:val="0"/>
      </w:rPr>
    </w:lvl>
    <w:lvl w:ilvl="5">
      <w:start w:val="1"/>
      <w:numFmt w:val="decimal"/>
      <w:isLgl/>
      <w:lvlText w:val="%1.%2.%3.%4.%5.%6"/>
      <w:lvlJc w:val="left"/>
      <w:pPr>
        <w:ind w:left="1080" w:hanging="1080"/>
      </w:pPr>
      <w:rPr>
        <w:rFonts w:hint="default"/>
        <w:b/>
        <w:i w:val="0"/>
      </w:rPr>
    </w:lvl>
    <w:lvl w:ilvl="6">
      <w:start w:val="1"/>
      <w:numFmt w:val="decimal"/>
      <w:isLgl/>
      <w:lvlText w:val="%1.%2.%3.%4.%5.%6.%7"/>
      <w:lvlJc w:val="left"/>
      <w:pPr>
        <w:ind w:left="1440" w:hanging="1440"/>
      </w:pPr>
      <w:rPr>
        <w:rFonts w:hint="default"/>
        <w:b/>
        <w:i w:val="0"/>
      </w:rPr>
    </w:lvl>
    <w:lvl w:ilvl="7">
      <w:start w:val="1"/>
      <w:numFmt w:val="decimal"/>
      <w:isLgl/>
      <w:lvlText w:val="%1.%2.%3.%4.%5.%6.%7.%8"/>
      <w:lvlJc w:val="left"/>
      <w:pPr>
        <w:ind w:left="1440" w:hanging="1440"/>
      </w:pPr>
      <w:rPr>
        <w:rFonts w:hint="default"/>
        <w:b/>
        <w:i w:val="0"/>
      </w:rPr>
    </w:lvl>
    <w:lvl w:ilvl="8">
      <w:start w:val="1"/>
      <w:numFmt w:val="decimal"/>
      <w:isLgl/>
      <w:lvlText w:val="%1.%2.%3.%4.%5.%6.%7.%8.%9"/>
      <w:lvlJc w:val="left"/>
      <w:pPr>
        <w:ind w:left="1800" w:hanging="1800"/>
      </w:pPr>
      <w:rPr>
        <w:rFonts w:hint="default"/>
        <w:b/>
        <w:i w:val="0"/>
      </w:rPr>
    </w:lvl>
  </w:abstractNum>
  <w:abstractNum w:abstractNumId="31" w15:restartNumberingAfterBreak="0">
    <w:nsid w:val="62DC6CEE"/>
    <w:multiLevelType w:val="hybridMultilevel"/>
    <w:tmpl w:val="41EEC1DE"/>
    <w:lvl w:ilvl="0" w:tplc="33C80E5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3F6203A"/>
    <w:multiLevelType w:val="hybridMultilevel"/>
    <w:tmpl w:val="DB865FB6"/>
    <w:lvl w:ilvl="0" w:tplc="DB8E6AD4">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5540947"/>
    <w:multiLevelType w:val="multilevel"/>
    <w:tmpl w:val="4CF81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A081083"/>
    <w:multiLevelType w:val="hybridMultilevel"/>
    <w:tmpl w:val="59964DFE"/>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B9B657F"/>
    <w:multiLevelType w:val="hybridMultilevel"/>
    <w:tmpl w:val="281AE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FA01228"/>
    <w:multiLevelType w:val="hybridMultilevel"/>
    <w:tmpl w:val="EEFA9E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2562328"/>
    <w:multiLevelType w:val="hybridMultilevel"/>
    <w:tmpl w:val="C4F69DC6"/>
    <w:lvl w:ilvl="0" w:tplc="38EC154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386572"/>
    <w:multiLevelType w:val="hybridMultilevel"/>
    <w:tmpl w:val="AF2CD9EA"/>
    <w:lvl w:ilvl="0" w:tplc="1E58789E">
      <w:start w:val="5"/>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6F5C1E"/>
    <w:multiLevelType w:val="hybridMultilevel"/>
    <w:tmpl w:val="40DEE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5820D3"/>
    <w:multiLevelType w:val="hybridMultilevel"/>
    <w:tmpl w:val="C916C75A"/>
    <w:lvl w:ilvl="0" w:tplc="4898419C">
      <w:start w:val="1"/>
      <w:numFmt w:val="lowerLetter"/>
      <w:lvlText w:val="%1."/>
      <w:lvlJc w:val="left"/>
      <w:pPr>
        <w:ind w:left="1440" w:hanging="360"/>
      </w:pPr>
      <w:rPr>
        <w:color w:val="auto"/>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9917979"/>
    <w:multiLevelType w:val="multilevel"/>
    <w:tmpl w:val="4AAC349E"/>
    <w:lvl w:ilvl="0">
      <w:start w:val="1"/>
      <w:numFmt w:val="decimal"/>
      <w:lvlText w:val="%1."/>
      <w:lvlJc w:val="left"/>
      <w:pPr>
        <w:ind w:left="720" w:hanging="360"/>
      </w:pPr>
      <w:rPr>
        <w:rFonts w:hint="default"/>
        <w:b/>
      </w:rPr>
    </w:lvl>
    <w:lvl w:ilvl="1">
      <w:start w:val="1"/>
      <w:numFmt w:val="decimal"/>
      <w:lvlText w:val="%2."/>
      <w:lvlJc w:val="left"/>
      <w:pPr>
        <w:ind w:left="630" w:hanging="360"/>
      </w:pPr>
      <w:rPr>
        <w:rFonts w:hint="default"/>
        <w:b/>
      </w:rPr>
    </w:lvl>
    <w:lvl w:ilvl="2">
      <w:start w:val="1"/>
      <w:numFmt w:val="lowerRoman"/>
      <w:lvlText w:val="%3."/>
      <w:lvlJc w:val="right"/>
      <w:pPr>
        <w:ind w:left="2160" w:hanging="180"/>
      </w:pPr>
      <w:rPr>
        <w:rFonts w:hint="default"/>
      </w:rPr>
    </w:lvl>
    <w:lvl w:ilvl="3">
      <w:start w:val="1"/>
      <w:numFmt w:val="decimal"/>
      <w:lvlText w:val="%4."/>
      <w:lvlJc w:val="left"/>
      <w:pPr>
        <w:ind w:left="360" w:hanging="360"/>
      </w:pPr>
      <w:rPr>
        <w:rFonts w:hint="default"/>
        <w:b/>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2" w15:restartNumberingAfterBreak="0">
    <w:nsid w:val="7FBD3E7B"/>
    <w:multiLevelType w:val="hybridMultilevel"/>
    <w:tmpl w:val="C25CB8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3"/>
  </w:num>
  <w:num w:numId="3">
    <w:abstractNumId w:val="14"/>
  </w:num>
  <w:num w:numId="4">
    <w:abstractNumId w:val="3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num>
  <w:num w:numId="7">
    <w:abstractNumId w:val="31"/>
  </w:num>
  <w:num w:numId="8">
    <w:abstractNumId w:val="0"/>
  </w:num>
  <w:num w:numId="9">
    <w:abstractNumId w:val="17"/>
  </w:num>
  <w:num w:numId="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6"/>
  </w:num>
  <w:num w:numId="14">
    <w:abstractNumId w:val="25"/>
  </w:num>
  <w:num w:numId="15">
    <w:abstractNumId w:val="21"/>
  </w:num>
  <w:num w:numId="16">
    <w:abstractNumId w:val="34"/>
  </w:num>
  <w:num w:numId="17">
    <w:abstractNumId w:val="1"/>
  </w:num>
  <w:num w:numId="18">
    <w:abstractNumId w:val="10"/>
  </w:num>
  <w:num w:numId="19">
    <w:abstractNumId w:val="22"/>
  </w:num>
  <w:num w:numId="20">
    <w:abstractNumId w:val="29"/>
  </w:num>
  <w:num w:numId="21">
    <w:abstractNumId w:val="39"/>
  </w:num>
  <w:num w:numId="22">
    <w:abstractNumId w:val="11"/>
  </w:num>
  <w:num w:numId="23">
    <w:abstractNumId w:val="41"/>
  </w:num>
  <w:num w:numId="24">
    <w:abstractNumId w:val="30"/>
  </w:num>
  <w:num w:numId="25">
    <w:abstractNumId w:val="5"/>
  </w:num>
  <w:num w:numId="26">
    <w:abstractNumId w:val="12"/>
  </w:num>
  <w:num w:numId="27">
    <w:abstractNumId w:val="2"/>
  </w:num>
  <w:num w:numId="28">
    <w:abstractNumId w:val="24"/>
  </w:num>
  <w:num w:numId="29">
    <w:abstractNumId w:val="40"/>
  </w:num>
  <w:num w:numId="30">
    <w:abstractNumId w:val="16"/>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num>
  <w:num w:numId="33">
    <w:abstractNumId w:val="20"/>
  </w:num>
  <w:num w:numId="34">
    <w:abstractNumId w:val="19"/>
  </w:num>
  <w:num w:numId="35">
    <w:abstractNumId w:val="27"/>
  </w:num>
  <w:num w:numId="36">
    <w:abstractNumId w:val="28"/>
  </w:num>
  <w:num w:numId="37">
    <w:abstractNumId w:val="37"/>
  </w:num>
  <w:num w:numId="38">
    <w:abstractNumId w:val="38"/>
  </w:num>
  <w:num w:numId="39">
    <w:abstractNumId w:val="42"/>
  </w:num>
  <w:num w:numId="40">
    <w:abstractNumId w:val="26"/>
  </w:num>
  <w:num w:numId="41">
    <w:abstractNumId w:val="33"/>
  </w:num>
  <w:num w:numId="42">
    <w:abstractNumId w:val="18"/>
  </w:num>
  <w:num w:numId="43">
    <w:abstractNumId w:val="8"/>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sjQwNLE0MbYwMbRQ0lEKTi0uzszPAykwqgUAAEp52SwAAAA="/>
  </w:docVars>
  <w:rsids>
    <w:rsidRoot w:val="00DA7EF9"/>
    <w:rsid w:val="0005727C"/>
    <w:rsid w:val="000D0BA9"/>
    <w:rsid w:val="0015529F"/>
    <w:rsid w:val="001575B2"/>
    <w:rsid w:val="002723C6"/>
    <w:rsid w:val="002F7E19"/>
    <w:rsid w:val="003146A8"/>
    <w:rsid w:val="004B4935"/>
    <w:rsid w:val="00560422"/>
    <w:rsid w:val="00613BEB"/>
    <w:rsid w:val="00837551"/>
    <w:rsid w:val="00863CDC"/>
    <w:rsid w:val="008840AB"/>
    <w:rsid w:val="009901AD"/>
    <w:rsid w:val="00AC04BB"/>
    <w:rsid w:val="00AF3490"/>
    <w:rsid w:val="00B01514"/>
    <w:rsid w:val="00C8676A"/>
    <w:rsid w:val="00DA7EF9"/>
    <w:rsid w:val="00E32810"/>
    <w:rsid w:val="00F43373"/>
    <w:rsid w:val="00F66D0E"/>
    <w:rsid w:val="00F72A71"/>
    <w:rsid w:val="00F84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749A6"/>
  <w15:chartTrackingRefBased/>
  <w15:docId w15:val="{9CDCEF4A-6311-4341-8AA7-37F70768F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EF9"/>
  </w:style>
  <w:style w:type="paragraph" w:styleId="Heading1">
    <w:name w:val="heading 1"/>
    <w:basedOn w:val="Normal"/>
    <w:next w:val="Normal"/>
    <w:link w:val="Heading1Char"/>
    <w:uiPriority w:val="9"/>
    <w:qFormat/>
    <w:rsid w:val="00DA7EF9"/>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DA7EF9"/>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DA7EF9"/>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DA7EF9"/>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DA7EF9"/>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DA7EF9"/>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DA7EF9"/>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DA7EF9"/>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DA7EF9"/>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7EF9"/>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DA7EF9"/>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DA7EF9"/>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DA7EF9"/>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DA7EF9"/>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DA7EF9"/>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DA7EF9"/>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DA7EF9"/>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DA7EF9"/>
    <w:rPr>
      <w:rFonts w:asciiTheme="majorHAnsi" w:eastAsiaTheme="majorEastAsia" w:hAnsiTheme="majorHAnsi" w:cstheme="majorBidi"/>
      <w:i/>
      <w:iCs/>
      <w:color w:val="262626" w:themeColor="text1" w:themeTint="D9"/>
      <w:sz w:val="21"/>
      <w:szCs w:val="21"/>
    </w:rPr>
  </w:style>
  <w:style w:type="paragraph" w:customStyle="1" w:styleId="TableParagraph">
    <w:name w:val="Table Paragraph"/>
    <w:basedOn w:val="Normal"/>
    <w:uiPriority w:val="1"/>
    <w:rsid w:val="00DA7EF9"/>
  </w:style>
  <w:style w:type="paragraph" w:styleId="BodyText">
    <w:name w:val="Body Text"/>
    <w:basedOn w:val="Normal"/>
    <w:link w:val="BodyTextChar"/>
    <w:uiPriority w:val="1"/>
    <w:rsid w:val="00DA7EF9"/>
    <w:pPr>
      <w:ind w:left="2781"/>
    </w:pPr>
    <w:rPr>
      <w:rFonts w:eastAsia="Times New Roman"/>
    </w:rPr>
  </w:style>
  <w:style w:type="character" w:customStyle="1" w:styleId="BodyTextChar">
    <w:name w:val="Body Text Char"/>
    <w:basedOn w:val="DefaultParagraphFont"/>
    <w:link w:val="BodyText"/>
    <w:uiPriority w:val="1"/>
    <w:rsid w:val="00DA7EF9"/>
    <w:rPr>
      <w:rFonts w:eastAsia="Times New Roman"/>
    </w:rPr>
  </w:style>
  <w:style w:type="paragraph" w:styleId="ListParagraph">
    <w:name w:val="List Paragraph"/>
    <w:basedOn w:val="Normal"/>
    <w:link w:val="ListParagraphChar"/>
    <w:uiPriority w:val="34"/>
    <w:qFormat/>
    <w:rsid w:val="00DA7EF9"/>
    <w:pPr>
      <w:ind w:left="720"/>
      <w:contextualSpacing/>
    </w:pPr>
  </w:style>
  <w:style w:type="paragraph" w:styleId="Subtitle">
    <w:name w:val="Subtitle"/>
    <w:basedOn w:val="Normal"/>
    <w:next w:val="Normal"/>
    <w:link w:val="SubtitleChar"/>
    <w:uiPriority w:val="11"/>
    <w:qFormat/>
    <w:rsid w:val="00DA7EF9"/>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DA7EF9"/>
    <w:rPr>
      <w:color w:val="5A5A5A" w:themeColor="text1" w:themeTint="A5"/>
      <w:spacing w:val="15"/>
    </w:rPr>
  </w:style>
  <w:style w:type="character" w:styleId="Strong">
    <w:name w:val="Strong"/>
    <w:basedOn w:val="DefaultParagraphFont"/>
    <w:uiPriority w:val="22"/>
    <w:qFormat/>
    <w:rsid w:val="00DA7EF9"/>
    <w:rPr>
      <w:b/>
      <w:bCs/>
      <w:color w:val="auto"/>
    </w:rPr>
  </w:style>
  <w:style w:type="paragraph" w:styleId="NoSpacing">
    <w:name w:val="No Spacing"/>
    <w:link w:val="NoSpacingChar"/>
    <w:uiPriority w:val="1"/>
    <w:qFormat/>
    <w:rsid w:val="00DA7EF9"/>
    <w:pPr>
      <w:spacing w:after="0" w:line="240" w:lineRule="auto"/>
    </w:pPr>
  </w:style>
  <w:style w:type="character" w:styleId="SubtleEmphasis">
    <w:name w:val="Subtle Emphasis"/>
    <w:basedOn w:val="DefaultParagraphFont"/>
    <w:uiPriority w:val="19"/>
    <w:qFormat/>
    <w:rsid w:val="00DA7EF9"/>
    <w:rPr>
      <w:i/>
      <w:iCs/>
      <w:color w:val="404040" w:themeColor="text1" w:themeTint="BF"/>
    </w:rPr>
  </w:style>
  <w:style w:type="character" w:styleId="IntenseEmphasis">
    <w:name w:val="Intense Emphasis"/>
    <w:basedOn w:val="DefaultParagraphFont"/>
    <w:uiPriority w:val="21"/>
    <w:qFormat/>
    <w:rsid w:val="00DA7EF9"/>
    <w:rPr>
      <w:b/>
      <w:bCs/>
      <w:i/>
      <w:iCs/>
      <w:color w:val="auto"/>
    </w:rPr>
  </w:style>
  <w:style w:type="numbering" w:customStyle="1" w:styleId="MDOERulmaking">
    <w:name w:val="MDOE Rulmaking"/>
    <w:uiPriority w:val="99"/>
    <w:rsid w:val="00DA7EF9"/>
    <w:pPr>
      <w:numPr>
        <w:numId w:val="2"/>
      </w:numPr>
    </w:pPr>
  </w:style>
  <w:style w:type="paragraph" w:styleId="Caption">
    <w:name w:val="caption"/>
    <w:basedOn w:val="Normal"/>
    <w:next w:val="Normal"/>
    <w:uiPriority w:val="35"/>
    <w:semiHidden/>
    <w:unhideWhenUsed/>
    <w:qFormat/>
    <w:rsid w:val="00DA7EF9"/>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DA7EF9"/>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A7EF9"/>
    <w:rPr>
      <w:rFonts w:asciiTheme="majorHAnsi" w:eastAsiaTheme="majorEastAsia" w:hAnsiTheme="majorHAnsi" w:cstheme="majorBidi"/>
      <w:spacing w:val="-10"/>
      <w:sz w:val="56"/>
      <w:szCs w:val="56"/>
    </w:rPr>
  </w:style>
  <w:style w:type="character" w:styleId="Emphasis">
    <w:name w:val="Emphasis"/>
    <w:basedOn w:val="DefaultParagraphFont"/>
    <w:uiPriority w:val="20"/>
    <w:qFormat/>
    <w:rsid w:val="00DA7EF9"/>
    <w:rPr>
      <w:i/>
      <w:iCs/>
      <w:color w:val="auto"/>
    </w:rPr>
  </w:style>
  <w:style w:type="paragraph" w:styleId="Quote">
    <w:name w:val="Quote"/>
    <w:basedOn w:val="Normal"/>
    <w:next w:val="Normal"/>
    <w:link w:val="QuoteChar"/>
    <w:uiPriority w:val="29"/>
    <w:qFormat/>
    <w:rsid w:val="00DA7EF9"/>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DA7EF9"/>
    <w:rPr>
      <w:i/>
      <w:iCs/>
      <w:color w:val="404040" w:themeColor="text1" w:themeTint="BF"/>
    </w:rPr>
  </w:style>
  <w:style w:type="paragraph" w:styleId="IntenseQuote">
    <w:name w:val="Intense Quote"/>
    <w:basedOn w:val="Normal"/>
    <w:next w:val="Normal"/>
    <w:link w:val="IntenseQuoteChar"/>
    <w:uiPriority w:val="30"/>
    <w:qFormat/>
    <w:rsid w:val="00DA7EF9"/>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DA7EF9"/>
    <w:rPr>
      <w:i/>
      <w:iCs/>
      <w:color w:val="404040" w:themeColor="text1" w:themeTint="BF"/>
    </w:rPr>
  </w:style>
  <w:style w:type="character" w:styleId="SubtleReference">
    <w:name w:val="Subtle Reference"/>
    <w:basedOn w:val="DefaultParagraphFont"/>
    <w:uiPriority w:val="31"/>
    <w:qFormat/>
    <w:rsid w:val="00DA7EF9"/>
    <w:rPr>
      <w:smallCaps/>
      <w:color w:val="404040" w:themeColor="text1" w:themeTint="BF"/>
    </w:rPr>
  </w:style>
  <w:style w:type="character" w:styleId="IntenseReference">
    <w:name w:val="Intense Reference"/>
    <w:basedOn w:val="DefaultParagraphFont"/>
    <w:uiPriority w:val="32"/>
    <w:qFormat/>
    <w:rsid w:val="00DA7EF9"/>
    <w:rPr>
      <w:b/>
      <w:bCs/>
      <w:smallCaps/>
      <w:color w:val="404040" w:themeColor="text1" w:themeTint="BF"/>
      <w:spacing w:val="5"/>
    </w:rPr>
  </w:style>
  <w:style w:type="character" w:styleId="BookTitle">
    <w:name w:val="Book Title"/>
    <w:basedOn w:val="DefaultParagraphFont"/>
    <w:uiPriority w:val="33"/>
    <w:qFormat/>
    <w:rsid w:val="00DA7EF9"/>
    <w:rPr>
      <w:b/>
      <w:bCs/>
      <w:i/>
      <w:iCs/>
      <w:spacing w:val="5"/>
    </w:rPr>
  </w:style>
  <w:style w:type="paragraph" w:styleId="TOCHeading">
    <w:name w:val="TOC Heading"/>
    <w:basedOn w:val="Heading1"/>
    <w:next w:val="Normal"/>
    <w:uiPriority w:val="39"/>
    <w:semiHidden/>
    <w:unhideWhenUsed/>
    <w:qFormat/>
    <w:rsid w:val="00DA7EF9"/>
    <w:pPr>
      <w:outlineLvl w:val="9"/>
    </w:pPr>
  </w:style>
  <w:style w:type="table" w:styleId="TableGrid">
    <w:name w:val="Table Grid"/>
    <w:basedOn w:val="TableNormal"/>
    <w:uiPriority w:val="39"/>
    <w:rsid w:val="00DA7E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A7EF9"/>
    <w:rPr>
      <w:color w:val="808080"/>
    </w:rPr>
  </w:style>
  <w:style w:type="character" w:customStyle="1" w:styleId="DefaultTextChar">
    <w:name w:val="Default Text Char"/>
    <w:link w:val="DefaultText"/>
    <w:locked/>
    <w:rsid w:val="00DA7EF9"/>
    <w:rPr>
      <w:sz w:val="24"/>
      <w:szCs w:val="24"/>
    </w:rPr>
  </w:style>
  <w:style w:type="paragraph" w:customStyle="1" w:styleId="DefaultText">
    <w:name w:val="Default Text"/>
    <w:basedOn w:val="Normal"/>
    <w:link w:val="DefaultTextChar"/>
    <w:rsid w:val="00DA7EF9"/>
    <w:pPr>
      <w:widowControl w:val="0"/>
      <w:autoSpaceDE w:val="0"/>
      <w:autoSpaceDN w:val="0"/>
      <w:spacing w:after="0" w:line="240" w:lineRule="auto"/>
    </w:pPr>
    <w:rPr>
      <w:sz w:val="24"/>
      <w:szCs w:val="24"/>
    </w:rPr>
  </w:style>
  <w:style w:type="character" w:customStyle="1" w:styleId="InitialStyle">
    <w:name w:val="InitialStyle"/>
    <w:rsid w:val="00DA7EF9"/>
  </w:style>
  <w:style w:type="character" w:customStyle="1" w:styleId="SectionInstructionsChar">
    <w:name w:val="Section Instructions Char"/>
    <w:basedOn w:val="DefaultParagraphFont"/>
    <w:link w:val="SectionInstructions"/>
    <w:locked/>
    <w:rsid w:val="00DA7EF9"/>
    <w:rPr>
      <w:i/>
      <w:sz w:val="18"/>
      <w:szCs w:val="18"/>
    </w:rPr>
  </w:style>
  <w:style w:type="paragraph" w:customStyle="1" w:styleId="SectionInstructions">
    <w:name w:val="Section Instructions"/>
    <w:basedOn w:val="Normal"/>
    <w:link w:val="SectionInstructionsChar"/>
    <w:qFormat/>
    <w:rsid w:val="00DA7EF9"/>
    <w:pPr>
      <w:spacing w:before="80" w:after="80" w:line="276" w:lineRule="auto"/>
    </w:pPr>
    <w:rPr>
      <w:i/>
      <w:sz w:val="18"/>
      <w:szCs w:val="18"/>
    </w:rPr>
  </w:style>
  <w:style w:type="character" w:customStyle="1" w:styleId="NoSpacingChar">
    <w:name w:val="No Spacing Char"/>
    <w:basedOn w:val="DefaultParagraphFont"/>
    <w:link w:val="NoSpacing"/>
    <w:uiPriority w:val="1"/>
    <w:locked/>
    <w:rsid w:val="00DA7EF9"/>
  </w:style>
  <w:style w:type="character" w:styleId="Hyperlink">
    <w:name w:val="Hyperlink"/>
    <w:basedOn w:val="DefaultParagraphFont"/>
    <w:uiPriority w:val="99"/>
    <w:unhideWhenUsed/>
    <w:rsid w:val="00DA7EF9"/>
    <w:rPr>
      <w:color w:val="0563C1" w:themeColor="hyperlink"/>
      <w:u w:val="single"/>
    </w:rPr>
  </w:style>
  <w:style w:type="character" w:styleId="CommentReference">
    <w:name w:val="annotation reference"/>
    <w:basedOn w:val="DefaultParagraphFont"/>
    <w:uiPriority w:val="99"/>
    <w:semiHidden/>
    <w:unhideWhenUsed/>
    <w:rsid w:val="00DA7EF9"/>
    <w:rPr>
      <w:sz w:val="16"/>
      <w:szCs w:val="16"/>
    </w:rPr>
  </w:style>
  <w:style w:type="paragraph" w:styleId="CommentText">
    <w:name w:val="annotation text"/>
    <w:basedOn w:val="Normal"/>
    <w:link w:val="CommentTextChar"/>
    <w:uiPriority w:val="99"/>
    <w:unhideWhenUsed/>
    <w:rsid w:val="00DA7EF9"/>
    <w:pPr>
      <w:spacing w:line="240" w:lineRule="auto"/>
    </w:pPr>
    <w:rPr>
      <w:sz w:val="20"/>
      <w:szCs w:val="20"/>
    </w:rPr>
  </w:style>
  <w:style w:type="character" w:customStyle="1" w:styleId="CommentTextChar">
    <w:name w:val="Comment Text Char"/>
    <w:basedOn w:val="DefaultParagraphFont"/>
    <w:link w:val="CommentText"/>
    <w:uiPriority w:val="99"/>
    <w:rsid w:val="00DA7EF9"/>
    <w:rPr>
      <w:sz w:val="20"/>
      <w:szCs w:val="20"/>
    </w:rPr>
  </w:style>
  <w:style w:type="paragraph" w:styleId="CommentSubject">
    <w:name w:val="annotation subject"/>
    <w:basedOn w:val="CommentText"/>
    <w:next w:val="CommentText"/>
    <w:link w:val="CommentSubjectChar"/>
    <w:uiPriority w:val="99"/>
    <w:semiHidden/>
    <w:unhideWhenUsed/>
    <w:rsid w:val="00DA7EF9"/>
    <w:rPr>
      <w:b/>
      <w:bCs/>
    </w:rPr>
  </w:style>
  <w:style w:type="character" w:customStyle="1" w:styleId="CommentSubjectChar">
    <w:name w:val="Comment Subject Char"/>
    <w:basedOn w:val="CommentTextChar"/>
    <w:link w:val="CommentSubject"/>
    <w:uiPriority w:val="99"/>
    <w:semiHidden/>
    <w:rsid w:val="00DA7EF9"/>
    <w:rPr>
      <w:b/>
      <w:bCs/>
      <w:sz w:val="20"/>
      <w:szCs w:val="20"/>
    </w:rPr>
  </w:style>
  <w:style w:type="paragraph" w:styleId="BalloonText">
    <w:name w:val="Balloon Text"/>
    <w:basedOn w:val="Normal"/>
    <w:link w:val="BalloonTextChar"/>
    <w:uiPriority w:val="99"/>
    <w:semiHidden/>
    <w:unhideWhenUsed/>
    <w:rsid w:val="00DA7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EF9"/>
    <w:rPr>
      <w:rFonts w:ascii="Segoe UI" w:hAnsi="Segoe UI" w:cs="Segoe UI"/>
      <w:sz w:val="18"/>
      <w:szCs w:val="18"/>
    </w:rPr>
  </w:style>
  <w:style w:type="character" w:styleId="UnresolvedMention">
    <w:name w:val="Unresolved Mention"/>
    <w:basedOn w:val="DefaultParagraphFont"/>
    <w:uiPriority w:val="99"/>
    <w:semiHidden/>
    <w:unhideWhenUsed/>
    <w:rsid w:val="00DA7EF9"/>
    <w:rPr>
      <w:color w:val="605E5C"/>
      <w:shd w:val="clear" w:color="auto" w:fill="E1DFDD"/>
    </w:rPr>
  </w:style>
  <w:style w:type="paragraph" w:styleId="Header">
    <w:name w:val="header"/>
    <w:basedOn w:val="Normal"/>
    <w:link w:val="HeaderChar"/>
    <w:uiPriority w:val="99"/>
    <w:unhideWhenUsed/>
    <w:rsid w:val="00DA7E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7EF9"/>
  </w:style>
  <w:style w:type="paragraph" w:styleId="Footer">
    <w:name w:val="footer"/>
    <w:basedOn w:val="Normal"/>
    <w:link w:val="FooterChar"/>
    <w:uiPriority w:val="99"/>
    <w:unhideWhenUsed/>
    <w:rsid w:val="00DA7E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7EF9"/>
  </w:style>
  <w:style w:type="character" w:customStyle="1" w:styleId="ListParagraphChar">
    <w:name w:val="List Paragraph Char"/>
    <w:link w:val="ListParagraph"/>
    <w:uiPriority w:val="34"/>
    <w:locked/>
    <w:rsid w:val="00DA7EF9"/>
  </w:style>
  <w:style w:type="paragraph" w:customStyle="1" w:styleId="OutlineNumbering">
    <w:name w:val="Outline Numbering"/>
    <w:basedOn w:val="Normal"/>
    <w:rsid w:val="00DA7EF9"/>
    <w:pPr>
      <w:widowControl w:val="0"/>
      <w:autoSpaceDE w:val="0"/>
      <w:autoSpaceDN w:val="0"/>
      <w:spacing w:after="0" w:line="240" w:lineRule="auto"/>
      <w:ind w:left="360" w:hanging="360"/>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DA7EF9"/>
    <w:rPr>
      <w:color w:val="2B579A"/>
      <w:shd w:val="clear" w:color="auto" w:fill="E6E6E6"/>
    </w:rPr>
  </w:style>
  <w:style w:type="paragraph" w:customStyle="1" w:styleId="TableHeadingText">
    <w:name w:val="Table Heading Text"/>
    <w:basedOn w:val="Normal"/>
    <w:rsid w:val="00DA7EF9"/>
    <w:pPr>
      <w:spacing w:before="60" w:after="60" w:line="240" w:lineRule="auto"/>
    </w:pPr>
    <w:rPr>
      <w:rFonts w:ascii="Arial Black" w:eastAsia="Times New Roman" w:hAnsi="Arial Black" w:cs="Times New Roman"/>
      <w:sz w:val="18"/>
      <w:szCs w:val="20"/>
    </w:rPr>
  </w:style>
  <w:style w:type="character" w:styleId="FollowedHyperlink">
    <w:name w:val="FollowedHyperlink"/>
    <w:basedOn w:val="DefaultParagraphFont"/>
    <w:uiPriority w:val="99"/>
    <w:semiHidden/>
    <w:unhideWhenUsed/>
    <w:rsid w:val="00DA7EF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ine.gov/dafs/bbm/procurementservices/vendors/grants" TargetMode="External"/><Relationship Id="rId13" Type="http://schemas.openxmlformats.org/officeDocument/2006/relationships/hyperlink" Target="https://www.maine.gov/dafs/bbm/procurementservices/policies-procedures/chapter-120"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uscode.house.gov/view.xhtml?path=/prelim@title42/chapter119/subchapter6/partB&amp;edition=prelim" TargetMode="External"/><Relationship Id="rId12" Type="http://schemas.openxmlformats.org/officeDocument/2006/relationships/hyperlink" Target="http://legislature.maine.gov/statutes/20-A/title20-Asec1.html" TargetMode="External"/><Relationship Id="rId17" Type="http://schemas.openxmlformats.org/officeDocument/2006/relationships/hyperlink" Target="mailto:Proposals@maine.gov" TargetMode="External"/><Relationship Id="rId2" Type="http://schemas.openxmlformats.org/officeDocument/2006/relationships/styles" Target="styles.xml"/><Relationship Id="rId16" Type="http://schemas.openxmlformats.org/officeDocument/2006/relationships/hyperlink" Target="https://www.maine.gov/dafs/bbm/procurementservices/vendors/grants" TargetMode="Externa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che.ed.gov/legis/mv.php" TargetMode="External"/><Relationship Id="rId5" Type="http://schemas.openxmlformats.org/officeDocument/2006/relationships/footnotes" Target="footnotes.xml"/><Relationship Id="rId15" Type="http://schemas.openxmlformats.org/officeDocument/2006/relationships/hyperlink" Target="https://www.maine.gov/dafs/bbm/procurementservices/vendors/grants" TargetMode="External"/><Relationship Id="rId10" Type="http://schemas.openxmlformats.org/officeDocument/2006/relationships/hyperlink" Target="https://nche.ed.gov/wp-content/uploads/2018/10/app-14a.docx"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ese.ed.gov/files/2021/04/ARP-Homeless-DCL-4.23.pdf" TargetMode="External"/><Relationship Id="rId14" Type="http://schemas.openxmlformats.org/officeDocument/2006/relationships/hyperlink" Target="https://www.maine.gov/dafs/bbm/procurementservices/vendors/grant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87B3CE3478147F78EB5D202A3088560"/>
        <w:category>
          <w:name w:val="General"/>
          <w:gallery w:val="placeholder"/>
        </w:category>
        <w:types>
          <w:type w:val="bbPlcHdr"/>
        </w:types>
        <w:behaviors>
          <w:behavior w:val="content"/>
        </w:behaviors>
        <w:guid w:val="{0EDA444B-8029-4967-A1E3-303322EC1A26}"/>
      </w:docPartPr>
      <w:docPartBody>
        <w:p w:rsidR="00B058A4" w:rsidRDefault="00B058A4" w:rsidP="00B058A4">
          <w:pPr>
            <w:pStyle w:val="887B3CE3478147F78EB5D202A3088560"/>
          </w:pPr>
          <w:r w:rsidRPr="00C912F3">
            <w:rPr>
              <w:rStyle w:val="PlaceholderText"/>
            </w:rPr>
            <w:t>Click or tap here to enter text.</w:t>
          </w:r>
        </w:p>
      </w:docPartBody>
    </w:docPart>
    <w:docPart>
      <w:docPartPr>
        <w:name w:val="E71D87420A294205945ABD226B5BB999"/>
        <w:category>
          <w:name w:val="General"/>
          <w:gallery w:val="placeholder"/>
        </w:category>
        <w:types>
          <w:type w:val="bbPlcHdr"/>
        </w:types>
        <w:behaviors>
          <w:behavior w:val="content"/>
        </w:behaviors>
        <w:guid w:val="{F618C621-8B56-483B-8668-F1CF11815F37}"/>
      </w:docPartPr>
      <w:docPartBody>
        <w:p w:rsidR="00B058A4" w:rsidRDefault="00B058A4" w:rsidP="00B058A4">
          <w:pPr>
            <w:pStyle w:val="E71D87420A294205945ABD226B5BB999"/>
          </w:pPr>
          <w:r w:rsidRPr="00C912F3">
            <w:rPr>
              <w:rStyle w:val="PlaceholderText"/>
            </w:rPr>
            <w:t>Click or tap here to enter text.</w:t>
          </w:r>
        </w:p>
      </w:docPartBody>
    </w:docPart>
    <w:docPart>
      <w:docPartPr>
        <w:name w:val="9E4CD8EDCDCF48509F2B4F2D6BC50332"/>
        <w:category>
          <w:name w:val="General"/>
          <w:gallery w:val="placeholder"/>
        </w:category>
        <w:types>
          <w:type w:val="bbPlcHdr"/>
        </w:types>
        <w:behaviors>
          <w:behavior w:val="content"/>
        </w:behaviors>
        <w:guid w:val="{73AF7955-277A-4434-AB12-9FA43021495A}"/>
      </w:docPartPr>
      <w:docPartBody>
        <w:p w:rsidR="00B058A4" w:rsidRDefault="00B058A4" w:rsidP="00B058A4">
          <w:pPr>
            <w:pStyle w:val="9E4CD8EDCDCF48509F2B4F2D6BC50332"/>
          </w:pPr>
          <w:r w:rsidRPr="00C912F3">
            <w:rPr>
              <w:rStyle w:val="PlaceholderText"/>
            </w:rPr>
            <w:t>Click or tap here to enter text.</w:t>
          </w:r>
        </w:p>
      </w:docPartBody>
    </w:docPart>
    <w:docPart>
      <w:docPartPr>
        <w:name w:val="424A7510A7034443AB3C0713B6930430"/>
        <w:category>
          <w:name w:val="General"/>
          <w:gallery w:val="placeholder"/>
        </w:category>
        <w:types>
          <w:type w:val="bbPlcHdr"/>
        </w:types>
        <w:behaviors>
          <w:behavior w:val="content"/>
        </w:behaviors>
        <w:guid w:val="{549954D7-4986-4A08-A0E1-E6B1625ACD2D}"/>
      </w:docPartPr>
      <w:docPartBody>
        <w:p w:rsidR="00B058A4" w:rsidRDefault="00B058A4" w:rsidP="00B058A4">
          <w:pPr>
            <w:pStyle w:val="424A7510A7034443AB3C0713B6930430"/>
          </w:pPr>
          <w:r w:rsidRPr="00C912F3">
            <w:rPr>
              <w:rStyle w:val="PlaceholderText"/>
            </w:rPr>
            <w:t>Click or tap here to enter text.</w:t>
          </w:r>
        </w:p>
      </w:docPartBody>
    </w:docPart>
    <w:docPart>
      <w:docPartPr>
        <w:name w:val="8913B533034B448894C06D6E248E3814"/>
        <w:category>
          <w:name w:val="General"/>
          <w:gallery w:val="placeholder"/>
        </w:category>
        <w:types>
          <w:type w:val="bbPlcHdr"/>
        </w:types>
        <w:behaviors>
          <w:behavior w:val="content"/>
        </w:behaviors>
        <w:guid w:val="{6543C557-70CC-4C48-8AFD-E53DE493716B}"/>
      </w:docPartPr>
      <w:docPartBody>
        <w:p w:rsidR="00B058A4" w:rsidRDefault="00B058A4" w:rsidP="00B058A4">
          <w:pPr>
            <w:pStyle w:val="8913B533034B448894C06D6E248E3814"/>
          </w:pPr>
          <w:r w:rsidRPr="00C912F3">
            <w:rPr>
              <w:rStyle w:val="PlaceholderText"/>
            </w:rPr>
            <w:t>Click or tap here to enter text.</w:t>
          </w:r>
        </w:p>
      </w:docPartBody>
    </w:docPart>
    <w:docPart>
      <w:docPartPr>
        <w:name w:val="6E6342FB8EC34678A08671F91141BE5E"/>
        <w:category>
          <w:name w:val="General"/>
          <w:gallery w:val="placeholder"/>
        </w:category>
        <w:types>
          <w:type w:val="bbPlcHdr"/>
        </w:types>
        <w:behaviors>
          <w:behavior w:val="content"/>
        </w:behaviors>
        <w:guid w:val="{4FAC7823-F3AE-4619-ACFD-A7F2FF903FBE}"/>
      </w:docPartPr>
      <w:docPartBody>
        <w:p w:rsidR="00B058A4" w:rsidRDefault="00B058A4" w:rsidP="00B058A4">
          <w:pPr>
            <w:pStyle w:val="6E6342FB8EC34678A08671F91141BE5E"/>
          </w:pPr>
          <w:r w:rsidRPr="00C912F3">
            <w:rPr>
              <w:rStyle w:val="PlaceholderText"/>
            </w:rPr>
            <w:t>Click or tap here to enter text.</w:t>
          </w:r>
        </w:p>
      </w:docPartBody>
    </w:docPart>
    <w:docPart>
      <w:docPartPr>
        <w:name w:val="06882F8962DB441EBD24CC367CEEA575"/>
        <w:category>
          <w:name w:val="General"/>
          <w:gallery w:val="placeholder"/>
        </w:category>
        <w:types>
          <w:type w:val="bbPlcHdr"/>
        </w:types>
        <w:behaviors>
          <w:behavior w:val="content"/>
        </w:behaviors>
        <w:guid w:val="{2CAD0DF2-47EC-48AA-A41C-36C37A579245}"/>
      </w:docPartPr>
      <w:docPartBody>
        <w:p w:rsidR="00B058A4" w:rsidRDefault="00B058A4" w:rsidP="00B058A4">
          <w:pPr>
            <w:pStyle w:val="06882F8962DB441EBD24CC367CEEA575"/>
          </w:pPr>
          <w:r w:rsidRPr="00C912F3">
            <w:rPr>
              <w:rStyle w:val="PlaceholderText"/>
            </w:rPr>
            <w:t>Click or tap here to enter text.</w:t>
          </w:r>
        </w:p>
      </w:docPartBody>
    </w:docPart>
    <w:docPart>
      <w:docPartPr>
        <w:name w:val="E98CA6B8FE794CF5AC2D2E9075E89E82"/>
        <w:category>
          <w:name w:val="General"/>
          <w:gallery w:val="placeholder"/>
        </w:category>
        <w:types>
          <w:type w:val="bbPlcHdr"/>
        </w:types>
        <w:behaviors>
          <w:behavior w:val="content"/>
        </w:behaviors>
        <w:guid w:val="{7929DD17-A981-49DC-A3F6-8BE7528F7DED}"/>
      </w:docPartPr>
      <w:docPartBody>
        <w:p w:rsidR="00B058A4" w:rsidRDefault="00B058A4" w:rsidP="00B058A4">
          <w:pPr>
            <w:pStyle w:val="E98CA6B8FE794CF5AC2D2E9075E89E82"/>
          </w:pPr>
          <w:r w:rsidRPr="00C912F3">
            <w:rPr>
              <w:rStyle w:val="PlaceholderText"/>
            </w:rPr>
            <w:t>Click or tap here to enter text.</w:t>
          </w:r>
        </w:p>
      </w:docPartBody>
    </w:docPart>
    <w:docPart>
      <w:docPartPr>
        <w:name w:val="36EEAF23FB3A431F90F11480DE82DABD"/>
        <w:category>
          <w:name w:val="General"/>
          <w:gallery w:val="placeholder"/>
        </w:category>
        <w:types>
          <w:type w:val="bbPlcHdr"/>
        </w:types>
        <w:behaviors>
          <w:behavior w:val="content"/>
        </w:behaviors>
        <w:guid w:val="{54F9D2AD-3B78-42E6-9BFB-4EBD934C0619}"/>
      </w:docPartPr>
      <w:docPartBody>
        <w:p w:rsidR="00B058A4" w:rsidRDefault="00B058A4" w:rsidP="00B058A4">
          <w:pPr>
            <w:pStyle w:val="36EEAF23FB3A431F90F11480DE82DABD"/>
          </w:pPr>
          <w:r w:rsidRPr="00C912F3">
            <w:rPr>
              <w:rStyle w:val="PlaceholderText"/>
            </w:rPr>
            <w:t>Click or tap here to enter text.</w:t>
          </w:r>
        </w:p>
      </w:docPartBody>
    </w:docPart>
    <w:docPart>
      <w:docPartPr>
        <w:name w:val="9E14157EC74E459AA906146C0B992E1B"/>
        <w:category>
          <w:name w:val="General"/>
          <w:gallery w:val="placeholder"/>
        </w:category>
        <w:types>
          <w:type w:val="bbPlcHdr"/>
        </w:types>
        <w:behaviors>
          <w:behavior w:val="content"/>
        </w:behaviors>
        <w:guid w:val="{0BFEB4FE-812A-456D-9916-F5B4E230BE29}"/>
      </w:docPartPr>
      <w:docPartBody>
        <w:p w:rsidR="00B058A4" w:rsidRDefault="00B058A4" w:rsidP="00B058A4">
          <w:pPr>
            <w:pStyle w:val="9E14157EC74E459AA906146C0B992E1B"/>
          </w:pPr>
          <w:r w:rsidRPr="00C912F3">
            <w:rPr>
              <w:rStyle w:val="PlaceholderText"/>
            </w:rPr>
            <w:t>Click or tap here to enter text.</w:t>
          </w:r>
        </w:p>
      </w:docPartBody>
    </w:docPart>
    <w:docPart>
      <w:docPartPr>
        <w:name w:val="448D11F6E1DC40A8B580667E1C6E789A"/>
        <w:category>
          <w:name w:val="General"/>
          <w:gallery w:val="placeholder"/>
        </w:category>
        <w:types>
          <w:type w:val="bbPlcHdr"/>
        </w:types>
        <w:behaviors>
          <w:behavior w:val="content"/>
        </w:behaviors>
        <w:guid w:val="{9F6D52A8-010C-4BB3-B456-642014F16ABD}"/>
      </w:docPartPr>
      <w:docPartBody>
        <w:p w:rsidR="00B058A4" w:rsidRDefault="00B058A4" w:rsidP="00B058A4">
          <w:pPr>
            <w:pStyle w:val="448D11F6E1DC40A8B580667E1C6E789A"/>
          </w:pPr>
          <w:r w:rsidRPr="00C912F3">
            <w:rPr>
              <w:rStyle w:val="PlaceholderText"/>
            </w:rPr>
            <w:t>Click or tap here to enter text.</w:t>
          </w:r>
        </w:p>
      </w:docPartBody>
    </w:docPart>
    <w:docPart>
      <w:docPartPr>
        <w:name w:val="6CA66107F03B46109970A44558461210"/>
        <w:category>
          <w:name w:val="General"/>
          <w:gallery w:val="placeholder"/>
        </w:category>
        <w:types>
          <w:type w:val="bbPlcHdr"/>
        </w:types>
        <w:behaviors>
          <w:behavior w:val="content"/>
        </w:behaviors>
        <w:guid w:val="{2D8EC6EB-FE57-4277-8A2E-BA1619409C78}"/>
      </w:docPartPr>
      <w:docPartBody>
        <w:p w:rsidR="00B058A4" w:rsidRDefault="00B058A4" w:rsidP="00B058A4">
          <w:pPr>
            <w:pStyle w:val="6CA66107F03B46109970A44558461210"/>
          </w:pPr>
          <w:r w:rsidRPr="00C912F3">
            <w:rPr>
              <w:rStyle w:val="PlaceholderText"/>
            </w:rPr>
            <w:t>Click or tap here to enter text.</w:t>
          </w:r>
        </w:p>
      </w:docPartBody>
    </w:docPart>
    <w:docPart>
      <w:docPartPr>
        <w:name w:val="7BDD4491F41743D5945BFC7C1785A7D9"/>
        <w:category>
          <w:name w:val="General"/>
          <w:gallery w:val="placeholder"/>
        </w:category>
        <w:types>
          <w:type w:val="bbPlcHdr"/>
        </w:types>
        <w:behaviors>
          <w:behavior w:val="content"/>
        </w:behaviors>
        <w:guid w:val="{4689FF1E-23C8-4DC7-AB6D-BE57BC0BB164}"/>
      </w:docPartPr>
      <w:docPartBody>
        <w:p w:rsidR="00B058A4" w:rsidRDefault="00B058A4" w:rsidP="00B058A4">
          <w:pPr>
            <w:pStyle w:val="7BDD4491F41743D5945BFC7C1785A7D9"/>
          </w:pPr>
          <w:r w:rsidRPr="00C912F3">
            <w:rPr>
              <w:rStyle w:val="PlaceholderText"/>
            </w:rPr>
            <w:t>Click or tap here to enter text.</w:t>
          </w:r>
        </w:p>
      </w:docPartBody>
    </w:docPart>
    <w:docPart>
      <w:docPartPr>
        <w:name w:val="1A86D3DD7688415DA36FBA94A27B8A9C"/>
        <w:category>
          <w:name w:val="General"/>
          <w:gallery w:val="placeholder"/>
        </w:category>
        <w:types>
          <w:type w:val="bbPlcHdr"/>
        </w:types>
        <w:behaviors>
          <w:behavior w:val="content"/>
        </w:behaviors>
        <w:guid w:val="{5D551DD4-83F7-4A57-8965-D1EA3B3B9DF8}"/>
      </w:docPartPr>
      <w:docPartBody>
        <w:p w:rsidR="00366CEC" w:rsidRDefault="00B058A4" w:rsidP="00B058A4">
          <w:pPr>
            <w:pStyle w:val="1A86D3DD7688415DA36FBA94A27B8A9C"/>
          </w:pPr>
          <w:r>
            <w:rPr>
              <w:rStyle w:val="PlaceholderText"/>
            </w:rPr>
            <w:t>Click or tap here to enter text.</w:t>
          </w:r>
        </w:p>
      </w:docPartBody>
    </w:docPart>
    <w:docPart>
      <w:docPartPr>
        <w:name w:val="875CF6BD29294A30AEED6F78FF92F80A"/>
        <w:category>
          <w:name w:val="General"/>
          <w:gallery w:val="placeholder"/>
        </w:category>
        <w:types>
          <w:type w:val="bbPlcHdr"/>
        </w:types>
        <w:behaviors>
          <w:behavior w:val="content"/>
        </w:behaviors>
        <w:guid w:val="{17D6566A-E6FD-4B4C-BAD1-30F145463553}"/>
      </w:docPartPr>
      <w:docPartBody>
        <w:p w:rsidR="00366CEC" w:rsidRDefault="00B058A4" w:rsidP="00B058A4">
          <w:pPr>
            <w:pStyle w:val="875CF6BD29294A30AEED6F78FF92F80A"/>
          </w:pPr>
          <w:r w:rsidRPr="002527D0">
            <w:rPr>
              <w:rStyle w:val="PlaceholderText"/>
            </w:rPr>
            <w:t>Click or tap here to enter text.</w:t>
          </w:r>
        </w:p>
      </w:docPartBody>
    </w:docPart>
    <w:docPart>
      <w:docPartPr>
        <w:name w:val="FA88D295E1D348B99EEE30851F4B9647"/>
        <w:category>
          <w:name w:val="General"/>
          <w:gallery w:val="placeholder"/>
        </w:category>
        <w:types>
          <w:type w:val="bbPlcHdr"/>
        </w:types>
        <w:behaviors>
          <w:behavior w:val="content"/>
        </w:behaviors>
        <w:guid w:val="{0A3889E1-9696-4797-A7E0-F1F4B754E19E}"/>
      </w:docPartPr>
      <w:docPartBody>
        <w:p w:rsidR="00366CEC" w:rsidRDefault="00B058A4" w:rsidP="00B058A4">
          <w:pPr>
            <w:pStyle w:val="FA88D295E1D348B99EEE30851F4B9647"/>
          </w:pPr>
          <w:r>
            <w:rPr>
              <w:rStyle w:val="PlaceholderText"/>
            </w:rPr>
            <w:t>Click or tap here to enter text.</w:t>
          </w:r>
        </w:p>
      </w:docPartBody>
    </w:docPart>
    <w:docPart>
      <w:docPartPr>
        <w:name w:val="43B45FDC5CD440F9A1A8DF896C5DCDEF"/>
        <w:category>
          <w:name w:val="General"/>
          <w:gallery w:val="placeholder"/>
        </w:category>
        <w:types>
          <w:type w:val="bbPlcHdr"/>
        </w:types>
        <w:behaviors>
          <w:behavior w:val="content"/>
        </w:behaviors>
        <w:guid w:val="{D462F4B7-37B3-4616-89B8-ADC125B9DEC7}"/>
      </w:docPartPr>
      <w:docPartBody>
        <w:p w:rsidR="00366CEC" w:rsidRDefault="00B058A4" w:rsidP="00B058A4">
          <w:pPr>
            <w:pStyle w:val="43B45FDC5CD440F9A1A8DF896C5DCDEF"/>
          </w:pPr>
          <w:r>
            <w:rPr>
              <w:rStyle w:val="PlaceholderText"/>
            </w:rPr>
            <w:t>Click or tap here to enter text.</w:t>
          </w:r>
        </w:p>
      </w:docPartBody>
    </w:docPart>
    <w:docPart>
      <w:docPartPr>
        <w:name w:val="BAE28C7FC6654958AD877AB9D9FDD680"/>
        <w:category>
          <w:name w:val="General"/>
          <w:gallery w:val="placeholder"/>
        </w:category>
        <w:types>
          <w:type w:val="bbPlcHdr"/>
        </w:types>
        <w:behaviors>
          <w:behavior w:val="content"/>
        </w:behaviors>
        <w:guid w:val="{725D58CD-F09B-4635-A680-7F0230A58888}"/>
      </w:docPartPr>
      <w:docPartBody>
        <w:p w:rsidR="00366CEC" w:rsidRDefault="00B058A4" w:rsidP="00B058A4">
          <w:pPr>
            <w:pStyle w:val="BAE28C7FC6654958AD877AB9D9FDD680"/>
          </w:pPr>
          <w:r>
            <w:rPr>
              <w:rStyle w:val="PlaceholderText"/>
            </w:rPr>
            <w:t>Click or tap here to enter text.</w:t>
          </w:r>
        </w:p>
      </w:docPartBody>
    </w:docPart>
    <w:docPart>
      <w:docPartPr>
        <w:name w:val="53C34E8CD56F47EC8AC29F89564C07E4"/>
        <w:category>
          <w:name w:val="General"/>
          <w:gallery w:val="placeholder"/>
        </w:category>
        <w:types>
          <w:type w:val="bbPlcHdr"/>
        </w:types>
        <w:behaviors>
          <w:behavior w:val="content"/>
        </w:behaviors>
        <w:guid w:val="{680C5A9D-6213-462A-90A3-1055BF18F30B}"/>
      </w:docPartPr>
      <w:docPartBody>
        <w:p w:rsidR="00366CEC" w:rsidRDefault="00B058A4" w:rsidP="00B058A4">
          <w:pPr>
            <w:pStyle w:val="53C34E8CD56F47EC8AC29F89564C07E4"/>
          </w:pPr>
          <w:r>
            <w:rPr>
              <w:rStyle w:val="PlaceholderText"/>
            </w:rPr>
            <w:t>Click or tap here to enter text.</w:t>
          </w:r>
        </w:p>
      </w:docPartBody>
    </w:docPart>
    <w:docPart>
      <w:docPartPr>
        <w:name w:val="6186A107A1C8426BBDD21FE00D634046"/>
        <w:category>
          <w:name w:val="General"/>
          <w:gallery w:val="placeholder"/>
        </w:category>
        <w:types>
          <w:type w:val="bbPlcHdr"/>
        </w:types>
        <w:behaviors>
          <w:behavior w:val="content"/>
        </w:behaviors>
        <w:guid w:val="{63E6D2A8-CCDD-4719-811A-6744A91AB73B}"/>
      </w:docPartPr>
      <w:docPartBody>
        <w:p w:rsidR="00366CEC" w:rsidRDefault="00B058A4" w:rsidP="00B058A4">
          <w:pPr>
            <w:pStyle w:val="6186A107A1C8426BBDD21FE00D634046"/>
          </w:pPr>
          <w:r>
            <w:rPr>
              <w:rStyle w:val="PlaceholderText"/>
            </w:rPr>
            <w:t>Click or tap here to enter text.</w:t>
          </w:r>
        </w:p>
      </w:docPartBody>
    </w:docPart>
    <w:docPart>
      <w:docPartPr>
        <w:name w:val="680EB19ED4654794AF991740F99826C2"/>
        <w:category>
          <w:name w:val="General"/>
          <w:gallery w:val="placeholder"/>
        </w:category>
        <w:types>
          <w:type w:val="bbPlcHdr"/>
        </w:types>
        <w:behaviors>
          <w:behavior w:val="content"/>
        </w:behaviors>
        <w:guid w:val="{6134D521-C2A9-40AC-8A46-F9990E1E4873}"/>
      </w:docPartPr>
      <w:docPartBody>
        <w:p w:rsidR="00366CEC" w:rsidRDefault="00B058A4" w:rsidP="00B058A4">
          <w:pPr>
            <w:pStyle w:val="680EB19ED4654794AF991740F99826C2"/>
          </w:pPr>
          <w:r>
            <w:rPr>
              <w:rStyle w:val="PlaceholderText"/>
            </w:rPr>
            <w:t>Click or tap here to enter text.</w:t>
          </w:r>
        </w:p>
      </w:docPartBody>
    </w:docPart>
    <w:docPart>
      <w:docPartPr>
        <w:name w:val="23A05D9E1FDE4C509D3B67B96B1329E0"/>
        <w:category>
          <w:name w:val="General"/>
          <w:gallery w:val="placeholder"/>
        </w:category>
        <w:types>
          <w:type w:val="bbPlcHdr"/>
        </w:types>
        <w:behaviors>
          <w:behavior w:val="content"/>
        </w:behaviors>
        <w:guid w:val="{C267FAC8-3D0E-48BD-8F82-57553196626A}"/>
      </w:docPartPr>
      <w:docPartBody>
        <w:p w:rsidR="00366CEC" w:rsidRDefault="00B058A4" w:rsidP="00B058A4">
          <w:pPr>
            <w:pStyle w:val="23A05D9E1FDE4C509D3B67B96B1329E0"/>
          </w:pPr>
          <w:r>
            <w:rPr>
              <w:rStyle w:val="PlaceholderText"/>
            </w:rPr>
            <w:t>Click or tap here to enter text.</w:t>
          </w:r>
        </w:p>
      </w:docPartBody>
    </w:docPart>
    <w:docPart>
      <w:docPartPr>
        <w:name w:val="8E9F2CF6A83D4DB2A10696DD196F3DC5"/>
        <w:category>
          <w:name w:val="General"/>
          <w:gallery w:val="placeholder"/>
        </w:category>
        <w:types>
          <w:type w:val="bbPlcHdr"/>
        </w:types>
        <w:behaviors>
          <w:behavior w:val="content"/>
        </w:behaviors>
        <w:guid w:val="{11A1BA66-494E-4533-A1A7-594043BE81A7}"/>
      </w:docPartPr>
      <w:docPartBody>
        <w:p w:rsidR="00366CEC" w:rsidRDefault="00B058A4" w:rsidP="00B058A4">
          <w:pPr>
            <w:pStyle w:val="8E9F2CF6A83D4DB2A10696DD196F3DC5"/>
          </w:pPr>
          <w:r w:rsidRPr="00C912F3">
            <w:rPr>
              <w:rStyle w:val="PlaceholderText"/>
            </w:rPr>
            <w:t>Click or tap here to enter text.</w:t>
          </w:r>
        </w:p>
      </w:docPartBody>
    </w:docPart>
    <w:docPart>
      <w:docPartPr>
        <w:name w:val="3EAD10D7D80240018EBFF2F6D9B32C32"/>
        <w:category>
          <w:name w:val="General"/>
          <w:gallery w:val="placeholder"/>
        </w:category>
        <w:types>
          <w:type w:val="bbPlcHdr"/>
        </w:types>
        <w:behaviors>
          <w:behavior w:val="content"/>
        </w:behaviors>
        <w:guid w:val="{C6E29884-4601-457A-8F6F-EF17F620926E}"/>
      </w:docPartPr>
      <w:docPartBody>
        <w:p w:rsidR="00B61ECD" w:rsidRDefault="00366CEC" w:rsidP="00366CEC">
          <w:pPr>
            <w:pStyle w:val="3EAD10D7D80240018EBFF2F6D9B32C32"/>
          </w:pPr>
          <w:r w:rsidRPr="009F7872">
            <w:rPr>
              <w:rStyle w:val="PlaceholderText"/>
            </w:rPr>
            <w:t>Click or tap here to enter text.</w:t>
          </w:r>
        </w:p>
      </w:docPartBody>
    </w:docPart>
    <w:docPart>
      <w:docPartPr>
        <w:name w:val="88592A44DD924187A8A94AC2D16D42F4"/>
        <w:category>
          <w:name w:val="General"/>
          <w:gallery w:val="placeholder"/>
        </w:category>
        <w:types>
          <w:type w:val="bbPlcHdr"/>
        </w:types>
        <w:behaviors>
          <w:behavior w:val="content"/>
        </w:behaviors>
        <w:guid w:val="{C392E275-FB1D-433F-8612-A56D5773318A}"/>
      </w:docPartPr>
      <w:docPartBody>
        <w:p w:rsidR="00B61ECD" w:rsidRDefault="00366CEC" w:rsidP="00366CEC">
          <w:pPr>
            <w:pStyle w:val="88592A44DD924187A8A94AC2D16D42F4"/>
          </w:pPr>
          <w:r w:rsidRPr="009F7872">
            <w:rPr>
              <w:rStyle w:val="PlaceholderText"/>
            </w:rPr>
            <w:t>Click or tap here to enter text.</w:t>
          </w:r>
        </w:p>
      </w:docPartBody>
    </w:docPart>
    <w:docPart>
      <w:docPartPr>
        <w:name w:val="D211CD97958A46ABB5A37A93846E620C"/>
        <w:category>
          <w:name w:val="General"/>
          <w:gallery w:val="placeholder"/>
        </w:category>
        <w:types>
          <w:type w:val="bbPlcHdr"/>
        </w:types>
        <w:behaviors>
          <w:behavior w:val="content"/>
        </w:behaviors>
        <w:guid w:val="{BEE646E8-E5C8-4E7D-935F-7F778228E528}"/>
      </w:docPartPr>
      <w:docPartBody>
        <w:p w:rsidR="00B61ECD" w:rsidRDefault="00366CEC" w:rsidP="00366CEC">
          <w:pPr>
            <w:pStyle w:val="D211CD97958A46ABB5A37A93846E620C"/>
          </w:pPr>
          <w:r w:rsidRPr="009F7872">
            <w:rPr>
              <w:rStyle w:val="PlaceholderText"/>
            </w:rPr>
            <w:t>Click or tap here to enter text.</w:t>
          </w:r>
        </w:p>
      </w:docPartBody>
    </w:docPart>
    <w:docPart>
      <w:docPartPr>
        <w:name w:val="EF4F932393A44B31934E37907605A2C4"/>
        <w:category>
          <w:name w:val="General"/>
          <w:gallery w:val="placeholder"/>
        </w:category>
        <w:types>
          <w:type w:val="bbPlcHdr"/>
        </w:types>
        <w:behaviors>
          <w:behavior w:val="content"/>
        </w:behaviors>
        <w:guid w:val="{F4FF386F-24AB-405F-B82A-ECD6C3CE0A5F}"/>
      </w:docPartPr>
      <w:docPartBody>
        <w:p w:rsidR="00B61ECD" w:rsidRDefault="00366CEC" w:rsidP="00366CEC">
          <w:pPr>
            <w:pStyle w:val="EF4F932393A44B31934E37907605A2C4"/>
          </w:pPr>
          <w:r w:rsidRPr="009F7872">
            <w:rPr>
              <w:rStyle w:val="PlaceholderText"/>
            </w:rPr>
            <w:t>Click or tap here to enter text.</w:t>
          </w:r>
        </w:p>
      </w:docPartBody>
    </w:docPart>
    <w:docPart>
      <w:docPartPr>
        <w:name w:val="E363DA8B36014114AD940897B0667482"/>
        <w:category>
          <w:name w:val="General"/>
          <w:gallery w:val="placeholder"/>
        </w:category>
        <w:types>
          <w:type w:val="bbPlcHdr"/>
        </w:types>
        <w:behaviors>
          <w:behavior w:val="content"/>
        </w:behaviors>
        <w:guid w:val="{BBB1CB47-B99A-4695-AD91-DB304234D0F2}"/>
      </w:docPartPr>
      <w:docPartBody>
        <w:p w:rsidR="00B61ECD" w:rsidRDefault="00366CEC" w:rsidP="00366CEC">
          <w:pPr>
            <w:pStyle w:val="E363DA8B36014114AD940897B0667482"/>
          </w:pPr>
          <w:r w:rsidRPr="009F7872">
            <w:rPr>
              <w:rStyle w:val="PlaceholderText"/>
            </w:rPr>
            <w:t>Click or tap here to enter text.</w:t>
          </w:r>
        </w:p>
      </w:docPartBody>
    </w:docPart>
    <w:docPart>
      <w:docPartPr>
        <w:name w:val="4E9C3BADA01541069ACF2B59DA1B1805"/>
        <w:category>
          <w:name w:val="General"/>
          <w:gallery w:val="placeholder"/>
        </w:category>
        <w:types>
          <w:type w:val="bbPlcHdr"/>
        </w:types>
        <w:behaviors>
          <w:behavior w:val="content"/>
        </w:behaviors>
        <w:guid w:val="{E491712D-F2DE-4CCF-8DFF-8B4AF1A1013A}"/>
      </w:docPartPr>
      <w:docPartBody>
        <w:p w:rsidR="00B61ECD" w:rsidRDefault="00366CEC" w:rsidP="00366CEC">
          <w:pPr>
            <w:pStyle w:val="4E9C3BADA01541069ACF2B59DA1B1805"/>
          </w:pPr>
          <w:r w:rsidRPr="009F7872">
            <w:rPr>
              <w:rStyle w:val="PlaceholderText"/>
            </w:rPr>
            <w:t>Click or tap here to enter text.</w:t>
          </w:r>
        </w:p>
      </w:docPartBody>
    </w:docPart>
    <w:docPart>
      <w:docPartPr>
        <w:name w:val="92E7FEC90F5A45B5B731A757B62DDFDD"/>
        <w:category>
          <w:name w:val="General"/>
          <w:gallery w:val="placeholder"/>
        </w:category>
        <w:types>
          <w:type w:val="bbPlcHdr"/>
        </w:types>
        <w:behaviors>
          <w:behavior w:val="content"/>
        </w:behaviors>
        <w:guid w:val="{3D961DB1-FB3A-4FBD-B1AE-F6E73C363F49}"/>
      </w:docPartPr>
      <w:docPartBody>
        <w:p w:rsidR="00B61ECD" w:rsidRDefault="00366CEC" w:rsidP="00366CEC">
          <w:pPr>
            <w:pStyle w:val="92E7FEC90F5A45B5B731A757B62DDFDD"/>
          </w:pPr>
          <w:r w:rsidRPr="009F7872">
            <w:rPr>
              <w:rStyle w:val="PlaceholderText"/>
            </w:rPr>
            <w:t>Click or tap here to enter text.</w:t>
          </w:r>
        </w:p>
      </w:docPartBody>
    </w:docPart>
    <w:docPart>
      <w:docPartPr>
        <w:name w:val="75D73E8271E64BA09966E6BC6B31CEAA"/>
        <w:category>
          <w:name w:val="General"/>
          <w:gallery w:val="placeholder"/>
        </w:category>
        <w:types>
          <w:type w:val="bbPlcHdr"/>
        </w:types>
        <w:behaviors>
          <w:behavior w:val="content"/>
        </w:behaviors>
        <w:guid w:val="{E31C245D-98A2-4783-8A6D-3E87E492028E}"/>
      </w:docPartPr>
      <w:docPartBody>
        <w:p w:rsidR="00B61ECD" w:rsidRDefault="00366CEC" w:rsidP="00366CEC">
          <w:pPr>
            <w:pStyle w:val="75D73E8271E64BA09966E6BC6B31CEAA"/>
          </w:pPr>
          <w:r w:rsidRPr="009F7872">
            <w:rPr>
              <w:rStyle w:val="PlaceholderText"/>
            </w:rPr>
            <w:t>Click or tap here to enter text.</w:t>
          </w:r>
        </w:p>
      </w:docPartBody>
    </w:docPart>
    <w:docPart>
      <w:docPartPr>
        <w:name w:val="1298E5AAE05D439AA2005634D8991184"/>
        <w:category>
          <w:name w:val="General"/>
          <w:gallery w:val="placeholder"/>
        </w:category>
        <w:types>
          <w:type w:val="bbPlcHdr"/>
        </w:types>
        <w:behaviors>
          <w:behavior w:val="content"/>
        </w:behaviors>
        <w:guid w:val="{6FFDBC48-8110-44B4-9D57-F4488F72398A}"/>
      </w:docPartPr>
      <w:docPartBody>
        <w:p w:rsidR="00B61ECD" w:rsidRDefault="00366CEC" w:rsidP="00366CEC">
          <w:pPr>
            <w:pStyle w:val="1298E5AAE05D439AA2005634D8991184"/>
          </w:pPr>
          <w:r w:rsidRPr="009F7872">
            <w:rPr>
              <w:rStyle w:val="PlaceholderText"/>
            </w:rPr>
            <w:t>Click or tap here to enter text.</w:t>
          </w:r>
        </w:p>
      </w:docPartBody>
    </w:docPart>
    <w:docPart>
      <w:docPartPr>
        <w:name w:val="6871732DFA9B4476A31784B552FC6492"/>
        <w:category>
          <w:name w:val="General"/>
          <w:gallery w:val="placeholder"/>
        </w:category>
        <w:types>
          <w:type w:val="bbPlcHdr"/>
        </w:types>
        <w:behaviors>
          <w:behavior w:val="content"/>
        </w:behaviors>
        <w:guid w:val="{120ECA80-9FA2-479C-8392-22356F94A4B3}"/>
      </w:docPartPr>
      <w:docPartBody>
        <w:p w:rsidR="00B61ECD" w:rsidRDefault="00366CEC" w:rsidP="00366CEC">
          <w:pPr>
            <w:pStyle w:val="6871732DFA9B4476A31784B552FC6492"/>
          </w:pPr>
          <w:r w:rsidRPr="009F7872">
            <w:rPr>
              <w:rStyle w:val="PlaceholderText"/>
            </w:rPr>
            <w:t>Click or tap here to enter text.</w:t>
          </w:r>
        </w:p>
      </w:docPartBody>
    </w:docPart>
    <w:docPart>
      <w:docPartPr>
        <w:name w:val="67938735593F4F2692A2A8F3638B1AE8"/>
        <w:category>
          <w:name w:val="General"/>
          <w:gallery w:val="placeholder"/>
        </w:category>
        <w:types>
          <w:type w:val="bbPlcHdr"/>
        </w:types>
        <w:behaviors>
          <w:behavior w:val="content"/>
        </w:behaviors>
        <w:guid w:val="{D7B7D853-F039-41B9-81DD-DBFAF7911188}"/>
      </w:docPartPr>
      <w:docPartBody>
        <w:p w:rsidR="00B61ECD" w:rsidRDefault="00366CEC" w:rsidP="00366CEC">
          <w:pPr>
            <w:pStyle w:val="67938735593F4F2692A2A8F3638B1AE8"/>
          </w:pPr>
          <w:r w:rsidRPr="009F7872">
            <w:rPr>
              <w:rStyle w:val="PlaceholderText"/>
            </w:rPr>
            <w:t>Click or tap here to enter text.</w:t>
          </w:r>
        </w:p>
      </w:docPartBody>
    </w:docPart>
    <w:docPart>
      <w:docPartPr>
        <w:name w:val="24C5EE3CE1A14054923F69821F62B38F"/>
        <w:category>
          <w:name w:val="General"/>
          <w:gallery w:val="placeholder"/>
        </w:category>
        <w:types>
          <w:type w:val="bbPlcHdr"/>
        </w:types>
        <w:behaviors>
          <w:behavior w:val="content"/>
        </w:behaviors>
        <w:guid w:val="{F4039833-2C07-43C8-A0B3-4B65FE3AE5CE}"/>
      </w:docPartPr>
      <w:docPartBody>
        <w:p w:rsidR="00B61ECD" w:rsidRDefault="00366CEC" w:rsidP="00366CEC">
          <w:pPr>
            <w:pStyle w:val="24C5EE3CE1A14054923F69821F62B38F"/>
          </w:pPr>
          <w:r w:rsidRPr="009F7872">
            <w:rPr>
              <w:rStyle w:val="PlaceholderText"/>
            </w:rPr>
            <w:t>Click or tap here to enter text.</w:t>
          </w:r>
        </w:p>
      </w:docPartBody>
    </w:docPart>
    <w:docPart>
      <w:docPartPr>
        <w:name w:val="03698F57593C46B3A67FC9D11C9A646E"/>
        <w:category>
          <w:name w:val="General"/>
          <w:gallery w:val="placeholder"/>
        </w:category>
        <w:types>
          <w:type w:val="bbPlcHdr"/>
        </w:types>
        <w:behaviors>
          <w:behavior w:val="content"/>
        </w:behaviors>
        <w:guid w:val="{A3897167-A732-4A7F-BF60-A2D8BC1EE48D}"/>
      </w:docPartPr>
      <w:docPartBody>
        <w:p w:rsidR="00B61ECD" w:rsidRDefault="00366CEC" w:rsidP="00366CEC">
          <w:pPr>
            <w:pStyle w:val="03698F57593C46B3A67FC9D11C9A646E"/>
          </w:pPr>
          <w:r w:rsidRPr="009F7872">
            <w:rPr>
              <w:rStyle w:val="PlaceholderText"/>
            </w:rPr>
            <w:t>Click or tap here to enter text.</w:t>
          </w:r>
        </w:p>
      </w:docPartBody>
    </w:docPart>
    <w:docPart>
      <w:docPartPr>
        <w:name w:val="1A424644688346EA955D3B8F62DA4390"/>
        <w:category>
          <w:name w:val="General"/>
          <w:gallery w:val="placeholder"/>
        </w:category>
        <w:types>
          <w:type w:val="bbPlcHdr"/>
        </w:types>
        <w:behaviors>
          <w:behavior w:val="content"/>
        </w:behaviors>
        <w:guid w:val="{5F17B52C-CA9C-432A-8BEF-56A5DCBF670F}"/>
      </w:docPartPr>
      <w:docPartBody>
        <w:p w:rsidR="00B61ECD" w:rsidRDefault="00366CEC" w:rsidP="00366CEC">
          <w:pPr>
            <w:pStyle w:val="1A424644688346EA955D3B8F62DA4390"/>
          </w:pPr>
          <w:r w:rsidRPr="009F7872">
            <w:rPr>
              <w:rStyle w:val="PlaceholderText"/>
            </w:rPr>
            <w:t>Click or tap here to enter text.</w:t>
          </w:r>
        </w:p>
      </w:docPartBody>
    </w:docPart>
    <w:docPart>
      <w:docPartPr>
        <w:name w:val="F1AC07A93F3A40C49F682B9C516D132E"/>
        <w:category>
          <w:name w:val="General"/>
          <w:gallery w:val="placeholder"/>
        </w:category>
        <w:types>
          <w:type w:val="bbPlcHdr"/>
        </w:types>
        <w:behaviors>
          <w:behavior w:val="content"/>
        </w:behaviors>
        <w:guid w:val="{39B274A5-9377-433E-BDE7-5CFF314E2822}"/>
      </w:docPartPr>
      <w:docPartBody>
        <w:p w:rsidR="00B61ECD" w:rsidRDefault="00366CEC" w:rsidP="00366CEC">
          <w:pPr>
            <w:pStyle w:val="F1AC07A93F3A40C49F682B9C516D132E"/>
          </w:pPr>
          <w:r w:rsidRPr="009F7872">
            <w:rPr>
              <w:rStyle w:val="PlaceholderText"/>
            </w:rPr>
            <w:t>Click or tap here to enter text.</w:t>
          </w:r>
        </w:p>
      </w:docPartBody>
    </w:docPart>
    <w:docPart>
      <w:docPartPr>
        <w:name w:val="6F6D11C5643C4A1DB1FFB0DE80A67AED"/>
        <w:category>
          <w:name w:val="General"/>
          <w:gallery w:val="placeholder"/>
        </w:category>
        <w:types>
          <w:type w:val="bbPlcHdr"/>
        </w:types>
        <w:behaviors>
          <w:behavior w:val="content"/>
        </w:behaviors>
        <w:guid w:val="{2002C81C-0345-4709-825A-B9713C5423B0}"/>
      </w:docPartPr>
      <w:docPartBody>
        <w:p w:rsidR="00B61ECD" w:rsidRDefault="00366CEC" w:rsidP="00366CEC">
          <w:pPr>
            <w:pStyle w:val="6F6D11C5643C4A1DB1FFB0DE80A67AED"/>
          </w:pPr>
          <w:r w:rsidRPr="009F7872">
            <w:rPr>
              <w:rStyle w:val="PlaceholderText"/>
            </w:rPr>
            <w:t>Click or tap here to enter text.</w:t>
          </w:r>
        </w:p>
      </w:docPartBody>
    </w:docPart>
    <w:docPart>
      <w:docPartPr>
        <w:name w:val="E594606ABD864FD8957190E442FB565C"/>
        <w:category>
          <w:name w:val="General"/>
          <w:gallery w:val="placeholder"/>
        </w:category>
        <w:types>
          <w:type w:val="bbPlcHdr"/>
        </w:types>
        <w:behaviors>
          <w:behavior w:val="content"/>
        </w:behaviors>
        <w:guid w:val="{0CD5F0E2-4793-4DB5-A172-EC3F73A338E7}"/>
      </w:docPartPr>
      <w:docPartBody>
        <w:p w:rsidR="00B61ECD" w:rsidRDefault="00366CEC" w:rsidP="00366CEC">
          <w:pPr>
            <w:pStyle w:val="E594606ABD864FD8957190E442FB565C"/>
          </w:pPr>
          <w:r w:rsidRPr="009F7872">
            <w:rPr>
              <w:rStyle w:val="PlaceholderText"/>
            </w:rPr>
            <w:t>Click or tap here to enter text.</w:t>
          </w:r>
        </w:p>
      </w:docPartBody>
    </w:docPart>
    <w:docPart>
      <w:docPartPr>
        <w:name w:val="1E3A8521AD6A4C9198BAC20D17E3945D"/>
        <w:category>
          <w:name w:val="General"/>
          <w:gallery w:val="placeholder"/>
        </w:category>
        <w:types>
          <w:type w:val="bbPlcHdr"/>
        </w:types>
        <w:behaviors>
          <w:behavior w:val="content"/>
        </w:behaviors>
        <w:guid w:val="{011124C2-ABA7-437C-9462-10751123E921}"/>
      </w:docPartPr>
      <w:docPartBody>
        <w:p w:rsidR="00B61ECD" w:rsidRDefault="00366CEC" w:rsidP="00366CEC">
          <w:pPr>
            <w:pStyle w:val="1E3A8521AD6A4C9198BAC20D17E3945D"/>
          </w:pPr>
          <w:r w:rsidRPr="009F7872">
            <w:rPr>
              <w:rStyle w:val="PlaceholderText"/>
            </w:rPr>
            <w:t>Click or tap here to enter text.</w:t>
          </w:r>
        </w:p>
      </w:docPartBody>
    </w:docPart>
    <w:docPart>
      <w:docPartPr>
        <w:name w:val="64DAAE15F51147299F3ECE1F39F711D8"/>
        <w:category>
          <w:name w:val="General"/>
          <w:gallery w:val="placeholder"/>
        </w:category>
        <w:types>
          <w:type w:val="bbPlcHdr"/>
        </w:types>
        <w:behaviors>
          <w:behavior w:val="content"/>
        </w:behaviors>
        <w:guid w:val="{F8B7BF0A-B843-4AC1-9CC9-60439C42B0FA}"/>
      </w:docPartPr>
      <w:docPartBody>
        <w:p w:rsidR="00B61ECD" w:rsidRDefault="00366CEC" w:rsidP="00366CEC">
          <w:pPr>
            <w:pStyle w:val="64DAAE15F51147299F3ECE1F39F711D8"/>
          </w:pPr>
          <w:r w:rsidRPr="009F7872">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28561E5F-0FB7-4D10-A6F5-1F9278D067A8}"/>
      </w:docPartPr>
      <w:docPartBody>
        <w:p w:rsidR="00B61ECD" w:rsidRDefault="00366CEC">
          <w:r w:rsidRPr="00047FD8">
            <w:rPr>
              <w:rStyle w:val="PlaceholderText"/>
            </w:rPr>
            <w:t>Click or tap here to enter text.</w:t>
          </w:r>
        </w:p>
      </w:docPartBody>
    </w:docPart>
    <w:docPart>
      <w:docPartPr>
        <w:name w:val="04B0A811B5D6437B81BD9C2D468E7772"/>
        <w:category>
          <w:name w:val="General"/>
          <w:gallery w:val="placeholder"/>
        </w:category>
        <w:types>
          <w:type w:val="bbPlcHdr"/>
        </w:types>
        <w:behaviors>
          <w:behavior w:val="content"/>
        </w:behaviors>
        <w:guid w:val="{670EECA6-1299-42D5-9EA3-E4FCD8911C4D}"/>
      </w:docPartPr>
      <w:docPartBody>
        <w:p w:rsidR="00B61ECD" w:rsidRDefault="00366CEC" w:rsidP="00366CEC">
          <w:pPr>
            <w:pStyle w:val="04B0A811B5D6437B81BD9C2D468E7772"/>
          </w:pPr>
          <w:r w:rsidRPr="00C912F3">
            <w:rPr>
              <w:rStyle w:val="PlaceholderText"/>
            </w:rPr>
            <w:t>Click or tap here to enter text.</w:t>
          </w:r>
        </w:p>
      </w:docPartBody>
    </w:docPart>
    <w:docPart>
      <w:docPartPr>
        <w:name w:val="80CA03D7BAE04323A963B8B713C84C85"/>
        <w:category>
          <w:name w:val="General"/>
          <w:gallery w:val="placeholder"/>
        </w:category>
        <w:types>
          <w:type w:val="bbPlcHdr"/>
        </w:types>
        <w:behaviors>
          <w:behavior w:val="content"/>
        </w:behaviors>
        <w:guid w:val="{4F451E95-9CC4-4A18-A95F-7D02908BC9A5}"/>
      </w:docPartPr>
      <w:docPartBody>
        <w:p w:rsidR="00AD5C52" w:rsidRDefault="00B61ECD" w:rsidP="00B61ECD">
          <w:pPr>
            <w:pStyle w:val="80CA03D7BAE04323A963B8B713C84C85"/>
          </w:pPr>
          <w:r w:rsidRPr="00C912F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58A4"/>
    <w:rsid w:val="00054B00"/>
    <w:rsid w:val="00366CEC"/>
    <w:rsid w:val="00AD5C52"/>
    <w:rsid w:val="00B058A4"/>
    <w:rsid w:val="00B61ECD"/>
    <w:rsid w:val="00F64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1ECD"/>
    <w:rPr>
      <w:color w:val="808080"/>
    </w:rPr>
  </w:style>
  <w:style w:type="paragraph" w:customStyle="1" w:styleId="B8D16D3653534F91A68126F440397E9F">
    <w:name w:val="B8D16D3653534F91A68126F440397E9F"/>
    <w:rsid w:val="00B058A4"/>
  </w:style>
  <w:style w:type="paragraph" w:customStyle="1" w:styleId="A899AF45BB5343B2B57A75ABB2E9CEED">
    <w:name w:val="A899AF45BB5343B2B57A75ABB2E9CEED"/>
    <w:rsid w:val="00B058A4"/>
  </w:style>
  <w:style w:type="paragraph" w:customStyle="1" w:styleId="3565F2EA04D44469B8A6E4233DF26BF8">
    <w:name w:val="3565F2EA04D44469B8A6E4233DF26BF8"/>
    <w:rsid w:val="00B058A4"/>
  </w:style>
  <w:style w:type="paragraph" w:customStyle="1" w:styleId="45F6ACD1D1714944940D31A76065C2BC">
    <w:name w:val="45F6ACD1D1714944940D31A76065C2BC"/>
    <w:rsid w:val="00B058A4"/>
  </w:style>
  <w:style w:type="paragraph" w:customStyle="1" w:styleId="075D777E155D436DA61752257E51CCA1">
    <w:name w:val="075D777E155D436DA61752257E51CCA1"/>
    <w:rsid w:val="00B058A4"/>
  </w:style>
  <w:style w:type="paragraph" w:customStyle="1" w:styleId="61428FA46FBB439AA46020E2ED00F0A3">
    <w:name w:val="61428FA46FBB439AA46020E2ED00F0A3"/>
    <w:rsid w:val="00B058A4"/>
  </w:style>
  <w:style w:type="paragraph" w:customStyle="1" w:styleId="A8952C4841A34899AB5CBAC89EFD973B">
    <w:name w:val="A8952C4841A34899AB5CBAC89EFD973B"/>
    <w:rsid w:val="00B058A4"/>
  </w:style>
  <w:style w:type="paragraph" w:customStyle="1" w:styleId="61063B799BE144909876AC79E6C789F5">
    <w:name w:val="61063B799BE144909876AC79E6C789F5"/>
    <w:rsid w:val="00B058A4"/>
  </w:style>
  <w:style w:type="paragraph" w:customStyle="1" w:styleId="B2AE36A7923549DEBFCAE0A54CB0CA26">
    <w:name w:val="B2AE36A7923549DEBFCAE0A54CB0CA26"/>
    <w:rsid w:val="00B058A4"/>
  </w:style>
  <w:style w:type="paragraph" w:customStyle="1" w:styleId="842CB52A875F429480AC4DA6EA931698">
    <w:name w:val="842CB52A875F429480AC4DA6EA931698"/>
    <w:rsid w:val="00B058A4"/>
  </w:style>
  <w:style w:type="paragraph" w:customStyle="1" w:styleId="950992BD5B494B68A366F917E386F211">
    <w:name w:val="950992BD5B494B68A366F917E386F211"/>
    <w:rsid w:val="00B058A4"/>
  </w:style>
  <w:style w:type="paragraph" w:customStyle="1" w:styleId="DFE87F179C06412D88E80E56B1C802BF">
    <w:name w:val="DFE87F179C06412D88E80E56B1C802BF"/>
    <w:rsid w:val="00B058A4"/>
  </w:style>
  <w:style w:type="paragraph" w:customStyle="1" w:styleId="55BF298B628247879BAAD8162AE97588">
    <w:name w:val="55BF298B628247879BAAD8162AE97588"/>
    <w:rsid w:val="00B058A4"/>
  </w:style>
  <w:style w:type="paragraph" w:customStyle="1" w:styleId="C3ED2A5219C5498DBB1A4983EEAFBAD0">
    <w:name w:val="C3ED2A5219C5498DBB1A4983EEAFBAD0"/>
    <w:rsid w:val="00B058A4"/>
  </w:style>
  <w:style w:type="paragraph" w:customStyle="1" w:styleId="061866D3C4984CF4B10CC44F07AD72FA">
    <w:name w:val="061866D3C4984CF4B10CC44F07AD72FA"/>
    <w:rsid w:val="00B058A4"/>
  </w:style>
  <w:style w:type="paragraph" w:customStyle="1" w:styleId="0F6B6A6B818647F18BDEF29EBA566994">
    <w:name w:val="0F6B6A6B818647F18BDEF29EBA566994"/>
    <w:rsid w:val="00B058A4"/>
  </w:style>
  <w:style w:type="paragraph" w:customStyle="1" w:styleId="D1D871FDD14F458D86C453BB165DEA14">
    <w:name w:val="D1D871FDD14F458D86C453BB165DEA14"/>
    <w:rsid w:val="00B058A4"/>
  </w:style>
  <w:style w:type="paragraph" w:customStyle="1" w:styleId="2B5E170BC7C14914BFEC8E7A67AACDBE">
    <w:name w:val="2B5E170BC7C14914BFEC8E7A67AACDBE"/>
    <w:rsid w:val="00B058A4"/>
  </w:style>
  <w:style w:type="paragraph" w:customStyle="1" w:styleId="80779A1184264FCDBA17375D4E0B75A4">
    <w:name w:val="80779A1184264FCDBA17375D4E0B75A4"/>
    <w:rsid w:val="00B058A4"/>
  </w:style>
  <w:style w:type="paragraph" w:customStyle="1" w:styleId="E31D67D21394422C85F4D58194CF0569">
    <w:name w:val="E31D67D21394422C85F4D58194CF0569"/>
    <w:rsid w:val="00B058A4"/>
  </w:style>
  <w:style w:type="paragraph" w:customStyle="1" w:styleId="C1C2049217324DC5AE7D13D9DB28CC7C">
    <w:name w:val="C1C2049217324DC5AE7D13D9DB28CC7C"/>
    <w:rsid w:val="00B058A4"/>
  </w:style>
  <w:style w:type="paragraph" w:customStyle="1" w:styleId="3DFBF12D5170410F93C489F8FA812EDC">
    <w:name w:val="3DFBF12D5170410F93C489F8FA812EDC"/>
    <w:rsid w:val="00B058A4"/>
  </w:style>
  <w:style w:type="paragraph" w:customStyle="1" w:styleId="6F020ABBC2B74557936C1444B1C85817">
    <w:name w:val="6F020ABBC2B74557936C1444B1C85817"/>
    <w:rsid w:val="00B058A4"/>
  </w:style>
  <w:style w:type="paragraph" w:customStyle="1" w:styleId="ECC902A88F084BC09712AFCF90D6026B">
    <w:name w:val="ECC902A88F084BC09712AFCF90D6026B"/>
    <w:rsid w:val="00B058A4"/>
  </w:style>
  <w:style w:type="paragraph" w:customStyle="1" w:styleId="7EB93531CFFC4E8A9F737D1FD0E735F8">
    <w:name w:val="7EB93531CFFC4E8A9F737D1FD0E735F8"/>
    <w:rsid w:val="00B058A4"/>
  </w:style>
  <w:style w:type="paragraph" w:customStyle="1" w:styleId="72F3806814744C0DAC1877E95EFFADB1">
    <w:name w:val="72F3806814744C0DAC1877E95EFFADB1"/>
    <w:rsid w:val="00B058A4"/>
  </w:style>
  <w:style w:type="paragraph" w:customStyle="1" w:styleId="2D666064839A4BF39A777B8F3A4769BE">
    <w:name w:val="2D666064839A4BF39A777B8F3A4769BE"/>
    <w:rsid w:val="00B058A4"/>
  </w:style>
  <w:style w:type="paragraph" w:customStyle="1" w:styleId="41FEF0476BD0457EAB5F4525445717B2">
    <w:name w:val="41FEF0476BD0457EAB5F4525445717B2"/>
    <w:rsid w:val="00B058A4"/>
  </w:style>
  <w:style w:type="paragraph" w:customStyle="1" w:styleId="06E41BB263CD4A1092C3EB8504FDC449">
    <w:name w:val="06E41BB263CD4A1092C3EB8504FDC449"/>
    <w:rsid w:val="00B058A4"/>
  </w:style>
  <w:style w:type="paragraph" w:customStyle="1" w:styleId="C667427E3DA042598232761632C3693A">
    <w:name w:val="C667427E3DA042598232761632C3693A"/>
    <w:rsid w:val="00B058A4"/>
  </w:style>
  <w:style w:type="paragraph" w:customStyle="1" w:styleId="46AA60AA23C045A7A9B826855124D01C">
    <w:name w:val="46AA60AA23C045A7A9B826855124D01C"/>
    <w:rsid w:val="00B058A4"/>
  </w:style>
  <w:style w:type="paragraph" w:customStyle="1" w:styleId="9ECFB270993E414097EAE5E6E51676F9">
    <w:name w:val="9ECFB270993E414097EAE5E6E51676F9"/>
    <w:rsid w:val="00B058A4"/>
  </w:style>
  <w:style w:type="paragraph" w:customStyle="1" w:styleId="3B949B519F274D958FEAD73985938591">
    <w:name w:val="3B949B519F274D958FEAD73985938591"/>
    <w:rsid w:val="00B058A4"/>
  </w:style>
  <w:style w:type="paragraph" w:customStyle="1" w:styleId="E6C64BF351E54D84835AA0C46630CF5C">
    <w:name w:val="E6C64BF351E54D84835AA0C46630CF5C"/>
    <w:rsid w:val="00B058A4"/>
  </w:style>
  <w:style w:type="paragraph" w:customStyle="1" w:styleId="8DBBC95D936F4168BDA492648F9EA07A">
    <w:name w:val="8DBBC95D936F4168BDA492648F9EA07A"/>
    <w:rsid w:val="00B058A4"/>
  </w:style>
  <w:style w:type="paragraph" w:customStyle="1" w:styleId="0C3B9874195346438DA41938BEE20C14">
    <w:name w:val="0C3B9874195346438DA41938BEE20C14"/>
    <w:rsid w:val="00B058A4"/>
  </w:style>
  <w:style w:type="paragraph" w:customStyle="1" w:styleId="4828E05212D84D5894AB6D810BFE6EA4">
    <w:name w:val="4828E05212D84D5894AB6D810BFE6EA4"/>
    <w:rsid w:val="00B058A4"/>
  </w:style>
  <w:style w:type="paragraph" w:customStyle="1" w:styleId="B7FB8D509B4D4B0C836F604A061784A1">
    <w:name w:val="B7FB8D509B4D4B0C836F604A061784A1"/>
    <w:rsid w:val="00B058A4"/>
  </w:style>
  <w:style w:type="paragraph" w:customStyle="1" w:styleId="7F7EBAF92297483A88BC573A8B575E18">
    <w:name w:val="7F7EBAF92297483A88BC573A8B575E18"/>
    <w:rsid w:val="00B058A4"/>
  </w:style>
  <w:style w:type="paragraph" w:customStyle="1" w:styleId="C4B3BA4BBB6140AAA58750267AFB285E">
    <w:name w:val="C4B3BA4BBB6140AAA58750267AFB285E"/>
    <w:rsid w:val="00B058A4"/>
  </w:style>
  <w:style w:type="paragraph" w:customStyle="1" w:styleId="F2E8504C2E99410ABD5C842EA4D14493">
    <w:name w:val="F2E8504C2E99410ABD5C842EA4D14493"/>
    <w:rsid w:val="00B058A4"/>
  </w:style>
  <w:style w:type="paragraph" w:customStyle="1" w:styleId="F415F4BCB4124128B6A2CE0DAAD3C9AA">
    <w:name w:val="F415F4BCB4124128B6A2CE0DAAD3C9AA"/>
    <w:rsid w:val="00B058A4"/>
  </w:style>
  <w:style w:type="paragraph" w:customStyle="1" w:styleId="2015296200F14BA8AB67FBAA35460113">
    <w:name w:val="2015296200F14BA8AB67FBAA35460113"/>
    <w:rsid w:val="00B058A4"/>
  </w:style>
  <w:style w:type="paragraph" w:customStyle="1" w:styleId="34DCAC4D37E74938A38DB026B3D15CC1">
    <w:name w:val="34DCAC4D37E74938A38DB026B3D15CC1"/>
    <w:rsid w:val="00B058A4"/>
  </w:style>
  <w:style w:type="paragraph" w:customStyle="1" w:styleId="BCA67CA93A3147B4B25B1BB662D703AC">
    <w:name w:val="BCA67CA93A3147B4B25B1BB662D703AC"/>
    <w:rsid w:val="00B058A4"/>
  </w:style>
  <w:style w:type="paragraph" w:customStyle="1" w:styleId="1413BB7B9F8A4B069F859E51C5E882FC">
    <w:name w:val="1413BB7B9F8A4B069F859E51C5E882FC"/>
    <w:rsid w:val="00B058A4"/>
  </w:style>
  <w:style w:type="paragraph" w:customStyle="1" w:styleId="30302971E94A4DBD9A3CA6ABAA9DDC15">
    <w:name w:val="30302971E94A4DBD9A3CA6ABAA9DDC15"/>
    <w:rsid w:val="00B058A4"/>
  </w:style>
  <w:style w:type="paragraph" w:customStyle="1" w:styleId="4F6BB167ABAF4CE7B2458CD08E3AE583">
    <w:name w:val="4F6BB167ABAF4CE7B2458CD08E3AE583"/>
    <w:rsid w:val="00B058A4"/>
  </w:style>
  <w:style w:type="paragraph" w:customStyle="1" w:styleId="54FB4CE2B15147A383E1F42A53116725">
    <w:name w:val="54FB4CE2B15147A383E1F42A53116725"/>
    <w:rsid w:val="00B058A4"/>
  </w:style>
  <w:style w:type="paragraph" w:customStyle="1" w:styleId="A963DAEA5AE748B0B87F749E3F2B3B3D">
    <w:name w:val="A963DAEA5AE748B0B87F749E3F2B3B3D"/>
    <w:rsid w:val="00B058A4"/>
  </w:style>
  <w:style w:type="paragraph" w:customStyle="1" w:styleId="D07F6862124B4C3FBFAABCF8E1E10EDB">
    <w:name w:val="D07F6862124B4C3FBFAABCF8E1E10EDB"/>
    <w:rsid w:val="00B058A4"/>
  </w:style>
  <w:style w:type="paragraph" w:customStyle="1" w:styleId="70A032FF00A0422E92D385B393122093">
    <w:name w:val="70A032FF00A0422E92D385B393122093"/>
    <w:rsid w:val="00B058A4"/>
  </w:style>
  <w:style w:type="paragraph" w:customStyle="1" w:styleId="7DFB5EA356AA4F45BDBF778DA7AB3D94">
    <w:name w:val="7DFB5EA356AA4F45BDBF778DA7AB3D94"/>
    <w:rsid w:val="00B058A4"/>
  </w:style>
  <w:style w:type="paragraph" w:customStyle="1" w:styleId="495FABD38C4445D49F8DAD9BE1A0A969">
    <w:name w:val="495FABD38C4445D49F8DAD9BE1A0A969"/>
    <w:rsid w:val="00B058A4"/>
  </w:style>
  <w:style w:type="paragraph" w:customStyle="1" w:styleId="8633CEF600EC4619AA08A6AAABBAD672">
    <w:name w:val="8633CEF600EC4619AA08A6AAABBAD672"/>
    <w:rsid w:val="00B058A4"/>
  </w:style>
  <w:style w:type="paragraph" w:customStyle="1" w:styleId="2996E6C9FD9C41949776A1D644E8239C">
    <w:name w:val="2996E6C9FD9C41949776A1D644E8239C"/>
    <w:rsid w:val="00B058A4"/>
  </w:style>
  <w:style w:type="paragraph" w:customStyle="1" w:styleId="B54538E0A02F449F8F03914B8AB7C4C6">
    <w:name w:val="B54538E0A02F449F8F03914B8AB7C4C6"/>
    <w:rsid w:val="00B058A4"/>
  </w:style>
  <w:style w:type="paragraph" w:customStyle="1" w:styleId="03927637E88448BE890DD2E4A04829EB">
    <w:name w:val="03927637E88448BE890DD2E4A04829EB"/>
    <w:rsid w:val="00B058A4"/>
  </w:style>
  <w:style w:type="paragraph" w:customStyle="1" w:styleId="37FF8ECD5AE44C42810C345F865A852B">
    <w:name w:val="37FF8ECD5AE44C42810C345F865A852B"/>
    <w:rsid w:val="00B058A4"/>
  </w:style>
  <w:style w:type="paragraph" w:customStyle="1" w:styleId="92CD18A6048A4B198FB214A4B5AABFBC">
    <w:name w:val="92CD18A6048A4B198FB214A4B5AABFBC"/>
    <w:rsid w:val="00B058A4"/>
  </w:style>
  <w:style w:type="paragraph" w:customStyle="1" w:styleId="2F011BC58B8C458C9CB65B9617443184">
    <w:name w:val="2F011BC58B8C458C9CB65B9617443184"/>
    <w:rsid w:val="00B058A4"/>
  </w:style>
  <w:style w:type="paragraph" w:customStyle="1" w:styleId="DC6359B725A140E0A628F8BE28D933DA">
    <w:name w:val="DC6359B725A140E0A628F8BE28D933DA"/>
    <w:rsid w:val="00B058A4"/>
  </w:style>
  <w:style w:type="paragraph" w:customStyle="1" w:styleId="994782148EF44A56B02FB01C6AE36F12">
    <w:name w:val="994782148EF44A56B02FB01C6AE36F12"/>
    <w:rsid w:val="00B058A4"/>
  </w:style>
  <w:style w:type="paragraph" w:customStyle="1" w:styleId="7D0ECDD6412946A4B695B1457302A659">
    <w:name w:val="7D0ECDD6412946A4B695B1457302A659"/>
    <w:rsid w:val="00B058A4"/>
  </w:style>
  <w:style w:type="paragraph" w:customStyle="1" w:styleId="D995E29148D947D88CE87BF0AFB2A2ED">
    <w:name w:val="D995E29148D947D88CE87BF0AFB2A2ED"/>
    <w:rsid w:val="00B058A4"/>
  </w:style>
  <w:style w:type="paragraph" w:customStyle="1" w:styleId="17952047D8054A049F294CE7771A66D5">
    <w:name w:val="17952047D8054A049F294CE7771A66D5"/>
    <w:rsid w:val="00B058A4"/>
  </w:style>
  <w:style w:type="paragraph" w:customStyle="1" w:styleId="3CB9D8FDCD764287A375B8C9F74DD2D7">
    <w:name w:val="3CB9D8FDCD764287A375B8C9F74DD2D7"/>
    <w:rsid w:val="00B058A4"/>
  </w:style>
  <w:style w:type="paragraph" w:customStyle="1" w:styleId="33E1CAE7BF7C4FA5A26EAD5782398B07">
    <w:name w:val="33E1CAE7BF7C4FA5A26EAD5782398B07"/>
    <w:rsid w:val="00B058A4"/>
  </w:style>
  <w:style w:type="paragraph" w:customStyle="1" w:styleId="F1B5883785814435B5F19C9A751557CC">
    <w:name w:val="F1B5883785814435B5F19C9A751557CC"/>
    <w:rsid w:val="00B058A4"/>
  </w:style>
  <w:style w:type="paragraph" w:customStyle="1" w:styleId="B798DDBF61EB4D6CB19BEC9067A1675C">
    <w:name w:val="B798DDBF61EB4D6CB19BEC9067A1675C"/>
    <w:rsid w:val="00B058A4"/>
  </w:style>
  <w:style w:type="paragraph" w:customStyle="1" w:styleId="E36BF4FDBA304F51B7FF632C6D0178A1">
    <w:name w:val="E36BF4FDBA304F51B7FF632C6D0178A1"/>
    <w:rsid w:val="00B058A4"/>
  </w:style>
  <w:style w:type="paragraph" w:customStyle="1" w:styleId="ABB091D74DA04CAFA02EAE23B4EEEF33">
    <w:name w:val="ABB091D74DA04CAFA02EAE23B4EEEF33"/>
    <w:rsid w:val="00B058A4"/>
  </w:style>
  <w:style w:type="paragraph" w:customStyle="1" w:styleId="537C07F82F6843EDAE66E24BAF157716">
    <w:name w:val="537C07F82F6843EDAE66E24BAF157716"/>
    <w:rsid w:val="00B058A4"/>
  </w:style>
  <w:style w:type="paragraph" w:customStyle="1" w:styleId="69AAC3CDFD154070BBEE22B6842CEED6">
    <w:name w:val="69AAC3CDFD154070BBEE22B6842CEED6"/>
    <w:rsid w:val="00B058A4"/>
  </w:style>
  <w:style w:type="paragraph" w:customStyle="1" w:styleId="965F0C1A386C4CF49AC6231CA5A2EFA4">
    <w:name w:val="965F0C1A386C4CF49AC6231CA5A2EFA4"/>
    <w:rsid w:val="00B058A4"/>
  </w:style>
  <w:style w:type="paragraph" w:customStyle="1" w:styleId="661F66D6BB5F46F19EAD54E9D1D0738D">
    <w:name w:val="661F66D6BB5F46F19EAD54E9D1D0738D"/>
    <w:rsid w:val="00B058A4"/>
  </w:style>
  <w:style w:type="paragraph" w:customStyle="1" w:styleId="C5B7E943CE7F4762B41132E0A2842D3B">
    <w:name w:val="C5B7E943CE7F4762B41132E0A2842D3B"/>
    <w:rsid w:val="00B058A4"/>
  </w:style>
  <w:style w:type="paragraph" w:customStyle="1" w:styleId="33DAFDD8F3094796946D489A1CE5970C">
    <w:name w:val="33DAFDD8F3094796946D489A1CE5970C"/>
    <w:rsid w:val="00B058A4"/>
  </w:style>
  <w:style w:type="paragraph" w:customStyle="1" w:styleId="33CDA3595A4D40AFA5A71EEAAC20FF2A">
    <w:name w:val="33CDA3595A4D40AFA5A71EEAAC20FF2A"/>
    <w:rsid w:val="00B058A4"/>
  </w:style>
  <w:style w:type="paragraph" w:customStyle="1" w:styleId="9CC1DE68B7E54263B08E85508E5E0B7F">
    <w:name w:val="9CC1DE68B7E54263B08E85508E5E0B7F"/>
    <w:rsid w:val="00B058A4"/>
  </w:style>
  <w:style w:type="paragraph" w:customStyle="1" w:styleId="3AC89988A64B4BA4902EA9A9B87B872C">
    <w:name w:val="3AC89988A64B4BA4902EA9A9B87B872C"/>
    <w:rsid w:val="00B058A4"/>
  </w:style>
  <w:style w:type="paragraph" w:customStyle="1" w:styleId="851E12B10E4C4FBE93BF9137D8F23331">
    <w:name w:val="851E12B10E4C4FBE93BF9137D8F23331"/>
    <w:rsid w:val="00B058A4"/>
  </w:style>
  <w:style w:type="paragraph" w:customStyle="1" w:styleId="0EE3777962344A92A57F19576C1B59F8">
    <w:name w:val="0EE3777962344A92A57F19576C1B59F8"/>
    <w:rsid w:val="00B058A4"/>
  </w:style>
  <w:style w:type="paragraph" w:customStyle="1" w:styleId="7257B8D75323438AAED99EA2FB4CB57B">
    <w:name w:val="7257B8D75323438AAED99EA2FB4CB57B"/>
    <w:rsid w:val="00B058A4"/>
  </w:style>
  <w:style w:type="paragraph" w:customStyle="1" w:styleId="3227C9B2EB2541229CC2F7CA46516C5E">
    <w:name w:val="3227C9B2EB2541229CC2F7CA46516C5E"/>
    <w:rsid w:val="00B058A4"/>
  </w:style>
  <w:style w:type="paragraph" w:customStyle="1" w:styleId="B3EA7D7B86114C4F85FEF00A6D0E2D9E">
    <w:name w:val="B3EA7D7B86114C4F85FEF00A6D0E2D9E"/>
    <w:rsid w:val="00B058A4"/>
  </w:style>
  <w:style w:type="paragraph" w:customStyle="1" w:styleId="5B5DE9C77C604F34AA047996A14F9D1B">
    <w:name w:val="5B5DE9C77C604F34AA047996A14F9D1B"/>
    <w:rsid w:val="00B058A4"/>
  </w:style>
  <w:style w:type="paragraph" w:customStyle="1" w:styleId="35616A94D2C64A9EBB894111F51BB332">
    <w:name w:val="35616A94D2C64A9EBB894111F51BB332"/>
    <w:rsid w:val="00B058A4"/>
  </w:style>
  <w:style w:type="paragraph" w:customStyle="1" w:styleId="B0CF8C8179BD463390DCD7210A6F6499">
    <w:name w:val="B0CF8C8179BD463390DCD7210A6F6499"/>
    <w:rsid w:val="00B058A4"/>
  </w:style>
  <w:style w:type="paragraph" w:customStyle="1" w:styleId="91F40EE6F942431E9C46EBA6D6FE0ADD">
    <w:name w:val="91F40EE6F942431E9C46EBA6D6FE0ADD"/>
    <w:rsid w:val="00B058A4"/>
  </w:style>
  <w:style w:type="paragraph" w:customStyle="1" w:styleId="8F345DBFBC4B4B7C8DA039DBD64D69D8">
    <w:name w:val="8F345DBFBC4B4B7C8DA039DBD64D69D8"/>
    <w:rsid w:val="00B058A4"/>
  </w:style>
  <w:style w:type="paragraph" w:customStyle="1" w:styleId="548BA3D7F331469B925266E5D05C8EEA">
    <w:name w:val="548BA3D7F331469B925266E5D05C8EEA"/>
    <w:rsid w:val="00B058A4"/>
  </w:style>
  <w:style w:type="paragraph" w:customStyle="1" w:styleId="DE339953456548C398F50C596AFFAA63">
    <w:name w:val="DE339953456548C398F50C596AFFAA63"/>
    <w:rsid w:val="00B058A4"/>
  </w:style>
  <w:style w:type="paragraph" w:customStyle="1" w:styleId="06C7830745EA4688A8B4F3035A777F49">
    <w:name w:val="06C7830745EA4688A8B4F3035A777F49"/>
    <w:rsid w:val="00B058A4"/>
  </w:style>
  <w:style w:type="paragraph" w:customStyle="1" w:styleId="81EC46BC125A4BB6874BA96E17F44A2D">
    <w:name w:val="81EC46BC125A4BB6874BA96E17F44A2D"/>
    <w:rsid w:val="00B058A4"/>
  </w:style>
  <w:style w:type="paragraph" w:customStyle="1" w:styleId="91060F7528DA4F0EBD980E4D84224A11">
    <w:name w:val="91060F7528DA4F0EBD980E4D84224A11"/>
    <w:rsid w:val="00B058A4"/>
  </w:style>
  <w:style w:type="paragraph" w:customStyle="1" w:styleId="9967A89F195D4192841633CABE3959FC">
    <w:name w:val="9967A89F195D4192841633CABE3959FC"/>
    <w:rsid w:val="00B058A4"/>
  </w:style>
  <w:style w:type="paragraph" w:customStyle="1" w:styleId="7E2DA9D6BF7E48B2A0F595792763EB30">
    <w:name w:val="7E2DA9D6BF7E48B2A0F595792763EB30"/>
    <w:rsid w:val="00B058A4"/>
  </w:style>
  <w:style w:type="paragraph" w:customStyle="1" w:styleId="BC68D1E64A7947E2BCC086B6FAEE88A0">
    <w:name w:val="BC68D1E64A7947E2BCC086B6FAEE88A0"/>
    <w:rsid w:val="00B058A4"/>
  </w:style>
  <w:style w:type="paragraph" w:customStyle="1" w:styleId="BCF0BB62144C4770BB98C6D46BA4A6E6">
    <w:name w:val="BCF0BB62144C4770BB98C6D46BA4A6E6"/>
    <w:rsid w:val="00B058A4"/>
  </w:style>
  <w:style w:type="paragraph" w:customStyle="1" w:styleId="6C7D32EA58314D9CB4EAFAE8AE0AAA48">
    <w:name w:val="6C7D32EA58314D9CB4EAFAE8AE0AAA48"/>
    <w:rsid w:val="00B058A4"/>
  </w:style>
  <w:style w:type="paragraph" w:customStyle="1" w:styleId="5E687A6AFE204634B19741CE4C0884CD">
    <w:name w:val="5E687A6AFE204634B19741CE4C0884CD"/>
    <w:rsid w:val="00B058A4"/>
  </w:style>
  <w:style w:type="paragraph" w:customStyle="1" w:styleId="06019FEA1EC045FE939F025F26D2F273">
    <w:name w:val="06019FEA1EC045FE939F025F26D2F273"/>
    <w:rsid w:val="00B058A4"/>
  </w:style>
  <w:style w:type="paragraph" w:customStyle="1" w:styleId="7A52FF11CD9D4DFA8902EA258ADDCE35">
    <w:name w:val="7A52FF11CD9D4DFA8902EA258ADDCE35"/>
    <w:rsid w:val="00B058A4"/>
  </w:style>
  <w:style w:type="paragraph" w:customStyle="1" w:styleId="F84FDAF201F44E08995B68F35090411E">
    <w:name w:val="F84FDAF201F44E08995B68F35090411E"/>
    <w:rsid w:val="00B058A4"/>
  </w:style>
  <w:style w:type="paragraph" w:customStyle="1" w:styleId="DBE103ED69C8403FAAD211A7E6DE4DCA">
    <w:name w:val="DBE103ED69C8403FAAD211A7E6DE4DCA"/>
    <w:rsid w:val="00B058A4"/>
  </w:style>
  <w:style w:type="paragraph" w:customStyle="1" w:styleId="154B5D9B79BE4E43AD64AD2D88C4B3A6">
    <w:name w:val="154B5D9B79BE4E43AD64AD2D88C4B3A6"/>
    <w:rsid w:val="00B058A4"/>
  </w:style>
  <w:style w:type="paragraph" w:customStyle="1" w:styleId="6C3E82DEC3F94F5C8D24CF5D6729F5FA">
    <w:name w:val="6C3E82DEC3F94F5C8D24CF5D6729F5FA"/>
    <w:rsid w:val="00B058A4"/>
  </w:style>
  <w:style w:type="paragraph" w:customStyle="1" w:styleId="FC8F827881E14BDFBD623543B69AFD10">
    <w:name w:val="FC8F827881E14BDFBD623543B69AFD10"/>
    <w:rsid w:val="00B058A4"/>
  </w:style>
  <w:style w:type="paragraph" w:customStyle="1" w:styleId="7C3630EB9466491380900BD49DB7535B">
    <w:name w:val="7C3630EB9466491380900BD49DB7535B"/>
    <w:rsid w:val="00B058A4"/>
  </w:style>
  <w:style w:type="paragraph" w:customStyle="1" w:styleId="76A2E2318A4445B18C4C711D0D8164CC">
    <w:name w:val="76A2E2318A4445B18C4C711D0D8164CC"/>
    <w:rsid w:val="00B058A4"/>
  </w:style>
  <w:style w:type="paragraph" w:customStyle="1" w:styleId="5E6E03D64D9647658F2FFBE999560644">
    <w:name w:val="5E6E03D64D9647658F2FFBE999560644"/>
    <w:rsid w:val="00B058A4"/>
  </w:style>
  <w:style w:type="paragraph" w:customStyle="1" w:styleId="99AF52247247402A97309EE0B03416AF">
    <w:name w:val="99AF52247247402A97309EE0B03416AF"/>
    <w:rsid w:val="00B058A4"/>
  </w:style>
  <w:style w:type="paragraph" w:customStyle="1" w:styleId="17DC662753534D47AE2A74D7349CCC5D">
    <w:name w:val="17DC662753534D47AE2A74D7349CCC5D"/>
    <w:rsid w:val="00B058A4"/>
  </w:style>
  <w:style w:type="paragraph" w:customStyle="1" w:styleId="6C8A7852E2084E47971D1B5D4C8BEB9F">
    <w:name w:val="6C8A7852E2084E47971D1B5D4C8BEB9F"/>
    <w:rsid w:val="00B058A4"/>
  </w:style>
  <w:style w:type="paragraph" w:customStyle="1" w:styleId="F207C4CDE3B34652914953333F24A107">
    <w:name w:val="F207C4CDE3B34652914953333F24A107"/>
    <w:rsid w:val="00B058A4"/>
  </w:style>
  <w:style w:type="paragraph" w:customStyle="1" w:styleId="3CE648DBB918448AACE07F6FBE87606F">
    <w:name w:val="3CE648DBB918448AACE07F6FBE87606F"/>
    <w:rsid w:val="00B058A4"/>
  </w:style>
  <w:style w:type="paragraph" w:customStyle="1" w:styleId="0311574D6583438B94F67EC4A000C87F">
    <w:name w:val="0311574D6583438B94F67EC4A000C87F"/>
    <w:rsid w:val="00B058A4"/>
  </w:style>
  <w:style w:type="paragraph" w:customStyle="1" w:styleId="28208D9AEA8E4879896493A8480084C3">
    <w:name w:val="28208D9AEA8E4879896493A8480084C3"/>
    <w:rsid w:val="00B058A4"/>
  </w:style>
  <w:style w:type="paragraph" w:customStyle="1" w:styleId="C170F4CEA4464CAB865AADDEAA564229">
    <w:name w:val="C170F4CEA4464CAB865AADDEAA564229"/>
    <w:rsid w:val="00B058A4"/>
  </w:style>
  <w:style w:type="paragraph" w:customStyle="1" w:styleId="9E8289C026154B8FB488F19AE35983E3">
    <w:name w:val="9E8289C026154B8FB488F19AE35983E3"/>
    <w:rsid w:val="00B058A4"/>
  </w:style>
  <w:style w:type="paragraph" w:customStyle="1" w:styleId="31DE512F193041F0A505E4F8166F5204">
    <w:name w:val="31DE512F193041F0A505E4F8166F5204"/>
    <w:rsid w:val="00B058A4"/>
  </w:style>
  <w:style w:type="paragraph" w:customStyle="1" w:styleId="8B9BAAE3AFB1435DA4D21DCCEF6C2DED">
    <w:name w:val="8B9BAAE3AFB1435DA4D21DCCEF6C2DED"/>
    <w:rsid w:val="00B058A4"/>
  </w:style>
  <w:style w:type="paragraph" w:customStyle="1" w:styleId="6D40B0A75AA94FCC8EBB6F399EAB8106">
    <w:name w:val="6D40B0A75AA94FCC8EBB6F399EAB8106"/>
    <w:rsid w:val="00B058A4"/>
  </w:style>
  <w:style w:type="paragraph" w:customStyle="1" w:styleId="8AF6EA78858749D48A8238E36E6C5A67">
    <w:name w:val="8AF6EA78858749D48A8238E36E6C5A67"/>
    <w:rsid w:val="00B058A4"/>
  </w:style>
  <w:style w:type="paragraph" w:customStyle="1" w:styleId="0540ED29C64B4186BDED32AA2DD56A31">
    <w:name w:val="0540ED29C64B4186BDED32AA2DD56A31"/>
    <w:rsid w:val="00B058A4"/>
  </w:style>
  <w:style w:type="paragraph" w:customStyle="1" w:styleId="B7056F2F23BE4B9DBB825A89D1476ACE">
    <w:name w:val="B7056F2F23BE4B9DBB825A89D1476ACE"/>
    <w:rsid w:val="00B058A4"/>
  </w:style>
  <w:style w:type="paragraph" w:customStyle="1" w:styleId="B3A9ABCD5DDE4ED4BA958E1B2E7CC85B">
    <w:name w:val="B3A9ABCD5DDE4ED4BA958E1B2E7CC85B"/>
    <w:rsid w:val="00B058A4"/>
  </w:style>
  <w:style w:type="paragraph" w:customStyle="1" w:styleId="81E1C83C7B444420BA4904BD5AC1D139">
    <w:name w:val="81E1C83C7B444420BA4904BD5AC1D139"/>
    <w:rsid w:val="00B058A4"/>
  </w:style>
  <w:style w:type="paragraph" w:customStyle="1" w:styleId="72D0D437687B46F6A10BB406190D849F">
    <w:name w:val="72D0D437687B46F6A10BB406190D849F"/>
    <w:rsid w:val="00B058A4"/>
  </w:style>
  <w:style w:type="paragraph" w:customStyle="1" w:styleId="7AC0A489A6304AED906D4936BE4CDADC">
    <w:name w:val="7AC0A489A6304AED906D4936BE4CDADC"/>
    <w:rsid w:val="00B058A4"/>
  </w:style>
  <w:style w:type="paragraph" w:customStyle="1" w:styleId="2FF04C96DE28429091D34CB4F51438CC">
    <w:name w:val="2FF04C96DE28429091D34CB4F51438CC"/>
    <w:rsid w:val="00B058A4"/>
  </w:style>
  <w:style w:type="paragraph" w:customStyle="1" w:styleId="83659AF219E54F6BA645EC31CB8B8445">
    <w:name w:val="83659AF219E54F6BA645EC31CB8B8445"/>
    <w:rsid w:val="00B058A4"/>
  </w:style>
  <w:style w:type="paragraph" w:customStyle="1" w:styleId="7757FCDB533D437BAD2652A7001C7183">
    <w:name w:val="7757FCDB533D437BAD2652A7001C7183"/>
    <w:rsid w:val="00B058A4"/>
  </w:style>
  <w:style w:type="paragraph" w:customStyle="1" w:styleId="F9CD8032F849401EBCFCAC79EB7B3B19">
    <w:name w:val="F9CD8032F849401EBCFCAC79EB7B3B19"/>
    <w:rsid w:val="00B058A4"/>
  </w:style>
  <w:style w:type="paragraph" w:customStyle="1" w:styleId="152F8B03953246909B3D08FA78AA0585">
    <w:name w:val="152F8B03953246909B3D08FA78AA0585"/>
    <w:rsid w:val="00B058A4"/>
  </w:style>
  <w:style w:type="paragraph" w:customStyle="1" w:styleId="18B18B182DDB441EB338A7C021170935">
    <w:name w:val="18B18B182DDB441EB338A7C021170935"/>
    <w:rsid w:val="00B058A4"/>
  </w:style>
  <w:style w:type="paragraph" w:customStyle="1" w:styleId="0C670E7F425940DA96E5173870E71217">
    <w:name w:val="0C670E7F425940DA96E5173870E71217"/>
    <w:rsid w:val="00B058A4"/>
  </w:style>
  <w:style w:type="paragraph" w:customStyle="1" w:styleId="B06E4F1F54434CA1B6DA5359E6D4E2B4">
    <w:name w:val="B06E4F1F54434CA1B6DA5359E6D4E2B4"/>
    <w:rsid w:val="00B058A4"/>
  </w:style>
  <w:style w:type="paragraph" w:customStyle="1" w:styleId="4BA5E21DBA424AA983503AB77B9F6D8B">
    <w:name w:val="4BA5E21DBA424AA983503AB77B9F6D8B"/>
    <w:rsid w:val="00B058A4"/>
  </w:style>
  <w:style w:type="paragraph" w:customStyle="1" w:styleId="FB8DE9865B14424B8A4E7790C3F23260">
    <w:name w:val="FB8DE9865B14424B8A4E7790C3F23260"/>
    <w:rsid w:val="00B058A4"/>
  </w:style>
  <w:style w:type="paragraph" w:customStyle="1" w:styleId="165E8F80E8834864818C956E2F351D9D">
    <w:name w:val="165E8F80E8834864818C956E2F351D9D"/>
    <w:rsid w:val="00B058A4"/>
  </w:style>
  <w:style w:type="paragraph" w:customStyle="1" w:styleId="B6769980EDAE4328BBD779464727153C">
    <w:name w:val="B6769980EDAE4328BBD779464727153C"/>
    <w:rsid w:val="00B058A4"/>
  </w:style>
  <w:style w:type="paragraph" w:customStyle="1" w:styleId="9559FF37A5514331A424A04E3C91346B">
    <w:name w:val="9559FF37A5514331A424A04E3C91346B"/>
    <w:rsid w:val="00B058A4"/>
  </w:style>
  <w:style w:type="paragraph" w:customStyle="1" w:styleId="342F36CEA7FA4461BA784AFCA25B8479">
    <w:name w:val="342F36CEA7FA4461BA784AFCA25B8479"/>
    <w:rsid w:val="00B058A4"/>
  </w:style>
  <w:style w:type="paragraph" w:customStyle="1" w:styleId="D90385EF663D43019AC2CADC5E9FC99B">
    <w:name w:val="D90385EF663D43019AC2CADC5E9FC99B"/>
    <w:rsid w:val="00B058A4"/>
  </w:style>
  <w:style w:type="paragraph" w:customStyle="1" w:styleId="7E19E830713C48DE903F08ABD4B4CB8C">
    <w:name w:val="7E19E830713C48DE903F08ABD4B4CB8C"/>
    <w:rsid w:val="00B058A4"/>
  </w:style>
  <w:style w:type="paragraph" w:customStyle="1" w:styleId="8C961178A92347B6A3AD147C02EC2F4B">
    <w:name w:val="8C961178A92347B6A3AD147C02EC2F4B"/>
    <w:rsid w:val="00B058A4"/>
  </w:style>
  <w:style w:type="paragraph" w:customStyle="1" w:styleId="6B8E9E515E714287839FF6083C72316E">
    <w:name w:val="6B8E9E515E714287839FF6083C72316E"/>
    <w:rsid w:val="00B058A4"/>
  </w:style>
  <w:style w:type="paragraph" w:customStyle="1" w:styleId="03A47DD517554F45BF0DBB9F725B3BA1">
    <w:name w:val="03A47DD517554F45BF0DBB9F725B3BA1"/>
    <w:rsid w:val="00B058A4"/>
  </w:style>
  <w:style w:type="paragraph" w:customStyle="1" w:styleId="7193E6430C9B451D8075E93DE3243547">
    <w:name w:val="7193E6430C9B451D8075E93DE3243547"/>
    <w:rsid w:val="00B058A4"/>
  </w:style>
  <w:style w:type="paragraph" w:customStyle="1" w:styleId="1F189D7FB2CF44A7B24637697B03698F">
    <w:name w:val="1F189D7FB2CF44A7B24637697B03698F"/>
    <w:rsid w:val="00B058A4"/>
  </w:style>
  <w:style w:type="paragraph" w:customStyle="1" w:styleId="5DF78137EAC842F6A0539844C2186507">
    <w:name w:val="5DF78137EAC842F6A0539844C2186507"/>
    <w:rsid w:val="00B058A4"/>
  </w:style>
  <w:style w:type="paragraph" w:customStyle="1" w:styleId="887B3CE3478147F78EB5D202A3088560">
    <w:name w:val="887B3CE3478147F78EB5D202A3088560"/>
    <w:rsid w:val="00B058A4"/>
  </w:style>
  <w:style w:type="paragraph" w:customStyle="1" w:styleId="E71D87420A294205945ABD226B5BB999">
    <w:name w:val="E71D87420A294205945ABD226B5BB999"/>
    <w:rsid w:val="00B058A4"/>
  </w:style>
  <w:style w:type="paragraph" w:customStyle="1" w:styleId="9E4CD8EDCDCF48509F2B4F2D6BC50332">
    <w:name w:val="9E4CD8EDCDCF48509F2B4F2D6BC50332"/>
    <w:rsid w:val="00B058A4"/>
  </w:style>
  <w:style w:type="paragraph" w:customStyle="1" w:styleId="424A7510A7034443AB3C0713B6930430">
    <w:name w:val="424A7510A7034443AB3C0713B6930430"/>
    <w:rsid w:val="00B058A4"/>
  </w:style>
  <w:style w:type="paragraph" w:customStyle="1" w:styleId="8913B533034B448894C06D6E248E3814">
    <w:name w:val="8913B533034B448894C06D6E248E3814"/>
    <w:rsid w:val="00B058A4"/>
  </w:style>
  <w:style w:type="paragraph" w:customStyle="1" w:styleId="6E6342FB8EC34678A08671F91141BE5E">
    <w:name w:val="6E6342FB8EC34678A08671F91141BE5E"/>
    <w:rsid w:val="00B058A4"/>
  </w:style>
  <w:style w:type="paragraph" w:customStyle="1" w:styleId="06882F8962DB441EBD24CC367CEEA575">
    <w:name w:val="06882F8962DB441EBD24CC367CEEA575"/>
    <w:rsid w:val="00B058A4"/>
  </w:style>
  <w:style w:type="paragraph" w:customStyle="1" w:styleId="E98CA6B8FE794CF5AC2D2E9075E89E82">
    <w:name w:val="E98CA6B8FE794CF5AC2D2E9075E89E82"/>
    <w:rsid w:val="00B058A4"/>
  </w:style>
  <w:style w:type="paragraph" w:customStyle="1" w:styleId="36EEAF23FB3A431F90F11480DE82DABD">
    <w:name w:val="36EEAF23FB3A431F90F11480DE82DABD"/>
    <w:rsid w:val="00B058A4"/>
  </w:style>
  <w:style w:type="paragraph" w:customStyle="1" w:styleId="9E14157EC74E459AA906146C0B992E1B">
    <w:name w:val="9E14157EC74E459AA906146C0B992E1B"/>
    <w:rsid w:val="00B058A4"/>
  </w:style>
  <w:style w:type="paragraph" w:customStyle="1" w:styleId="448D11F6E1DC40A8B580667E1C6E789A">
    <w:name w:val="448D11F6E1DC40A8B580667E1C6E789A"/>
    <w:rsid w:val="00B058A4"/>
  </w:style>
  <w:style w:type="paragraph" w:customStyle="1" w:styleId="6CA66107F03B46109970A44558461210">
    <w:name w:val="6CA66107F03B46109970A44558461210"/>
    <w:rsid w:val="00B058A4"/>
  </w:style>
  <w:style w:type="paragraph" w:customStyle="1" w:styleId="7BDD4491F41743D5945BFC7C1785A7D9">
    <w:name w:val="7BDD4491F41743D5945BFC7C1785A7D9"/>
    <w:rsid w:val="00B058A4"/>
  </w:style>
  <w:style w:type="paragraph" w:customStyle="1" w:styleId="60286A0DE6514A0CB487EBCE369A2297">
    <w:name w:val="60286A0DE6514A0CB487EBCE369A2297"/>
    <w:rsid w:val="00B058A4"/>
  </w:style>
  <w:style w:type="paragraph" w:customStyle="1" w:styleId="FD194CFAF11544ED8FE9AC63E47B3D5B">
    <w:name w:val="FD194CFAF11544ED8FE9AC63E47B3D5B"/>
    <w:rsid w:val="00B058A4"/>
  </w:style>
  <w:style w:type="paragraph" w:customStyle="1" w:styleId="0DA5F1E517AD4972BDB31BA9EED25878">
    <w:name w:val="0DA5F1E517AD4972BDB31BA9EED25878"/>
    <w:rsid w:val="00B058A4"/>
  </w:style>
  <w:style w:type="paragraph" w:customStyle="1" w:styleId="8E17D0D5EE4B490BA91D30C932D17DE6">
    <w:name w:val="8E17D0D5EE4B490BA91D30C932D17DE6"/>
    <w:rsid w:val="00B058A4"/>
  </w:style>
  <w:style w:type="paragraph" w:customStyle="1" w:styleId="16F7F6F4819C4F46B8C097F1F5EC14D0">
    <w:name w:val="16F7F6F4819C4F46B8C097F1F5EC14D0"/>
    <w:rsid w:val="00B058A4"/>
  </w:style>
  <w:style w:type="paragraph" w:customStyle="1" w:styleId="A143BE5908084BE5AF075D6613922B14">
    <w:name w:val="A143BE5908084BE5AF075D6613922B14"/>
    <w:rsid w:val="00B058A4"/>
  </w:style>
  <w:style w:type="paragraph" w:customStyle="1" w:styleId="1A86D3DD7688415DA36FBA94A27B8A9C">
    <w:name w:val="1A86D3DD7688415DA36FBA94A27B8A9C"/>
    <w:rsid w:val="00B058A4"/>
  </w:style>
  <w:style w:type="paragraph" w:customStyle="1" w:styleId="875CF6BD29294A30AEED6F78FF92F80A">
    <w:name w:val="875CF6BD29294A30AEED6F78FF92F80A"/>
    <w:rsid w:val="00B058A4"/>
  </w:style>
  <w:style w:type="paragraph" w:customStyle="1" w:styleId="FA88D295E1D348B99EEE30851F4B9647">
    <w:name w:val="FA88D295E1D348B99EEE30851F4B9647"/>
    <w:rsid w:val="00B058A4"/>
  </w:style>
  <w:style w:type="paragraph" w:customStyle="1" w:styleId="43B45FDC5CD440F9A1A8DF896C5DCDEF">
    <w:name w:val="43B45FDC5CD440F9A1A8DF896C5DCDEF"/>
    <w:rsid w:val="00B058A4"/>
  </w:style>
  <w:style w:type="paragraph" w:customStyle="1" w:styleId="BAE28C7FC6654958AD877AB9D9FDD680">
    <w:name w:val="BAE28C7FC6654958AD877AB9D9FDD680"/>
    <w:rsid w:val="00B058A4"/>
  </w:style>
  <w:style w:type="paragraph" w:customStyle="1" w:styleId="53C34E8CD56F47EC8AC29F89564C07E4">
    <w:name w:val="53C34E8CD56F47EC8AC29F89564C07E4"/>
    <w:rsid w:val="00B058A4"/>
  </w:style>
  <w:style w:type="paragraph" w:customStyle="1" w:styleId="6186A107A1C8426BBDD21FE00D634046">
    <w:name w:val="6186A107A1C8426BBDD21FE00D634046"/>
    <w:rsid w:val="00B058A4"/>
  </w:style>
  <w:style w:type="paragraph" w:customStyle="1" w:styleId="680EB19ED4654794AF991740F99826C2">
    <w:name w:val="680EB19ED4654794AF991740F99826C2"/>
    <w:rsid w:val="00B058A4"/>
  </w:style>
  <w:style w:type="paragraph" w:customStyle="1" w:styleId="23A05D9E1FDE4C509D3B67B96B1329E0">
    <w:name w:val="23A05D9E1FDE4C509D3B67B96B1329E0"/>
    <w:rsid w:val="00B058A4"/>
  </w:style>
  <w:style w:type="paragraph" w:customStyle="1" w:styleId="8E9F2CF6A83D4DB2A10696DD196F3DC5">
    <w:name w:val="8E9F2CF6A83D4DB2A10696DD196F3DC5"/>
    <w:rsid w:val="00B058A4"/>
  </w:style>
  <w:style w:type="paragraph" w:customStyle="1" w:styleId="3EAD10D7D80240018EBFF2F6D9B32C32">
    <w:name w:val="3EAD10D7D80240018EBFF2F6D9B32C32"/>
    <w:rsid w:val="00366CEC"/>
  </w:style>
  <w:style w:type="paragraph" w:customStyle="1" w:styleId="88592A44DD924187A8A94AC2D16D42F4">
    <w:name w:val="88592A44DD924187A8A94AC2D16D42F4"/>
    <w:rsid w:val="00366CEC"/>
  </w:style>
  <w:style w:type="paragraph" w:customStyle="1" w:styleId="D211CD97958A46ABB5A37A93846E620C">
    <w:name w:val="D211CD97958A46ABB5A37A93846E620C"/>
    <w:rsid w:val="00366CEC"/>
  </w:style>
  <w:style w:type="paragraph" w:customStyle="1" w:styleId="EF4F932393A44B31934E37907605A2C4">
    <w:name w:val="EF4F932393A44B31934E37907605A2C4"/>
    <w:rsid w:val="00366CEC"/>
  </w:style>
  <w:style w:type="paragraph" w:customStyle="1" w:styleId="E363DA8B36014114AD940897B0667482">
    <w:name w:val="E363DA8B36014114AD940897B0667482"/>
    <w:rsid w:val="00366CEC"/>
  </w:style>
  <w:style w:type="paragraph" w:customStyle="1" w:styleId="4E9C3BADA01541069ACF2B59DA1B1805">
    <w:name w:val="4E9C3BADA01541069ACF2B59DA1B1805"/>
    <w:rsid w:val="00366CEC"/>
  </w:style>
  <w:style w:type="paragraph" w:customStyle="1" w:styleId="92E7FEC90F5A45B5B731A757B62DDFDD">
    <w:name w:val="92E7FEC90F5A45B5B731A757B62DDFDD"/>
    <w:rsid w:val="00366CEC"/>
  </w:style>
  <w:style w:type="paragraph" w:customStyle="1" w:styleId="75D73E8271E64BA09966E6BC6B31CEAA">
    <w:name w:val="75D73E8271E64BA09966E6BC6B31CEAA"/>
    <w:rsid w:val="00366CEC"/>
  </w:style>
  <w:style w:type="paragraph" w:customStyle="1" w:styleId="1298E5AAE05D439AA2005634D8991184">
    <w:name w:val="1298E5AAE05D439AA2005634D8991184"/>
    <w:rsid w:val="00366CEC"/>
  </w:style>
  <w:style w:type="paragraph" w:customStyle="1" w:styleId="6871732DFA9B4476A31784B552FC6492">
    <w:name w:val="6871732DFA9B4476A31784B552FC6492"/>
    <w:rsid w:val="00366CEC"/>
  </w:style>
  <w:style w:type="paragraph" w:customStyle="1" w:styleId="67938735593F4F2692A2A8F3638B1AE8">
    <w:name w:val="67938735593F4F2692A2A8F3638B1AE8"/>
    <w:rsid w:val="00366CEC"/>
  </w:style>
  <w:style w:type="paragraph" w:customStyle="1" w:styleId="24C5EE3CE1A14054923F69821F62B38F">
    <w:name w:val="24C5EE3CE1A14054923F69821F62B38F"/>
    <w:rsid w:val="00366CEC"/>
  </w:style>
  <w:style w:type="paragraph" w:customStyle="1" w:styleId="03698F57593C46B3A67FC9D11C9A646E">
    <w:name w:val="03698F57593C46B3A67FC9D11C9A646E"/>
    <w:rsid w:val="00366CEC"/>
  </w:style>
  <w:style w:type="paragraph" w:customStyle="1" w:styleId="1A424644688346EA955D3B8F62DA4390">
    <w:name w:val="1A424644688346EA955D3B8F62DA4390"/>
    <w:rsid w:val="00366CEC"/>
  </w:style>
  <w:style w:type="paragraph" w:customStyle="1" w:styleId="F1AC07A93F3A40C49F682B9C516D132E">
    <w:name w:val="F1AC07A93F3A40C49F682B9C516D132E"/>
    <w:rsid w:val="00366CEC"/>
  </w:style>
  <w:style w:type="paragraph" w:customStyle="1" w:styleId="6F6D11C5643C4A1DB1FFB0DE80A67AED">
    <w:name w:val="6F6D11C5643C4A1DB1FFB0DE80A67AED"/>
    <w:rsid w:val="00366CEC"/>
  </w:style>
  <w:style w:type="paragraph" w:customStyle="1" w:styleId="E594606ABD864FD8957190E442FB565C">
    <w:name w:val="E594606ABD864FD8957190E442FB565C"/>
    <w:rsid w:val="00366CEC"/>
  </w:style>
  <w:style w:type="paragraph" w:customStyle="1" w:styleId="1E3A8521AD6A4C9198BAC20D17E3945D">
    <w:name w:val="1E3A8521AD6A4C9198BAC20D17E3945D"/>
    <w:rsid w:val="00366CEC"/>
  </w:style>
  <w:style w:type="paragraph" w:customStyle="1" w:styleId="64DAAE15F51147299F3ECE1F39F711D8">
    <w:name w:val="64DAAE15F51147299F3ECE1F39F711D8"/>
    <w:rsid w:val="00366CEC"/>
  </w:style>
  <w:style w:type="paragraph" w:customStyle="1" w:styleId="04B0A811B5D6437B81BD9C2D468E7772">
    <w:name w:val="04B0A811B5D6437B81BD9C2D468E7772"/>
    <w:rsid w:val="00366CEC"/>
  </w:style>
  <w:style w:type="paragraph" w:customStyle="1" w:styleId="80CA03D7BAE04323A963B8B713C84C85">
    <w:name w:val="80CA03D7BAE04323A963B8B713C84C85"/>
    <w:rsid w:val="00B61E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4</Pages>
  <Words>3939</Words>
  <Characters>2245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ons, Amelia</dc:creator>
  <cp:keywords/>
  <dc:description/>
  <cp:lastModifiedBy>Boynton, Katherine L</cp:lastModifiedBy>
  <cp:revision>7</cp:revision>
  <dcterms:created xsi:type="dcterms:W3CDTF">2021-06-21T17:37:00Z</dcterms:created>
  <dcterms:modified xsi:type="dcterms:W3CDTF">2021-06-21T19:46:00Z</dcterms:modified>
</cp:coreProperties>
</file>